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ADAA3" w14:textId="69380C56" w:rsidR="0040122D" w:rsidRDefault="0040122D" w:rsidP="0040122D">
      <w:pPr>
        <w:pStyle w:val="2"/>
        <w:snapToGrid w:val="0"/>
        <w:spacing w:before="0" w:line="360" w:lineRule="auto"/>
        <w:ind w:left="1559" w:hanging="1559"/>
        <w:rPr>
          <w:rFonts w:eastAsia="標楷體"/>
          <w:b/>
          <w:sz w:val="36"/>
          <w:szCs w:val="36"/>
        </w:rPr>
      </w:pPr>
      <w:bookmarkStart w:id="0" w:name="_Toc493841178"/>
      <w:bookmarkStart w:id="1" w:name="_Toc495910777"/>
      <w:bookmarkStart w:id="2" w:name="_Toc173168508"/>
      <w:bookmarkStart w:id="3" w:name="_Toc178262996"/>
      <w:r w:rsidRPr="00AA235B">
        <w:rPr>
          <w:rFonts w:eastAsia="標楷體"/>
          <w:sz w:val="32"/>
          <w:szCs w:val="36"/>
        </w:rPr>
        <w:t>【附件</w:t>
      </w:r>
      <w:r>
        <w:rPr>
          <w:rFonts w:eastAsia="標楷體" w:hint="eastAsia"/>
          <w:sz w:val="32"/>
          <w:szCs w:val="36"/>
        </w:rPr>
        <w:t>五</w:t>
      </w:r>
      <w:r w:rsidRPr="00AA235B">
        <w:rPr>
          <w:rFonts w:eastAsia="標楷體"/>
          <w:sz w:val="32"/>
          <w:szCs w:val="36"/>
        </w:rPr>
        <w:t>】</w:t>
      </w:r>
      <w:bookmarkEnd w:id="0"/>
      <w:bookmarkEnd w:id="1"/>
      <w:bookmarkEnd w:id="2"/>
      <w:r w:rsidRPr="00AA235B">
        <w:rPr>
          <w:rFonts w:eastAsia="標楷體"/>
          <w:b/>
          <w:sz w:val="36"/>
          <w:szCs w:val="36"/>
        </w:rPr>
        <w:t>申請人自我檢查表</w:t>
      </w:r>
      <w:bookmarkEnd w:id="3"/>
    </w:p>
    <w:p w14:paraId="6EA28770" w14:textId="77777777" w:rsidR="0040122D" w:rsidRPr="00244605" w:rsidRDefault="0040122D" w:rsidP="0040122D">
      <w:pPr>
        <w:rPr>
          <w:rFonts w:eastAsia="標楷體"/>
          <w:b/>
          <w:sz w:val="36"/>
          <w:szCs w:val="36"/>
        </w:rPr>
      </w:pPr>
    </w:p>
    <w:p w14:paraId="6C32C700" w14:textId="77777777" w:rsidR="0040122D" w:rsidRPr="00AA235B" w:rsidRDefault="0040122D" w:rsidP="0040122D">
      <w:pPr>
        <w:spacing w:afterLines="50" w:after="120"/>
        <w:rPr>
          <w:rFonts w:eastAsia="標楷體"/>
          <w:sz w:val="22"/>
        </w:rPr>
      </w:pPr>
      <w:r w:rsidRPr="00AA235B">
        <w:rPr>
          <w:rFonts w:eastAsia="標楷體"/>
          <w:sz w:val="22"/>
        </w:rPr>
        <w:t>計畫名稱：</w:t>
      </w:r>
      <w:r w:rsidRPr="00AA235B">
        <w:rPr>
          <w:rFonts w:eastAsia="標楷體"/>
          <w:sz w:val="22"/>
        </w:rPr>
        <w:tab/>
      </w:r>
      <w:r>
        <w:rPr>
          <w:rFonts w:eastAsia="標楷體" w:hint="eastAsia"/>
          <w:sz w:val="22"/>
        </w:rPr>
        <w:t xml:space="preserve">                                              </w:t>
      </w:r>
      <w:r w:rsidRPr="00AA235B">
        <w:rPr>
          <w:rFonts w:eastAsia="標楷體"/>
          <w:sz w:val="22"/>
        </w:rPr>
        <w:t>申請人：</w:t>
      </w:r>
      <w:r w:rsidRPr="00AA235B">
        <w:rPr>
          <w:rFonts w:eastAsia="標楷體"/>
          <w:sz w:val="22"/>
        </w:rPr>
        <w:t xml:space="preserve">                     </w:t>
      </w:r>
    </w:p>
    <w:tbl>
      <w:tblPr>
        <w:tblW w:w="5000" w:type="pct"/>
        <w:tblCellMar>
          <w:left w:w="28" w:type="dxa"/>
          <w:right w:w="28" w:type="dxa"/>
        </w:tblCellMar>
        <w:tblLook w:val="0000" w:firstRow="0" w:lastRow="0" w:firstColumn="0" w:lastColumn="0" w:noHBand="0" w:noVBand="0"/>
      </w:tblPr>
      <w:tblGrid>
        <w:gridCol w:w="4943"/>
        <w:gridCol w:w="525"/>
        <w:gridCol w:w="527"/>
        <w:gridCol w:w="525"/>
        <w:gridCol w:w="528"/>
        <w:gridCol w:w="2560"/>
      </w:tblGrid>
      <w:tr w:rsidR="0040122D" w:rsidRPr="00AA235B" w14:paraId="3B1296C4" w14:textId="77777777" w:rsidTr="00D57F01">
        <w:trPr>
          <w:cantSplit/>
          <w:trHeight w:val="120"/>
          <w:tblHeader/>
        </w:trPr>
        <w:tc>
          <w:tcPr>
            <w:tcW w:w="2573" w:type="pct"/>
            <w:vMerge w:val="restart"/>
            <w:tcBorders>
              <w:top w:val="single" w:sz="12" w:space="0" w:color="auto"/>
              <w:left w:val="single" w:sz="12" w:space="0" w:color="auto"/>
              <w:bottom w:val="single" w:sz="4" w:space="0" w:color="auto"/>
              <w:right w:val="single" w:sz="6" w:space="0" w:color="auto"/>
            </w:tcBorders>
            <w:vAlign w:val="center"/>
          </w:tcPr>
          <w:p w14:paraId="730939D1" w14:textId="77777777" w:rsidR="0040122D" w:rsidRPr="00AA235B" w:rsidRDefault="0040122D" w:rsidP="00D57F01">
            <w:pPr>
              <w:jc w:val="center"/>
              <w:rPr>
                <w:rFonts w:eastAsia="標楷體"/>
                <w:sz w:val="28"/>
              </w:rPr>
            </w:pPr>
            <w:r w:rsidRPr="00AA235B">
              <w:rPr>
                <w:rFonts w:eastAsia="標楷體"/>
                <w:sz w:val="28"/>
              </w:rPr>
              <w:t>檢</w:t>
            </w:r>
            <w:r w:rsidRPr="00AA235B">
              <w:rPr>
                <w:rFonts w:eastAsia="標楷體"/>
                <w:sz w:val="28"/>
              </w:rPr>
              <w:t xml:space="preserve">  </w:t>
            </w:r>
            <w:r w:rsidRPr="00AA235B">
              <w:rPr>
                <w:rFonts w:eastAsia="標楷體"/>
                <w:sz w:val="28"/>
              </w:rPr>
              <w:t>查</w:t>
            </w:r>
            <w:r w:rsidRPr="00AA235B">
              <w:rPr>
                <w:rFonts w:eastAsia="標楷體"/>
                <w:sz w:val="28"/>
              </w:rPr>
              <w:t xml:space="preserve">  </w:t>
            </w:r>
            <w:r w:rsidRPr="00AA235B">
              <w:rPr>
                <w:rFonts w:eastAsia="標楷體"/>
                <w:sz w:val="28"/>
              </w:rPr>
              <w:t>項</w:t>
            </w:r>
            <w:r w:rsidRPr="00AA235B">
              <w:rPr>
                <w:rFonts w:eastAsia="標楷體"/>
                <w:sz w:val="28"/>
              </w:rPr>
              <w:t xml:space="preserve">  </w:t>
            </w:r>
            <w:r w:rsidRPr="00AA235B">
              <w:rPr>
                <w:rFonts w:eastAsia="標楷體"/>
                <w:sz w:val="28"/>
              </w:rPr>
              <w:t>目</w:t>
            </w:r>
          </w:p>
        </w:tc>
        <w:tc>
          <w:tcPr>
            <w:tcW w:w="547" w:type="pct"/>
            <w:gridSpan w:val="2"/>
            <w:tcBorders>
              <w:top w:val="single" w:sz="12" w:space="0" w:color="auto"/>
              <w:left w:val="single" w:sz="6" w:space="0" w:color="auto"/>
              <w:bottom w:val="single" w:sz="4" w:space="0" w:color="auto"/>
              <w:right w:val="single" w:sz="6" w:space="0" w:color="auto"/>
            </w:tcBorders>
            <w:vAlign w:val="center"/>
          </w:tcPr>
          <w:p w14:paraId="43FBF9A4" w14:textId="77777777" w:rsidR="0040122D" w:rsidRPr="00AA235B" w:rsidRDefault="0040122D" w:rsidP="00D57F01">
            <w:pPr>
              <w:jc w:val="center"/>
              <w:rPr>
                <w:rFonts w:eastAsia="標楷體"/>
                <w:sz w:val="22"/>
              </w:rPr>
            </w:pPr>
            <w:r w:rsidRPr="00AA235B">
              <w:rPr>
                <w:rFonts w:eastAsia="標楷體"/>
                <w:sz w:val="22"/>
              </w:rPr>
              <w:t>申請人</w:t>
            </w:r>
          </w:p>
          <w:p w14:paraId="34A4E604" w14:textId="77777777" w:rsidR="0040122D" w:rsidRPr="00AA235B" w:rsidRDefault="0040122D" w:rsidP="00D57F01">
            <w:pPr>
              <w:jc w:val="center"/>
              <w:rPr>
                <w:rFonts w:eastAsia="標楷體"/>
                <w:sz w:val="22"/>
              </w:rPr>
            </w:pPr>
            <w:r w:rsidRPr="00AA235B">
              <w:rPr>
                <w:rFonts w:eastAsia="標楷體"/>
                <w:sz w:val="22"/>
              </w:rPr>
              <w:t>檢查</w:t>
            </w:r>
          </w:p>
        </w:tc>
        <w:tc>
          <w:tcPr>
            <w:tcW w:w="547" w:type="pct"/>
            <w:gridSpan w:val="2"/>
            <w:tcBorders>
              <w:top w:val="single" w:sz="12" w:space="0" w:color="auto"/>
              <w:left w:val="single" w:sz="6" w:space="0" w:color="auto"/>
              <w:bottom w:val="single" w:sz="4" w:space="0" w:color="auto"/>
              <w:right w:val="single" w:sz="6" w:space="0" w:color="auto"/>
            </w:tcBorders>
            <w:vAlign w:val="center"/>
          </w:tcPr>
          <w:p w14:paraId="3518EE56" w14:textId="77777777" w:rsidR="0040122D" w:rsidRPr="00AA235B" w:rsidRDefault="0040122D" w:rsidP="00D57F01">
            <w:pPr>
              <w:jc w:val="center"/>
              <w:rPr>
                <w:rFonts w:eastAsia="標楷體"/>
                <w:sz w:val="22"/>
              </w:rPr>
            </w:pPr>
            <w:r w:rsidRPr="00AA235B">
              <w:rPr>
                <w:rFonts w:eastAsia="標楷體"/>
                <w:sz w:val="22"/>
              </w:rPr>
              <w:t>小組</w:t>
            </w:r>
          </w:p>
          <w:p w14:paraId="187C2CA4" w14:textId="77777777" w:rsidR="0040122D" w:rsidRPr="00AA235B" w:rsidRDefault="0040122D" w:rsidP="00D57F01">
            <w:pPr>
              <w:jc w:val="center"/>
              <w:rPr>
                <w:rFonts w:eastAsia="標楷體"/>
                <w:sz w:val="22"/>
              </w:rPr>
            </w:pPr>
            <w:r w:rsidRPr="00AA235B">
              <w:rPr>
                <w:rFonts w:eastAsia="標楷體"/>
                <w:sz w:val="22"/>
              </w:rPr>
              <w:t>檢查</w:t>
            </w:r>
          </w:p>
        </w:tc>
        <w:tc>
          <w:tcPr>
            <w:tcW w:w="1332" w:type="pct"/>
            <w:vMerge w:val="restart"/>
            <w:tcBorders>
              <w:top w:val="single" w:sz="12" w:space="0" w:color="auto"/>
              <w:left w:val="single" w:sz="6" w:space="0" w:color="auto"/>
              <w:right w:val="single" w:sz="12" w:space="0" w:color="auto"/>
            </w:tcBorders>
            <w:vAlign w:val="center"/>
          </w:tcPr>
          <w:p w14:paraId="6EC9496C" w14:textId="77777777" w:rsidR="0040122D" w:rsidRPr="00AA235B" w:rsidRDefault="0040122D" w:rsidP="00D57F01">
            <w:pPr>
              <w:jc w:val="center"/>
              <w:rPr>
                <w:rFonts w:eastAsia="標楷體"/>
                <w:sz w:val="28"/>
              </w:rPr>
            </w:pPr>
            <w:r w:rsidRPr="00AA235B">
              <w:rPr>
                <w:rFonts w:eastAsia="標楷體"/>
                <w:sz w:val="28"/>
              </w:rPr>
              <w:t>備</w:t>
            </w:r>
            <w:r w:rsidRPr="00AA235B">
              <w:rPr>
                <w:rFonts w:eastAsia="標楷體"/>
                <w:sz w:val="28"/>
              </w:rPr>
              <w:t xml:space="preserve">  </w:t>
            </w:r>
            <w:r w:rsidRPr="00AA235B">
              <w:rPr>
                <w:rFonts w:eastAsia="標楷體"/>
                <w:sz w:val="28"/>
              </w:rPr>
              <w:t>註</w:t>
            </w:r>
          </w:p>
        </w:tc>
      </w:tr>
      <w:tr w:rsidR="0040122D" w:rsidRPr="00AA235B" w14:paraId="7EFCCD32" w14:textId="77777777" w:rsidTr="00D57F01">
        <w:trPr>
          <w:cantSplit/>
          <w:trHeight w:val="169"/>
          <w:tblHeader/>
        </w:trPr>
        <w:tc>
          <w:tcPr>
            <w:tcW w:w="2573" w:type="pct"/>
            <w:vMerge/>
            <w:tcBorders>
              <w:left w:val="single" w:sz="12" w:space="0" w:color="auto"/>
              <w:bottom w:val="single" w:sz="6" w:space="0" w:color="auto"/>
              <w:right w:val="single" w:sz="6" w:space="0" w:color="auto"/>
            </w:tcBorders>
          </w:tcPr>
          <w:p w14:paraId="532EB1A5" w14:textId="77777777" w:rsidR="0040122D" w:rsidRPr="00AA235B" w:rsidRDefault="0040122D" w:rsidP="00D57F01">
            <w:pPr>
              <w:rPr>
                <w:rFonts w:eastAsia="標楷體"/>
                <w:sz w:val="22"/>
              </w:rPr>
            </w:pPr>
          </w:p>
        </w:tc>
        <w:tc>
          <w:tcPr>
            <w:tcW w:w="273" w:type="pct"/>
            <w:tcBorders>
              <w:left w:val="single" w:sz="6" w:space="0" w:color="auto"/>
              <w:bottom w:val="single" w:sz="6" w:space="0" w:color="auto"/>
              <w:right w:val="single" w:sz="6" w:space="0" w:color="auto"/>
            </w:tcBorders>
          </w:tcPr>
          <w:p w14:paraId="4161FBFB" w14:textId="77777777" w:rsidR="0040122D" w:rsidRPr="00AA235B" w:rsidRDefault="0040122D" w:rsidP="00D57F01">
            <w:pPr>
              <w:jc w:val="center"/>
              <w:rPr>
                <w:rFonts w:eastAsia="標楷體"/>
                <w:sz w:val="22"/>
              </w:rPr>
            </w:pPr>
            <w:r w:rsidRPr="00AA235B">
              <w:rPr>
                <w:rFonts w:eastAsia="標楷體"/>
                <w:sz w:val="22"/>
              </w:rPr>
              <w:t>是</w:t>
            </w:r>
          </w:p>
        </w:tc>
        <w:tc>
          <w:tcPr>
            <w:tcW w:w="274" w:type="pct"/>
            <w:tcBorders>
              <w:top w:val="single" w:sz="4" w:space="0" w:color="auto"/>
              <w:left w:val="single" w:sz="6" w:space="0" w:color="auto"/>
              <w:bottom w:val="single" w:sz="6" w:space="0" w:color="auto"/>
              <w:right w:val="single" w:sz="6" w:space="0" w:color="auto"/>
            </w:tcBorders>
          </w:tcPr>
          <w:p w14:paraId="670C9B61" w14:textId="77777777" w:rsidR="0040122D" w:rsidRPr="00AA235B" w:rsidRDefault="0040122D" w:rsidP="00D57F01">
            <w:pPr>
              <w:jc w:val="center"/>
              <w:rPr>
                <w:rFonts w:eastAsia="標楷體"/>
                <w:sz w:val="22"/>
              </w:rPr>
            </w:pPr>
            <w:r w:rsidRPr="00AA235B">
              <w:rPr>
                <w:rFonts w:eastAsia="標楷體"/>
                <w:sz w:val="22"/>
              </w:rPr>
              <w:t>否</w:t>
            </w:r>
          </w:p>
        </w:tc>
        <w:tc>
          <w:tcPr>
            <w:tcW w:w="273" w:type="pct"/>
            <w:tcBorders>
              <w:top w:val="single" w:sz="4" w:space="0" w:color="auto"/>
              <w:left w:val="single" w:sz="6" w:space="0" w:color="auto"/>
              <w:bottom w:val="single" w:sz="6" w:space="0" w:color="auto"/>
              <w:right w:val="single" w:sz="4" w:space="0" w:color="auto"/>
            </w:tcBorders>
          </w:tcPr>
          <w:p w14:paraId="69B1D837" w14:textId="77777777" w:rsidR="0040122D" w:rsidRPr="00AA235B" w:rsidRDefault="0040122D" w:rsidP="00D57F01">
            <w:pPr>
              <w:jc w:val="center"/>
              <w:rPr>
                <w:rFonts w:eastAsia="標楷體"/>
                <w:sz w:val="22"/>
              </w:rPr>
            </w:pPr>
            <w:r w:rsidRPr="00AA235B">
              <w:rPr>
                <w:rFonts w:eastAsia="標楷體"/>
                <w:sz w:val="22"/>
              </w:rPr>
              <w:t>是</w:t>
            </w:r>
          </w:p>
        </w:tc>
        <w:tc>
          <w:tcPr>
            <w:tcW w:w="274" w:type="pct"/>
            <w:tcBorders>
              <w:left w:val="single" w:sz="4" w:space="0" w:color="auto"/>
              <w:bottom w:val="single" w:sz="6" w:space="0" w:color="auto"/>
              <w:right w:val="single" w:sz="6" w:space="0" w:color="auto"/>
            </w:tcBorders>
          </w:tcPr>
          <w:p w14:paraId="66C0991C" w14:textId="77777777" w:rsidR="0040122D" w:rsidRPr="00AA235B" w:rsidRDefault="0040122D" w:rsidP="00D57F01">
            <w:pPr>
              <w:jc w:val="center"/>
              <w:rPr>
                <w:rFonts w:eastAsia="標楷體"/>
                <w:sz w:val="22"/>
              </w:rPr>
            </w:pPr>
            <w:r w:rsidRPr="00AA235B">
              <w:rPr>
                <w:rFonts w:eastAsia="標楷體"/>
                <w:sz w:val="22"/>
              </w:rPr>
              <w:t>否</w:t>
            </w:r>
          </w:p>
        </w:tc>
        <w:tc>
          <w:tcPr>
            <w:tcW w:w="1332" w:type="pct"/>
            <w:vMerge/>
            <w:tcBorders>
              <w:left w:val="single" w:sz="6" w:space="0" w:color="auto"/>
              <w:bottom w:val="single" w:sz="6" w:space="0" w:color="auto"/>
              <w:right w:val="single" w:sz="12" w:space="0" w:color="auto"/>
            </w:tcBorders>
          </w:tcPr>
          <w:p w14:paraId="05BEACEE" w14:textId="77777777" w:rsidR="0040122D" w:rsidRPr="00AA235B" w:rsidRDefault="0040122D" w:rsidP="00D57F01">
            <w:pPr>
              <w:rPr>
                <w:rFonts w:eastAsia="標楷體"/>
                <w:sz w:val="22"/>
              </w:rPr>
            </w:pPr>
          </w:p>
        </w:tc>
      </w:tr>
      <w:tr w:rsidR="0040122D" w:rsidRPr="00AA235B" w14:paraId="57A2C6E8" w14:textId="77777777" w:rsidTr="00D57F01">
        <w:tc>
          <w:tcPr>
            <w:tcW w:w="3668" w:type="pct"/>
            <w:gridSpan w:val="5"/>
            <w:tcBorders>
              <w:top w:val="single" w:sz="6" w:space="0" w:color="auto"/>
              <w:left w:val="single" w:sz="12" w:space="0" w:color="auto"/>
              <w:bottom w:val="single" w:sz="6" w:space="0" w:color="auto"/>
              <w:right w:val="single" w:sz="6" w:space="0" w:color="auto"/>
            </w:tcBorders>
            <w:vAlign w:val="center"/>
          </w:tcPr>
          <w:p w14:paraId="4358F3D8" w14:textId="77777777" w:rsidR="0040122D" w:rsidRPr="001306DA" w:rsidRDefault="0040122D" w:rsidP="00D57F01">
            <w:pPr>
              <w:rPr>
                <w:rFonts w:eastAsia="標楷體"/>
                <w:b/>
              </w:rPr>
            </w:pPr>
            <w:r w:rsidRPr="001306DA">
              <w:rPr>
                <w:rFonts w:eastAsia="標楷體" w:hint="eastAsia"/>
                <w:b/>
              </w:rPr>
              <w:t>一、</w:t>
            </w:r>
            <w:r w:rsidRPr="001306DA">
              <w:rPr>
                <w:rFonts w:eastAsia="標楷體"/>
                <w:b/>
              </w:rPr>
              <w:t>申請人應具資格及應備資料。</w:t>
            </w:r>
          </w:p>
          <w:p w14:paraId="468F88E6" w14:textId="77777777" w:rsidR="0040122D" w:rsidRPr="00AA235B" w:rsidRDefault="0040122D" w:rsidP="00D57F01">
            <w:pPr>
              <w:ind w:leftChars="158" w:left="379"/>
              <w:rPr>
                <w:rFonts w:eastAsia="標楷體"/>
                <w:sz w:val="22"/>
              </w:rPr>
            </w:pPr>
            <w:r w:rsidRPr="00AA235B">
              <w:rPr>
                <w:rFonts w:eastAsia="標楷體"/>
                <w:sz w:val="22"/>
              </w:rPr>
              <w:t>(</w:t>
            </w:r>
            <w:r w:rsidRPr="00AA235B">
              <w:rPr>
                <w:rFonts w:eastAsia="標楷體"/>
                <w:sz w:val="22"/>
              </w:rPr>
              <w:t>各影本須加蓋與申請表相符之大小章</w:t>
            </w:r>
            <w:r w:rsidRPr="00AA235B">
              <w:rPr>
                <w:rFonts w:eastAsia="標楷體"/>
                <w:sz w:val="22"/>
              </w:rPr>
              <w:t xml:space="preserve">) </w:t>
            </w:r>
          </w:p>
        </w:tc>
        <w:tc>
          <w:tcPr>
            <w:tcW w:w="1332" w:type="pct"/>
            <w:tcBorders>
              <w:top w:val="single" w:sz="6" w:space="0" w:color="auto"/>
              <w:left w:val="single" w:sz="6" w:space="0" w:color="auto"/>
              <w:bottom w:val="single" w:sz="6" w:space="0" w:color="auto"/>
              <w:right w:val="single" w:sz="12" w:space="0" w:color="auto"/>
            </w:tcBorders>
            <w:vAlign w:val="center"/>
          </w:tcPr>
          <w:p w14:paraId="0B83BAD2" w14:textId="77777777" w:rsidR="0040122D" w:rsidRPr="00AA235B" w:rsidRDefault="0040122D" w:rsidP="00D57F01">
            <w:pPr>
              <w:rPr>
                <w:rFonts w:eastAsia="標楷體"/>
                <w:sz w:val="18"/>
                <w:szCs w:val="20"/>
              </w:rPr>
            </w:pPr>
            <w:r>
              <w:rPr>
                <w:rFonts w:eastAsia="標楷體" w:hint="eastAsia"/>
                <w:sz w:val="18"/>
                <w:szCs w:val="20"/>
              </w:rPr>
              <w:t>公司行號</w:t>
            </w:r>
            <w:r w:rsidRPr="00AA235B">
              <w:rPr>
                <w:rFonts w:eastAsia="標楷體"/>
                <w:sz w:val="18"/>
                <w:szCs w:val="20"/>
              </w:rPr>
              <w:t>、農民團體、</w:t>
            </w:r>
            <w:r>
              <w:rPr>
                <w:rFonts w:eastAsia="標楷體" w:hint="eastAsia"/>
                <w:sz w:val="18"/>
                <w:szCs w:val="20"/>
              </w:rPr>
              <w:t>農產業業團體</w:t>
            </w:r>
            <w:r w:rsidRPr="00AA235B">
              <w:rPr>
                <w:rFonts w:eastAsia="標楷體"/>
                <w:sz w:val="18"/>
                <w:szCs w:val="20"/>
              </w:rPr>
              <w:t>等</w:t>
            </w:r>
            <w:r w:rsidRPr="00AA235B">
              <w:rPr>
                <w:rFonts w:eastAsia="標楷體"/>
                <w:sz w:val="18"/>
                <w:szCs w:val="20"/>
              </w:rPr>
              <w:t xml:space="preserve">: </w:t>
            </w:r>
            <w:r w:rsidRPr="00AA235B">
              <w:rPr>
                <w:rFonts w:eastAsia="標楷體"/>
                <w:sz w:val="18"/>
                <w:szCs w:val="20"/>
              </w:rPr>
              <w:t>加蓋與計畫書內頁申請表相符之公司</w:t>
            </w:r>
            <w:r w:rsidRPr="00AA235B">
              <w:rPr>
                <w:rFonts w:eastAsia="標楷體"/>
                <w:sz w:val="18"/>
                <w:szCs w:val="20"/>
              </w:rPr>
              <w:t>/</w:t>
            </w:r>
            <w:r w:rsidRPr="00AA235B">
              <w:rPr>
                <w:rFonts w:eastAsia="標楷體"/>
                <w:sz w:val="18"/>
                <w:szCs w:val="20"/>
              </w:rPr>
              <w:t>組織大小章。</w:t>
            </w:r>
            <w:r w:rsidRPr="00AA235B">
              <w:rPr>
                <w:rFonts w:eastAsia="標楷體"/>
                <w:sz w:val="18"/>
                <w:szCs w:val="20"/>
              </w:rPr>
              <w:t xml:space="preserve"> </w:t>
            </w:r>
          </w:p>
        </w:tc>
      </w:tr>
      <w:tr w:rsidR="0040122D" w:rsidRPr="00AA235B" w14:paraId="4E51A31A" w14:textId="77777777" w:rsidTr="00D57F01">
        <w:tc>
          <w:tcPr>
            <w:tcW w:w="2573" w:type="pct"/>
            <w:tcBorders>
              <w:top w:val="single" w:sz="6" w:space="0" w:color="auto"/>
              <w:left w:val="single" w:sz="12" w:space="0" w:color="auto"/>
              <w:bottom w:val="single" w:sz="6" w:space="0" w:color="auto"/>
              <w:right w:val="single" w:sz="6" w:space="0" w:color="auto"/>
            </w:tcBorders>
            <w:vAlign w:val="center"/>
          </w:tcPr>
          <w:p w14:paraId="1AB58A1A" w14:textId="77777777" w:rsidR="0040122D" w:rsidRPr="001306DA" w:rsidRDefault="0040122D" w:rsidP="00D57F01">
            <w:pPr>
              <w:ind w:leftChars="4" w:left="149" w:hangingChars="63" w:hanging="139"/>
              <w:rPr>
                <w:rFonts w:eastAsia="標楷體"/>
                <w:sz w:val="22"/>
                <w:szCs w:val="22"/>
              </w:rPr>
            </w:pPr>
            <w:r w:rsidRPr="001306DA">
              <w:rPr>
                <w:rFonts w:eastAsia="標楷體"/>
                <w:sz w:val="22"/>
                <w:szCs w:val="22"/>
              </w:rPr>
              <w:t>1.</w:t>
            </w:r>
            <w:r w:rsidRPr="001306DA">
              <w:rPr>
                <w:rFonts w:eastAsia="標楷體"/>
                <w:sz w:val="22"/>
                <w:szCs w:val="22"/>
              </w:rPr>
              <w:t>是否符合「</w:t>
            </w:r>
            <w:r w:rsidRPr="001306DA">
              <w:rPr>
                <w:rFonts w:eastAsia="標楷體" w:hint="eastAsia"/>
                <w:sz w:val="22"/>
                <w:szCs w:val="22"/>
              </w:rPr>
              <w:t>農業科研成果整合擴散業界參與計畫</w:t>
            </w:r>
            <w:r w:rsidRPr="001306DA">
              <w:rPr>
                <w:rFonts w:eastAsia="標楷體"/>
                <w:sz w:val="22"/>
                <w:szCs w:val="22"/>
              </w:rPr>
              <w:t>」申請資格？</w:t>
            </w:r>
          </w:p>
        </w:tc>
        <w:tc>
          <w:tcPr>
            <w:tcW w:w="273" w:type="pct"/>
            <w:tcBorders>
              <w:top w:val="single" w:sz="6" w:space="0" w:color="auto"/>
              <w:left w:val="single" w:sz="6" w:space="0" w:color="auto"/>
              <w:bottom w:val="single" w:sz="6" w:space="0" w:color="auto"/>
              <w:right w:val="single" w:sz="6" w:space="0" w:color="auto"/>
            </w:tcBorders>
            <w:vAlign w:val="center"/>
          </w:tcPr>
          <w:p w14:paraId="417FB66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5B86492A"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49B1BABB"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4255760B"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639E633A" w14:textId="77777777" w:rsidR="0040122D" w:rsidRPr="00AA235B" w:rsidRDefault="0040122D" w:rsidP="00D57F01">
            <w:pPr>
              <w:rPr>
                <w:rFonts w:eastAsia="標楷體"/>
                <w:sz w:val="18"/>
                <w:szCs w:val="20"/>
              </w:rPr>
            </w:pPr>
          </w:p>
        </w:tc>
      </w:tr>
      <w:tr w:rsidR="0040122D" w:rsidRPr="00AA235B" w14:paraId="1756F975" w14:textId="77777777" w:rsidTr="00D57F01">
        <w:trPr>
          <w:cantSplit/>
        </w:trPr>
        <w:tc>
          <w:tcPr>
            <w:tcW w:w="2573" w:type="pct"/>
            <w:tcBorders>
              <w:top w:val="single" w:sz="6" w:space="0" w:color="auto"/>
              <w:left w:val="single" w:sz="12" w:space="0" w:color="auto"/>
              <w:bottom w:val="single" w:sz="4" w:space="0" w:color="auto"/>
              <w:right w:val="single" w:sz="6" w:space="0" w:color="auto"/>
            </w:tcBorders>
          </w:tcPr>
          <w:p w14:paraId="2CEB0007" w14:textId="77777777" w:rsidR="0040122D" w:rsidRPr="001306DA" w:rsidRDefault="0040122D" w:rsidP="00D57F01">
            <w:pPr>
              <w:rPr>
                <w:rFonts w:eastAsia="標楷體"/>
                <w:sz w:val="22"/>
                <w:szCs w:val="22"/>
              </w:rPr>
            </w:pPr>
            <w:r w:rsidRPr="001306DA">
              <w:rPr>
                <w:rFonts w:eastAsia="標楷體"/>
                <w:sz w:val="22"/>
                <w:szCs w:val="22"/>
              </w:rPr>
              <w:t>2.</w:t>
            </w:r>
            <w:r w:rsidRPr="001306DA">
              <w:rPr>
                <w:rFonts w:eastAsia="標楷體" w:hint="eastAsia"/>
                <w:sz w:val="22"/>
                <w:szCs w:val="22"/>
              </w:rPr>
              <w:t xml:space="preserve"> </w:t>
            </w:r>
            <w:r w:rsidRPr="001306DA">
              <w:rPr>
                <w:rFonts w:eastAsia="標楷體"/>
                <w:sz w:val="22"/>
                <w:szCs w:val="22"/>
              </w:rPr>
              <w:t>5</w:t>
            </w:r>
            <w:r w:rsidRPr="001306DA">
              <w:rPr>
                <w:rFonts w:eastAsia="標楷體"/>
                <w:sz w:val="22"/>
                <w:szCs w:val="22"/>
              </w:rPr>
              <w:t>年內未有執行政府科技計畫重大違約記錄？</w:t>
            </w:r>
          </w:p>
        </w:tc>
        <w:tc>
          <w:tcPr>
            <w:tcW w:w="273" w:type="pct"/>
            <w:tcBorders>
              <w:top w:val="single" w:sz="6" w:space="0" w:color="auto"/>
              <w:left w:val="single" w:sz="6" w:space="0" w:color="auto"/>
              <w:bottom w:val="single" w:sz="6" w:space="0" w:color="auto"/>
              <w:right w:val="single" w:sz="4" w:space="0" w:color="auto"/>
            </w:tcBorders>
            <w:vAlign w:val="center"/>
          </w:tcPr>
          <w:p w14:paraId="4E6CCF61"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3F5C96FA"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5E18CD62"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788C1D43"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324B8C6D" w14:textId="77777777" w:rsidR="0040122D" w:rsidRPr="00AA235B" w:rsidRDefault="0040122D" w:rsidP="00D57F01">
            <w:pPr>
              <w:ind w:rightChars="-75" w:right="-180"/>
              <w:rPr>
                <w:rFonts w:eastAsia="標楷體"/>
                <w:sz w:val="18"/>
                <w:szCs w:val="20"/>
              </w:rPr>
            </w:pPr>
            <w:r w:rsidRPr="00AA235B">
              <w:rPr>
                <w:rFonts w:eastAsia="標楷體" w:hint="eastAsia"/>
                <w:sz w:val="18"/>
                <w:szCs w:val="20"/>
              </w:rPr>
              <w:t>若無違規紀錄，檢查後請勾是。</w:t>
            </w:r>
          </w:p>
        </w:tc>
      </w:tr>
      <w:tr w:rsidR="0040122D" w:rsidRPr="00AA235B" w14:paraId="708A676A" w14:textId="77777777" w:rsidTr="00D57F01">
        <w:tc>
          <w:tcPr>
            <w:tcW w:w="2573" w:type="pct"/>
            <w:tcBorders>
              <w:top w:val="single" w:sz="6" w:space="0" w:color="auto"/>
              <w:left w:val="single" w:sz="12" w:space="0" w:color="auto"/>
              <w:bottom w:val="single" w:sz="6" w:space="0" w:color="auto"/>
              <w:right w:val="single" w:sz="6" w:space="0" w:color="auto"/>
            </w:tcBorders>
            <w:vAlign w:val="center"/>
          </w:tcPr>
          <w:p w14:paraId="7EACB865" w14:textId="77777777" w:rsidR="0040122D" w:rsidRPr="001306DA" w:rsidRDefault="0040122D" w:rsidP="00D57F01">
            <w:pPr>
              <w:rPr>
                <w:rFonts w:eastAsia="標楷體"/>
                <w:sz w:val="22"/>
                <w:szCs w:val="22"/>
              </w:rPr>
            </w:pPr>
            <w:r w:rsidRPr="001306DA">
              <w:rPr>
                <w:rFonts w:eastAsia="標楷體"/>
                <w:sz w:val="22"/>
                <w:szCs w:val="22"/>
              </w:rPr>
              <w:t>3.</w:t>
            </w:r>
            <w:r w:rsidRPr="001306DA">
              <w:rPr>
                <w:rFonts w:eastAsia="標楷體"/>
                <w:sz w:val="22"/>
                <w:szCs w:val="22"/>
              </w:rPr>
              <w:t>同意書與承諾書已完成單位大小章用印。</w:t>
            </w:r>
          </w:p>
        </w:tc>
        <w:tc>
          <w:tcPr>
            <w:tcW w:w="273" w:type="pct"/>
            <w:tcBorders>
              <w:top w:val="single" w:sz="6" w:space="0" w:color="auto"/>
              <w:left w:val="single" w:sz="6" w:space="0" w:color="auto"/>
              <w:bottom w:val="single" w:sz="6" w:space="0" w:color="auto"/>
              <w:right w:val="single" w:sz="6" w:space="0" w:color="auto"/>
            </w:tcBorders>
            <w:vAlign w:val="center"/>
          </w:tcPr>
          <w:p w14:paraId="432AF20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6194C432"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2337AC73"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29DF7C0A"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7DA65150" w14:textId="77777777" w:rsidR="0040122D" w:rsidRPr="00AA235B" w:rsidRDefault="0040122D" w:rsidP="00D57F01">
            <w:pPr>
              <w:rPr>
                <w:rFonts w:eastAsia="標楷體"/>
                <w:dstrike/>
                <w:sz w:val="18"/>
                <w:szCs w:val="20"/>
              </w:rPr>
            </w:pPr>
          </w:p>
        </w:tc>
      </w:tr>
      <w:tr w:rsidR="0040122D" w:rsidRPr="00AA235B" w14:paraId="7142F8C8" w14:textId="77777777" w:rsidTr="00D57F01">
        <w:tc>
          <w:tcPr>
            <w:tcW w:w="2573" w:type="pct"/>
            <w:tcBorders>
              <w:top w:val="single" w:sz="6" w:space="0" w:color="auto"/>
              <w:left w:val="single" w:sz="12" w:space="0" w:color="auto"/>
              <w:bottom w:val="single" w:sz="6" w:space="0" w:color="auto"/>
              <w:right w:val="single" w:sz="6" w:space="0" w:color="auto"/>
            </w:tcBorders>
            <w:vAlign w:val="center"/>
          </w:tcPr>
          <w:p w14:paraId="08AE495E" w14:textId="77777777" w:rsidR="0040122D" w:rsidRPr="001306DA" w:rsidRDefault="0040122D" w:rsidP="00D57F01">
            <w:pPr>
              <w:rPr>
                <w:rFonts w:eastAsia="標楷體"/>
                <w:sz w:val="22"/>
                <w:szCs w:val="22"/>
              </w:rPr>
            </w:pPr>
            <w:r w:rsidRPr="001306DA">
              <w:rPr>
                <w:rFonts w:eastAsia="標楷體"/>
                <w:sz w:val="22"/>
                <w:szCs w:val="22"/>
              </w:rPr>
              <w:t>4.</w:t>
            </w:r>
            <w:r w:rsidRPr="001306DA">
              <w:rPr>
                <w:rFonts w:eastAsia="標楷體" w:hint="eastAsia"/>
                <w:sz w:val="22"/>
                <w:szCs w:val="22"/>
              </w:rPr>
              <w:t>全程計畫書</w:t>
            </w:r>
            <w:r w:rsidRPr="001306DA">
              <w:rPr>
                <w:rFonts w:eastAsia="標楷體"/>
                <w:sz w:val="22"/>
                <w:szCs w:val="22"/>
              </w:rPr>
              <w:t>(1</w:t>
            </w:r>
            <w:r w:rsidRPr="001306DA">
              <w:rPr>
                <w:rFonts w:eastAsia="標楷體"/>
                <w:sz w:val="22"/>
                <w:szCs w:val="22"/>
              </w:rPr>
              <w:t>式</w:t>
            </w:r>
            <w:r w:rsidRPr="001306DA">
              <w:rPr>
                <w:rFonts w:eastAsia="標楷體" w:hint="eastAsia"/>
                <w:sz w:val="22"/>
                <w:szCs w:val="22"/>
              </w:rPr>
              <w:t>1</w:t>
            </w:r>
            <w:r w:rsidRPr="001306DA">
              <w:rPr>
                <w:rFonts w:eastAsia="標楷體"/>
                <w:sz w:val="22"/>
                <w:szCs w:val="22"/>
              </w:rPr>
              <w:t>份</w:t>
            </w:r>
            <w:r w:rsidRPr="001306DA">
              <w:rPr>
                <w:rFonts w:eastAsia="標楷體"/>
                <w:sz w:val="22"/>
                <w:szCs w:val="22"/>
              </w:rPr>
              <w:t>)</w:t>
            </w:r>
          </w:p>
        </w:tc>
        <w:tc>
          <w:tcPr>
            <w:tcW w:w="273" w:type="pct"/>
            <w:tcBorders>
              <w:top w:val="single" w:sz="6" w:space="0" w:color="auto"/>
              <w:left w:val="single" w:sz="6" w:space="0" w:color="auto"/>
              <w:bottom w:val="single" w:sz="6" w:space="0" w:color="auto"/>
              <w:right w:val="single" w:sz="6" w:space="0" w:color="auto"/>
            </w:tcBorders>
            <w:vAlign w:val="center"/>
          </w:tcPr>
          <w:p w14:paraId="2141585E"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62E7D0FC"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72492E48"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7C817F15"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0EF53D72" w14:textId="77777777" w:rsidR="0040122D" w:rsidRPr="00AA235B" w:rsidRDefault="0040122D" w:rsidP="00D57F01">
            <w:pPr>
              <w:rPr>
                <w:rFonts w:eastAsia="標楷體"/>
                <w:sz w:val="18"/>
                <w:szCs w:val="20"/>
              </w:rPr>
            </w:pPr>
          </w:p>
        </w:tc>
      </w:tr>
      <w:tr w:rsidR="0040122D" w:rsidRPr="00AA235B" w14:paraId="4D820BD9" w14:textId="77777777" w:rsidTr="00D57F01">
        <w:tc>
          <w:tcPr>
            <w:tcW w:w="2573" w:type="pct"/>
            <w:tcBorders>
              <w:top w:val="single" w:sz="6" w:space="0" w:color="auto"/>
              <w:left w:val="single" w:sz="12" w:space="0" w:color="auto"/>
              <w:bottom w:val="single" w:sz="6" w:space="0" w:color="auto"/>
              <w:right w:val="single" w:sz="6" w:space="0" w:color="auto"/>
            </w:tcBorders>
            <w:vAlign w:val="center"/>
          </w:tcPr>
          <w:p w14:paraId="314EFD9A" w14:textId="77777777" w:rsidR="0040122D" w:rsidRPr="001306DA" w:rsidRDefault="0040122D" w:rsidP="00D57F01">
            <w:pPr>
              <w:rPr>
                <w:rFonts w:eastAsia="標楷體"/>
                <w:sz w:val="22"/>
                <w:szCs w:val="22"/>
              </w:rPr>
            </w:pPr>
            <w:r w:rsidRPr="001306DA">
              <w:rPr>
                <w:rFonts w:eastAsia="標楷體" w:hint="eastAsia"/>
                <w:sz w:val="22"/>
                <w:szCs w:val="22"/>
              </w:rPr>
              <w:t>5</w:t>
            </w:r>
            <w:r w:rsidRPr="001306DA">
              <w:rPr>
                <w:rFonts w:eastAsia="標楷體"/>
                <w:sz w:val="22"/>
                <w:szCs w:val="22"/>
              </w:rPr>
              <w:t>.</w:t>
            </w:r>
            <w:r w:rsidRPr="001306DA">
              <w:rPr>
                <w:rFonts w:eastAsia="標楷體"/>
                <w:sz w:val="22"/>
                <w:szCs w:val="22"/>
              </w:rPr>
              <w:t>徵信同意書</w:t>
            </w:r>
            <w:r w:rsidRPr="001306DA">
              <w:rPr>
                <w:rFonts w:eastAsia="標楷體"/>
                <w:sz w:val="22"/>
                <w:szCs w:val="22"/>
              </w:rPr>
              <w:t>(1</w:t>
            </w:r>
            <w:r w:rsidRPr="001306DA">
              <w:rPr>
                <w:rFonts w:eastAsia="標楷體"/>
                <w:sz w:val="22"/>
                <w:szCs w:val="22"/>
              </w:rPr>
              <w:t>式</w:t>
            </w:r>
            <w:r w:rsidRPr="001306DA">
              <w:rPr>
                <w:rFonts w:eastAsia="標楷體"/>
                <w:sz w:val="22"/>
                <w:szCs w:val="22"/>
              </w:rPr>
              <w:t>1</w:t>
            </w:r>
            <w:r w:rsidRPr="001306DA">
              <w:rPr>
                <w:rFonts w:eastAsia="標楷體"/>
                <w:sz w:val="22"/>
                <w:szCs w:val="22"/>
              </w:rPr>
              <w:t>份</w:t>
            </w:r>
            <w:r w:rsidRPr="001306DA">
              <w:rPr>
                <w:rFonts w:eastAsia="標楷體"/>
                <w:sz w:val="22"/>
                <w:szCs w:val="22"/>
              </w:rPr>
              <w:t>)</w:t>
            </w:r>
            <w:r w:rsidRPr="001306DA">
              <w:rPr>
                <w:rFonts w:eastAsia="標楷體"/>
                <w:sz w:val="22"/>
                <w:szCs w:val="22"/>
              </w:rPr>
              <w:t>。</w:t>
            </w:r>
          </w:p>
        </w:tc>
        <w:tc>
          <w:tcPr>
            <w:tcW w:w="273" w:type="pct"/>
            <w:tcBorders>
              <w:top w:val="single" w:sz="6" w:space="0" w:color="auto"/>
              <w:left w:val="single" w:sz="6" w:space="0" w:color="auto"/>
              <w:bottom w:val="single" w:sz="6" w:space="0" w:color="auto"/>
              <w:right w:val="single" w:sz="6" w:space="0" w:color="auto"/>
            </w:tcBorders>
            <w:vAlign w:val="center"/>
          </w:tcPr>
          <w:p w14:paraId="3E63DAFB"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17D4A774"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5428BF91"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3A4A00E2"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4410A476" w14:textId="77777777" w:rsidR="0040122D" w:rsidRPr="00AA235B" w:rsidRDefault="0040122D" w:rsidP="00D57F01">
            <w:pPr>
              <w:rPr>
                <w:rFonts w:eastAsia="標楷體"/>
                <w:sz w:val="18"/>
                <w:szCs w:val="20"/>
              </w:rPr>
            </w:pPr>
          </w:p>
        </w:tc>
      </w:tr>
      <w:tr w:rsidR="0040122D" w:rsidRPr="00AA235B" w14:paraId="3B31678F" w14:textId="77777777" w:rsidTr="00D57F01">
        <w:trPr>
          <w:trHeight w:val="313"/>
        </w:trPr>
        <w:tc>
          <w:tcPr>
            <w:tcW w:w="2573" w:type="pct"/>
            <w:tcBorders>
              <w:top w:val="single" w:sz="6" w:space="0" w:color="auto"/>
              <w:left w:val="single" w:sz="12" w:space="0" w:color="auto"/>
              <w:bottom w:val="single" w:sz="6" w:space="0" w:color="auto"/>
              <w:right w:val="single" w:sz="6" w:space="0" w:color="auto"/>
            </w:tcBorders>
            <w:vAlign w:val="center"/>
          </w:tcPr>
          <w:p w14:paraId="110D5A87" w14:textId="77777777" w:rsidR="0040122D" w:rsidRPr="001306DA" w:rsidRDefault="0040122D" w:rsidP="00D57F01">
            <w:pPr>
              <w:rPr>
                <w:rFonts w:eastAsia="標楷體"/>
                <w:sz w:val="22"/>
                <w:szCs w:val="22"/>
              </w:rPr>
            </w:pPr>
            <w:r w:rsidRPr="001306DA">
              <w:rPr>
                <w:rFonts w:eastAsia="標楷體" w:hint="eastAsia"/>
                <w:sz w:val="22"/>
                <w:szCs w:val="22"/>
              </w:rPr>
              <w:t>6</w:t>
            </w:r>
            <w:r w:rsidRPr="001306DA">
              <w:rPr>
                <w:rFonts w:eastAsia="標楷體"/>
                <w:sz w:val="22"/>
                <w:szCs w:val="22"/>
              </w:rPr>
              <w:t>.</w:t>
            </w:r>
            <w:r w:rsidRPr="001306DA">
              <w:rPr>
                <w:rFonts w:eastAsia="標楷體" w:hint="eastAsia"/>
                <w:sz w:val="22"/>
                <w:szCs w:val="22"/>
              </w:rPr>
              <w:t>建議迴避之審查委員員清單</w:t>
            </w:r>
            <w:r w:rsidRPr="001306DA">
              <w:rPr>
                <w:rFonts w:eastAsia="標楷體" w:hint="eastAsia"/>
                <w:sz w:val="22"/>
                <w:szCs w:val="22"/>
              </w:rPr>
              <w:t>(1</w:t>
            </w:r>
            <w:r w:rsidRPr="001306DA">
              <w:rPr>
                <w:rFonts w:eastAsia="標楷體" w:hint="eastAsia"/>
                <w:sz w:val="22"/>
                <w:szCs w:val="22"/>
              </w:rPr>
              <w:t>式</w:t>
            </w:r>
            <w:r w:rsidRPr="001306DA">
              <w:rPr>
                <w:rFonts w:eastAsia="標楷體" w:hint="eastAsia"/>
                <w:sz w:val="22"/>
                <w:szCs w:val="22"/>
              </w:rPr>
              <w:t>1</w:t>
            </w:r>
            <w:r w:rsidRPr="001306DA">
              <w:rPr>
                <w:rFonts w:eastAsia="標楷體" w:hint="eastAsia"/>
                <w:sz w:val="22"/>
                <w:szCs w:val="22"/>
              </w:rPr>
              <w:t>份</w:t>
            </w:r>
            <w:r w:rsidRPr="001306DA">
              <w:rPr>
                <w:rFonts w:eastAsia="標楷體" w:hint="eastAsia"/>
                <w:sz w:val="22"/>
                <w:szCs w:val="22"/>
              </w:rPr>
              <w:t>)</w:t>
            </w:r>
            <w:r w:rsidRPr="001306DA">
              <w:rPr>
                <w:rFonts w:eastAsia="標楷體" w:hint="eastAsia"/>
                <w:sz w:val="22"/>
                <w:szCs w:val="22"/>
              </w:rPr>
              <w:t>。</w:t>
            </w:r>
          </w:p>
        </w:tc>
        <w:tc>
          <w:tcPr>
            <w:tcW w:w="273" w:type="pct"/>
            <w:tcBorders>
              <w:top w:val="single" w:sz="6" w:space="0" w:color="auto"/>
              <w:left w:val="single" w:sz="6" w:space="0" w:color="auto"/>
              <w:bottom w:val="single" w:sz="6" w:space="0" w:color="auto"/>
              <w:right w:val="single" w:sz="6" w:space="0" w:color="auto"/>
            </w:tcBorders>
            <w:vAlign w:val="center"/>
          </w:tcPr>
          <w:p w14:paraId="4856A696"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3F41B583"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56DD4771"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020AA6A0"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6DA7032B" w14:textId="77777777" w:rsidR="0040122D" w:rsidRPr="00AA235B" w:rsidRDefault="0040122D" w:rsidP="00D57F01">
            <w:pPr>
              <w:rPr>
                <w:rFonts w:eastAsia="標楷體"/>
                <w:sz w:val="18"/>
                <w:szCs w:val="20"/>
              </w:rPr>
            </w:pPr>
          </w:p>
        </w:tc>
      </w:tr>
      <w:tr w:rsidR="0040122D" w:rsidRPr="00AA235B" w14:paraId="1D6C0947" w14:textId="77777777" w:rsidTr="00D57F01">
        <w:tc>
          <w:tcPr>
            <w:tcW w:w="2573" w:type="pct"/>
            <w:tcBorders>
              <w:top w:val="single" w:sz="6" w:space="0" w:color="auto"/>
              <w:left w:val="single" w:sz="12" w:space="0" w:color="auto"/>
              <w:bottom w:val="single" w:sz="6" w:space="0" w:color="auto"/>
              <w:right w:val="single" w:sz="6" w:space="0" w:color="auto"/>
            </w:tcBorders>
            <w:vAlign w:val="center"/>
          </w:tcPr>
          <w:p w14:paraId="715EA8BF" w14:textId="77777777" w:rsidR="0040122D" w:rsidRPr="001306DA" w:rsidRDefault="0040122D" w:rsidP="00D57F01">
            <w:pPr>
              <w:rPr>
                <w:rFonts w:eastAsia="標楷體"/>
                <w:sz w:val="22"/>
                <w:szCs w:val="22"/>
              </w:rPr>
            </w:pPr>
            <w:r w:rsidRPr="001306DA">
              <w:rPr>
                <w:rFonts w:eastAsia="標楷體" w:hint="eastAsia"/>
                <w:sz w:val="22"/>
                <w:szCs w:val="22"/>
              </w:rPr>
              <w:t>7</w:t>
            </w:r>
            <w:r w:rsidRPr="001306DA">
              <w:rPr>
                <w:rFonts w:eastAsia="標楷體"/>
                <w:sz w:val="22"/>
                <w:szCs w:val="22"/>
              </w:rPr>
              <w:t>.</w:t>
            </w:r>
            <w:r w:rsidRPr="001306DA">
              <w:rPr>
                <w:rFonts w:eastAsia="標楷體" w:hint="eastAsia"/>
                <w:sz w:val="22"/>
                <w:szCs w:val="22"/>
              </w:rPr>
              <w:t>所有計畫參與人員之個人資料告知事項暨個人資料提供同意書。</w:t>
            </w:r>
          </w:p>
        </w:tc>
        <w:tc>
          <w:tcPr>
            <w:tcW w:w="273" w:type="pct"/>
            <w:tcBorders>
              <w:top w:val="single" w:sz="6" w:space="0" w:color="auto"/>
              <w:left w:val="single" w:sz="6" w:space="0" w:color="auto"/>
              <w:bottom w:val="single" w:sz="6" w:space="0" w:color="auto"/>
              <w:right w:val="single" w:sz="6" w:space="0" w:color="auto"/>
            </w:tcBorders>
            <w:vAlign w:val="center"/>
          </w:tcPr>
          <w:p w14:paraId="577C9262"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6108A220"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23408E60"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7EA2D02A"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4718CC8D" w14:textId="77777777" w:rsidR="0040122D" w:rsidRPr="00AA235B" w:rsidRDefault="0040122D" w:rsidP="00D57F01">
            <w:pPr>
              <w:rPr>
                <w:rFonts w:eastAsia="標楷體"/>
                <w:sz w:val="18"/>
                <w:szCs w:val="20"/>
              </w:rPr>
            </w:pPr>
            <w:r w:rsidRPr="00AA235B">
              <w:rPr>
                <w:rFonts w:eastAsia="標楷體" w:hint="eastAsia"/>
                <w:sz w:val="18"/>
                <w:szCs w:val="20"/>
              </w:rPr>
              <w:t>若無相關文件，請勾否</w:t>
            </w:r>
          </w:p>
        </w:tc>
      </w:tr>
      <w:tr w:rsidR="0040122D" w:rsidRPr="00AA235B" w14:paraId="43A7B7DE" w14:textId="77777777" w:rsidTr="00D57F01">
        <w:trPr>
          <w:trHeight w:val="656"/>
        </w:trPr>
        <w:tc>
          <w:tcPr>
            <w:tcW w:w="2573" w:type="pct"/>
            <w:tcBorders>
              <w:top w:val="single" w:sz="6" w:space="0" w:color="auto"/>
              <w:left w:val="single" w:sz="12" w:space="0" w:color="auto"/>
              <w:bottom w:val="single" w:sz="6" w:space="0" w:color="auto"/>
              <w:right w:val="single" w:sz="6" w:space="0" w:color="auto"/>
            </w:tcBorders>
            <w:vAlign w:val="center"/>
          </w:tcPr>
          <w:p w14:paraId="54ACAA48" w14:textId="77777777" w:rsidR="0040122D" w:rsidRPr="001306DA" w:rsidRDefault="0040122D" w:rsidP="00D57F01">
            <w:pPr>
              <w:ind w:leftChars="-1" w:left="205" w:rightChars="47" w:right="113" w:hangingChars="94" w:hanging="207"/>
              <w:jc w:val="both"/>
              <w:rPr>
                <w:rFonts w:eastAsia="標楷體"/>
                <w:sz w:val="22"/>
                <w:szCs w:val="22"/>
              </w:rPr>
            </w:pPr>
            <w:r w:rsidRPr="001306DA">
              <w:rPr>
                <w:rFonts w:eastAsia="標楷體"/>
                <w:sz w:val="22"/>
                <w:szCs w:val="22"/>
              </w:rPr>
              <w:t>8.</w:t>
            </w:r>
            <w:r w:rsidRPr="001306DA">
              <w:rPr>
                <w:rFonts w:eastAsia="標楷體"/>
                <w:sz w:val="22"/>
                <w:szCs w:val="22"/>
              </w:rPr>
              <w:t>參與計畫人員需檢具勞保卡或投保資料相關證明文件。如計畫人員未具參加上開保險投保資格者，另檢附之證明文件</w:t>
            </w:r>
            <w:r w:rsidRPr="001306DA">
              <w:rPr>
                <w:rFonts w:eastAsia="標楷體"/>
                <w:sz w:val="22"/>
                <w:szCs w:val="22"/>
              </w:rPr>
              <w:t>(</w:t>
            </w:r>
            <w:r w:rsidRPr="001306DA">
              <w:rPr>
                <w:rFonts w:eastAsia="標楷體"/>
                <w:sz w:val="22"/>
                <w:szCs w:val="22"/>
              </w:rPr>
              <w:t>如年滿六十五歲以上者需檢附勞保退休證明</w:t>
            </w:r>
            <w:r w:rsidRPr="001306DA">
              <w:rPr>
                <w:rFonts w:eastAsia="標楷體"/>
                <w:sz w:val="22"/>
                <w:szCs w:val="22"/>
              </w:rPr>
              <w:t>)</w:t>
            </w:r>
            <w:r w:rsidRPr="001306DA">
              <w:rPr>
                <w:rFonts w:eastAsia="標楷體"/>
                <w:sz w:val="22"/>
                <w:szCs w:val="22"/>
              </w:rPr>
              <w:t>或申請人員工數不足</w:t>
            </w:r>
            <w:r w:rsidRPr="001306DA">
              <w:rPr>
                <w:rFonts w:eastAsia="標楷體"/>
                <w:sz w:val="22"/>
                <w:szCs w:val="22"/>
              </w:rPr>
              <w:t>5</w:t>
            </w:r>
            <w:r w:rsidRPr="001306DA">
              <w:rPr>
                <w:rFonts w:eastAsia="標楷體"/>
                <w:sz w:val="22"/>
                <w:szCs w:val="22"/>
              </w:rPr>
              <w:t>人，請檢附聲明文件</w:t>
            </w:r>
            <w:r w:rsidRPr="001306DA">
              <w:rPr>
                <w:rFonts w:eastAsia="標楷體"/>
                <w:sz w:val="22"/>
                <w:szCs w:val="22"/>
              </w:rPr>
              <w:t>(</w:t>
            </w:r>
            <w:r w:rsidRPr="001306DA">
              <w:rPr>
                <w:rFonts w:eastAsia="標楷體"/>
                <w:sz w:val="22"/>
                <w:szCs w:val="22"/>
              </w:rPr>
              <w:t>如員工投保於非以營利為目的之事業或團體資料及雇用人數證明</w:t>
            </w:r>
            <w:r w:rsidRPr="001306DA">
              <w:rPr>
                <w:rFonts w:eastAsia="標楷體"/>
                <w:sz w:val="22"/>
                <w:szCs w:val="22"/>
              </w:rPr>
              <w:t>)</w:t>
            </w:r>
            <w:r w:rsidRPr="001306DA">
              <w:rPr>
                <w:rFonts w:eastAsia="標楷體"/>
                <w:sz w:val="22"/>
                <w:szCs w:val="22"/>
              </w:rPr>
              <w:t>。</w:t>
            </w:r>
          </w:p>
        </w:tc>
        <w:tc>
          <w:tcPr>
            <w:tcW w:w="273" w:type="pct"/>
            <w:tcBorders>
              <w:top w:val="single" w:sz="6" w:space="0" w:color="auto"/>
              <w:left w:val="single" w:sz="6" w:space="0" w:color="auto"/>
              <w:bottom w:val="single" w:sz="6" w:space="0" w:color="auto"/>
              <w:right w:val="single" w:sz="6" w:space="0" w:color="auto"/>
            </w:tcBorders>
            <w:vAlign w:val="center"/>
          </w:tcPr>
          <w:p w14:paraId="7F0D5C8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3EA4899B"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493FC6D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2EBCF80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22842C64" w14:textId="77777777" w:rsidR="0040122D" w:rsidRPr="00AA235B" w:rsidRDefault="0040122D" w:rsidP="00D57F01">
            <w:pPr>
              <w:rPr>
                <w:rFonts w:eastAsia="標楷體"/>
                <w:sz w:val="18"/>
                <w:szCs w:val="20"/>
              </w:rPr>
            </w:pPr>
          </w:p>
        </w:tc>
      </w:tr>
      <w:tr w:rsidR="0040122D" w:rsidRPr="00AA235B" w14:paraId="3E9197ED" w14:textId="77777777" w:rsidTr="00D57F01">
        <w:trPr>
          <w:cantSplit/>
        </w:trPr>
        <w:tc>
          <w:tcPr>
            <w:tcW w:w="2573" w:type="pct"/>
            <w:tcBorders>
              <w:top w:val="single" w:sz="6" w:space="0" w:color="auto"/>
              <w:left w:val="single" w:sz="12" w:space="0" w:color="auto"/>
              <w:bottom w:val="single" w:sz="6" w:space="0" w:color="auto"/>
              <w:right w:val="single" w:sz="6" w:space="0" w:color="auto"/>
            </w:tcBorders>
            <w:vAlign w:val="center"/>
          </w:tcPr>
          <w:p w14:paraId="14459AB0" w14:textId="77777777" w:rsidR="0040122D" w:rsidRPr="001306DA" w:rsidRDefault="0040122D" w:rsidP="00D57F01">
            <w:pPr>
              <w:ind w:leftChars="4" w:left="217" w:rightChars="47" w:right="113" w:hangingChars="94" w:hanging="207"/>
              <w:jc w:val="both"/>
              <w:rPr>
                <w:rFonts w:eastAsia="標楷體"/>
                <w:sz w:val="22"/>
                <w:szCs w:val="22"/>
              </w:rPr>
            </w:pPr>
            <w:r w:rsidRPr="001306DA">
              <w:rPr>
                <w:rFonts w:eastAsia="標楷體"/>
                <w:sz w:val="22"/>
                <w:szCs w:val="22"/>
              </w:rPr>
              <w:t>9.</w:t>
            </w:r>
            <w:r w:rsidRPr="001306DA">
              <w:rPr>
                <w:rFonts w:eastAsia="標楷體"/>
                <w:sz w:val="22"/>
                <w:szCs w:val="22"/>
              </w:rPr>
              <w:t>如具有農場、林場、種苗場、養殖場、工廠等場所，應併同檢附事業許可相關證照之影本</w:t>
            </w:r>
            <w:r w:rsidRPr="001306DA">
              <w:rPr>
                <w:rFonts w:eastAsia="標楷體"/>
                <w:sz w:val="22"/>
                <w:szCs w:val="22"/>
              </w:rPr>
              <w:t>(1</w:t>
            </w:r>
            <w:r w:rsidRPr="001306DA">
              <w:rPr>
                <w:rFonts w:eastAsia="標楷體"/>
                <w:sz w:val="22"/>
                <w:szCs w:val="22"/>
              </w:rPr>
              <w:t>式</w:t>
            </w:r>
            <w:r w:rsidRPr="001306DA">
              <w:rPr>
                <w:rFonts w:eastAsia="標楷體"/>
                <w:sz w:val="22"/>
                <w:szCs w:val="22"/>
              </w:rPr>
              <w:t>1</w:t>
            </w:r>
            <w:r w:rsidRPr="001306DA">
              <w:rPr>
                <w:rFonts w:eastAsia="標楷體"/>
                <w:sz w:val="22"/>
                <w:szCs w:val="22"/>
              </w:rPr>
              <w:t>份</w:t>
            </w:r>
            <w:r w:rsidRPr="001306DA">
              <w:rPr>
                <w:rFonts w:eastAsia="標楷體"/>
                <w:sz w:val="22"/>
                <w:szCs w:val="22"/>
              </w:rPr>
              <w:t>)</w:t>
            </w:r>
          </w:p>
        </w:tc>
        <w:tc>
          <w:tcPr>
            <w:tcW w:w="273" w:type="pct"/>
            <w:tcBorders>
              <w:top w:val="single" w:sz="6" w:space="0" w:color="auto"/>
              <w:left w:val="single" w:sz="6" w:space="0" w:color="auto"/>
              <w:bottom w:val="single" w:sz="6" w:space="0" w:color="auto"/>
              <w:right w:val="single" w:sz="4" w:space="0" w:color="auto"/>
            </w:tcBorders>
            <w:vAlign w:val="center"/>
          </w:tcPr>
          <w:p w14:paraId="4D4C2003"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7C74F744"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2E3EE64A"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3E155EA7"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54DD083B" w14:textId="77777777" w:rsidR="0040122D" w:rsidRPr="00AA235B" w:rsidRDefault="0040122D" w:rsidP="00D57F01">
            <w:pPr>
              <w:rPr>
                <w:rFonts w:eastAsia="標楷體"/>
                <w:sz w:val="18"/>
                <w:szCs w:val="20"/>
              </w:rPr>
            </w:pPr>
          </w:p>
        </w:tc>
      </w:tr>
      <w:tr w:rsidR="0040122D" w:rsidRPr="00AA235B" w14:paraId="0601591C" w14:textId="77777777" w:rsidTr="00D57F01">
        <w:trPr>
          <w:cantSplit/>
        </w:trPr>
        <w:tc>
          <w:tcPr>
            <w:tcW w:w="2573" w:type="pct"/>
            <w:tcBorders>
              <w:top w:val="single" w:sz="6" w:space="0" w:color="auto"/>
              <w:left w:val="single" w:sz="12" w:space="0" w:color="auto"/>
              <w:bottom w:val="single" w:sz="6" w:space="0" w:color="auto"/>
              <w:right w:val="single" w:sz="6" w:space="0" w:color="auto"/>
            </w:tcBorders>
            <w:vAlign w:val="center"/>
          </w:tcPr>
          <w:p w14:paraId="727E266D" w14:textId="77777777" w:rsidR="0040122D" w:rsidRPr="001306DA" w:rsidRDefault="0040122D" w:rsidP="00D57F01">
            <w:pPr>
              <w:ind w:leftChars="1" w:left="248" w:rightChars="47" w:right="113" w:hangingChars="112" w:hanging="246"/>
              <w:jc w:val="both"/>
              <w:rPr>
                <w:rFonts w:eastAsia="標楷體"/>
                <w:sz w:val="22"/>
                <w:szCs w:val="22"/>
              </w:rPr>
            </w:pPr>
            <w:r w:rsidRPr="001306DA">
              <w:rPr>
                <w:rFonts w:eastAsia="標楷體"/>
                <w:sz w:val="22"/>
                <w:szCs w:val="22"/>
              </w:rPr>
              <w:t>10.</w:t>
            </w:r>
            <w:r w:rsidRPr="001306DA">
              <w:rPr>
                <w:rFonts w:eastAsia="標楷體"/>
                <w:sz w:val="22"/>
                <w:szCs w:val="22"/>
              </w:rPr>
              <w:t>依計畫內容附上相關附件，如專利證書、技術移轉契約、委託研究契約、合作意願書、顧問聘書或意願書、新購設備報價單等證明文件等。</w:t>
            </w:r>
          </w:p>
        </w:tc>
        <w:tc>
          <w:tcPr>
            <w:tcW w:w="273" w:type="pct"/>
            <w:tcBorders>
              <w:top w:val="single" w:sz="6" w:space="0" w:color="auto"/>
              <w:left w:val="single" w:sz="6" w:space="0" w:color="auto"/>
              <w:bottom w:val="single" w:sz="6" w:space="0" w:color="auto"/>
              <w:right w:val="single" w:sz="4" w:space="0" w:color="auto"/>
            </w:tcBorders>
            <w:vAlign w:val="center"/>
          </w:tcPr>
          <w:p w14:paraId="6C9520C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30184665"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2E515627"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0162D842"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480F1765" w14:textId="77777777" w:rsidR="0040122D" w:rsidRPr="00AA235B" w:rsidRDefault="0040122D" w:rsidP="00D57F01">
            <w:pPr>
              <w:rPr>
                <w:rFonts w:eastAsia="標楷體"/>
                <w:sz w:val="18"/>
                <w:szCs w:val="20"/>
              </w:rPr>
            </w:pPr>
          </w:p>
        </w:tc>
      </w:tr>
      <w:tr w:rsidR="0040122D" w:rsidRPr="00AA235B" w14:paraId="0C6031F4" w14:textId="77777777" w:rsidTr="00D57F01">
        <w:tc>
          <w:tcPr>
            <w:tcW w:w="2573" w:type="pct"/>
            <w:tcBorders>
              <w:top w:val="single" w:sz="6" w:space="0" w:color="auto"/>
              <w:left w:val="single" w:sz="12" w:space="0" w:color="auto"/>
              <w:bottom w:val="single" w:sz="6" w:space="0" w:color="auto"/>
              <w:right w:val="single" w:sz="6" w:space="0" w:color="auto"/>
            </w:tcBorders>
            <w:vAlign w:val="center"/>
          </w:tcPr>
          <w:p w14:paraId="7CC436D3" w14:textId="77777777" w:rsidR="0040122D" w:rsidRPr="001306DA" w:rsidRDefault="0040122D" w:rsidP="00D57F01">
            <w:pPr>
              <w:ind w:left="233" w:rightChars="47" w:right="113" w:hangingChars="106" w:hanging="233"/>
              <w:jc w:val="both"/>
              <w:rPr>
                <w:rFonts w:eastAsia="標楷體"/>
                <w:sz w:val="22"/>
                <w:szCs w:val="22"/>
              </w:rPr>
            </w:pPr>
            <w:r w:rsidRPr="001306DA">
              <w:rPr>
                <w:rFonts w:eastAsia="標楷體"/>
                <w:sz w:val="22"/>
                <w:szCs w:val="22"/>
              </w:rPr>
              <w:t>11.</w:t>
            </w:r>
            <w:r w:rsidRPr="001306DA">
              <w:rPr>
                <w:rFonts w:eastAsia="標楷體"/>
                <w:sz w:val="22"/>
                <w:szCs w:val="22"/>
              </w:rPr>
              <w:t>以上所附文件如為影本，是否已加蓋公司及負責人印章？</w:t>
            </w:r>
          </w:p>
        </w:tc>
        <w:tc>
          <w:tcPr>
            <w:tcW w:w="273" w:type="pct"/>
            <w:tcBorders>
              <w:top w:val="single" w:sz="6" w:space="0" w:color="auto"/>
              <w:left w:val="single" w:sz="6" w:space="0" w:color="auto"/>
              <w:bottom w:val="single" w:sz="6" w:space="0" w:color="auto"/>
              <w:right w:val="single" w:sz="6" w:space="0" w:color="auto"/>
            </w:tcBorders>
            <w:vAlign w:val="center"/>
          </w:tcPr>
          <w:p w14:paraId="0E782A93"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33060ED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0A74F660"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441C7C4B"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13D924A9" w14:textId="77777777" w:rsidR="0040122D" w:rsidRPr="00AA235B" w:rsidRDefault="0040122D" w:rsidP="00D57F01">
            <w:pPr>
              <w:rPr>
                <w:rFonts w:eastAsia="標楷體"/>
                <w:sz w:val="18"/>
                <w:szCs w:val="20"/>
              </w:rPr>
            </w:pPr>
          </w:p>
        </w:tc>
      </w:tr>
      <w:tr w:rsidR="0040122D" w:rsidRPr="00AA235B" w14:paraId="1538AF4A" w14:textId="77777777" w:rsidTr="00D57F01">
        <w:trPr>
          <w:cantSplit/>
          <w:trHeight w:val="466"/>
        </w:trPr>
        <w:tc>
          <w:tcPr>
            <w:tcW w:w="5000" w:type="pct"/>
            <w:gridSpan w:val="6"/>
            <w:tcBorders>
              <w:top w:val="single" w:sz="6" w:space="0" w:color="auto"/>
              <w:left w:val="single" w:sz="12" w:space="0" w:color="auto"/>
              <w:bottom w:val="single" w:sz="6" w:space="0" w:color="auto"/>
              <w:right w:val="single" w:sz="12" w:space="0" w:color="auto"/>
            </w:tcBorders>
            <w:vAlign w:val="center"/>
          </w:tcPr>
          <w:p w14:paraId="616906D9" w14:textId="77777777" w:rsidR="0040122D" w:rsidRPr="001306DA" w:rsidRDefault="0040122D" w:rsidP="00D57F01">
            <w:pPr>
              <w:rPr>
                <w:rFonts w:ascii="標楷體" w:eastAsia="標楷體" w:hAnsi="標楷體"/>
                <w:b/>
                <w:sz w:val="22"/>
                <w:szCs w:val="22"/>
              </w:rPr>
            </w:pPr>
            <w:r w:rsidRPr="001306DA">
              <w:rPr>
                <w:rFonts w:ascii="標楷體" w:eastAsia="標楷體" w:hAnsi="標楷體"/>
                <w:b/>
                <w:szCs w:val="22"/>
              </w:rPr>
              <w:t>二、提醒注意事項</w:t>
            </w:r>
          </w:p>
        </w:tc>
      </w:tr>
      <w:tr w:rsidR="0040122D" w:rsidRPr="00AA235B" w14:paraId="6346DE10" w14:textId="77777777" w:rsidTr="00D57F01">
        <w:tc>
          <w:tcPr>
            <w:tcW w:w="2573" w:type="pct"/>
            <w:tcBorders>
              <w:top w:val="single" w:sz="6" w:space="0" w:color="auto"/>
              <w:left w:val="single" w:sz="12" w:space="0" w:color="auto"/>
              <w:bottom w:val="single" w:sz="6" w:space="0" w:color="auto"/>
              <w:right w:val="single" w:sz="6" w:space="0" w:color="auto"/>
            </w:tcBorders>
            <w:vAlign w:val="center"/>
          </w:tcPr>
          <w:p w14:paraId="3AA97869" w14:textId="77777777" w:rsidR="0040122D" w:rsidRPr="001306DA" w:rsidRDefault="0040122D" w:rsidP="00D57F01">
            <w:pPr>
              <w:ind w:leftChars="1" w:left="165" w:hangingChars="74" w:hanging="163"/>
              <w:rPr>
                <w:rFonts w:eastAsia="標楷體"/>
                <w:sz w:val="22"/>
                <w:szCs w:val="22"/>
              </w:rPr>
            </w:pPr>
            <w:r w:rsidRPr="001306DA">
              <w:rPr>
                <w:rFonts w:eastAsia="標楷體"/>
                <w:sz w:val="22"/>
                <w:szCs w:val="22"/>
              </w:rPr>
              <w:t>1.</w:t>
            </w:r>
            <w:r w:rsidRPr="001306DA">
              <w:rPr>
                <w:rFonts w:eastAsia="標楷體"/>
                <w:sz w:val="22"/>
                <w:szCs w:val="22"/>
              </w:rPr>
              <w:t>確認本計畫申請屬性類型是否正確？且與計畫書內容一致？</w:t>
            </w:r>
          </w:p>
        </w:tc>
        <w:tc>
          <w:tcPr>
            <w:tcW w:w="273" w:type="pct"/>
            <w:tcBorders>
              <w:top w:val="single" w:sz="6" w:space="0" w:color="auto"/>
              <w:left w:val="single" w:sz="6" w:space="0" w:color="auto"/>
              <w:bottom w:val="single" w:sz="6" w:space="0" w:color="auto"/>
              <w:right w:val="single" w:sz="6" w:space="0" w:color="auto"/>
            </w:tcBorders>
            <w:vAlign w:val="center"/>
          </w:tcPr>
          <w:p w14:paraId="127D156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63AB18A3"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35DD079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7B793F03"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75734C66" w14:textId="77777777" w:rsidR="0040122D" w:rsidRPr="00AA235B" w:rsidRDefault="0040122D" w:rsidP="00D57F01">
            <w:pPr>
              <w:rPr>
                <w:rFonts w:eastAsia="標楷體"/>
                <w:sz w:val="18"/>
                <w:szCs w:val="20"/>
              </w:rPr>
            </w:pPr>
          </w:p>
        </w:tc>
      </w:tr>
      <w:tr w:rsidR="0040122D" w:rsidRPr="00AA235B" w14:paraId="67B4415B" w14:textId="77777777" w:rsidTr="00D57F01">
        <w:tc>
          <w:tcPr>
            <w:tcW w:w="2573" w:type="pct"/>
            <w:tcBorders>
              <w:top w:val="single" w:sz="6" w:space="0" w:color="auto"/>
              <w:left w:val="single" w:sz="12" w:space="0" w:color="auto"/>
              <w:bottom w:val="single" w:sz="6" w:space="0" w:color="auto"/>
              <w:right w:val="single" w:sz="6" w:space="0" w:color="auto"/>
            </w:tcBorders>
            <w:vAlign w:val="center"/>
          </w:tcPr>
          <w:p w14:paraId="30C1F324" w14:textId="77777777" w:rsidR="0040122D" w:rsidRPr="001306DA" w:rsidRDefault="0040122D" w:rsidP="00D57F01">
            <w:pPr>
              <w:ind w:leftChars="1" w:left="165" w:hangingChars="74" w:hanging="163"/>
              <w:rPr>
                <w:rFonts w:eastAsia="標楷體"/>
                <w:sz w:val="22"/>
                <w:szCs w:val="22"/>
              </w:rPr>
            </w:pPr>
            <w:r w:rsidRPr="001306DA">
              <w:rPr>
                <w:rFonts w:eastAsia="標楷體"/>
                <w:sz w:val="22"/>
                <w:szCs w:val="22"/>
              </w:rPr>
              <w:t>2.</w:t>
            </w:r>
            <w:r w:rsidRPr="001306DA">
              <w:rPr>
                <w:rFonts w:eastAsia="標楷體"/>
                <w:sz w:val="22"/>
                <w:szCs w:val="22"/>
              </w:rPr>
              <w:t>封面計畫名稱、申請人名稱、計畫期程是否正確完整，且與計畫書內容一致？</w:t>
            </w:r>
          </w:p>
        </w:tc>
        <w:tc>
          <w:tcPr>
            <w:tcW w:w="273" w:type="pct"/>
            <w:tcBorders>
              <w:top w:val="single" w:sz="6" w:space="0" w:color="auto"/>
              <w:left w:val="single" w:sz="6" w:space="0" w:color="auto"/>
              <w:bottom w:val="single" w:sz="6" w:space="0" w:color="auto"/>
              <w:right w:val="single" w:sz="6" w:space="0" w:color="auto"/>
            </w:tcBorders>
            <w:vAlign w:val="center"/>
          </w:tcPr>
          <w:p w14:paraId="1B997210"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68B99C50"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33AE945C"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4B7E6B75"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4BED3FC5" w14:textId="77777777" w:rsidR="0040122D" w:rsidRPr="00AA235B" w:rsidRDefault="0040122D" w:rsidP="00D57F01">
            <w:pPr>
              <w:rPr>
                <w:rFonts w:eastAsia="標楷體"/>
                <w:sz w:val="18"/>
                <w:szCs w:val="20"/>
              </w:rPr>
            </w:pPr>
          </w:p>
        </w:tc>
      </w:tr>
      <w:tr w:rsidR="0040122D" w:rsidRPr="00AA235B" w14:paraId="3D5C4304" w14:textId="77777777" w:rsidTr="00D57F01">
        <w:tc>
          <w:tcPr>
            <w:tcW w:w="2573" w:type="pct"/>
            <w:tcBorders>
              <w:top w:val="single" w:sz="6" w:space="0" w:color="auto"/>
              <w:left w:val="single" w:sz="12" w:space="0" w:color="auto"/>
              <w:bottom w:val="single" w:sz="6" w:space="0" w:color="auto"/>
              <w:right w:val="single" w:sz="6" w:space="0" w:color="auto"/>
            </w:tcBorders>
            <w:vAlign w:val="center"/>
          </w:tcPr>
          <w:p w14:paraId="093C2344" w14:textId="77777777" w:rsidR="0040122D" w:rsidRPr="001306DA" w:rsidRDefault="0040122D" w:rsidP="00D57F01">
            <w:pPr>
              <w:ind w:left="191" w:hangingChars="87" w:hanging="191"/>
              <w:rPr>
                <w:rFonts w:eastAsia="標楷體"/>
                <w:sz w:val="22"/>
                <w:szCs w:val="22"/>
              </w:rPr>
            </w:pPr>
            <w:r w:rsidRPr="001306DA">
              <w:rPr>
                <w:rFonts w:eastAsia="標楷體"/>
                <w:sz w:val="22"/>
                <w:szCs w:val="22"/>
              </w:rPr>
              <w:t>3.</w:t>
            </w:r>
            <w:r w:rsidRPr="001306DA">
              <w:rPr>
                <w:rFonts w:eastAsia="標楷體"/>
                <w:sz w:val="22"/>
                <w:szCs w:val="22"/>
              </w:rPr>
              <w:t>計畫書中申請人簡介內容是否與營利事業登記和申請人登記資料查詢結果頁面一致？</w:t>
            </w:r>
          </w:p>
        </w:tc>
        <w:tc>
          <w:tcPr>
            <w:tcW w:w="273" w:type="pct"/>
            <w:tcBorders>
              <w:top w:val="single" w:sz="6" w:space="0" w:color="auto"/>
              <w:left w:val="single" w:sz="6" w:space="0" w:color="auto"/>
              <w:bottom w:val="single" w:sz="6" w:space="0" w:color="auto"/>
              <w:right w:val="single" w:sz="6" w:space="0" w:color="auto"/>
            </w:tcBorders>
            <w:vAlign w:val="center"/>
          </w:tcPr>
          <w:p w14:paraId="6321AE0F"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1E1F64CC"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6" w:space="0" w:color="auto"/>
            </w:tcBorders>
            <w:vAlign w:val="center"/>
          </w:tcPr>
          <w:p w14:paraId="356A9670"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6" w:space="0" w:color="auto"/>
              <w:bottom w:val="single" w:sz="6" w:space="0" w:color="auto"/>
              <w:right w:val="single" w:sz="6" w:space="0" w:color="auto"/>
            </w:tcBorders>
            <w:vAlign w:val="center"/>
          </w:tcPr>
          <w:p w14:paraId="551A2698"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6747823D" w14:textId="77777777" w:rsidR="0040122D" w:rsidRPr="00AA235B" w:rsidRDefault="0040122D" w:rsidP="00D57F01">
            <w:pPr>
              <w:rPr>
                <w:rFonts w:eastAsia="標楷體"/>
                <w:sz w:val="18"/>
                <w:szCs w:val="20"/>
              </w:rPr>
            </w:pPr>
          </w:p>
        </w:tc>
      </w:tr>
      <w:tr w:rsidR="0040122D" w:rsidRPr="00AA235B" w14:paraId="71C91119" w14:textId="77777777" w:rsidTr="00D57F01">
        <w:trPr>
          <w:cantSplit/>
        </w:trPr>
        <w:tc>
          <w:tcPr>
            <w:tcW w:w="2573" w:type="pct"/>
            <w:tcBorders>
              <w:top w:val="single" w:sz="6" w:space="0" w:color="auto"/>
              <w:left w:val="single" w:sz="12" w:space="0" w:color="auto"/>
              <w:bottom w:val="single" w:sz="6" w:space="0" w:color="auto"/>
              <w:right w:val="single" w:sz="6" w:space="0" w:color="auto"/>
            </w:tcBorders>
          </w:tcPr>
          <w:p w14:paraId="1783B6AA" w14:textId="77777777" w:rsidR="0040122D" w:rsidRPr="001306DA" w:rsidRDefault="0040122D" w:rsidP="00D57F01">
            <w:pPr>
              <w:ind w:left="176" w:hangingChars="80" w:hanging="176"/>
              <w:rPr>
                <w:rFonts w:eastAsia="標楷體"/>
                <w:sz w:val="22"/>
                <w:szCs w:val="22"/>
              </w:rPr>
            </w:pPr>
            <w:r w:rsidRPr="001306DA">
              <w:rPr>
                <w:rFonts w:eastAsia="標楷體"/>
                <w:sz w:val="22"/>
                <w:szCs w:val="22"/>
              </w:rPr>
              <w:t>4.</w:t>
            </w:r>
            <w:r w:rsidRPr="001306DA">
              <w:rPr>
                <w:rFonts w:eastAsia="標楷體"/>
                <w:sz w:val="22"/>
                <w:szCs w:val="22"/>
              </w:rPr>
              <w:t>計畫背景是否已明確說明導入</w:t>
            </w:r>
            <w:r w:rsidRPr="001306DA">
              <w:rPr>
                <w:rFonts w:eastAsia="標楷體" w:hint="eastAsia"/>
                <w:sz w:val="22"/>
                <w:szCs w:val="22"/>
              </w:rPr>
              <w:t>整合農業科研成果相關的擴散規劃</w:t>
            </w:r>
            <w:r w:rsidRPr="001306DA">
              <w:rPr>
                <w:rFonts w:eastAsia="標楷體"/>
                <w:sz w:val="22"/>
                <w:szCs w:val="22"/>
              </w:rPr>
              <w:t>？</w:t>
            </w:r>
          </w:p>
        </w:tc>
        <w:tc>
          <w:tcPr>
            <w:tcW w:w="273" w:type="pct"/>
            <w:tcBorders>
              <w:top w:val="single" w:sz="6" w:space="0" w:color="auto"/>
              <w:left w:val="single" w:sz="6" w:space="0" w:color="auto"/>
              <w:bottom w:val="single" w:sz="6" w:space="0" w:color="auto"/>
              <w:right w:val="single" w:sz="4" w:space="0" w:color="auto"/>
            </w:tcBorders>
            <w:vAlign w:val="center"/>
          </w:tcPr>
          <w:p w14:paraId="330352C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218C616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2181B1F1"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07943841"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5C3ED6F3" w14:textId="77777777" w:rsidR="0040122D" w:rsidRPr="00AA235B" w:rsidRDefault="0040122D" w:rsidP="00D57F01">
            <w:pPr>
              <w:rPr>
                <w:rFonts w:eastAsia="標楷體"/>
                <w:sz w:val="18"/>
                <w:szCs w:val="20"/>
              </w:rPr>
            </w:pPr>
          </w:p>
        </w:tc>
      </w:tr>
      <w:tr w:rsidR="0040122D" w:rsidRPr="00AA235B" w14:paraId="49203A60" w14:textId="77777777" w:rsidTr="00D57F01">
        <w:trPr>
          <w:cantSplit/>
        </w:trPr>
        <w:tc>
          <w:tcPr>
            <w:tcW w:w="2573" w:type="pct"/>
            <w:tcBorders>
              <w:top w:val="single" w:sz="6" w:space="0" w:color="auto"/>
              <w:left w:val="single" w:sz="12" w:space="0" w:color="auto"/>
              <w:bottom w:val="single" w:sz="6" w:space="0" w:color="auto"/>
              <w:right w:val="single" w:sz="6" w:space="0" w:color="auto"/>
            </w:tcBorders>
          </w:tcPr>
          <w:p w14:paraId="49A1F0B4" w14:textId="77777777" w:rsidR="0040122D" w:rsidRPr="001306DA" w:rsidRDefault="0040122D" w:rsidP="00D57F01">
            <w:pPr>
              <w:rPr>
                <w:rFonts w:eastAsia="標楷體"/>
                <w:sz w:val="22"/>
                <w:szCs w:val="22"/>
              </w:rPr>
            </w:pPr>
            <w:r w:rsidRPr="001306DA">
              <w:rPr>
                <w:rFonts w:eastAsia="標楷體"/>
                <w:sz w:val="22"/>
                <w:szCs w:val="22"/>
              </w:rPr>
              <w:t>5.</w:t>
            </w:r>
            <w:r w:rsidRPr="001306DA">
              <w:rPr>
                <w:rFonts w:eastAsia="標楷體"/>
                <w:sz w:val="22"/>
                <w:szCs w:val="22"/>
              </w:rPr>
              <w:t>計畫目標明確列出</w:t>
            </w:r>
            <w:r w:rsidRPr="001306DA">
              <w:rPr>
                <w:rFonts w:eastAsia="標楷體" w:hint="eastAsia"/>
                <w:sz w:val="22"/>
                <w:szCs w:val="22"/>
              </w:rPr>
              <w:t>計畫完成後情境</w:t>
            </w:r>
            <w:r w:rsidRPr="001306DA">
              <w:rPr>
                <w:rFonts w:eastAsia="標楷體"/>
                <w:sz w:val="22"/>
                <w:szCs w:val="22"/>
              </w:rPr>
              <w:t>？</w:t>
            </w:r>
          </w:p>
        </w:tc>
        <w:tc>
          <w:tcPr>
            <w:tcW w:w="273" w:type="pct"/>
            <w:tcBorders>
              <w:top w:val="single" w:sz="6" w:space="0" w:color="auto"/>
              <w:left w:val="single" w:sz="6" w:space="0" w:color="auto"/>
              <w:bottom w:val="single" w:sz="6" w:space="0" w:color="auto"/>
              <w:right w:val="single" w:sz="4" w:space="0" w:color="auto"/>
            </w:tcBorders>
            <w:vAlign w:val="center"/>
          </w:tcPr>
          <w:p w14:paraId="649C16B6"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53201E7B"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123E30C6"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76E1D878"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513A6ACE" w14:textId="77777777" w:rsidR="0040122D" w:rsidRPr="00AA235B" w:rsidRDefault="0040122D" w:rsidP="00D57F01">
            <w:pPr>
              <w:rPr>
                <w:rFonts w:eastAsia="標楷體"/>
                <w:sz w:val="18"/>
                <w:szCs w:val="20"/>
              </w:rPr>
            </w:pPr>
          </w:p>
        </w:tc>
      </w:tr>
      <w:tr w:rsidR="0040122D" w:rsidRPr="00AA235B" w14:paraId="34DED47A" w14:textId="77777777" w:rsidTr="00D57F01">
        <w:trPr>
          <w:cantSplit/>
        </w:trPr>
        <w:tc>
          <w:tcPr>
            <w:tcW w:w="2573" w:type="pct"/>
            <w:tcBorders>
              <w:top w:val="single" w:sz="6" w:space="0" w:color="auto"/>
              <w:left w:val="single" w:sz="12" w:space="0" w:color="auto"/>
              <w:bottom w:val="single" w:sz="6" w:space="0" w:color="auto"/>
              <w:right w:val="single" w:sz="6" w:space="0" w:color="auto"/>
            </w:tcBorders>
          </w:tcPr>
          <w:p w14:paraId="746C5109" w14:textId="77777777" w:rsidR="0040122D" w:rsidRPr="001306DA" w:rsidRDefault="0040122D" w:rsidP="00D57F01">
            <w:pPr>
              <w:ind w:leftChars="1" w:left="165" w:hangingChars="74" w:hanging="163"/>
              <w:rPr>
                <w:rFonts w:eastAsia="標楷體"/>
                <w:sz w:val="22"/>
                <w:szCs w:val="22"/>
              </w:rPr>
            </w:pPr>
            <w:r w:rsidRPr="001306DA">
              <w:rPr>
                <w:rFonts w:eastAsia="標楷體" w:hint="eastAsia"/>
                <w:sz w:val="22"/>
                <w:szCs w:val="22"/>
              </w:rPr>
              <w:t>6</w:t>
            </w:r>
            <w:r w:rsidRPr="001306DA">
              <w:rPr>
                <w:rFonts w:eastAsia="標楷體"/>
                <w:sz w:val="22"/>
                <w:szCs w:val="22"/>
              </w:rPr>
              <w:t>.</w:t>
            </w:r>
            <w:r w:rsidRPr="001306DA">
              <w:rPr>
                <w:rFonts w:eastAsia="標楷體"/>
                <w:sz w:val="22"/>
                <w:szCs w:val="22"/>
              </w:rPr>
              <w:t>實施方法是否明確說明研究方法、時程及技術來源、能力？</w:t>
            </w:r>
          </w:p>
        </w:tc>
        <w:tc>
          <w:tcPr>
            <w:tcW w:w="273" w:type="pct"/>
            <w:tcBorders>
              <w:top w:val="single" w:sz="6" w:space="0" w:color="auto"/>
              <w:left w:val="single" w:sz="6" w:space="0" w:color="auto"/>
              <w:bottom w:val="single" w:sz="6" w:space="0" w:color="auto"/>
              <w:right w:val="single" w:sz="4" w:space="0" w:color="auto"/>
            </w:tcBorders>
            <w:vAlign w:val="center"/>
          </w:tcPr>
          <w:p w14:paraId="7A6DB024"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5D0B483E"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14DF536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568F914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5CC60C9D" w14:textId="77777777" w:rsidR="0040122D" w:rsidRPr="00AA235B" w:rsidRDefault="0040122D" w:rsidP="00D57F01">
            <w:pPr>
              <w:rPr>
                <w:rFonts w:eastAsia="標楷體"/>
                <w:sz w:val="18"/>
                <w:szCs w:val="20"/>
              </w:rPr>
            </w:pPr>
          </w:p>
        </w:tc>
      </w:tr>
      <w:tr w:rsidR="0040122D" w:rsidRPr="00AA235B" w14:paraId="18C89290" w14:textId="77777777" w:rsidTr="00D57F01">
        <w:trPr>
          <w:cantSplit/>
        </w:trPr>
        <w:tc>
          <w:tcPr>
            <w:tcW w:w="2573" w:type="pct"/>
            <w:tcBorders>
              <w:top w:val="single" w:sz="6" w:space="0" w:color="auto"/>
              <w:left w:val="single" w:sz="12" w:space="0" w:color="auto"/>
              <w:bottom w:val="single" w:sz="6" w:space="0" w:color="auto"/>
              <w:right w:val="single" w:sz="6" w:space="0" w:color="auto"/>
            </w:tcBorders>
          </w:tcPr>
          <w:p w14:paraId="638A264F" w14:textId="77777777" w:rsidR="0040122D" w:rsidRPr="001306DA" w:rsidRDefault="0040122D" w:rsidP="00D57F01">
            <w:pPr>
              <w:rPr>
                <w:rFonts w:eastAsia="標楷體"/>
                <w:sz w:val="22"/>
                <w:szCs w:val="22"/>
              </w:rPr>
            </w:pPr>
            <w:r w:rsidRPr="001306DA">
              <w:rPr>
                <w:rFonts w:eastAsia="標楷體" w:hint="eastAsia"/>
                <w:sz w:val="22"/>
                <w:szCs w:val="22"/>
              </w:rPr>
              <w:t>7</w:t>
            </w:r>
            <w:r w:rsidRPr="001306DA">
              <w:rPr>
                <w:rFonts w:eastAsia="標楷體"/>
                <w:sz w:val="22"/>
                <w:szCs w:val="22"/>
              </w:rPr>
              <w:t>.</w:t>
            </w:r>
            <w:r w:rsidRPr="001306DA">
              <w:rPr>
                <w:rFonts w:eastAsia="標楷體"/>
                <w:sz w:val="22"/>
                <w:szCs w:val="22"/>
              </w:rPr>
              <w:t>預期效益是否明確說明且具體量化？</w:t>
            </w:r>
          </w:p>
        </w:tc>
        <w:tc>
          <w:tcPr>
            <w:tcW w:w="273" w:type="pct"/>
            <w:tcBorders>
              <w:top w:val="single" w:sz="6" w:space="0" w:color="auto"/>
              <w:left w:val="single" w:sz="6" w:space="0" w:color="auto"/>
              <w:bottom w:val="single" w:sz="6" w:space="0" w:color="auto"/>
              <w:right w:val="single" w:sz="4" w:space="0" w:color="auto"/>
            </w:tcBorders>
            <w:vAlign w:val="center"/>
          </w:tcPr>
          <w:p w14:paraId="45EC844F"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1D9C9BD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1C13A2CF"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3859A3E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61F1EAC6" w14:textId="77777777" w:rsidR="0040122D" w:rsidRPr="00AA235B" w:rsidRDefault="0040122D" w:rsidP="00D57F01">
            <w:pPr>
              <w:rPr>
                <w:rFonts w:eastAsia="標楷體"/>
                <w:sz w:val="18"/>
                <w:szCs w:val="20"/>
              </w:rPr>
            </w:pPr>
          </w:p>
        </w:tc>
      </w:tr>
      <w:tr w:rsidR="0040122D" w:rsidRPr="00AA235B" w14:paraId="5AE0CA62" w14:textId="77777777" w:rsidTr="00D57F01">
        <w:trPr>
          <w:cantSplit/>
        </w:trPr>
        <w:tc>
          <w:tcPr>
            <w:tcW w:w="2573" w:type="pct"/>
            <w:tcBorders>
              <w:top w:val="single" w:sz="6" w:space="0" w:color="auto"/>
              <w:left w:val="single" w:sz="12" w:space="0" w:color="auto"/>
              <w:bottom w:val="single" w:sz="6" w:space="0" w:color="auto"/>
              <w:right w:val="single" w:sz="6" w:space="0" w:color="auto"/>
            </w:tcBorders>
            <w:vAlign w:val="center"/>
          </w:tcPr>
          <w:p w14:paraId="61AB4F9D" w14:textId="77777777" w:rsidR="0040122D" w:rsidRPr="001306DA" w:rsidRDefault="0040122D" w:rsidP="00D57F01">
            <w:pPr>
              <w:rPr>
                <w:rFonts w:eastAsia="標楷體"/>
                <w:sz w:val="22"/>
                <w:szCs w:val="22"/>
              </w:rPr>
            </w:pPr>
            <w:r w:rsidRPr="001306DA">
              <w:rPr>
                <w:rFonts w:eastAsia="標楷體" w:hint="eastAsia"/>
                <w:sz w:val="22"/>
                <w:szCs w:val="22"/>
              </w:rPr>
              <w:t>8</w:t>
            </w:r>
            <w:r w:rsidRPr="001306DA">
              <w:rPr>
                <w:rFonts w:eastAsia="標楷體"/>
                <w:sz w:val="22"/>
                <w:szCs w:val="22"/>
              </w:rPr>
              <w:t>.</w:t>
            </w:r>
            <w:r w:rsidRPr="001306DA">
              <w:rPr>
                <w:rFonts w:eastAsia="標楷體"/>
                <w:sz w:val="22"/>
                <w:szCs w:val="22"/>
              </w:rPr>
              <w:t>是否明列各成員分工方式及人力經費分配？</w:t>
            </w:r>
          </w:p>
        </w:tc>
        <w:tc>
          <w:tcPr>
            <w:tcW w:w="273" w:type="pct"/>
            <w:tcBorders>
              <w:top w:val="single" w:sz="6" w:space="0" w:color="auto"/>
              <w:left w:val="single" w:sz="6" w:space="0" w:color="auto"/>
              <w:bottom w:val="single" w:sz="6" w:space="0" w:color="auto"/>
              <w:right w:val="single" w:sz="4" w:space="0" w:color="auto"/>
            </w:tcBorders>
            <w:vAlign w:val="center"/>
          </w:tcPr>
          <w:p w14:paraId="041A27CF"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7A75E7A5"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18448EAB"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1921F4F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46C05099" w14:textId="77777777" w:rsidR="0040122D" w:rsidRPr="00AA235B" w:rsidRDefault="0040122D" w:rsidP="00D57F01">
            <w:pPr>
              <w:rPr>
                <w:rFonts w:eastAsia="標楷體"/>
                <w:sz w:val="18"/>
                <w:szCs w:val="20"/>
              </w:rPr>
            </w:pPr>
          </w:p>
        </w:tc>
      </w:tr>
      <w:tr w:rsidR="0040122D" w:rsidRPr="00AA235B" w14:paraId="34D57C04" w14:textId="77777777" w:rsidTr="00D57F01">
        <w:trPr>
          <w:cantSplit/>
        </w:trPr>
        <w:tc>
          <w:tcPr>
            <w:tcW w:w="2573" w:type="pct"/>
            <w:tcBorders>
              <w:top w:val="single" w:sz="6" w:space="0" w:color="auto"/>
              <w:left w:val="single" w:sz="12" w:space="0" w:color="auto"/>
              <w:bottom w:val="single" w:sz="6" w:space="0" w:color="auto"/>
              <w:right w:val="single" w:sz="6" w:space="0" w:color="auto"/>
            </w:tcBorders>
            <w:vAlign w:val="center"/>
          </w:tcPr>
          <w:p w14:paraId="7CC0F268" w14:textId="77777777" w:rsidR="0040122D" w:rsidRPr="00AA235B" w:rsidRDefault="0040122D" w:rsidP="00D57F01">
            <w:pPr>
              <w:ind w:leftChars="41" w:left="380" w:rightChars="47" w:right="113" w:hangingChars="128" w:hanging="282"/>
              <w:jc w:val="both"/>
              <w:rPr>
                <w:rFonts w:eastAsia="標楷體"/>
                <w:sz w:val="22"/>
              </w:rPr>
            </w:pPr>
            <w:r>
              <w:rPr>
                <w:rFonts w:eastAsia="標楷體" w:hint="eastAsia"/>
                <w:sz w:val="22"/>
              </w:rPr>
              <w:lastRenderedPageBreak/>
              <w:t>9</w:t>
            </w:r>
            <w:r w:rsidRPr="00AA235B">
              <w:rPr>
                <w:rFonts w:eastAsia="標楷體"/>
                <w:sz w:val="22"/>
              </w:rPr>
              <w:t>.</w:t>
            </w:r>
            <w:r>
              <w:rPr>
                <w:rFonts w:eastAsia="標楷體" w:hint="eastAsia"/>
                <w:sz w:val="22"/>
              </w:rPr>
              <w:t xml:space="preserve"> </w:t>
            </w:r>
            <w:r w:rsidRPr="00AA235B">
              <w:rPr>
                <w:rFonts w:eastAsia="標楷體"/>
                <w:sz w:val="22"/>
              </w:rPr>
              <w:t>確認年度補助款</w:t>
            </w:r>
            <w:r w:rsidRPr="00AA235B">
              <w:rPr>
                <w:rFonts w:ascii="新細明體" w:hAnsi="新細明體" w:cs="新細明體" w:hint="eastAsia"/>
                <w:sz w:val="22"/>
              </w:rPr>
              <w:t>≦</w:t>
            </w:r>
            <w:r w:rsidRPr="00AA235B">
              <w:rPr>
                <w:rFonts w:eastAsia="標楷體"/>
                <w:sz w:val="22"/>
              </w:rPr>
              <w:t>年度配合款？且計畫經費是否符合會計科目編列與執行原則及本計畫規範？</w:t>
            </w:r>
          </w:p>
        </w:tc>
        <w:tc>
          <w:tcPr>
            <w:tcW w:w="273" w:type="pct"/>
            <w:tcBorders>
              <w:top w:val="single" w:sz="6" w:space="0" w:color="auto"/>
              <w:left w:val="single" w:sz="6" w:space="0" w:color="auto"/>
              <w:bottom w:val="single" w:sz="6" w:space="0" w:color="auto"/>
              <w:right w:val="single" w:sz="4" w:space="0" w:color="auto"/>
            </w:tcBorders>
            <w:vAlign w:val="center"/>
          </w:tcPr>
          <w:p w14:paraId="112073B3"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25034D81"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0AC11F8A"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2DE3A42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111D871F" w14:textId="77777777" w:rsidR="0040122D" w:rsidRPr="00AA235B" w:rsidRDefault="0040122D" w:rsidP="00D57F01">
            <w:pPr>
              <w:rPr>
                <w:rFonts w:eastAsia="標楷體"/>
                <w:sz w:val="18"/>
                <w:szCs w:val="20"/>
              </w:rPr>
            </w:pPr>
          </w:p>
        </w:tc>
      </w:tr>
      <w:tr w:rsidR="0040122D" w:rsidRPr="00AA235B" w14:paraId="3330615E" w14:textId="77777777" w:rsidTr="00D57F01">
        <w:trPr>
          <w:cantSplit/>
        </w:trPr>
        <w:tc>
          <w:tcPr>
            <w:tcW w:w="2573" w:type="pct"/>
            <w:tcBorders>
              <w:top w:val="single" w:sz="6" w:space="0" w:color="auto"/>
              <w:left w:val="single" w:sz="12" w:space="0" w:color="auto"/>
              <w:bottom w:val="single" w:sz="6" w:space="0" w:color="auto"/>
              <w:right w:val="single" w:sz="6" w:space="0" w:color="auto"/>
            </w:tcBorders>
            <w:vAlign w:val="center"/>
          </w:tcPr>
          <w:p w14:paraId="7D03716D" w14:textId="77777777" w:rsidR="0040122D" w:rsidRPr="00AA235B" w:rsidRDefault="0040122D" w:rsidP="00D57F01">
            <w:pPr>
              <w:ind w:leftChars="1" w:left="290" w:rightChars="47" w:right="113" w:hangingChars="131" w:hanging="288"/>
              <w:jc w:val="both"/>
              <w:rPr>
                <w:rFonts w:eastAsia="標楷體"/>
                <w:sz w:val="22"/>
              </w:rPr>
            </w:pPr>
            <w:r w:rsidRPr="00AA235B">
              <w:rPr>
                <w:rFonts w:eastAsia="標楷體"/>
                <w:sz w:val="22"/>
                <w:szCs w:val="22"/>
              </w:rPr>
              <w:t>1</w:t>
            </w:r>
            <w:r>
              <w:rPr>
                <w:rFonts w:eastAsia="標楷體" w:hint="eastAsia"/>
                <w:sz w:val="22"/>
                <w:szCs w:val="22"/>
              </w:rPr>
              <w:t>0</w:t>
            </w:r>
            <w:r w:rsidRPr="00AA235B">
              <w:rPr>
                <w:rFonts w:eastAsia="標楷體"/>
                <w:sz w:val="22"/>
                <w:szCs w:val="22"/>
              </w:rPr>
              <w:t>.</w:t>
            </w:r>
            <w:r w:rsidRPr="00AA235B">
              <w:rPr>
                <w:rFonts w:eastAsia="標楷體"/>
                <w:sz w:val="22"/>
                <w:szCs w:val="22"/>
              </w:rPr>
              <w:t>管理階層參與人月數每年每人不超過</w:t>
            </w:r>
            <w:r w:rsidRPr="00AA235B">
              <w:rPr>
                <w:rFonts w:eastAsia="標楷體"/>
                <w:sz w:val="22"/>
                <w:szCs w:val="22"/>
              </w:rPr>
              <w:t>4</w:t>
            </w:r>
            <w:r w:rsidRPr="00AA235B">
              <w:rPr>
                <w:rFonts w:eastAsia="標楷體"/>
                <w:sz w:val="22"/>
                <w:szCs w:val="22"/>
              </w:rPr>
              <w:t>人月，總人事費</w:t>
            </w:r>
            <w:r>
              <w:rPr>
                <w:rFonts w:eastAsia="標楷體" w:hint="eastAsia"/>
                <w:sz w:val="22"/>
                <w:szCs w:val="22"/>
              </w:rPr>
              <w:t>符合</w:t>
            </w:r>
            <w:r w:rsidRPr="00AA235B">
              <w:rPr>
                <w:rFonts w:eastAsia="標楷體" w:hint="eastAsia"/>
                <w:sz w:val="22"/>
                <w:szCs w:val="22"/>
              </w:rPr>
              <w:t>經費</w:t>
            </w:r>
            <w:r>
              <w:rPr>
                <w:rFonts w:eastAsia="標楷體" w:hint="eastAsia"/>
                <w:sz w:val="22"/>
                <w:szCs w:val="22"/>
              </w:rPr>
              <w:t>編列原則</w:t>
            </w:r>
            <w:r w:rsidRPr="00AA235B">
              <w:rPr>
                <w:rFonts w:eastAsia="標楷體"/>
                <w:sz w:val="22"/>
                <w:szCs w:val="22"/>
              </w:rPr>
              <w:t>。</w:t>
            </w:r>
          </w:p>
        </w:tc>
        <w:tc>
          <w:tcPr>
            <w:tcW w:w="273" w:type="pct"/>
            <w:tcBorders>
              <w:top w:val="single" w:sz="6" w:space="0" w:color="auto"/>
              <w:left w:val="single" w:sz="6" w:space="0" w:color="auto"/>
              <w:bottom w:val="single" w:sz="6" w:space="0" w:color="auto"/>
              <w:right w:val="single" w:sz="4" w:space="0" w:color="auto"/>
            </w:tcBorders>
            <w:vAlign w:val="center"/>
          </w:tcPr>
          <w:p w14:paraId="082369D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51A05810"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0F5F3A6D"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53512E8E"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6C73D7F2" w14:textId="77777777" w:rsidR="0040122D" w:rsidRPr="0024030D" w:rsidRDefault="0040122D" w:rsidP="00D57F01">
            <w:pPr>
              <w:rPr>
                <w:rFonts w:eastAsia="標楷體"/>
                <w:sz w:val="20"/>
                <w:szCs w:val="20"/>
              </w:rPr>
            </w:pPr>
            <w:r>
              <w:rPr>
                <w:rFonts w:eastAsia="標楷體" w:hint="eastAsia"/>
                <w:sz w:val="20"/>
                <w:szCs w:val="20"/>
              </w:rPr>
              <w:t>人事費在</w:t>
            </w:r>
            <w:r w:rsidRPr="0024030D">
              <w:rPr>
                <w:rFonts w:eastAsia="標楷體" w:hint="eastAsia"/>
                <w:sz w:val="20"/>
                <w:szCs w:val="20"/>
              </w:rPr>
              <w:t>「</w:t>
            </w:r>
            <w:r>
              <w:rPr>
                <w:rFonts w:eastAsia="標楷體" w:hint="eastAsia"/>
                <w:sz w:val="20"/>
                <w:szCs w:val="20"/>
              </w:rPr>
              <w:t>產業擴散推廣</w:t>
            </w:r>
            <w:r w:rsidRPr="0024030D">
              <w:rPr>
                <w:rFonts w:eastAsia="標楷體" w:hint="eastAsia"/>
                <w:sz w:val="20"/>
                <w:szCs w:val="20"/>
              </w:rPr>
              <w:t>」</w:t>
            </w:r>
            <w:r w:rsidRPr="0024030D">
              <w:rPr>
                <w:rFonts w:eastAsia="標楷體"/>
                <w:spacing w:val="-6"/>
                <w:sz w:val="20"/>
                <w:szCs w:val="20"/>
              </w:rPr>
              <w:t>以</w:t>
            </w:r>
            <w:r w:rsidRPr="0024030D">
              <w:rPr>
                <w:rFonts w:eastAsia="標楷體" w:hint="eastAsia"/>
                <w:spacing w:val="-6"/>
                <w:sz w:val="20"/>
                <w:szCs w:val="20"/>
              </w:rPr>
              <w:t>全程總經費</w:t>
            </w:r>
            <w:r w:rsidRPr="0024030D">
              <w:rPr>
                <w:rFonts w:eastAsia="標楷體" w:hint="eastAsia"/>
                <w:spacing w:val="-6"/>
                <w:sz w:val="20"/>
                <w:szCs w:val="20"/>
              </w:rPr>
              <w:t>25</w:t>
            </w:r>
            <w:r w:rsidRPr="0024030D">
              <w:rPr>
                <w:rFonts w:eastAsia="標楷體"/>
                <w:spacing w:val="-6"/>
                <w:sz w:val="20"/>
                <w:szCs w:val="20"/>
              </w:rPr>
              <w:t>%</w:t>
            </w:r>
            <w:r w:rsidRPr="0024030D">
              <w:rPr>
                <w:rFonts w:eastAsia="標楷體"/>
                <w:spacing w:val="-6"/>
                <w:sz w:val="20"/>
                <w:szCs w:val="20"/>
              </w:rPr>
              <w:t>為限</w:t>
            </w:r>
            <w:r w:rsidRPr="0024030D">
              <w:rPr>
                <w:rFonts w:eastAsia="標楷體" w:hint="eastAsia"/>
                <w:sz w:val="20"/>
                <w:szCs w:val="20"/>
              </w:rPr>
              <w:t>；</w:t>
            </w:r>
            <w:r w:rsidRPr="0024030D">
              <w:rPr>
                <w:rFonts w:eastAsia="標楷體"/>
                <w:sz w:val="20"/>
                <w:szCs w:val="20"/>
              </w:rPr>
              <w:t>「</w:t>
            </w:r>
            <w:r>
              <w:rPr>
                <w:rFonts w:eastAsia="標楷體" w:hint="eastAsia"/>
                <w:sz w:val="20"/>
                <w:szCs w:val="20"/>
              </w:rPr>
              <w:t>技術整合應用</w:t>
            </w:r>
            <w:r w:rsidRPr="0024030D">
              <w:rPr>
                <w:rFonts w:eastAsia="標楷體"/>
                <w:sz w:val="20"/>
                <w:szCs w:val="20"/>
              </w:rPr>
              <w:t>」</w:t>
            </w:r>
            <w:r>
              <w:rPr>
                <w:rFonts w:eastAsia="標楷體" w:hint="eastAsia"/>
                <w:sz w:val="20"/>
                <w:szCs w:val="20"/>
              </w:rPr>
              <w:t>則</w:t>
            </w:r>
            <w:r w:rsidRPr="0024030D">
              <w:rPr>
                <w:rFonts w:eastAsia="標楷體"/>
                <w:spacing w:val="-6"/>
                <w:sz w:val="20"/>
                <w:szCs w:val="20"/>
              </w:rPr>
              <w:t>以</w:t>
            </w:r>
            <w:r w:rsidRPr="0024030D">
              <w:rPr>
                <w:rFonts w:eastAsia="標楷體" w:hint="eastAsia"/>
                <w:spacing w:val="-6"/>
                <w:sz w:val="20"/>
                <w:szCs w:val="20"/>
              </w:rPr>
              <w:t>全程總經費</w:t>
            </w:r>
            <w:r w:rsidRPr="0024030D">
              <w:rPr>
                <w:rFonts w:eastAsia="標楷體" w:hint="eastAsia"/>
                <w:spacing w:val="-6"/>
                <w:sz w:val="20"/>
                <w:szCs w:val="20"/>
              </w:rPr>
              <w:t>35</w:t>
            </w:r>
            <w:r w:rsidRPr="0024030D">
              <w:rPr>
                <w:rFonts w:eastAsia="標楷體"/>
                <w:spacing w:val="-6"/>
                <w:sz w:val="20"/>
                <w:szCs w:val="20"/>
              </w:rPr>
              <w:t>%</w:t>
            </w:r>
            <w:r w:rsidRPr="0024030D">
              <w:rPr>
                <w:rFonts w:eastAsia="標楷體"/>
                <w:spacing w:val="-6"/>
                <w:sz w:val="20"/>
                <w:szCs w:val="20"/>
              </w:rPr>
              <w:t>為限</w:t>
            </w:r>
            <w:r w:rsidRPr="0024030D">
              <w:rPr>
                <w:rFonts w:eastAsia="標楷體" w:hint="eastAsia"/>
                <w:sz w:val="20"/>
                <w:szCs w:val="20"/>
              </w:rPr>
              <w:t>。</w:t>
            </w:r>
          </w:p>
        </w:tc>
      </w:tr>
      <w:tr w:rsidR="0040122D" w:rsidRPr="00AA235B" w14:paraId="1E302096" w14:textId="77777777" w:rsidTr="00D57F01">
        <w:trPr>
          <w:cantSplit/>
        </w:trPr>
        <w:tc>
          <w:tcPr>
            <w:tcW w:w="2573" w:type="pct"/>
            <w:tcBorders>
              <w:top w:val="single" w:sz="6" w:space="0" w:color="auto"/>
              <w:left w:val="single" w:sz="12" w:space="0" w:color="auto"/>
              <w:bottom w:val="single" w:sz="6" w:space="0" w:color="auto"/>
              <w:right w:val="single" w:sz="6" w:space="0" w:color="auto"/>
            </w:tcBorders>
            <w:vAlign w:val="center"/>
          </w:tcPr>
          <w:p w14:paraId="62140FC4" w14:textId="77777777" w:rsidR="0040122D" w:rsidRPr="00AA235B" w:rsidRDefault="0040122D" w:rsidP="00D57F01">
            <w:pPr>
              <w:ind w:leftChars="1" w:left="248" w:rightChars="47" w:right="113" w:hangingChars="112" w:hanging="246"/>
              <w:jc w:val="both"/>
              <w:rPr>
                <w:rFonts w:eastAsia="標楷體"/>
                <w:sz w:val="22"/>
              </w:rPr>
            </w:pPr>
            <w:r w:rsidRPr="00AA235B">
              <w:rPr>
                <w:rFonts w:eastAsia="標楷體"/>
                <w:sz w:val="22"/>
                <w:szCs w:val="22"/>
              </w:rPr>
              <w:t>1</w:t>
            </w:r>
            <w:r>
              <w:rPr>
                <w:rFonts w:eastAsia="標楷體" w:hint="eastAsia"/>
                <w:sz w:val="22"/>
                <w:szCs w:val="22"/>
              </w:rPr>
              <w:t>1</w:t>
            </w:r>
            <w:r w:rsidRPr="00AA235B">
              <w:rPr>
                <w:rFonts w:eastAsia="標楷體"/>
                <w:sz w:val="22"/>
                <w:szCs w:val="22"/>
              </w:rPr>
              <w:t>.</w:t>
            </w:r>
            <w:r w:rsidRPr="00394A92">
              <w:rPr>
                <w:rFonts w:eastAsia="標楷體" w:hint="eastAsia"/>
                <w:sz w:val="22"/>
                <w:szCs w:val="22"/>
              </w:rPr>
              <w:t>權利使用費、委託勞務費及按日按件計資酬金</w:t>
            </w:r>
            <w:r w:rsidRPr="00AA235B">
              <w:rPr>
                <w:rFonts w:eastAsia="標楷體"/>
                <w:sz w:val="22"/>
                <w:szCs w:val="22"/>
              </w:rPr>
              <w:t>費用</w:t>
            </w:r>
            <w:r>
              <w:rPr>
                <w:rFonts w:eastAsia="標楷體" w:hint="eastAsia"/>
                <w:sz w:val="22"/>
                <w:szCs w:val="22"/>
              </w:rPr>
              <w:t>符合</w:t>
            </w:r>
            <w:r w:rsidRPr="00AA235B">
              <w:rPr>
                <w:rFonts w:eastAsia="標楷體" w:hint="eastAsia"/>
                <w:sz w:val="22"/>
                <w:szCs w:val="22"/>
              </w:rPr>
              <w:t>經費</w:t>
            </w:r>
            <w:r>
              <w:rPr>
                <w:rFonts w:eastAsia="標楷體" w:hint="eastAsia"/>
                <w:sz w:val="22"/>
                <w:szCs w:val="22"/>
              </w:rPr>
              <w:t>編列原則</w:t>
            </w:r>
            <w:r w:rsidRPr="00AA235B">
              <w:rPr>
                <w:rFonts w:eastAsia="標楷體" w:hint="eastAsia"/>
                <w:sz w:val="22"/>
                <w:szCs w:val="22"/>
              </w:rPr>
              <w:t>。</w:t>
            </w:r>
          </w:p>
        </w:tc>
        <w:tc>
          <w:tcPr>
            <w:tcW w:w="273" w:type="pct"/>
            <w:tcBorders>
              <w:top w:val="single" w:sz="6" w:space="0" w:color="auto"/>
              <w:left w:val="single" w:sz="6" w:space="0" w:color="auto"/>
              <w:bottom w:val="single" w:sz="6" w:space="0" w:color="auto"/>
              <w:right w:val="single" w:sz="4" w:space="0" w:color="auto"/>
            </w:tcBorders>
            <w:vAlign w:val="center"/>
          </w:tcPr>
          <w:p w14:paraId="36ADAA05"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3F60572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6DFC9576"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0DFEBA58"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003F79CB" w14:textId="77777777" w:rsidR="0040122D" w:rsidRPr="00AA235B" w:rsidRDefault="0040122D" w:rsidP="00D57F01">
            <w:pPr>
              <w:rPr>
                <w:rFonts w:eastAsia="標楷體"/>
                <w:sz w:val="18"/>
                <w:szCs w:val="20"/>
              </w:rPr>
            </w:pPr>
            <w:r>
              <w:rPr>
                <w:rFonts w:eastAsia="標楷體" w:hint="eastAsia"/>
                <w:sz w:val="20"/>
                <w:szCs w:val="20"/>
              </w:rPr>
              <w:t>權利使用費、委託勞務費及</w:t>
            </w:r>
            <w:r w:rsidRPr="00394A92">
              <w:rPr>
                <w:rFonts w:eastAsia="標楷體" w:hint="eastAsia"/>
                <w:sz w:val="20"/>
                <w:szCs w:val="20"/>
              </w:rPr>
              <w:t>按日按件計資酬金</w:t>
            </w:r>
            <w:r>
              <w:rPr>
                <w:rFonts w:eastAsia="標楷體" w:hint="eastAsia"/>
                <w:sz w:val="20"/>
                <w:szCs w:val="20"/>
              </w:rPr>
              <w:t>合計</w:t>
            </w:r>
            <w:r w:rsidRPr="0024030D">
              <w:rPr>
                <w:rFonts w:eastAsia="標楷體"/>
                <w:spacing w:val="-6"/>
                <w:sz w:val="20"/>
                <w:szCs w:val="20"/>
              </w:rPr>
              <w:t>以</w:t>
            </w:r>
            <w:r w:rsidRPr="0024030D">
              <w:rPr>
                <w:rFonts w:eastAsia="標楷體" w:hint="eastAsia"/>
                <w:spacing w:val="-6"/>
                <w:sz w:val="20"/>
                <w:szCs w:val="20"/>
              </w:rPr>
              <w:t>全程總經費</w:t>
            </w:r>
            <w:r>
              <w:rPr>
                <w:rFonts w:eastAsia="標楷體" w:hint="eastAsia"/>
                <w:spacing w:val="-6"/>
                <w:sz w:val="20"/>
                <w:szCs w:val="20"/>
              </w:rPr>
              <w:t>40</w:t>
            </w:r>
            <w:r w:rsidRPr="0024030D">
              <w:rPr>
                <w:rFonts w:eastAsia="標楷體"/>
                <w:spacing w:val="-6"/>
                <w:sz w:val="20"/>
                <w:szCs w:val="20"/>
              </w:rPr>
              <w:t>%</w:t>
            </w:r>
            <w:r w:rsidRPr="0024030D">
              <w:rPr>
                <w:rFonts w:eastAsia="標楷體"/>
                <w:spacing w:val="-6"/>
                <w:sz w:val="20"/>
                <w:szCs w:val="20"/>
              </w:rPr>
              <w:t>為限</w:t>
            </w:r>
            <w:r>
              <w:rPr>
                <w:rFonts w:eastAsia="標楷體" w:hint="eastAsia"/>
                <w:sz w:val="20"/>
                <w:szCs w:val="20"/>
              </w:rPr>
              <w:t>。</w:t>
            </w:r>
          </w:p>
        </w:tc>
      </w:tr>
      <w:tr w:rsidR="0040122D" w:rsidRPr="00AA235B" w14:paraId="156C0F95" w14:textId="77777777" w:rsidTr="00D57F01">
        <w:trPr>
          <w:cantSplit/>
        </w:trPr>
        <w:tc>
          <w:tcPr>
            <w:tcW w:w="2573" w:type="pct"/>
            <w:tcBorders>
              <w:top w:val="single" w:sz="6" w:space="0" w:color="auto"/>
              <w:left w:val="single" w:sz="12" w:space="0" w:color="auto"/>
              <w:bottom w:val="single" w:sz="6" w:space="0" w:color="auto"/>
              <w:right w:val="single" w:sz="6" w:space="0" w:color="auto"/>
            </w:tcBorders>
            <w:vAlign w:val="center"/>
          </w:tcPr>
          <w:p w14:paraId="375EEB0B" w14:textId="77777777" w:rsidR="0040122D" w:rsidRPr="00AA235B" w:rsidRDefault="0040122D" w:rsidP="00D57F01">
            <w:pPr>
              <w:ind w:rightChars="47" w:right="113"/>
              <w:jc w:val="both"/>
              <w:rPr>
                <w:rFonts w:eastAsia="標楷體"/>
                <w:sz w:val="22"/>
              </w:rPr>
            </w:pPr>
            <w:r>
              <w:rPr>
                <w:rFonts w:eastAsia="標楷體" w:hint="eastAsia"/>
                <w:spacing w:val="-6"/>
                <w:sz w:val="22"/>
                <w:szCs w:val="22"/>
              </w:rPr>
              <w:t>12</w:t>
            </w:r>
            <w:r w:rsidRPr="00AA235B">
              <w:rPr>
                <w:rFonts w:eastAsia="標楷體"/>
                <w:spacing w:val="-6"/>
                <w:sz w:val="22"/>
                <w:szCs w:val="22"/>
              </w:rPr>
              <w:t>.</w:t>
            </w:r>
            <w:r w:rsidRPr="00AA235B">
              <w:rPr>
                <w:rFonts w:eastAsia="標楷體"/>
                <w:spacing w:val="-6"/>
                <w:sz w:val="22"/>
                <w:szCs w:val="22"/>
              </w:rPr>
              <w:t>新購入相關軟硬體設備費以</w:t>
            </w:r>
            <w:r w:rsidRPr="00AA235B">
              <w:rPr>
                <w:rFonts w:eastAsia="標楷體" w:hint="eastAsia"/>
                <w:spacing w:val="-6"/>
                <w:sz w:val="22"/>
                <w:szCs w:val="22"/>
              </w:rPr>
              <w:t>全程總經費</w:t>
            </w:r>
            <w:r>
              <w:rPr>
                <w:rFonts w:eastAsia="標楷體" w:hint="eastAsia"/>
                <w:spacing w:val="-6"/>
                <w:sz w:val="22"/>
                <w:szCs w:val="22"/>
              </w:rPr>
              <w:t>40</w:t>
            </w:r>
            <w:r w:rsidRPr="00AA235B">
              <w:rPr>
                <w:rFonts w:eastAsia="標楷體"/>
                <w:spacing w:val="-6"/>
                <w:sz w:val="22"/>
                <w:szCs w:val="22"/>
              </w:rPr>
              <w:t>%</w:t>
            </w:r>
            <w:r w:rsidRPr="00AA235B">
              <w:rPr>
                <w:rFonts w:eastAsia="標楷體"/>
                <w:spacing w:val="-6"/>
                <w:sz w:val="22"/>
                <w:szCs w:val="22"/>
              </w:rPr>
              <w:t>為限。</w:t>
            </w:r>
          </w:p>
        </w:tc>
        <w:tc>
          <w:tcPr>
            <w:tcW w:w="273" w:type="pct"/>
            <w:tcBorders>
              <w:top w:val="single" w:sz="6" w:space="0" w:color="auto"/>
              <w:left w:val="single" w:sz="6" w:space="0" w:color="auto"/>
              <w:bottom w:val="single" w:sz="6" w:space="0" w:color="auto"/>
              <w:right w:val="single" w:sz="4" w:space="0" w:color="auto"/>
            </w:tcBorders>
            <w:vAlign w:val="center"/>
          </w:tcPr>
          <w:p w14:paraId="4F6BD0F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763CC156"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13D1FB21"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799BD044"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6991B224" w14:textId="77777777" w:rsidR="0040122D" w:rsidRPr="00AA235B" w:rsidRDefault="0040122D" w:rsidP="00D57F01">
            <w:pPr>
              <w:rPr>
                <w:rFonts w:eastAsia="標楷體"/>
                <w:sz w:val="18"/>
                <w:szCs w:val="20"/>
              </w:rPr>
            </w:pPr>
          </w:p>
        </w:tc>
      </w:tr>
      <w:tr w:rsidR="0040122D" w:rsidRPr="00AA235B" w14:paraId="56B08193" w14:textId="77777777" w:rsidTr="00D57F01">
        <w:trPr>
          <w:cantSplit/>
        </w:trPr>
        <w:tc>
          <w:tcPr>
            <w:tcW w:w="2573" w:type="pct"/>
            <w:tcBorders>
              <w:top w:val="single" w:sz="6" w:space="0" w:color="auto"/>
              <w:left w:val="single" w:sz="12" w:space="0" w:color="auto"/>
              <w:bottom w:val="single" w:sz="6" w:space="0" w:color="auto"/>
              <w:right w:val="single" w:sz="6" w:space="0" w:color="auto"/>
            </w:tcBorders>
            <w:vAlign w:val="center"/>
          </w:tcPr>
          <w:p w14:paraId="6D9E8E4F" w14:textId="77777777" w:rsidR="0040122D" w:rsidRPr="00AA235B" w:rsidRDefault="0040122D" w:rsidP="00D57F01">
            <w:pPr>
              <w:ind w:left="237" w:rightChars="47" w:right="113" w:hangingChars="114" w:hanging="237"/>
              <w:jc w:val="both"/>
              <w:rPr>
                <w:rFonts w:eastAsia="標楷體"/>
                <w:sz w:val="22"/>
              </w:rPr>
            </w:pPr>
            <w:r w:rsidRPr="00AA235B">
              <w:rPr>
                <w:rFonts w:eastAsia="標楷體"/>
                <w:spacing w:val="-6"/>
                <w:sz w:val="22"/>
                <w:szCs w:val="22"/>
              </w:rPr>
              <w:t>1</w:t>
            </w:r>
            <w:r>
              <w:rPr>
                <w:rFonts w:eastAsia="標楷體" w:hint="eastAsia"/>
                <w:spacing w:val="-6"/>
                <w:sz w:val="22"/>
                <w:szCs w:val="22"/>
              </w:rPr>
              <w:t>3</w:t>
            </w:r>
            <w:r w:rsidRPr="00AA235B">
              <w:rPr>
                <w:rFonts w:eastAsia="標楷體"/>
                <w:spacing w:val="-6"/>
                <w:sz w:val="22"/>
                <w:szCs w:val="22"/>
              </w:rPr>
              <w:t>.</w:t>
            </w:r>
            <w:r w:rsidRPr="00AA235B">
              <w:rPr>
                <w:rFonts w:eastAsia="標楷體"/>
                <w:spacing w:val="-6"/>
                <w:sz w:val="22"/>
                <w:szCs w:val="22"/>
              </w:rPr>
              <w:t>消費性器材及原材料費以</w:t>
            </w:r>
            <w:r w:rsidRPr="00AA235B">
              <w:rPr>
                <w:rFonts w:eastAsia="標楷體" w:hint="eastAsia"/>
                <w:spacing w:val="-6"/>
                <w:sz w:val="22"/>
                <w:szCs w:val="22"/>
              </w:rPr>
              <w:t>全程總經費</w:t>
            </w:r>
            <w:r>
              <w:rPr>
                <w:rFonts w:eastAsia="標楷體" w:hint="eastAsia"/>
                <w:sz w:val="22"/>
                <w:szCs w:val="22"/>
              </w:rPr>
              <w:t>符合</w:t>
            </w:r>
            <w:r w:rsidRPr="00AA235B">
              <w:rPr>
                <w:rFonts w:eastAsia="標楷體" w:hint="eastAsia"/>
                <w:sz w:val="22"/>
                <w:szCs w:val="22"/>
              </w:rPr>
              <w:t>經費</w:t>
            </w:r>
            <w:r>
              <w:rPr>
                <w:rFonts w:eastAsia="標楷體" w:hint="eastAsia"/>
                <w:sz w:val="22"/>
                <w:szCs w:val="22"/>
              </w:rPr>
              <w:t>編列原則</w:t>
            </w:r>
            <w:r w:rsidRPr="00AA235B">
              <w:rPr>
                <w:rFonts w:eastAsia="標楷體"/>
                <w:spacing w:val="-6"/>
                <w:sz w:val="22"/>
                <w:szCs w:val="22"/>
              </w:rPr>
              <w:t>。</w:t>
            </w:r>
          </w:p>
        </w:tc>
        <w:tc>
          <w:tcPr>
            <w:tcW w:w="273" w:type="pct"/>
            <w:tcBorders>
              <w:top w:val="single" w:sz="6" w:space="0" w:color="auto"/>
              <w:left w:val="single" w:sz="6" w:space="0" w:color="auto"/>
              <w:bottom w:val="single" w:sz="6" w:space="0" w:color="auto"/>
              <w:right w:val="single" w:sz="4" w:space="0" w:color="auto"/>
            </w:tcBorders>
            <w:vAlign w:val="center"/>
          </w:tcPr>
          <w:p w14:paraId="76C65BF7"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32C308E5"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7F38FDE6"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4871500C"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3E18C0FD" w14:textId="77777777" w:rsidR="0040122D" w:rsidRPr="00AA235B" w:rsidRDefault="0040122D" w:rsidP="00D57F01">
            <w:pPr>
              <w:rPr>
                <w:rFonts w:eastAsia="標楷體"/>
                <w:sz w:val="18"/>
                <w:szCs w:val="20"/>
              </w:rPr>
            </w:pPr>
            <w:r w:rsidRPr="0024030D">
              <w:rPr>
                <w:rFonts w:eastAsia="標楷體"/>
                <w:spacing w:val="-6"/>
                <w:sz w:val="20"/>
                <w:szCs w:val="22"/>
              </w:rPr>
              <w:t>消費性器材及原材料費</w:t>
            </w:r>
            <w:r>
              <w:rPr>
                <w:rFonts w:eastAsia="標楷體" w:hint="eastAsia"/>
                <w:spacing w:val="-6"/>
                <w:sz w:val="20"/>
                <w:szCs w:val="22"/>
              </w:rPr>
              <w:t>在</w:t>
            </w:r>
            <w:r w:rsidRPr="00C7189A">
              <w:rPr>
                <w:rFonts w:eastAsia="標楷體" w:hint="eastAsia"/>
                <w:spacing w:val="-6"/>
                <w:sz w:val="20"/>
                <w:szCs w:val="20"/>
              </w:rPr>
              <w:t>「產業擴散推廣」</w:t>
            </w:r>
            <w:r>
              <w:rPr>
                <w:rFonts w:eastAsia="標楷體" w:hint="eastAsia"/>
                <w:spacing w:val="-6"/>
                <w:sz w:val="20"/>
                <w:szCs w:val="20"/>
              </w:rPr>
              <w:t>無編列占比限制</w:t>
            </w:r>
            <w:r w:rsidRPr="00C7189A">
              <w:rPr>
                <w:rFonts w:eastAsia="標楷體" w:hint="eastAsia"/>
                <w:spacing w:val="-6"/>
                <w:sz w:val="20"/>
                <w:szCs w:val="20"/>
              </w:rPr>
              <w:t>；「技術整合應用」</w:t>
            </w:r>
            <w:r>
              <w:rPr>
                <w:rFonts w:eastAsia="標楷體" w:hint="eastAsia"/>
                <w:spacing w:val="-6"/>
                <w:sz w:val="20"/>
                <w:szCs w:val="20"/>
              </w:rPr>
              <w:t>則</w:t>
            </w:r>
            <w:r w:rsidRPr="00C7189A">
              <w:rPr>
                <w:rFonts w:eastAsia="標楷體" w:hint="eastAsia"/>
                <w:spacing w:val="-6"/>
                <w:sz w:val="20"/>
                <w:szCs w:val="20"/>
              </w:rPr>
              <w:t>以全程總經費</w:t>
            </w:r>
            <w:r>
              <w:rPr>
                <w:rFonts w:eastAsia="標楷體" w:hint="eastAsia"/>
                <w:spacing w:val="-6"/>
                <w:sz w:val="20"/>
                <w:szCs w:val="20"/>
              </w:rPr>
              <w:t>2</w:t>
            </w:r>
            <w:r w:rsidRPr="00C7189A">
              <w:rPr>
                <w:rFonts w:eastAsia="標楷體" w:hint="eastAsia"/>
                <w:spacing w:val="-6"/>
                <w:sz w:val="20"/>
                <w:szCs w:val="20"/>
              </w:rPr>
              <w:t>5%</w:t>
            </w:r>
            <w:r w:rsidRPr="00C7189A">
              <w:rPr>
                <w:rFonts w:eastAsia="標楷體" w:hint="eastAsia"/>
                <w:spacing w:val="-6"/>
                <w:sz w:val="20"/>
                <w:szCs w:val="20"/>
              </w:rPr>
              <w:t>為限。</w:t>
            </w:r>
          </w:p>
        </w:tc>
      </w:tr>
      <w:tr w:rsidR="0040122D" w:rsidRPr="00AA235B" w14:paraId="0E4CBC64" w14:textId="77777777" w:rsidTr="00D57F01">
        <w:trPr>
          <w:cantSplit/>
        </w:trPr>
        <w:tc>
          <w:tcPr>
            <w:tcW w:w="2573" w:type="pct"/>
            <w:tcBorders>
              <w:top w:val="single" w:sz="6" w:space="0" w:color="auto"/>
              <w:left w:val="single" w:sz="12" w:space="0" w:color="auto"/>
              <w:bottom w:val="single" w:sz="6" w:space="0" w:color="auto"/>
              <w:right w:val="single" w:sz="6" w:space="0" w:color="auto"/>
            </w:tcBorders>
            <w:vAlign w:val="center"/>
          </w:tcPr>
          <w:p w14:paraId="4C67D22C" w14:textId="77777777" w:rsidR="0040122D" w:rsidRPr="00AA235B" w:rsidRDefault="0040122D" w:rsidP="00D57F01">
            <w:pPr>
              <w:ind w:rightChars="47" w:right="113"/>
              <w:rPr>
                <w:rFonts w:eastAsia="標楷體"/>
                <w:sz w:val="22"/>
              </w:rPr>
            </w:pPr>
            <w:r w:rsidRPr="00AA235B">
              <w:rPr>
                <w:rFonts w:eastAsia="標楷體"/>
                <w:spacing w:val="-6"/>
                <w:sz w:val="22"/>
                <w:szCs w:val="22"/>
              </w:rPr>
              <w:t>1</w:t>
            </w:r>
            <w:r>
              <w:rPr>
                <w:rFonts w:eastAsia="標楷體" w:hint="eastAsia"/>
                <w:spacing w:val="-6"/>
                <w:sz w:val="22"/>
                <w:szCs w:val="22"/>
              </w:rPr>
              <w:t>4</w:t>
            </w:r>
            <w:r w:rsidRPr="00AA235B">
              <w:rPr>
                <w:rFonts w:eastAsia="標楷體"/>
                <w:spacing w:val="-6"/>
                <w:sz w:val="22"/>
                <w:szCs w:val="22"/>
              </w:rPr>
              <w:t>.</w:t>
            </w:r>
            <w:r w:rsidRPr="00AA235B">
              <w:rPr>
                <w:rFonts w:eastAsia="標楷體"/>
                <w:spacing w:val="-6"/>
                <w:sz w:val="22"/>
                <w:szCs w:val="22"/>
              </w:rPr>
              <w:t>國內旅費</w:t>
            </w:r>
            <w:r>
              <w:rPr>
                <w:rFonts w:eastAsia="標楷體" w:hint="eastAsia"/>
                <w:spacing w:val="-6"/>
                <w:sz w:val="22"/>
                <w:szCs w:val="22"/>
              </w:rPr>
              <w:t>以</w:t>
            </w:r>
            <w:r w:rsidRPr="00AA235B">
              <w:rPr>
                <w:rFonts w:eastAsia="標楷體" w:hint="eastAsia"/>
                <w:spacing w:val="-6"/>
                <w:sz w:val="22"/>
                <w:szCs w:val="22"/>
              </w:rPr>
              <w:t>全程總經費</w:t>
            </w:r>
            <w:r>
              <w:rPr>
                <w:rFonts w:eastAsia="標楷體" w:hint="eastAsia"/>
                <w:sz w:val="22"/>
                <w:szCs w:val="22"/>
              </w:rPr>
              <w:t>符合</w:t>
            </w:r>
            <w:r w:rsidRPr="00AA235B">
              <w:rPr>
                <w:rFonts w:eastAsia="標楷體" w:hint="eastAsia"/>
                <w:sz w:val="22"/>
                <w:szCs w:val="22"/>
              </w:rPr>
              <w:t>經費</w:t>
            </w:r>
            <w:r>
              <w:rPr>
                <w:rFonts w:eastAsia="標楷體" w:hint="eastAsia"/>
                <w:sz w:val="22"/>
                <w:szCs w:val="22"/>
              </w:rPr>
              <w:t>編列原則</w:t>
            </w:r>
            <w:r w:rsidRPr="00AA235B">
              <w:rPr>
                <w:rFonts w:eastAsia="標楷體"/>
                <w:spacing w:val="-6"/>
                <w:sz w:val="22"/>
                <w:szCs w:val="22"/>
              </w:rPr>
              <w:t>。</w:t>
            </w:r>
          </w:p>
        </w:tc>
        <w:tc>
          <w:tcPr>
            <w:tcW w:w="273" w:type="pct"/>
            <w:tcBorders>
              <w:top w:val="single" w:sz="6" w:space="0" w:color="auto"/>
              <w:left w:val="single" w:sz="6" w:space="0" w:color="auto"/>
              <w:bottom w:val="single" w:sz="6" w:space="0" w:color="auto"/>
              <w:right w:val="single" w:sz="4" w:space="0" w:color="auto"/>
            </w:tcBorders>
            <w:vAlign w:val="center"/>
          </w:tcPr>
          <w:p w14:paraId="45F6BFCB"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2628B879"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3" w:type="pct"/>
            <w:tcBorders>
              <w:top w:val="single" w:sz="6" w:space="0" w:color="auto"/>
              <w:left w:val="single" w:sz="6" w:space="0" w:color="auto"/>
              <w:bottom w:val="single" w:sz="6" w:space="0" w:color="auto"/>
              <w:right w:val="single" w:sz="4" w:space="0" w:color="auto"/>
            </w:tcBorders>
            <w:vAlign w:val="center"/>
          </w:tcPr>
          <w:p w14:paraId="0339B8C0"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274" w:type="pct"/>
            <w:tcBorders>
              <w:top w:val="single" w:sz="6" w:space="0" w:color="auto"/>
              <w:left w:val="single" w:sz="4" w:space="0" w:color="auto"/>
              <w:bottom w:val="single" w:sz="6" w:space="0" w:color="auto"/>
              <w:right w:val="single" w:sz="6" w:space="0" w:color="auto"/>
            </w:tcBorders>
            <w:vAlign w:val="center"/>
          </w:tcPr>
          <w:p w14:paraId="58715977" w14:textId="77777777" w:rsidR="0040122D" w:rsidRPr="0024030D" w:rsidRDefault="0040122D" w:rsidP="00D57F01">
            <w:pPr>
              <w:jc w:val="center"/>
              <w:rPr>
                <w:rFonts w:asciiTheme="majorEastAsia" w:eastAsiaTheme="majorEastAsia" w:hAnsiTheme="majorEastAsia"/>
              </w:rPr>
            </w:pPr>
            <w:r w:rsidRPr="0024030D">
              <w:rPr>
                <w:rFonts w:asciiTheme="majorEastAsia" w:eastAsiaTheme="majorEastAsia" w:hAnsiTheme="majorEastAsia"/>
              </w:rPr>
              <w:t>□</w:t>
            </w:r>
          </w:p>
        </w:tc>
        <w:tc>
          <w:tcPr>
            <w:tcW w:w="1332" w:type="pct"/>
            <w:tcBorders>
              <w:top w:val="single" w:sz="6" w:space="0" w:color="auto"/>
              <w:left w:val="single" w:sz="6" w:space="0" w:color="auto"/>
              <w:bottom w:val="single" w:sz="6" w:space="0" w:color="auto"/>
              <w:right w:val="single" w:sz="12" w:space="0" w:color="auto"/>
            </w:tcBorders>
          </w:tcPr>
          <w:p w14:paraId="0F822186" w14:textId="77777777" w:rsidR="0040122D" w:rsidRPr="00AA235B" w:rsidRDefault="0040122D" w:rsidP="00D57F01">
            <w:pPr>
              <w:rPr>
                <w:rFonts w:eastAsia="標楷體"/>
                <w:sz w:val="18"/>
                <w:szCs w:val="20"/>
              </w:rPr>
            </w:pPr>
            <w:r>
              <w:rPr>
                <w:rFonts w:eastAsia="標楷體" w:hint="eastAsia"/>
                <w:sz w:val="20"/>
                <w:szCs w:val="20"/>
              </w:rPr>
              <w:t>國內旅費在</w:t>
            </w:r>
            <w:r w:rsidRPr="0024030D">
              <w:rPr>
                <w:rFonts w:eastAsia="標楷體" w:hint="eastAsia"/>
                <w:sz w:val="20"/>
                <w:szCs w:val="20"/>
              </w:rPr>
              <w:t>「</w:t>
            </w:r>
            <w:r>
              <w:rPr>
                <w:rFonts w:eastAsia="標楷體" w:hint="eastAsia"/>
                <w:sz w:val="20"/>
                <w:szCs w:val="20"/>
              </w:rPr>
              <w:t>產業擴散推廣</w:t>
            </w:r>
            <w:r w:rsidRPr="0024030D">
              <w:rPr>
                <w:rFonts w:eastAsia="標楷體" w:hint="eastAsia"/>
                <w:sz w:val="20"/>
                <w:szCs w:val="20"/>
              </w:rPr>
              <w:t>」</w:t>
            </w:r>
            <w:r w:rsidRPr="0024030D">
              <w:rPr>
                <w:rFonts w:eastAsia="標楷體"/>
                <w:spacing w:val="-6"/>
                <w:sz w:val="20"/>
                <w:szCs w:val="20"/>
              </w:rPr>
              <w:t>以</w:t>
            </w:r>
            <w:r w:rsidRPr="0024030D">
              <w:rPr>
                <w:rFonts w:eastAsia="標楷體" w:hint="eastAsia"/>
                <w:spacing w:val="-6"/>
                <w:sz w:val="20"/>
                <w:szCs w:val="20"/>
              </w:rPr>
              <w:t>全程總經費</w:t>
            </w:r>
            <w:r>
              <w:rPr>
                <w:rFonts w:eastAsia="標楷體" w:hint="eastAsia"/>
                <w:spacing w:val="-6"/>
                <w:sz w:val="20"/>
                <w:szCs w:val="20"/>
              </w:rPr>
              <w:t>1.5</w:t>
            </w:r>
            <w:r w:rsidRPr="0024030D">
              <w:rPr>
                <w:rFonts w:eastAsia="標楷體"/>
                <w:spacing w:val="-6"/>
                <w:sz w:val="20"/>
                <w:szCs w:val="20"/>
              </w:rPr>
              <w:t>%</w:t>
            </w:r>
            <w:r w:rsidRPr="0024030D">
              <w:rPr>
                <w:rFonts w:eastAsia="標楷體"/>
                <w:spacing w:val="-6"/>
                <w:sz w:val="20"/>
                <w:szCs w:val="20"/>
              </w:rPr>
              <w:t>為限</w:t>
            </w:r>
            <w:r w:rsidRPr="0024030D">
              <w:rPr>
                <w:rFonts w:eastAsia="標楷體" w:hint="eastAsia"/>
                <w:sz w:val="20"/>
                <w:szCs w:val="20"/>
              </w:rPr>
              <w:t>；</w:t>
            </w:r>
            <w:r w:rsidRPr="0024030D">
              <w:rPr>
                <w:rFonts w:eastAsia="標楷體"/>
                <w:sz w:val="20"/>
                <w:szCs w:val="20"/>
              </w:rPr>
              <w:t>「</w:t>
            </w:r>
            <w:r>
              <w:rPr>
                <w:rFonts w:eastAsia="標楷體" w:hint="eastAsia"/>
                <w:sz w:val="20"/>
                <w:szCs w:val="20"/>
              </w:rPr>
              <w:t>技術整合應用</w:t>
            </w:r>
            <w:r w:rsidRPr="0024030D">
              <w:rPr>
                <w:rFonts w:eastAsia="標楷體"/>
                <w:sz w:val="20"/>
                <w:szCs w:val="20"/>
              </w:rPr>
              <w:t>」</w:t>
            </w:r>
            <w:r w:rsidRPr="0024030D">
              <w:rPr>
                <w:rFonts w:eastAsia="標楷體"/>
                <w:spacing w:val="-6"/>
                <w:sz w:val="20"/>
                <w:szCs w:val="20"/>
              </w:rPr>
              <w:t>以</w:t>
            </w:r>
            <w:r w:rsidRPr="0024030D">
              <w:rPr>
                <w:rFonts w:eastAsia="標楷體" w:hint="eastAsia"/>
                <w:spacing w:val="-6"/>
                <w:sz w:val="20"/>
                <w:szCs w:val="20"/>
              </w:rPr>
              <w:t>全程總經費</w:t>
            </w:r>
            <w:r>
              <w:rPr>
                <w:rFonts w:eastAsia="標楷體" w:hint="eastAsia"/>
                <w:spacing w:val="-6"/>
                <w:sz w:val="20"/>
                <w:szCs w:val="20"/>
              </w:rPr>
              <w:t>5</w:t>
            </w:r>
            <w:r w:rsidRPr="0024030D">
              <w:rPr>
                <w:rFonts w:eastAsia="標楷體"/>
                <w:spacing w:val="-6"/>
                <w:sz w:val="20"/>
                <w:szCs w:val="20"/>
              </w:rPr>
              <w:t>%</w:t>
            </w:r>
            <w:r w:rsidRPr="0024030D">
              <w:rPr>
                <w:rFonts w:eastAsia="標楷體"/>
                <w:spacing w:val="-6"/>
                <w:sz w:val="20"/>
                <w:szCs w:val="20"/>
              </w:rPr>
              <w:t>為限</w:t>
            </w:r>
            <w:r w:rsidRPr="0024030D">
              <w:rPr>
                <w:rFonts w:eastAsia="標楷體" w:hint="eastAsia"/>
                <w:sz w:val="20"/>
                <w:szCs w:val="20"/>
              </w:rPr>
              <w:t>。</w:t>
            </w:r>
          </w:p>
        </w:tc>
      </w:tr>
    </w:tbl>
    <w:p w14:paraId="30E41056" w14:textId="77777777" w:rsidR="0040122D" w:rsidRPr="00AA235B" w:rsidRDefault="0040122D" w:rsidP="0040122D">
      <w:pPr>
        <w:rPr>
          <w:rFonts w:eastAsia="標楷體"/>
        </w:rPr>
      </w:pPr>
      <w:r w:rsidRPr="00AA235B">
        <w:rPr>
          <w:rFonts w:eastAsia="標楷體"/>
        </w:rPr>
        <w:t>此致</w:t>
      </w:r>
    </w:p>
    <w:p w14:paraId="38537C13" w14:textId="77777777" w:rsidR="0040122D" w:rsidRPr="00AA235B" w:rsidRDefault="0040122D" w:rsidP="0040122D">
      <w:pPr>
        <w:rPr>
          <w:rFonts w:eastAsia="標楷體"/>
        </w:rPr>
      </w:pPr>
      <w:r w:rsidRPr="00AA235B">
        <w:rPr>
          <w:rFonts w:eastAsia="標楷體"/>
        </w:rPr>
        <w:t xml:space="preserve">     </w:t>
      </w:r>
      <w:r>
        <w:rPr>
          <w:rFonts w:eastAsia="標楷體"/>
        </w:rPr>
        <w:t>農業部</w:t>
      </w:r>
    </w:p>
    <w:p w14:paraId="75CBADA8" w14:textId="77777777" w:rsidR="0040122D" w:rsidRPr="00AA235B" w:rsidRDefault="0040122D" w:rsidP="0040122D">
      <w:pPr>
        <w:spacing w:beforeLines="100" w:before="240" w:afterLines="100" w:after="240"/>
        <w:rPr>
          <w:rFonts w:eastAsia="標楷體"/>
        </w:rPr>
      </w:pPr>
      <w:r w:rsidRPr="00AA235B">
        <w:rPr>
          <w:rFonts w:eastAsia="標楷體"/>
        </w:rPr>
        <w:t>申</w:t>
      </w:r>
      <w:r w:rsidRPr="00AA235B">
        <w:rPr>
          <w:rFonts w:eastAsia="標楷體"/>
        </w:rPr>
        <w:t xml:space="preserve">  </w:t>
      </w:r>
      <w:r w:rsidRPr="00AA235B">
        <w:rPr>
          <w:rFonts w:eastAsia="標楷體"/>
        </w:rPr>
        <w:t>請</w:t>
      </w:r>
      <w:r w:rsidRPr="00AA235B">
        <w:rPr>
          <w:rFonts w:eastAsia="標楷體"/>
        </w:rPr>
        <w:t xml:space="preserve">  </w:t>
      </w:r>
      <w:r w:rsidRPr="00AA235B">
        <w:rPr>
          <w:rFonts w:eastAsia="標楷體"/>
        </w:rPr>
        <w:t>人：</w:t>
      </w:r>
      <w:r w:rsidRPr="00AA235B">
        <w:rPr>
          <w:rFonts w:eastAsia="標楷體"/>
        </w:rPr>
        <w:t xml:space="preserve">                   (</w:t>
      </w:r>
      <w:r w:rsidRPr="00AA235B">
        <w:rPr>
          <w:rFonts w:eastAsia="標楷體"/>
        </w:rPr>
        <w:t>機關印信</w:t>
      </w:r>
      <w:r w:rsidRPr="00AA235B">
        <w:rPr>
          <w:rFonts w:eastAsia="標楷體"/>
        </w:rPr>
        <w:t>)</w:t>
      </w:r>
    </w:p>
    <w:p w14:paraId="21D1EE2F" w14:textId="77777777" w:rsidR="0040122D" w:rsidRPr="00AA235B" w:rsidRDefault="0040122D" w:rsidP="0040122D">
      <w:pPr>
        <w:spacing w:beforeLines="100" w:before="240" w:afterLines="100" w:after="240"/>
        <w:rPr>
          <w:rFonts w:eastAsia="標楷體"/>
        </w:rPr>
      </w:pPr>
      <w:r w:rsidRPr="00AA235B">
        <w:rPr>
          <w:rFonts w:eastAsia="標楷體"/>
        </w:rPr>
        <w:t>計畫主持人：</w:t>
      </w:r>
      <w:r w:rsidRPr="00AA235B">
        <w:rPr>
          <w:rFonts w:eastAsia="標楷體"/>
        </w:rPr>
        <w:t xml:space="preserve">                   (</w:t>
      </w:r>
      <w:r w:rsidRPr="00AA235B">
        <w:rPr>
          <w:rFonts w:eastAsia="標楷體"/>
        </w:rPr>
        <w:t>簽　　章</w:t>
      </w:r>
      <w:r w:rsidRPr="00AA235B">
        <w:rPr>
          <w:rFonts w:eastAsia="標楷體"/>
        </w:rPr>
        <w:t>)</w:t>
      </w:r>
    </w:p>
    <w:p w14:paraId="0DAB4723" w14:textId="77777777" w:rsidR="0040122D" w:rsidRDefault="0040122D" w:rsidP="0040122D">
      <w:pPr>
        <w:jc w:val="distribute"/>
        <w:rPr>
          <w:rFonts w:eastAsia="標楷體"/>
        </w:rPr>
      </w:pPr>
      <w:bookmarkStart w:id="4" w:name="_Toc173159938"/>
      <w:bookmarkStart w:id="5" w:name="_Toc173163951"/>
      <w:bookmarkStart w:id="6" w:name="_Toc173168510"/>
      <w:bookmarkStart w:id="7" w:name="_Toc173582969"/>
      <w:bookmarkStart w:id="8" w:name="_Toc173595907"/>
    </w:p>
    <w:p w14:paraId="7ED4B6D1" w14:textId="77777777" w:rsidR="0040122D" w:rsidRPr="00AA235B" w:rsidRDefault="0040122D" w:rsidP="0040122D">
      <w:pPr>
        <w:jc w:val="distribute"/>
        <w:rPr>
          <w:rFonts w:eastAsia="標楷體"/>
        </w:rPr>
      </w:pPr>
      <w:r w:rsidRPr="00AA235B">
        <w:rPr>
          <w:rFonts w:eastAsia="標楷體"/>
        </w:rPr>
        <w:t>填</w:t>
      </w:r>
      <w:r w:rsidRPr="00AA235B">
        <w:rPr>
          <w:rFonts w:eastAsia="標楷體"/>
        </w:rPr>
        <w:t xml:space="preserve"> </w:t>
      </w:r>
      <w:r w:rsidRPr="00AA235B">
        <w:rPr>
          <w:rFonts w:eastAsia="標楷體"/>
        </w:rPr>
        <w:t>報</w:t>
      </w:r>
      <w:r w:rsidRPr="00AA235B">
        <w:rPr>
          <w:rFonts w:eastAsia="標楷體"/>
        </w:rPr>
        <w:t xml:space="preserve"> </w:t>
      </w:r>
      <w:r w:rsidRPr="00AA235B">
        <w:rPr>
          <w:rFonts w:eastAsia="標楷體"/>
        </w:rPr>
        <w:t>日</w:t>
      </w:r>
      <w:r w:rsidRPr="00AA235B">
        <w:rPr>
          <w:rFonts w:eastAsia="標楷體"/>
        </w:rPr>
        <w:t xml:space="preserve"> </w:t>
      </w:r>
      <w:r w:rsidRPr="00AA235B">
        <w:rPr>
          <w:rFonts w:eastAsia="標楷體"/>
        </w:rPr>
        <w:t>期：</w:t>
      </w:r>
      <w:r w:rsidRPr="00AA235B">
        <w:rPr>
          <w:rFonts w:eastAsia="標楷體"/>
        </w:rPr>
        <w:t xml:space="preserve">             </w:t>
      </w:r>
      <w:r w:rsidRPr="00AA235B">
        <w:rPr>
          <w:rFonts w:eastAsia="標楷體"/>
        </w:rPr>
        <w:t>年</w:t>
      </w:r>
      <w:r w:rsidRPr="00AA235B">
        <w:rPr>
          <w:rFonts w:eastAsia="標楷體"/>
        </w:rPr>
        <w:t xml:space="preserve">      </w:t>
      </w:r>
      <w:r w:rsidRPr="00AA235B">
        <w:rPr>
          <w:rFonts w:eastAsia="標楷體"/>
        </w:rPr>
        <w:t>月</w:t>
      </w:r>
      <w:r w:rsidRPr="00AA235B">
        <w:rPr>
          <w:rFonts w:eastAsia="標楷體"/>
        </w:rPr>
        <w:t xml:space="preserve">     </w:t>
      </w:r>
      <w:r w:rsidRPr="00AA235B">
        <w:rPr>
          <w:rFonts w:eastAsia="標楷體"/>
        </w:rPr>
        <w:t>日</w:t>
      </w:r>
      <w:bookmarkStart w:id="9" w:name="_Toc493841179"/>
      <w:bookmarkStart w:id="10" w:name="_Toc495910778"/>
      <w:bookmarkEnd w:id="4"/>
      <w:bookmarkEnd w:id="5"/>
      <w:bookmarkEnd w:id="6"/>
      <w:bookmarkEnd w:id="7"/>
      <w:bookmarkEnd w:id="8"/>
    </w:p>
    <w:bookmarkEnd w:id="9"/>
    <w:bookmarkEnd w:id="10"/>
    <w:p w14:paraId="41767D77" w14:textId="42DD9DAC" w:rsidR="0040122D" w:rsidRDefault="0040122D" w:rsidP="0040122D">
      <w:pPr>
        <w:rPr>
          <w:rFonts w:eastAsia="標楷體"/>
          <w:kern w:val="0"/>
          <w:sz w:val="32"/>
          <w:szCs w:val="36"/>
        </w:rPr>
      </w:pPr>
    </w:p>
    <w:sectPr w:rsidR="0040122D" w:rsidSect="00D56AF5">
      <w:footerReference w:type="even" r:id="rId8"/>
      <w:footerReference w:type="default" r:id="rId9"/>
      <w:pgSz w:w="11906" w:h="16838"/>
      <w:pgMar w:top="1134" w:right="1134" w:bottom="1134" w:left="1134" w:header="851" w:footer="567" w:gutter="0"/>
      <w:pgNumType w:fmt="numberInDash"/>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62DEB" w14:textId="77777777" w:rsidR="00073425" w:rsidRDefault="00073425">
      <w:r>
        <w:separator/>
      </w:r>
    </w:p>
  </w:endnote>
  <w:endnote w:type="continuationSeparator" w:id="0">
    <w:p w14:paraId="0ADC25DC" w14:textId="77777777" w:rsidR="00073425" w:rsidRDefault="00073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script"/>
    <w:pitch w:val="fixed"/>
    <w:sig w:usb0="F1002BFF" w:usb1="29DFFFFF" w:usb2="00000037" w:usb3="00000000" w:csb0="001000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0"/>
    <w:family w:val="decorative"/>
    <w:pitch w:val="variable"/>
    <w:sig w:usb0="00000003" w:usb1="00000000" w:usb2="00000000" w:usb3="00000000" w:csb0="80000001" w:csb1="00000000"/>
  </w:font>
  <w:font w:name="細明體">
    <w:altName w:val="MingLiU"/>
    <w:panose1 w:val="02020509000000000000"/>
    <w:charset w:val="88"/>
    <w:family w:val="modern"/>
    <w:pitch w:val="fixed"/>
    <w:sig w:usb0="A00002FF" w:usb1="28CFFCFA" w:usb2="00000016" w:usb3="00000000" w:csb0="00100001" w:csb1="00000000"/>
  </w:font>
  <w:font w:name="華康粗明體">
    <w:altName w:val="細明體"/>
    <w:panose1 w:val="020B0604020202020204"/>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微軟正黑體"/>
    <w:panose1 w:val="020B0604020202020204"/>
    <w:charset w:val="88"/>
    <w:family w:val="modern"/>
    <w:pitch w:val="fixed"/>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華康古印體">
    <w:panose1 w:val="020B0604020202020204"/>
    <w:charset w:val="88"/>
    <w:family w:val="script"/>
    <w:pitch w:val="fixed"/>
    <w:sig w:usb0="80000001" w:usb1="28091800" w:usb2="00000016" w:usb3="00000000" w:csb0="001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410393074"/>
      <w:docPartObj>
        <w:docPartGallery w:val="Page Numbers (Bottom of Page)"/>
        <w:docPartUnique/>
      </w:docPartObj>
    </w:sdtPr>
    <w:sdtContent>
      <w:p w14:paraId="41AD68D1" w14:textId="37E5539C" w:rsidR="00D56AF5" w:rsidRDefault="00D56AF5" w:rsidP="00D56AF5">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14:paraId="4C144BD1" w14:textId="77777777" w:rsidR="00D56AF5" w:rsidRDefault="00D56AF5" w:rsidP="00D56AF5">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658774986"/>
      <w:docPartObj>
        <w:docPartGallery w:val="Page Numbers (Bottom of Page)"/>
        <w:docPartUnique/>
      </w:docPartObj>
    </w:sdtPr>
    <w:sdtContent>
      <w:p w14:paraId="243D1151" w14:textId="385BEA05" w:rsidR="00D56AF5" w:rsidRDefault="00D56AF5" w:rsidP="00D56AF5">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 2 -</w:t>
        </w:r>
        <w:r>
          <w:rPr>
            <w:rStyle w:val="af0"/>
          </w:rPr>
          <w:fldChar w:fldCharType="end"/>
        </w:r>
      </w:p>
    </w:sdtContent>
  </w:sdt>
  <w:p w14:paraId="621AFD78" w14:textId="0024F0F8" w:rsidR="00E105AE" w:rsidRDefault="00E105AE" w:rsidP="00D56AF5">
    <w:pPr>
      <w:pStyle w:val="ac"/>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876A37" w14:textId="77777777" w:rsidR="00073425" w:rsidRDefault="00073425">
      <w:r>
        <w:separator/>
      </w:r>
    </w:p>
  </w:footnote>
  <w:footnote w:type="continuationSeparator" w:id="0">
    <w:p w14:paraId="5FE51E2F" w14:textId="77777777" w:rsidR="00073425" w:rsidRDefault="000734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45B6"/>
    <w:multiLevelType w:val="hybridMultilevel"/>
    <w:tmpl w:val="1602A600"/>
    <w:lvl w:ilvl="0" w:tplc="A7EA428A">
      <w:start w:val="1"/>
      <w:numFmt w:val="taiwaneseCountingThousand"/>
      <w:lvlText w:val="%1、"/>
      <w:lvlJc w:val="left"/>
      <w:pPr>
        <w:ind w:left="621" w:hanging="48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1" w15:restartNumberingAfterBreak="0">
    <w:nsid w:val="032D76DF"/>
    <w:multiLevelType w:val="hybridMultilevel"/>
    <w:tmpl w:val="49F0062C"/>
    <w:lvl w:ilvl="0" w:tplc="09B6C4A4">
      <w:start w:val="1"/>
      <w:numFmt w:val="decimal"/>
      <w:lvlText w:val="%1."/>
      <w:lvlJc w:val="left"/>
      <w:pPr>
        <w:ind w:left="368" w:hanging="284"/>
      </w:pPr>
      <w:rPr>
        <w:rFonts w:ascii="Times New Roman" w:eastAsia="Times New Roman" w:hAnsi="Times New Roman" w:cs="Times New Roman" w:hint="default"/>
        <w:spacing w:val="-40"/>
        <w:w w:val="100"/>
        <w:sz w:val="24"/>
        <w:szCs w:val="24"/>
        <w:lang w:val="zh-TW" w:eastAsia="zh-TW" w:bidi="zh-TW"/>
      </w:rPr>
    </w:lvl>
    <w:lvl w:ilvl="1" w:tplc="392246E8">
      <w:numFmt w:val="bullet"/>
      <w:lvlText w:val="•"/>
      <w:lvlJc w:val="left"/>
      <w:pPr>
        <w:ind w:left="661" w:hanging="284"/>
      </w:pPr>
      <w:rPr>
        <w:rFonts w:hint="default"/>
        <w:lang w:val="zh-TW" w:eastAsia="zh-TW" w:bidi="zh-TW"/>
      </w:rPr>
    </w:lvl>
    <w:lvl w:ilvl="2" w:tplc="9B22F208">
      <w:numFmt w:val="bullet"/>
      <w:lvlText w:val="•"/>
      <w:lvlJc w:val="left"/>
      <w:pPr>
        <w:ind w:left="963" w:hanging="284"/>
      </w:pPr>
      <w:rPr>
        <w:rFonts w:hint="default"/>
        <w:lang w:val="zh-TW" w:eastAsia="zh-TW" w:bidi="zh-TW"/>
      </w:rPr>
    </w:lvl>
    <w:lvl w:ilvl="3" w:tplc="D12AF67C">
      <w:numFmt w:val="bullet"/>
      <w:lvlText w:val="•"/>
      <w:lvlJc w:val="left"/>
      <w:pPr>
        <w:ind w:left="1265" w:hanging="284"/>
      </w:pPr>
      <w:rPr>
        <w:rFonts w:hint="default"/>
        <w:lang w:val="zh-TW" w:eastAsia="zh-TW" w:bidi="zh-TW"/>
      </w:rPr>
    </w:lvl>
    <w:lvl w:ilvl="4" w:tplc="BD18B49A">
      <w:numFmt w:val="bullet"/>
      <w:lvlText w:val="•"/>
      <w:lvlJc w:val="left"/>
      <w:pPr>
        <w:ind w:left="1567" w:hanging="284"/>
      </w:pPr>
      <w:rPr>
        <w:rFonts w:hint="default"/>
        <w:lang w:val="zh-TW" w:eastAsia="zh-TW" w:bidi="zh-TW"/>
      </w:rPr>
    </w:lvl>
    <w:lvl w:ilvl="5" w:tplc="F6B41294">
      <w:numFmt w:val="bullet"/>
      <w:lvlText w:val="•"/>
      <w:lvlJc w:val="left"/>
      <w:pPr>
        <w:ind w:left="1869" w:hanging="284"/>
      </w:pPr>
      <w:rPr>
        <w:rFonts w:hint="default"/>
        <w:lang w:val="zh-TW" w:eastAsia="zh-TW" w:bidi="zh-TW"/>
      </w:rPr>
    </w:lvl>
    <w:lvl w:ilvl="6" w:tplc="1346A936">
      <w:numFmt w:val="bullet"/>
      <w:lvlText w:val="•"/>
      <w:lvlJc w:val="left"/>
      <w:pPr>
        <w:ind w:left="2170" w:hanging="284"/>
      </w:pPr>
      <w:rPr>
        <w:rFonts w:hint="default"/>
        <w:lang w:val="zh-TW" w:eastAsia="zh-TW" w:bidi="zh-TW"/>
      </w:rPr>
    </w:lvl>
    <w:lvl w:ilvl="7" w:tplc="23420F4C">
      <w:numFmt w:val="bullet"/>
      <w:lvlText w:val="•"/>
      <w:lvlJc w:val="left"/>
      <w:pPr>
        <w:ind w:left="2472" w:hanging="284"/>
      </w:pPr>
      <w:rPr>
        <w:rFonts w:hint="default"/>
        <w:lang w:val="zh-TW" w:eastAsia="zh-TW" w:bidi="zh-TW"/>
      </w:rPr>
    </w:lvl>
    <w:lvl w:ilvl="8" w:tplc="1FF0BB5C">
      <w:numFmt w:val="bullet"/>
      <w:lvlText w:val="•"/>
      <w:lvlJc w:val="left"/>
      <w:pPr>
        <w:ind w:left="2774" w:hanging="284"/>
      </w:pPr>
      <w:rPr>
        <w:rFonts w:hint="default"/>
        <w:lang w:val="zh-TW" w:eastAsia="zh-TW" w:bidi="zh-TW"/>
      </w:rPr>
    </w:lvl>
  </w:abstractNum>
  <w:abstractNum w:abstractNumId="2" w15:restartNumberingAfterBreak="0">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15775"/>
    <w:multiLevelType w:val="hybridMultilevel"/>
    <w:tmpl w:val="BE10E2A8"/>
    <w:lvl w:ilvl="0" w:tplc="DB96C8E6">
      <w:start w:val="1"/>
      <w:numFmt w:val="decimal"/>
      <w:lvlText w:val="%1."/>
      <w:lvlJc w:val="left"/>
      <w:pPr>
        <w:ind w:left="368" w:hanging="284"/>
      </w:pPr>
      <w:rPr>
        <w:rFonts w:ascii="Times New Roman" w:eastAsia="Times New Roman" w:hAnsi="Times New Roman" w:cs="Times New Roman" w:hint="default"/>
        <w:spacing w:val="-77"/>
        <w:w w:val="100"/>
        <w:sz w:val="24"/>
        <w:szCs w:val="24"/>
        <w:lang w:val="zh-TW" w:eastAsia="zh-TW" w:bidi="zh-TW"/>
      </w:rPr>
    </w:lvl>
    <w:lvl w:ilvl="1" w:tplc="A1AE028E">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5252A8EC">
      <w:numFmt w:val="bullet"/>
      <w:lvlText w:val="•"/>
      <w:lvlJc w:val="left"/>
      <w:pPr>
        <w:ind w:left="962" w:hanging="286"/>
      </w:pPr>
      <w:rPr>
        <w:rFonts w:hint="default"/>
        <w:lang w:val="zh-TW" w:eastAsia="zh-TW" w:bidi="zh-TW"/>
      </w:rPr>
    </w:lvl>
    <w:lvl w:ilvl="3" w:tplc="ECEC98D6">
      <w:numFmt w:val="bullet"/>
      <w:lvlText w:val="•"/>
      <w:lvlJc w:val="left"/>
      <w:pPr>
        <w:ind w:left="1264" w:hanging="286"/>
      </w:pPr>
      <w:rPr>
        <w:rFonts w:hint="default"/>
        <w:lang w:val="zh-TW" w:eastAsia="zh-TW" w:bidi="zh-TW"/>
      </w:rPr>
    </w:lvl>
    <w:lvl w:ilvl="4" w:tplc="ED603DE0">
      <w:numFmt w:val="bullet"/>
      <w:lvlText w:val="•"/>
      <w:lvlJc w:val="left"/>
      <w:pPr>
        <w:ind w:left="1566" w:hanging="286"/>
      </w:pPr>
      <w:rPr>
        <w:rFonts w:hint="default"/>
        <w:lang w:val="zh-TW" w:eastAsia="zh-TW" w:bidi="zh-TW"/>
      </w:rPr>
    </w:lvl>
    <w:lvl w:ilvl="5" w:tplc="17B6FA52">
      <w:numFmt w:val="bullet"/>
      <w:lvlText w:val="•"/>
      <w:lvlJc w:val="left"/>
      <w:pPr>
        <w:ind w:left="1868" w:hanging="286"/>
      </w:pPr>
      <w:rPr>
        <w:rFonts w:hint="default"/>
        <w:lang w:val="zh-TW" w:eastAsia="zh-TW" w:bidi="zh-TW"/>
      </w:rPr>
    </w:lvl>
    <w:lvl w:ilvl="6" w:tplc="E1B44152">
      <w:numFmt w:val="bullet"/>
      <w:lvlText w:val="•"/>
      <w:lvlJc w:val="left"/>
      <w:pPr>
        <w:ind w:left="2170" w:hanging="286"/>
      </w:pPr>
      <w:rPr>
        <w:rFonts w:hint="default"/>
        <w:lang w:val="zh-TW" w:eastAsia="zh-TW" w:bidi="zh-TW"/>
      </w:rPr>
    </w:lvl>
    <w:lvl w:ilvl="7" w:tplc="36720A96">
      <w:numFmt w:val="bullet"/>
      <w:lvlText w:val="•"/>
      <w:lvlJc w:val="left"/>
      <w:pPr>
        <w:ind w:left="2472" w:hanging="286"/>
      </w:pPr>
      <w:rPr>
        <w:rFonts w:hint="default"/>
        <w:lang w:val="zh-TW" w:eastAsia="zh-TW" w:bidi="zh-TW"/>
      </w:rPr>
    </w:lvl>
    <w:lvl w:ilvl="8" w:tplc="96BAF8B2">
      <w:numFmt w:val="bullet"/>
      <w:lvlText w:val="•"/>
      <w:lvlJc w:val="left"/>
      <w:pPr>
        <w:ind w:left="2774" w:hanging="286"/>
      </w:pPr>
      <w:rPr>
        <w:rFonts w:hint="default"/>
        <w:lang w:val="zh-TW" w:eastAsia="zh-TW" w:bidi="zh-TW"/>
      </w:rPr>
    </w:lvl>
  </w:abstractNum>
  <w:abstractNum w:abstractNumId="4" w15:restartNumberingAfterBreak="0">
    <w:nsid w:val="08A00E7D"/>
    <w:multiLevelType w:val="hybridMultilevel"/>
    <w:tmpl w:val="F8CE8236"/>
    <w:lvl w:ilvl="0" w:tplc="B9FA4AF8">
      <w:start w:val="1"/>
      <w:numFmt w:val="decimal"/>
      <w:lvlText w:val="%1."/>
      <w:lvlJc w:val="left"/>
      <w:pPr>
        <w:ind w:left="368" w:hanging="284"/>
      </w:pPr>
      <w:rPr>
        <w:rFonts w:ascii="Times New Roman" w:eastAsia="新細明體" w:hAnsi="Times New Roman" w:cs="Times New Roman" w:hint="default"/>
        <w:spacing w:val="-60"/>
        <w:w w:val="10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9787049"/>
    <w:multiLevelType w:val="hybridMultilevel"/>
    <w:tmpl w:val="D554748C"/>
    <w:lvl w:ilvl="0" w:tplc="0A8E4D1C">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AE65383"/>
    <w:multiLevelType w:val="hybridMultilevel"/>
    <w:tmpl w:val="19B0D5EE"/>
    <w:lvl w:ilvl="0" w:tplc="6B1A43CC">
      <w:start w:val="1"/>
      <w:numFmt w:val="decimal"/>
      <w:lvlText w:val="%1."/>
      <w:lvlJc w:val="left"/>
      <w:pPr>
        <w:ind w:left="480" w:hanging="480"/>
      </w:pPr>
      <w:rPr>
        <w:rFonts w:eastAsia="標楷體" w:hint="eastAsia"/>
        <w:strike w:val="0"/>
        <w:color w:val="000000" w:themeColor="text1"/>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F41597"/>
    <w:multiLevelType w:val="hybridMultilevel"/>
    <w:tmpl w:val="DA94152A"/>
    <w:lvl w:ilvl="0" w:tplc="694E6D3A">
      <w:start w:val="2"/>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D85A9BA0">
      <w:numFmt w:val="bullet"/>
      <w:lvlText w:val="•"/>
      <w:lvlJc w:val="left"/>
      <w:pPr>
        <w:ind w:left="688" w:hanging="284"/>
      </w:pPr>
      <w:rPr>
        <w:rFonts w:hint="default"/>
        <w:lang w:val="zh-TW" w:eastAsia="zh-TW" w:bidi="zh-TW"/>
      </w:rPr>
    </w:lvl>
    <w:lvl w:ilvl="2" w:tplc="CD220D56">
      <w:numFmt w:val="bullet"/>
      <w:lvlText w:val="•"/>
      <w:lvlJc w:val="left"/>
      <w:pPr>
        <w:ind w:left="1016" w:hanging="284"/>
      </w:pPr>
      <w:rPr>
        <w:rFonts w:hint="default"/>
        <w:lang w:val="zh-TW" w:eastAsia="zh-TW" w:bidi="zh-TW"/>
      </w:rPr>
    </w:lvl>
    <w:lvl w:ilvl="3" w:tplc="F236AA3C">
      <w:numFmt w:val="bullet"/>
      <w:lvlText w:val="•"/>
      <w:lvlJc w:val="left"/>
      <w:pPr>
        <w:ind w:left="1344" w:hanging="284"/>
      </w:pPr>
      <w:rPr>
        <w:rFonts w:hint="default"/>
        <w:lang w:val="zh-TW" w:eastAsia="zh-TW" w:bidi="zh-TW"/>
      </w:rPr>
    </w:lvl>
    <w:lvl w:ilvl="4" w:tplc="6546A534">
      <w:numFmt w:val="bullet"/>
      <w:lvlText w:val="•"/>
      <w:lvlJc w:val="left"/>
      <w:pPr>
        <w:ind w:left="1672" w:hanging="284"/>
      </w:pPr>
      <w:rPr>
        <w:rFonts w:hint="default"/>
        <w:lang w:val="zh-TW" w:eastAsia="zh-TW" w:bidi="zh-TW"/>
      </w:rPr>
    </w:lvl>
    <w:lvl w:ilvl="5" w:tplc="34A4D024">
      <w:numFmt w:val="bullet"/>
      <w:lvlText w:val="•"/>
      <w:lvlJc w:val="left"/>
      <w:pPr>
        <w:ind w:left="2000" w:hanging="284"/>
      </w:pPr>
      <w:rPr>
        <w:rFonts w:hint="default"/>
        <w:lang w:val="zh-TW" w:eastAsia="zh-TW" w:bidi="zh-TW"/>
      </w:rPr>
    </w:lvl>
    <w:lvl w:ilvl="6" w:tplc="A79227BA">
      <w:numFmt w:val="bullet"/>
      <w:lvlText w:val="•"/>
      <w:lvlJc w:val="left"/>
      <w:pPr>
        <w:ind w:left="2328" w:hanging="284"/>
      </w:pPr>
      <w:rPr>
        <w:rFonts w:hint="default"/>
        <w:lang w:val="zh-TW" w:eastAsia="zh-TW" w:bidi="zh-TW"/>
      </w:rPr>
    </w:lvl>
    <w:lvl w:ilvl="7" w:tplc="8FB23CCC">
      <w:numFmt w:val="bullet"/>
      <w:lvlText w:val="•"/>
      <w:lvlJc w:val="left"/>
      <w:pPr>
        <w:ind w:left="2656" w:hanging="284"/>
      </w:pPr>
      <w:rPr>
        <w:rFonts w:hint="default"/>
        <w:lang w:val="zh-TW" w:eastAsia="zh-TW" w:bidi="zh-TW"/>
      </w:rPr>
    </w:lvl>
    <w:lvl w:ilvl="8" w:tplc="C26C5418">
      <w:numFmt w:val="bullet"/>
      <w:lvlText w:val="•"/>
      <w:lvlJc w:val="left"/>
      <w:pPr>
        <w:ind w:left="2984" w:hanging="284"/>
      </w:pPr>
      <w:rPr>
        <w:rFonts w:hint="default"/>
        <w:lang w:val="zh-TW" w:eastAsia="zh-TW" w:bidi="zh-TW"/>
      </w:rPr>
    </w:lvl>
  </w:abstractNum>
  <w:abstractNum w:abstractNumId="8" w15:restartNumberingAfterBreak="0">
    <w:nsid w:val="0CF71A44"/>
    <w:multiLevelType w:val="hybridMultilevel"/>
    <w:tmpl w:val="E7568706"/>
    <w:lvl w:ilvl="0" w:tplc="866449EE">
      <w:start w:val="1"/>
      <w:numFmt w:val="decimal"/>
      <w:lvlText w:val="%1."/>
      <w:lvlJc w:val="left"/>
      <w:pPr>
        <w:ind w:left="368" w:hanging="284"/>
      </w:pPr>
      <w:rPr>
        <w:rFonts w:ascii="Times New Roman" w:hAnsi="Times New Roman" w:cs="Times New Roman" w:hint="default"/>
        <w:spacing w:val="-39"/>
        <w:w w:val="100"/>
        <w:lang w:val="zh-TW" w:eastAsia="zh-TW" w:bidi="zh-TW"/>
      </w:rPr>
    </w:lvl>
    <w:lvl w:ilvl="1" w:tplc="42FAC04C">
      <w:numFmt w:val="bullet"/>
      <w:lvlText w:val="•"/>
      <w:lvlJc w:val="left"/>
      <w:pPr>
        <w:ind w:left="661" w:hanging="284"/>
      </w:pPr>
      <w:rPr>
        <w:rFonts w:hint="default"/>
        <w:lang w:val="zh-TW" w:eastAsia="zh-TW" w:bidi="zh-TW"/>
      </w:rPr>
    </w:lvl>
    <w:lvl w:ilvl="2" w:tplc="9BA6DFE4">
      <w:numFmt w:val="bullet"/>
      <w:lvlText w:val="•"/>
      <w:lvlJc w:val="left"/>
      <w:pPr>
        <w:ind w:left="963" w:hanging="284"/>
      </w:pPr>
      <w:rPr>
        <w:rFonts w:hint="default"/>
        <w:lang w:val="zh-TW" w:eastAsia="zh-TW" w:bidi="zh-TW"/>
      </w:rPr>
    </w:lvl>
    <w:lvl w:ilvl="3" w:tplc="DD4AE106">
      <w:numFmt w:val="bullet"/>
      <w:lvlText w:val="•"/>
      <w:lvlJc w:val="left"/>
      <w:pPr>
        <w:ind w:left="1265" w:hanging="284"/>
      </w:pPr>
      <w:rPr>
        <w:rFonts w:hint="default"/>
        <w:lang w:val="zh-TW" w:eastAsia="zh-TW" w:bidi="zh-TW"/>
      </w:rPr>
    </w:lvl>
    <w:lvl w:ilvl="4" w:tplc="3476E5E2">
      <w:numFmt w:val="bullet"/>
      <w:lvlText w:val="•"/>
      <w:lvlJc w:val="left"/>
      <w:pPr>
        <w:ind w:left="1567" w:hanging="284"/>
      </w:pPr>
      <w:rPr>
        <w:rFonts w:hint="default"/>
        <w:lang w:val="zh-TW" w:eastAsia="zh-TW" w:bidi="zh-TW"/>
      </w:rPr>
    </w:lvl>
    <w:lvl w:ilvl="5" w:tplc="AE661BC8">
      <w:numFmt w:val="bullet"/>
      <w:lvlText w:val="•"/>
      <w:lvlJc w:val="left"/>
      <w:pPr>
        <w:ind w:left="1869" w:hanging="284"/>
      </w:pPr>
      <w:rPr>
        <w:rFonts w:hint="default"/>
        <w:lang w:val="zh-TW" w:eastAsia="zh-TW" w:bidi="zh-TW"/>
      </w:rPr>
    </w:lvl>
    <w:lvl w:ilvl="6" w:tplc="1CAA14DE">
      <w:numFmt w:val="bullet"/>
      <w:lvlText w:val="•"/>
      <w:lvlJc w:val="left"/>
      <w:pPr>
        <w:ind w:left="2170" w:hanging="284"/>
      </w:pPr>
      <w:rPr>
        <w:rFonts w:hint="default"/>
        <w:lang w:val="zh-TW" w:eastAsia="zh-TW" w:bidi="zh-TW"/>
      </w:rPr>
    </w:lvl>
    <w:lvl w:ilvl="7" w:tplc="DECE3224">
      <w:numFmt w:val="bullet"/>
      <w:lvlText w:val="•"/>
      <w:lvlJc w:val="left"/>
      <w:pPr>
        <w:ind w:left="2472" w:hanging="284"/>
      </w:pPr>
      <w:rPr>
        <w:rFonts w:hint="default"/>
        <w:lang w:val="zh-TW" w:eastAsia="zh-TW" w:bidi="zh-TW"/>
      </w:rPr>
    </w:lvl>
    <w:lvl w:ilvl="8" w:tplc="158AB0DE">
      <w:numFmt w:val="bullet"/>
      <w:lvlText w:val="•"/>
      <w:lvlJc w:val="left"/>
      <w:pPr>
        <w:ind w:left="2774" w:hanging="284"/>
      </w:pPr>
      <w:rPr>
        <w:rFonts w:hint="default"/>
        <w:lang w:val="zh-TW" w:eastAsia="zh-TW" w:bidi="zh-TW"/>
      </w:rPr>
    </w:lvl>
  </w:abstractNum>
  <w:abstractNum w:abstractNumId="9" w15:restartNumberingAfterBreak="0">
    <w:nsid w:val="115947A8"/>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4502BD"/>
    <w:multiLevelType w:val="hybridMultilevel"/>
    <w:tmpl w:val="5A3060B8"/>
    <w:lvl w:ilvl="0" w:tplc="E9B8E9A2">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8002BF"/>
    <w:multiLevelType w:val="hybridMultilevel"/>
    <w:tmpl w:val="157EFF62"/>
    <w:lvl w:ilvl="0" w:tplc="F34435A4">
      <w:start w:val="1"/>
      <w:numFmt w:val="decimal"/>
      <w:lvlText w:val="%1."/>
      <w:lvlJc w:val="left"/>
      <w:pPr>
        <w:ind w:left="365" w:hanging="284"/>
      </w:pPr>
      <w:rPr>
        <w:rFonts w:ascii="Times New Roman" w:eastAsia="新細明體" w:hAnsi="Times New Roman" w:cs="Times New Roman" w:hint="default"/>
        <w:spacing w:val="-17"/>
        <w:w w:val="100"/>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60B61A1"/>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7F41158"/>
    <w:multiLevelType w:val="hybridMultilevel"/>
    <w:tmpl w:val="070A882A"/>
    <w:lvl w:ilvl="0" w:tplc="56BCDA1A">
      <w:start w:val="3"/>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91143068">
      <w:numFmt w:val="bullet"/>
      <w:lvlText w:val="•"/>
      <w:lvlJc w:val="left"/>
      <w:pPr>
        <w:ind w:left="688" w:hanging="284"/>
      </w:pPr>
      <w:rPr>
        <w:rFonts w:hint="default"/>
        <w:lang w:val="zh-TW" w:eastAsia="zh-TW" w:bidi="zh-TW"/>
      </w:rPr>
    </w:lvl>
    <w:lvl w:ilvl="2" w:tplc="6A388442">
      <w:numFmt w:val="bullet"/>
      <w:lvlText w:val="•"/>
      <w:lvlJc w:val="left"/>
      <w:pPr>
        <w:ind w:left="1016" w:hanging="284"/>
      </w:pPr>
      <w:rPr>
        <w:rFonts w:hint="default"/>
        <w:lang w:val="zh-TW" w:eastAsia="zh-TW" w:bidi="zh-TW"/>
      </w:rPr>
    </w:lvl>
    <w:lvl w:ilvl="3" w:tplc="497A3D06">
      <w:numFmt w:val="bullet"/>
      <w:lvlText w:val="•"/>
      <w:lvlJc w:val="left"/>
      <w:pPr>
        <w:ind w:left="1344" w:hanging="284"/>
      </w:pPr>
      <w:rPr>
        <w:rFonts w:hint="default"/>
        <w:lang w:val="zh-TW" w:eastAsia="zh-TW" w:bidi="zh-TW"/>
      </w:rPr>
    </w:lvl>
    <w:lvl w:ilvl="4" w:tplc="7AF45D2A">
      <w:numFmt w:val="bullet"/>
      <w:lvlText w:val="•"/>
      <w:lvlJc w:val="left"/>
      <w:pPr>
        <w:ind w:left="1672" w:hanging="284"/>
      </w:pPr>
      <w:rPr>
        <w:rFonts w:hint="default"/>
        <w:lang w:val="zh-TW" w:eastAsia="zh-TW" w:bidi="zh-TW"/>
      </w:rPr>
    </w:lvl>
    <w:lvl w:ilvl="5" w:tplc="B2C0F25E">
      <w:numFmt w:val="bullet"/>
      <w:lvlText w:val="•"/>
      <w:lvlJc w:val="left"/>
      <w:pPr>
        <w:ind w:left="2000" w:hanging="284"/>
      </w:pPr>
      <w:rPr>
        <w:rFonts w:hint="default"/>
        <w:lang w:val="zh-TW" w:eastAsia="zh-TW" w:bidi="zh-TW"/>
      </w:rPr>
    </w:lvl>
    <w:lvl w:ilvl="6" w:tplc="BDD050DE">
      <w:numFmt w:val="bullet"/>
      <w:lvlText w:val="•"/>
      <w:lvlJc w:val="left"/>
      <w:pPr>
        <w:ind w:left="2328" w:hanging="284"/>
      </w:pPr>
      <w:rPr>
        <w:rFonts w:hint="default"/>
        <w:lang w:val="zh-TW" w:eastAsia="zh-TW" w:bidi="zh-TW"/>
      </w:rPr>
    </w:lvl>
    <w:lvl w:ilvl="7" w:tplc="D2B06280">
      <w:numFmt w:val="bullet"/>
      <w:lvlText w:val="•"/>
      <w:lvlJc w:val="left"/>
      <w:pPr>
        <w:ind w:left="2656" w:hanging="284"/>
      </w:pPr>
      <w:rPr>
        <w:rFonts w:hint="default"/>
        <w:lang w:val="zh-TW" w:eastAsia="zh-TW" w:bidi="zh-TW"/>
      </w:rPr>
    </w:lvl>
    <w:lvl w:ilvl="8" w:tplc="3EE681F4">
      <w:numFmt w:val="bullet"/>
      <w:lvlText w:val="•"/>
      <w:lvlJc w:val="left"/>
      <w:pPr>
        <w:ind w:left="2984" w:hanging="284"/>
      </w:pPr>
      <w:rPr>
        <w:rFonts w:hint="default"/>
        <w:lang w:val="zh-TW" w:eastAsia="zh-TW" w:bidi="zh-TW"/>
      </w:rPr>
    </w:lvl>
  </w:abstractNum>
  <w:abstractNum w:abstractNumId="14" w15:restartNumberingAfterBreak="0">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15:restartNumberingAfterBreak="0">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A5C028C"/>
    <w:multiLevelType w:val="hybridMultilevel"/>
    <w:tmpl w:val="5A668B5A"/>
    <w:lvl w:ilvl="0" w:tplc="E9DE6B4E">
      <w:start w:val="1"/>
      <w:numFmt w:val="taiwaneseCountingThousand"/>
      <w:suff w:val="nothing"/>
      <w:lvlText w:val="（%1）"/>
      <w:lvlJc w:val="left"/>
      <w:pPr>
        <w:ind w:left="960" w:hanging="480"/>
      </w:pPr>
      <w:rPr>
        <w:rFonts w:hAnsi="標楷體"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7E004B52">
      <w:start w:val="1"/>
      <w:numFmt w:val="decimal"/>
      <w:suff w:val="nothing"/>
      <w:lvlText w:val="%4."/>
      <w:lvlJc w:val="left"/>
      <w:pPr>
        <w:ind w:left="2400" w:hanging="480"/>
      </w:pPr>
      <w:rPr>
        <w:rFonts w:ascii="Times New Roman" w:hAnsi="Times New Roman" w:cs="Times New Roman" w:hint="default"/>
        <w:sz w:val="18"/>
        <w:szCs w:val="18"/>
      </w:r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1D4D4718"/>
    <w:multiLevelType w:val="hybridMultilevel"/>
    <w:tmpl w:val="B44E8864"/>
    <w:lvl w:ilvl="0" w:tplc="F51863E8">
      <w:start w:val="1"/>
      <w:numFmt w:val="decimal"/>
      <w:lvlText w:val="%1."/>
      <w:lvlJc w:val="left"/>
      <w:pPr>
        <w:ind w:left="480" w:hanging="480"/>
      </w:pPr>
      <w:rPr>
        <w:rFonts w:ascii="Times New Roman" w:eastAsia="標楷體" w:hAnsi="Times New Roman" w:cs="Times New Roman"/>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11">
      <w:start w:val="1"/>
      <w:numFmt w:val="upperLetter"/>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D9A6505"/>
    <w:multiLevelType w:val="hybridMultilevel"/>
    <w:tmpl w:val="86701A24"/>
    <w:lvl w:ilvl="0" w:tplc="5DAC0C38">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FDAA0090">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DA8A9D80">
      <w:numFmt w:val="bullet"/>
      <w:lvlText w:val="•"/>
      <w:lvlJc w:val="left"/>
      <w:pPr>
        <w:ind w:left="991" w:hanging="286"/>
      </w:pPr>
      <w:rPr>
        <w:rFonts w:hint="default"/>
        <w:lang w:val="zh-TW" w:eastAsia="zh-TW" w:bidi="zh-TW"/>
      </w:rPr>
    </w:lvl>
    <w:lvl w:ilvl="3" w:tplc="9CD4E838">
      <w:numFmt w:val="bullet"/>
      <w:lvlText w:val="•"/>
      <w:lvlJc w:val="left"/>
      <w:pPr>
        <w:ind w:left="1322" w:hanging="286"/>
      </w:pPr>
      <w:rPr>
        <w:rFonts w:hint="default"/>
        <w:lang w:val="zh-TW" w:eastAsia="zh-TW" w:bidi="zh-TW"/>
      </w:rPr>
    </w:lvl>
    <w:lvl w:ilvl="4" w:tplc="69345E90">
      <w:numFmt w:val="bullet"/>
      <w:lvlText w:val="•"/>
      <w:lvlJc w:val="left"/>
      <w:pPr>
        <w:ind w:left="1653" w:hanging="286"/>
      </w:pPr>
      <w:rPr>
        <w:rFonts w:hint="default"/>
        <w:lang w:val="zh-TW" w:eastAsia="zh-TW" w:bidi="zh-TW"/>
      </w:rPr>
    </w:lvl>
    <w:lvl w:ilvl="5" w:tplc="2212943C">
      <w:numFmt w:val="bullet"/>
      <w:lvlText w:val="•"/>
      <w:lvlJc w:val="left"/>
      <w:pPr>
        <w:ind w:left="1984" w:hanging="286"/>
      </w:pPr>
      <w:rPr>
        <w:rFonts w:hint="default"/>
        <w:lang w:val="zh-TW" w:eastAsia="zh-TW" w:bidi="zh-TW"/>
      </w:rPr>
    </w:lvl>
    <w:lvl w:ilvl="6" w:tplc="6922C1BC">
      <w:numFmt w:val="bullet"/>
      <w:lvlText w:val="•"/>
      <w:lvlJc w:val="left"/>
      <w:pPr>
        <w:ind w:left="2315" w:hanging="286"/>
      </w:pPr>
      <w:rPr>
        <w:rFonts w:hint="default"/>
        <w:lang w:val="zh-TW" w:eastAsia="zh-TW" w:bidi="zh-TW"/>
      </w:rPr>
    </w:lvl>
    <w:lvl w:ilvl="7" w:tplc="D7AC701C">
      <w:numFmt w:val="bullet"/>
      <w:lvlText w:val="•"/>
      <w:lvlJc w:val="left"/>
      <w:pPr>
        <w:ind w:left="2646" w:hanging="286"/>
      </w:pPr>
      <w:rPr>
        <w:rFonts w:hint="default"/>
        <w:lang w:val="zh-TW" w:eastAsia="zh-TW" w:bidi="zh-TW"/>
      </w:rPr>
    </w:lvl>
    <w:lvl w:ilvl="8" w:tplc="7646DDE8">
      <w:numFmt w:val="bullet"/>
      <w:lvlText w:val="•"/>
      <w:lvlJc w:val="left"/>
      <w:pPr>
        <w:ind w:left="2977" w:hanging="286"/>
      </w:pPr>
      <w:rPr>
        <w:rFonts w:hint="default"/>
        <w:lang w:val="zh-TW" w:eastAsia="zh-TW" w:bidi="zh-TW"/>
      </w:rPr>
    </w:lvl>
  </w:abstractNum>
  <w:abstractNum w:abstractNumId="19" w15:restartNumberingAfterBreak="0">
    <w:nsid w:val="20CF6FFE"/>
    <w:multiLevelType w:val="hybridMultilevel"/>
    <w:tmpl w:val="5A78448C"/>
    <w:lvl w:ilvl="0" w:tplc="2E5A7FA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97483872">
      <w:start w:val="1"/>
      <w:numFmt w:val="decimal"/>
      <w:lvlText w:val="(%2)"/>
      <w:lvlJc w:val="left"/>
      <w:pPr>
        <w:ind w:left="651" w:hanging="286"/>
      </w:pPr>
      <w:rPr>
        <w:rFonts w:ascii="Times New Roman" w:eastAsia="Times New Roman" w:hAnsi="Times New Roman" w:cs="Times New Roman" w:hint="default"/>
        <w:w w:val="100"/>
        <w:sz w:val="22"/>
        <w:szCs w:val="22"/>
        <w:lang w:val="zh-TW" w:eastAsia="zh-TW" w:bidi="zh-TW"/>
      </w:rPr>
    </w:lvl>
    <w:lvl w:ilvl="2" w:tplc="E3526A60">
      <w:numFmt w:val="bullet"/>
      <w:lvlText w:val="•"/>
      <w:lvlJc w:val="left"/>
      <w:pPr>
        <w:ind w:left="991" w:hanging="286"/>
      </w:pPr>
      <w:rPr>
        <w:rFonts w:hint="default"/>
        <w:lang w:val="zh-TW" w:eastAsia="zh-TW" w:bidi="zh-TW"/>
      </w:rPr>
    </w:lvl>
    <w:lvl w:ilvl="3" w:tplc="3C70137C">
      <w:numFmt w:val="bullet"/>
      <w:lvlText w:val="•"/>
      <w:lvlJc w:val="left"/>
      <w:pPr>
        <w:ind w:left="1322" w:hanging="286"/>
      </w:pPr>
      <w:rPr>
        <w:rFonts w:hint="default"/>
        <w:lang w:val="zh-TW" w:eastAsia="zh-TW" w:bidi="zh-TW"/>
      </w:rPr>
    </w:lvl>
    <w:lvl w:ilvl="4" w:tplc="EEB677A0">
      <w:numFmt w:val="bullet"/>
      <w:lvlText w:val="•"/>
      <w:lvlJc w:val="left"/>
      <w:pPr>
        <w:ind w:left="1653" w:hanging="286"/>
      </w:pPr>
      <w:rPr>
        <w:rFonts w:hint="default"/>
        <w:lang w:val="zh-TW" w:eastAsia="zh-TW" w:bidi="zh-TW"/>
      </w:rPr>
    </w:lvl>
    <w:lvl w:ilvl="5" w:tplc="A0A0986C">
      <w:numFmt w:val="bullet"/>
      <w:lvlText w:val="•"/>
      <w:lvlJc w:val="left"/>
      <w:pPr>
        <w:ind w:left="1984" w:hanging="286"/>
      </w:pPr>
      <w:rPr>
        <w:rFonts w:hint="default"/>
        <w:lang w:val="zh-TW" w:eastAsia="zh-TW" w:bidi="zh-TW"/>
      </w:rPr>
    </w:lvl>
    <w:lvl w:ilvl="6" w:tplc="01E4E85A">
      <w:numFmt w:val="bullet"/>
      <w:lvlText w:val="•"/>
      <w:lvlJc w:val="left"/>
      <w:pPr>
        <w:ind w:left="2315" w:hanging="286"/>
      </w:pPr>
      <w:rPr>
        <w:rFonts w:hint="default"/>
        <w:lang w:val="zh-TW" w:eastAsia="zh-TW" w:bidi="zh-TW"/>
      </w:rPr>
    </w:lvl>
    <w:lvl w:ilvl="7" w:tplc="774AB0DA">
      <w:numFmt w:val="bullet"/>
      <w:lvlText w:val="•"/>
      <w:lvlJc w:val="left"/>
      <w:pPr>
        <w:ind w:left="2646" w:hanging="286"/>
      </w:pPr>
      <w:rPr>
        <w:rFonts w:hint="default"/>
        <w:lang w:val="zh-TW" w:eastAsia="zh-TW" w:bidi="zh-TW"/>
      </w:rPr>
    </w:lvl>
    <w:lvl w:ilvl="8" w:tplc="1E4808BE">
      <w:numFmt w:val="bullet"/>
      <w:lvlText w:val="•"/>
      <w:lvlJc w:val="left"/>
      <w:pPr>
        <w:ind w:left="2977" w:hanging="286"/>
      </w:pPr>
      <w:rPr>
        <w:rFonts w:hint="default"/>
        <w:lang w:val="zh-TW" w:eastAsia="zh-TW" w:bidi="zh-TW"/>
      </w:rPr>
    </w:lvl>
  </w:abstractNum>
  <w:abstractNum w:abstractNumId="20" w15:restartNumberingAfterBreak="0">
    <w:nsid w:val="20E63E3F"/>
    <w:multiLevelType w:val="hybridMultilevel"/>
    <w:tmpl w:val="82CEAFB2"/>
    <w:lvl w:ilvl="0" w:tplc="AEB25C4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D6FAB0C6">
      <w:numFmt w:val="bullet"/>
      <w:lvlText w:val="•"/>
      <w:lvlJc w:val="left"/>
      <w:pPr>
        <w:ind w:left="661" w:hanging="284"/>
      </w:pPr>
      <w:rPr>
        <w:rFonts w:hint="default"/>
        <w:lang w:val="zh-TW" w:eastAsia="zh-TW" w:bidi="zh-TW"/>
      </w:rPr>
    </w:lvl>
    <w:lvl w:ilvl="2" w:tplc="3754FE1A">
      <w:numFmt w:val="bullet"/>
      <w:lvlText w:val="•"/>
      <w:lvlJc w:val="left"/>
      <w:pPr>
        <w:ind w:left="963" w:hanging="284"/>
      </w:pPr>
      <w:rPr>
        <w:rFonts w:hint="default"/>
        <w:lang w:val="zh-TW" w:eastAsia="zh-TW" w:bidi="zh-TW"/>
      </w:rPr>
    </w:lvl>
    <w:lvl w:ilvl="3" w:tplc="B860CC82">
      <w:numFmt w:val="bullet"/>
      <w:lvlText w:val="•"/>
      <w:lvlJc w:val="left"/>
      <w:pPr>
        <w:ind w:left="1265" w:hanging="284"/>
      </w:pPr>
      <w:rPr>
        <w:rFonts w:hint="default"/>
        <w:lang w:val="zh-TW" w:eastAsia="zh-TW" w:bidi="zh-TW"/>
      </w:rPr>
    </w:lvl>
    <w:lvl w:ilvl="4" w:tplc="477817DC">
      <w:numFmt w:val="bullet"/>
      <w:lvlText w:val="•"/>
      <w:lvlJc w:val="left"/>
      <w:pPr>
        <w:ind w:left="1567" w:hanging="284"/>
      </w:pPr>
      <w:rPr>
        <w:rFonts w:hint="default"/>
        <w:lang w:val="zh-TW" w:eastAsia="zh-TW" w:bidi="zh-TW"/>
      </w:rPr>
    </w:lvl>
    <w:lvl w:ilvl="5" w:tplc="BC1C0EA2">
      <w:numFmt w:val="bullet"/>
      <w:lvlText w:val="•"/>
      <w:lvlJc w:val="left"/>
      <w:pPr>
        <w:ind w:left="1869" w:hanging="284"/>
      </w:pPr>
      <w:rPr>
        <w:rFonts w:hint="default"/>
        <w:lang w:val="zh-TW" w:eastAsia="zh-TW" w:bidi="zh-TW"/>
      </w:rPr>
    </w:lvl>
    <w:lvl w:ilvl="6" w:tplc="D9AACAB0">
      <w:numFmt w:val="bullet"/>
      <w:lvlText w:val="•"/>
      <w:lvlJc w:val="left"/>
      <w:pPr>
        <w:ind w:left="2170" w:hanging="284"/>
      </w:pPr>
      <w:rPr>
        <w:rFonts w:hint="default"/>
        <w:lang w:val="zh-TW" w:eastAsia="zh-TW" w:bidi="zh-TW"/>
      </w:rPr>
    </w:lvl>
    <w:lvl w:ilvl="7" w:tplc="6600794A">
      <w:numFmt w:val="bullet"/>
      <w:lvlText w:val="•"/>
      <w:lvlJc w:val="left"/>
      <w:pPr>
        <w:ind w:left="2472" w:hanging="284"/>
      </w:pPr>
      <w:rPr>
        <w:rFonts w:hint="default"/>
        <w:lang w:val="zh-TW" w:eastAsia="zh-TW" w:bidi="zh-TW"/>
      </w:rPr>
    </w:lvl>
    <w:lvl w:ilvl="8" w:tplc="912CBE9E">
      <w:numFmt w:val="bullet"/>
      <w:lvlText w:val="•"/>
      <w:lvlJc w:val="left"/>
      <w:pPr>
        <w:ind w:left="2774" w:hanging="284"/>
      </w:pPr>
      <w:rPr>
        <w:rFonts w:hint="default"/>
        <w:lang w:val="zh-TW" w:eastAsia="zh-TW" w:bidi="zh-TW"/>
      </w:rPr>
    </w:lvl>
  </w:abstractNum>
  <w:abstractNum w:abstractNumId="21" w15:restartNumberingAfterBreak="0">
    <w:nsid w:val="210F6A53"/>
    <w:multiLevelType w:val="hybridMultilevel"/>
    <w:tmpl w:val="7E365A64"/>
    <w:lvl w:ilvl="0" w:tplc="18D062FC">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ED00D640">
      <w:numFmt w:val="bullet"/>
      <w:lvlText w:val="•"/>
      <w:lvlJc w:val="left"/>
      <w:pPr>
        <w:ind w:left="661" w:hanging="284"/>
      </w:pPr>
      <w:rPr>
        <w:rFonts w:hint="default"/>
        <w:lang w:val="zh-TW" w:eastAsia="zh-TW" w:bidi="zh-TW"/>
      </w:rPr>
    </w:lvl>
    <w:lvl w:ilvl="2" w:tplc="E0D260A4">
      <w:numFmt w:val="bullet"/>
      <w:lvlText w:val="•"/>
      <w:lvlJc w:val="left"/>
      <w:pPr>
        <w:ind w:left="963" w:hanging="284"/>
      </w:pPr>
      <w:rPr>
        <w:rFonts w:hint="default"/>
        <w:lang w:val="zh-TW" w:eastAsia="zh-TW" w:bidi="zh-TW"/>
      </w:rPr>
    </w:lvl>
    <w:lvl w:ilvl="3" w:tplc="ECBA5DC4">
      <w:numFmt w:val="bullet"/>
      <w:lvlText w:val="•"/>
      <w:lvlJc w:val="left"/>
      <w:pPr>
        <w:ind w:left="1265" w:hanging="284"/>
      </w:pPr>
      <w:rPr>
        <w:rFonts w:hint="default"/>
        <w:lang w:val="zh-TW" w:eastAsia="zh-TW" w:bidi="zh-TW"/>
      </w:rPr>
    </w:lvl>
    <w:lvl w:ilvl="4" w:tplc="825223C6">
      <w:numFmt w:val="bullet"/>
      <w:lvlText w:val="•"/>
      <w:lvlJc w:val="left"/>
      <w:pPr>
        <w:ind w:left="1567" w:hanging="284"/>
      </w:pPr>
      <w:rPr>
        <w:rFonts w:hint="default"/>
        <w:lang w:val="zh-TW" w:eastAsia="zh-TW" w:bidi="zh-TW"/>
      </w:rPr>
    </w:lvl>
    <w:lvl w:ilvl="5" w:tplc="B7246E16">
      <w:numFmt w:val="bullet"/>
      <w:lvlText w:val="•"/>
      <w:lvlJc w:val="left"/>
      <w:pPr>
        <w:ind w:left="1869" w:hanging="284"/>
      </w:pPr>
      <w:rPr>
        <w:rFonts w:hint="default"/>
        <w:lang w:val="zh-TW" w:eastAsia="zh-TW" w:bidi="zh-TW"/>
      </w:rPr>
    </w:lvl>
    <w:lvl w:ilvl="6" w:tplc="E370F630">
      <w:numFmt w:val="bullet"/>
      <w:lvlText w:val="•"/>
      <w:lvlJc w:val="left"/>
      <w:pPr>
        <w:ind w:left="2170" w:hanging="284"/>
      </w:pPr>
      <w:rPr>
        <w:rFonts w:hint="default"/>
        <w:lang w:val="zh-TW" w:eastAsia="zh-TW" w:bidi="zh-TW"/>
      </w:rPr>
    </w:lvl>
    <w:lvl w:ilvl="7" w:tplc="16004316">
      <w:numFmt w:val="bullet"/>
      <w:lvlText w:val="•"/>
      <w:lvlJc w:val="left"/>
      <w:pPr>
        <w:ind w:left="2472" w:hanging="284"/>
      </w:pPr>
      <w:rPr>
        <w:rFonts w:hint="default"/>
        <w:lang w:val="zh-TW" w:eastAsia="zh-TW" w:bidi="zh-TW"/>
      </w:rPr>
    </w:lvl>
    <w:lvl w:ilvl="8" w:tplc="39025DE4">
      <w:numFmt w:val="bullet"/>
      <w:lvlText w:val="•"/>
      <w:lvlJc w:val="left"/>
      <w:pPr>
        <w:ind w:left="2774" w:hanging="284"/>
      </w:pPr>
      <w:rPr>
        <w:rFonts w:hint="default"/>
        <w:lang w:val="zh-TW" w:eastAsia="zh-TW" w:bidi="zh-TW"/>
      </w:rPr>
    </w:lvl>
  </w:abstractNum>
  <w:abstractNum w:abstractNumId="22" w15:restartNumberingAfterBreak="0">
    <w:nsid w:val="21B668B3"/>
    <w:multiLevelType w:val="hybridMultilevel"/>
    <w:tmpl w:val="C1D81D1C"/>
    <w:lvl w:ilvl="0" w:tplc="45D0C9C6">
      <w:start w:val="1"/>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3646768A">
      <w:numFmt w:val="bullet"/>
      <w:lvlText w:val="•"/>
      <w:lvlJc w:val="left"/>
      <w:pPr>
        <w:ind w:left="688" w:hanging="284"/>
      </w:pPr>
      <w:rPr>
        <w:rFonts w:hint="default"/>
        <w:lang w:val="zh-TW" w:eastAsia="zh-TW" w:bidi="zh-TW"/>
      </w:rPr>
    </w:lvl>
    <w:lvl w:ilvl="2" w:tplc="194AA450">
      <w:numFmt w:val="bullet"/>
      <w:lvlText w:val="•"/>
      <w:lvlJc w:val="left"/>
      <w:pPr>
        <w:ind w:left="1016" w:hanging="284"/>
      </w:pPr>
      <w:rPr>
        <w:rFonts w:hint="default"/>
        <w:lang w:val="zh-TW" w:eastAsia="zh-TW" w:bidi="zh-TW"/>
      </w:rPr>
    </w:lvl>
    <w:lvl w:ilvl="3" w:tplc="2584ABAA">
      <w:numFmt w:val="bullet"/>
      <w:lvlText w:val="•"/>
      <w:lvlJc w:val="left"/>
      <w:pPr>
        <w:ind w:left="1344" w:hanging="284"/>
      </w:pPr>
      <w:rPr>
        <w:rFonts w:hint="default"/>
        <w:lang w:val="zh-TW" w:eastAsia="zh-TW" w:bidi="zh-TW"/>
      </w:rPr>
    </w:lvl>
    <w:lvl w:ilvl="4" w:tplc="1DCC6968">
      <w:numFmt w:val="bullet"/>
      <w:lvlText w:val="•"/>
      <w:lvlJc w:val="left"/>
      <w:pPr>
        <w:ind w:left="1672" w:hanging="284"/>
      </w:pPr>
      <w:rPr>
        <w:rFonts w:hint="default"/>
        <w:lang w:val="zh-TW" w:eastAsia="zh-TW" w:bidi="zh-TW"/>
      </w:rPr>
    </w:lvl>
    <w:lvl w:ilvl="5" w:tplc="3C96C97C">
      <w:numFmt w:val="bullet"/>
      <w:lvlText w:val="•"/>
      <w:lvlJc w:val="left"/>
      <w:pPr>
        <w:ind w:left="2000" w:hanging="284"/>
      </w:pPr>
      <w:rPr>
        <w:rFonts w:hint="default"/>
        <w:lang w:val="zh-TW" w:eastAsia="zh-TW" w:bidi="zh-TW"/>
      </w:rPr>
    </w:lvl>
    <w:lvl w:ilvl="6" w:tplc="2592BD7A">
      <w:numFmt w:val="bullet"/>
      <w:lvlText w:val="•"/>
      <w:lvlJc w:val="left"/>
      <w:pPr>
        <w:ind w:left="2328" w:hanging="284"/>
      </w:pPr>
      <w:rPr>
        <w:rFonts w:hint="default"/>
        <w:lang w:val="zh-TW" w:eastAsia="zh-TW" w:bidi="zh-TW"/>
      </w:rPr>
    </w:lvl>
    <w:lvl w:ilvl="7" w:tplc="87B6D9D0">
      <w:numFmt w:val="bullet"/>
      <w:lvlText w:val="•"/>
      <w:lvlJc w:val="left"/>
      <w:pPr>
        <w:ind w:left="2656" w:hanging="284"/>
      </w:pPr>
      <w:rPr>
        <w:rFonts w:hint="default"/>
        <w:lang w:val="zh-TW" w:eastAsia="zh-TW" w:bidi="zh-TW"/>
      </w:rPr>
    </w:lvl>
    <w:lvl w:ilvl="8" w:tplc="A8C662BA">
      <w:numFmt w:val="bullet"/>
      <w:lvlText w:val="•"/>
      <w:lvlJc w:val="left"/>
      <w:pPr>
        <w:ind w:left="2984" w:hanging="284"/>
      </w:pPr>
      <w:rPr>
        <w:rFonts w:hint="default"/>
        <w:lang w:val="zh-TW" w:eastAsia="zh-TW" w:bidi="zh-TW"/>
      </w:rPr>
    </w:lvl>
  </w:abstractNum>
  <w:abstractNum w:abstractNumId="23" w15:restartNumberingAfterBreak="0">
    <w:nsid w:val="22862793"/>
    <w:multiLevelType w:val="hybridMultilevel"/>
    <w:tmpl w:val="FBDE034C"/>
    <w:lvl w:ilvl="0" w:tplc="EBD25DF8">
      <w:start w:val="4"/>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6FBE3DFA">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24D6B12E">
      <w:numFmt w:val="bullet"/>
      <w:lvlText w:val="•"/>
      <w:lvlJc w:val="left"/>
      <w:pPr>
        <w:ind w:left="962" w:hanging="286"/>
      </w:pPr>
      <w:rPr>
        <w:rFonts w:hint="default"/>
        <w:lang w:val="zh-TW" w:eastAsia="zh-TW" w:bidi="zh-TW"/>
      </w:rPr>
    </w:lvl>
    <w:lvl w:ilvl="3" w:tplc="E77E7B38">
      <w:numFmt w:val="bullet"/>
      <w:lvlText w:val="•"/>
      <w:lvlJc w:val="left"/>
      <w:pPr>
        <w:ind w:left="1264" w:hanging="286"/>
      </w:pPr>
      <w:rPr>
        <w:rFonts w:hint="default"/>
        <w:lang w:val="zh-TW" w:eastAsia="zh-TW" w:bidi="zh-TW"/>
      </w:rPr>
    </w:lvl>
    <w:lvl w:ilvl="4" w:tplc="936899E4">
      <w:numFmt w:val="bullet"/>
      <w:lvlText w:val="•"/>
      <w:lvlJc w:val="left"/>
      <w:pPr>
        <w:ind w:left="1566" w:hanging="286"/>
      </w:pPr>
      <w:rPr>
        <w:rFonts w:hint="default"/>
        <w:lang w:val="zh-TW" w:eastAsia="zh-TW" w:bidi="zh-TW"/>
      </w:rPr>
    </w:lvl>
    <w:lvl w:ilvl="5" w:tplc="33247788">
      <w:numFmt w:val="bullet"/>
      <w:lvlText w:val="•"/>
      <w:lvlJc w:val="left"/>
      <w:pPr>
        <w:ind w:left="1868" w:hanging="286"/>
      </w:pPr>
      <w:rPr>
        <w:rFonts w:hint="default"/>
        <w:lang w:val="zh-TW" w:eastAsia="zh-TW" w:bidi="zh-TW"/>
      </w:rPr>
    </w:lvl>
    <w:lvl w:ilvl="6" w:tplc="0D8ACFF2">
      <w:numFmt w:val="bullet"/>
      <w:lvlText w:val="•"/>
      <w:lvlJc w:val="left"/>
      <w:pPr>
        <w:ind w:left="2170" w:hanging="286"/>
      </w:pPr>
      <w:rPr>
        <w:rFonts w:hint="default"/>
        <w:lang w:val="zh-TW" w:eastAsia="zh-TW" w:bidi="zh-TW"/>
      </w:rPr>
    </w:lvl>
    <w:lvl w:ilvl="7" w:tplc="EE54A8E0">
      <w:numFmt w:val="bullet"/>
      <w:lvlText w:val="•"/>
      <w:lvlJc w:val="left"/>
      <w:pPr>
        <w:ind w:left="2472" w:hanging="286"/>
      </w:pPr>
      <w:rPr>
        <w:rFonts w:hint="default"/>
        <w:lang w:val="zh-TW" w:eastAsia="zh-TW" w:bidi="zh-TW"/>
      </w:rPr>
    </w:lvl>
    <w:lvl w:ilvl="8" w:tplc="08608CE0">
      <w:numFmt w:val="bullet"/>
      <w:lvlText w:val="•"/>
      <w:lvlJc w:val="left"/>
      <w:pPr>
        <w:ind w:left="2774" w:hanging="286"/>
      </w:pPr>
      <w:rPr>
        <w:rFonts w:hint="default"/>
        <w:lang w:val="zh-TW" w:eastAsia="zh-TW" w:bidi="zh-TW"/>
      </w:rPr>
    </w:lvl>
  </w:abstractNum>
  <w:abstractNum w:abstractNumId="24" w15:restartNumberingAfterBreak="0">
    <w:nsid w:val="26245DC3"/>
    <w:multiLevelType w:val="hybridMultilevel"/>
    <w:tmpl w:val="59903D8C"/>
    <w:lvl w:ilvl="0" w:tplc="4E069D62">
      <w:start w:val="1"/>
      <w:numFmt w:val="upperLetter"/>
      <w:lvlText w:val="%1."/>
      <w:lvlJc w:val="left"/>
      <w:pPr>
        <w:ind w:left="1356" w:hanging="480"/>
      </w:pPr>
    </w:lvl>
    <w:lvl w:ilvl="1" w:tplc="04090019" w:tentative="1">
      <w:start w:val="1"/>
      <w:numFmt w:val="ideographTraditional"/>
      <w:lvlText w:val="%2、"/>
      <w:lvlJc w:val="left"/>
      <w:pPr>
        <w:ind w:left="1836" w:hanging="480"/>
      </w:pPr>
    </w:lvl>
    <w:lvl w:ilvl="2" w:tplc="0409001B" w:tentative="1">
      <w:start w:val="1"/>
      <w:numFmt w:val="lowerRoman"/>
      <w:lvlText w:val="%3."/>
      <w:lvlJc w:val="right"/>
      <w:pPr>
        <w:ind w:left="2316" w:hanging="480"/>
      </w:pPr>
    </w:lvl>
    <w:lvl w:ilvl="3" w:tplc="0409000F" w:tentative="1">
      <w:start w:val="1"/>
      <w:numFmt w:val="decimal"/>
      <w:lvlText w:val="%4."/>
      <w:lvlJc w:val="left"/>
      <w:pPr>
        <w:ind w:left="2796" w:hanging="480"/>
      </w:pPr>
    </w:lvl>
    <w:lvl w:ilvl="4" w:tplc="04090019" w:tentative="1">
      <w:start w:val="1"/>
      <w:numFmt w:val="ideographTraditional"/>
      <w:lvlText w:val="%5、"/>
      <w:lvlJc w:val="left"/>
      <w:pPr>
        <w:ind w:left="3276" w:hanging="480"/>
      </w:pPr>
    </w:lvl>
    <w:lvl w:ilvl="5" w:tplc="0409001B" w:tentative="1">
      <w:start w:val="1"/>
      <w:numFmt w:val="lowerRoman"/>
      <w:lvlText w:val="%6."/>
      <w:lvlJc w:val="right"/>
      <w:pPr>
        <w:ind w:left="3756" w:hanging="480"/>
      </w:pPr>
    </w:lvl>
    <w:lvl w:ilvl="6" w:tplc="0409000F" w:tentative="1">
      <w:start w:val="1"/>
      <w:numFmt w:val="decimal"/>
      <w:lvlText w:val="%7."/>
      <w:lvlJc w:val="left"/>
      <w:pPr>
        <w:ind w:left="4236" w:hanging="480"/>
      </w:pPr>
    </w:lvl>
    <w:lvl w:ilvl="7" w:tplc="04090019" w:tentative="1">
      <w:start w:val="1"/>
      <w:numFmt w:val="ideographTraditional"/>
      <w:lvlText w:val="%8、"/>
      <w:lvlJc w:val="left"/>
      <w:pPr>
        <w:ind w:left="4716" w:hanging="480"/>
      </w:pPr>
    </w:lvl>
    <w:lvl w:ilvl="8" w:tplc="0409001B" w:tentative="1">
      <w:start w:val="1"/>
      <w:numFmt w:val="lowerRoman"/>
      <w:lvlText w:val="%9."/>
      <w:lvlJc w:val="right"/>
      <w:pPr>
        <w:ind w:left="5196" w:hanging="480"/>
      </w:pPr>
    </w:lvl>
  </w:abstractNum>
  <w:abstractNum w:abstractNumId="25" w15:restartNumberingAfterBreak="0">
    <w:nsid w:val="26B81A77"/>
    <w:multiLevelType w:val="hybridMultilevel"/>
    <w:tmpl w:val="04429132"/>
    <w:lvl w:ilvl="0" w:tplc="03622B20">
      <w:start w:val="1"/>
      <w:numFmt w:val="taiwaneseCountingThousand"/>
      <w:lvlText w:val="(%1)"/>
      <w:lvlJc w:val="left"/>
      <w:pPr>
        <w:ind w:left="1280" w:hanging="480"/>
      </w:pPr>
      <w:rPr>
        <w:rFonts w:cs="Times New Roman" w:hint="default"/>
      </w:rPr>
    </w:lvl>
    <w:lvl w:ilvl="1" w:tplc="04090019" w:tentative="1">
      <w:start w:val="1"/>
      <w:numFmt w:val="ideographTraditional"/>
      <w:lvlText w:val="%2、"/>
      <w:lvlJc w:val="left"/>
      <w:pPr>
        <w:ind w:left="1760" w:hanging="480"/>
      </w:pPr>
    </w:lvl>
    <w:lvl w:ilvl="2" w:tplc="0409001B">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26" w15:restartNumberingAfterBreak="0">
    <w:nsid w:val="28087F4C"/>
    <w:multiLevelType w:val="hybridMultilevel"/>
    <w:tmpl w:val="B9EAB49C"/>
    <w:lvl w:ilvl="0" w:tplc="9A88E80C">
      <w:start w:val="4"/>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94B4E96"/>
    <w:multiLevelType w:val="hybridMultilevel"/>
    <w:tmpl w:val="688ACBA2"/>
    <w:lvl w:ilvl="0" w:tplc="66E2541E">
      <w:start w:val="1"/>
      <w:numFmt w:val="taiwaneseCountingThousand"/>
      <w:lvlText w:val="%1、"/>
      <w:lvlJc w:val="left"/>
      <w:pPr>
        <w:ind w:left="720" w:hanging="72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A5658C7"/>
    <w:multiLevelType w:val="hybridMultilevel"/>
    <w:tmpl w:val="4B5A1724"/>
    <w:lvl w:ilvl="0" w:tplc="0D2CAA9A">
      <w:start w:val="1"/>
      <w:numFmt w:val="taiwaneseCountingThousand"/>
      <w:lvlText w:val="(%1)"/>
      <w:lvlJc w:val="left"/>
      <w:pPr>
        <w:ind w:left="480" w:hanging="480"/>
      </w:pPr>
      <w:rPr>
        <w:rFonts w:ascii="Times New Roman" w:eastAsia="標楷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B0D3BF8"/>
    <w:multiLevelType w:val="hybridMultilevel"/>
    <w:tmpl w:val="FE9A2746"/>
    <w:lvl w:ilvl="0" w:tplc="E1B69C6A">
      <w:start w:val="1"/>
      <w:numFmt w:val="taiwaneseCountingThousand"/>
      <w:lvlText w:val="(%1)"/>
      <w:lvlJc w:val="left"/>
      <w:pPr>
        <w:ind w:left="608" w:hanging="6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B5F07E4"/>
    <w:multiLevelType w:val="hybridMultilevel"/>
    <w:tmpl w:val="B3425714"/>
    <w:lvl w:ilvl="0" w:tplc="A954A7E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C806F75"/>
    <w:multiLevelType w:val="hybridMultilevel"/>
    <w:tmpl w:val="451815C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2DDB673A"/>
    <w:multiLevelType w:val="hybridMultilevel"/>
    <w:tmpl w:val="8B7A486A"/>
    <w:lvl w:ilvl="0" w:tplc="82EADAA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0515263"/>
    <w:multiLevelType w:val="hybridMultilevel"/>
    <w:tmpl w:val="A626A478"/>
    <w:lvl w:ilvl="0" w:tplc="FCE68CE8">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30A32235"/>
    <w:multiLevelType w:val="hybridMultilevel"/>
    <w:tmpl w:val="F9AA8B78"/>
    <w:lvl w:ilvl="0" w:tplc="004CB376">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30FB4A4F"/>
    <w:multiLevelType w:val="hybridMultilevel"/>
    <w:tmpl w:val="5E88F67E"/>
    <w:lvl w:ilvl="0" w:tplc="1B0636E0">
      <w:start w:val="1"/>
      <w:numFmt w:val="taiwaneseCountingThousand"/>
      <w:lvlText w:val="%1、"/>
      <w:lvlJc w:val="left"/>
      <w:pPr>
        <w:tabs>
          <w:tab w:val="num" w:pos="720"/>
        </w:tabs>
        <w:ind w:left="720" w:hanging="720"/>
      </w:pPr>
      <w:rPr>
        <w:rFonts w:cs="Times New Roman" w:hint="default"/>
        <w:lang w:val="en-US"/>
      </w:rPr>
    </w:lvl>
    <w:lvl w:ilvl="1" w:tplc="E3B40BFA">
      <w:start w:val="1"/>
      <w:numFmt w:val="taiwaneseCountingThousand"/>
      <w:lvlText w:val="(%2)"/>
      <w:lvlJc w:val="left"/>
      <w:pPr>
        <w:ind w:left="960" w:hanging="480"/>
      </w:pPr>
      <w:rPr>
        <w:rFonts w:hint="eastAsia"/>
        <w:b w:val="0"/>
        <w:bCs/>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6" w15:restartNumberingAfterBreak="0">
    <w:nsid w:val="31CF114D"/>
    <w:multiLevelType w:val="hybridMultilevel"/>
    <w:tmpl w:val="EE84E1E6"/>
    <w:lvl w:ilvl="0" w:tplc="F8C64A5E">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1D32BC1"/>
    <w:multiLevelType w:val="hybridMultilevel"/>
    <w:tmpl w:val="9C7A79B2"/>
    <w:lvl w:ilvl="0" w:tplc="56BE4F7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46E0AF6"/>
    <w:multiLevelType w:val="hybridMultilevel"/>
    <w:tmpl w:val="55061BF6"/>
    <w:lvl w:ilvl="0" w:tplc="F1922D6C">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D56638BC">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CC32305A">
      <w:numFmt w:val="bullet"/>
      <w:lvlText w:val="•"/>
      <w:lvlJc w:val="left"/>
      <w:pPr>
        <w:ind w:left="991" w:hanging="286"/>
      </w:pPr>
      <w:rPr>
        <w:rFonts w:hint="default"/>
        <w:lang w:val="zh-TW" w:eastAsia="zh-TW" w:bidi="zh-TW"/>
      </w:rPr>
    </w:lvl>
    <w:lvl w:ilvl="3" w:tplc="79CAAB20">
      <w:numFmt w:val="bullet"/>
      <w:lvlText w:val="•"/>
      <w:lvlJc w:val="left"/>
      <w:pPr>
        <w:ind w:left="1322" w:hanging="286"/>
      </w:pPr>
      <w:rPr>
        <w:rFonts w:hint="default"/>
        <w:lang w:val="zh-TW" w:eastAsia="zh-TW" w:bidi="zh-TW"/>
      </w:rPr>
    </w:lvl>
    <w:lvl w:ilvl="4" w:tplc="9A60F8B4">
      <w:numFmt w:val="bullet"/>
      <w:lvlText w:val="•"/>
      <w:lvlJc w:val="left"/>
      <w:pPr>
        <w:ind w:left="1653" w:hanging="286"/>
      </w:pPr>
      <w:rPr>
        <w:rFonts w:hint="default"/>
        <w:lang w:val="zh-TW" w:eastAsia="zh-TW" w:bidi="zh-TW"/>
      </w:rPr>
    </w:lvl>
    <w:lvl w:ilvl="5" w:tplc="C7B400B4">
      <w:numFmt w:val="bullet"/>
      <w:lvlText w:val="•"/>
      <w:lvlJc w:val="left"/>
      <w:pPr>
        <w:ind w:left="1984" w:hanging="286"/>
      </w:pPr>
      <w:rPr>
        <w:rFonts w:hint="default"/>
        <w:lang w:val="zh-TW" w:eastAsia="zh-TW" w:bidi="zh-TW"/>
      </w:rPr>
    </w:lvl>
    <w:lvl w:ilvl="6" w:tplc="322AF2A2">
      <w:numFmt w:val="bullet"/>
      <w:lvlText w:val="•"/>
      <w:lvlJc w:val="left"/>
      <w:pPr>
        <w:ind w:left="2315" w:hanging="286"/>
      </w:pPr>
      <w:rPr>
        <w:rFonts w:hint="default"/>
        <w:lang w:val="zh-TW" w:eastAsia="zh-TW" w:bidi="zh-TW"/>
      </w:rPr>
    </w:lvl>
    <w:lvl w:ilvl="7" w:tplc="E13C7076">
      <w:numFmt w:val="bullet"/>
      <w:lvlText w:val="•"/>
      <w:lvlJc w:val="left"/>
      <w:pPr>
        <w:ind w:left="2646" w:hanging="286"/>
      </w:pPr>
      <w:rPr>
        <w:rFonts w:hint="default"/>
        <w:lang w:val="zh-TW" w:eastAsia="zh-TW" w:bidi="zh-TW"/>
      </w:rPr>
    </w:lvl>
    <w:lvl w:ilvl="8" w:tplc="FE26AFF8">
      <w:numFmt w:val="bullet"/>
      <w:lvlText w:val="•"/>
      <w:lvlJc w:val="left"/>
      <w:pPr>
        <w:ind w:left="2977" w:hanging="286"/>
      </w:pPr>
      <w:rPr>
        <w:rFonts w:hint="default"/>
        <w:lang w:val="zh-TW" w:eastAsia="zh-TW" w:bidi="zh-TW"/>
      </w:rPr>
    </w:lvl>
  </w:abstractNum>
  <w:abstractNum w:abstractNumId="39" w15:restartNumberingAfterBreak="0">
    <w:nsid w:val="3512431B"/>
    <w:multiLevelType w:val="hybridMultilevel"/>
    <w:tmpl w:val="5570448E"/>
    <w:lvl w:ilvl="0" w:tplc="62D897A0">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3E047CC6">
      <w:numFmt w:val="bullet"/>
      <w:lvlText w:val="•"/>
      <w:lvlJc w:val="left"/>
      <w:pPr>
        <w:ind w:left="688" w:hanging="284"/>
      </w:pPr>
      <w:rPr>
        <w:rFonts w:hint="default"/>
        <w:lang w:val="zh-TW" w:eastAsia="zh-TW" w:bidi="zh-TW"/>
      </w:rPr>
    </w:lvl>
    <w:lvl w:ilvl="2" w:tplc="4706033E">
      <w:numFmt w:val="bullet"/>
      <w:lvlText w:val="•"/>
      <w:lvlJc w:val="left"/>
      <w:pPr>
        <w:ind w:left="1016" w:hanging="284"/>
      </w:pPr>
      <w:rPr>
        <w:rFonts w:hint="default"/>
        <w:lang w:val="zh-TW" w:eastAsia="zh-TW" w:bidi="zh-TW"/>
      </w:rPr>
    </w:lvl>
    <w:lvl w:ilvl="3" w:tplc="9B2A2C1C">
      <w:numFmt w:val="bullet"/>
      <w:lvlText w:val="•"/>
      <w:lvlJc w:val="left"/>
      <w:pPr>
        <w:ind w:left="1344" w:hanging="284"/>
      </w:pPr>
      <w:rPr>
        <w:rFonts w:hint="default"/>
        <w:lang w:val="zh-TW" w:eastAsia="zh-TW" w:bidi="zh-TW"/>
      </w:rPr>
    </w:lvl>
    <w:lvl w:ilvl="4" w:tplc="7B223B28">
      <w:numFmt w:val="bullet"/>
      <w:lvlText w:val="•"/>
      <w:lvlJc w:val="left"/>
      <w:pPr>
        <w:ind w:left="1672" w:hanging="284"/>
      </w:pPr>
      <w:rPr>
        <w:rFonts w:hint="default"/>
        <w:lang w:val="zh-TW" w:eastAsia="zh-TW" w:bidi="zh-TW"/>
      </w:rPr>
    </w:lvl>
    <w:lvl w:ilvl="5" w:tplc="00A63B90">
      <w:numFmt w:val="bullet"/>
      <w:lvlText w:val="•"/>
      <w:lvlJc w:val="left"/>
      <w:pPr>
        <w:ind w:left="2000" w:hanging="284"/>
      </w:pPr>
      <w:rPr>
        <w:rFonts w:hint="default"/>
        <w:lang w:val="zh-TW" w:eastAsia="zh-TW" w:bidi="zh-TW"/>
      </w:rPr>
    </w:lvl>
    <w:lvl w:ilvl="6" w:tplc="8C02D56E">
      <w:numFmt w:val="bullet"/>
      <w:lvlText w:val="•"/>
      <w:lvlJc w:val="left"/>
      <w:pPr>
        <w:ind w:left="2328" w:hanging="284"/>
      </w:pPr>
      <w:rPr>
        <w:rFonts w:hint="default"/>
        <w:lang w:val="zh-TW" w:eastAsia="zh-TW" w:bidi="zh-TW"/>
      </w:rPr>
    </w:lvl>
    <w:lvl w:ilvl="7" w:tplc="885235C4">
      <w:numFmt w:val="bullet"/>
      <w:lvlText w:val="•"/>
      <w:lvlJc w:val="left"/>
      <w:pPr>
        <w:ind w:left="2656" w:hanging="284"/>
      </w:pPr>
      <w:rPr>
        <w:rFonts w:hint="default"/>
        <w:lang w:val="zh-TW" w:eastAsia="zh-TW" w:bidi="zh-TW"/>
      </w:rPr>
    </w:lvl>
    <w:lvl w:ilvl="8" w:tplc="1B248E14">
      <w:numFmt w:val="bullet"/>
      <w:lvlText w:val="•"/>
      <w:lvlJc w:val="left"/>
      <w:pPr>
        <w:ind w:left="2984" w:hanging="284"/>
      </w:pPr>
      <w:rPr>
        <w:rFonts w:hint="default"/>
        <w:lang w:val="zh-TW" w:eastAsia="zh-TW" w:bidi="zh-TW"/>
      </w:rPr>
    </w:lvl>
  </w:abstractNum>
  <w:abstractNum w:abstractNumId="40" w15:restartNumberingAfterBreak="0">
    <w:nsid w:val="35AF2DFA"/>
    <w:multiLevelType w:val="hybridMultilevel"/>
    <w:tmpl w:val="02EC86BC"/>
    <w:lvl w:ilvl="0" w:tplc="0ADACFD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36A17BF5"/>
    <w:multiLevelType w:val="hybridMultilevel"/>
    <w:tmpl w:val="5F52513C"/>
    <w:lvl w:ilvl="0" w:tplc="E40A1576">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CA4EB3CE">
      <w:numFmt w:val="bullet"/>
      <w:lvlText w:val="•"/>
      <w:lvlJc w:val="left"/>
      <w:pPr>
        <w:ind w:left="688" w:hanging="284"/>
      </w:pPr>
      <w:rPr>
        <w:rFonts w:hint="default"/>
        <w:lang w:val="zh-TW" w:eastAsia="zh-TW" w:bidi="zh-TW"/>
      </w:rPr>
    </w:lvl>
    <w:lvl w:ilvl="2" w:tplc="756C3C58">
      <w:numFmt w:val="bullet"/>
      <w:lvlText w:val="•"/>
      <w:lvlJc w:val="left"/>
      <w:pPr>
        <w:ind w:left="1016" w:hanging="284"/>
      </w:pPr>
      <w:rPr>
        <w:rFonts w:hint="default"/>
        <w:lang w:val="zh-TW" w:eastAsia="zh-TW" w:bidi="zh-TW"/>
      </w:rPr>
    </w:lvl>
    <w:lvl w:ilvl="3" w:tplc="889409F4">
      <w:numFmt w:val="bullet"/>
      <w:lvlText w:val="•"/>
      <w:lvlJc w:val="left"/>
      <w:pPr>
        <w:ind w:left="1344" w:hanging="284"/>
      </w:pPr>
      <w:rPr>
        <w:rFonts w:hint="default"/>
        <w:lang w:val="zh-TW" w:eastAsia="zh-TW" w:bidi="zh-TW"/>
      </w:rPr>
    </w:lvl>
    <w:lvl w:ilvl="4" w:tplc="59FED45A">
      <w:numFmt w:val="bullet"/>
      <w:lvlText w:val="•"/>
      <w:lvlJc w:val="left"/>
      <w:pPr>
        <w:ind w:left="1672" w:hanging="284"/>
      </w:pPr>
      <w:rPr>
        <w:rFonts w:hint="default"/>
        <w:lang w:val="zh-TW" w:eastAsia="zh-TW" w:bidi="zh-TW"/>
      </w:rPr>
    </w:lvl>
    <w:lvl w:ilvl="5" w:tplc="179C34FC">
      <w:numFmt w:val="bullet"/>
      <w:lvlText w:val="•"/>
      <w:lvlJc w:val="left"/>
      <w:pPr>
        <w:ind w:left="2000" w:hanging="284"/>
      </w:pPr>
      <w:rPr>
        <w:rFonts w:hint="default"/>
        <w:lang w:val="zh-TW" w:eastAsia="zh-TW" w:bidi="zh-TW"/>
      </w:rPr>
    </w:lvl>
    <w:lvl w:ilvl="6" w:tplc="1C52C5FE">
      <w:numFmt w:val="bullet"/>
      <w:lvlText w:val="•"/>
      <w:lvlJc w:val="left"/>
      <w:pPr>
        <w:ind w:left="2328" w:hanging="284"/>
      </w:pPr>
      <w:rPr>
        <w:rFonts w:hint="default"/>
        <w:lang w:val="zh-TW" w:eastAsia="zh-TW" w:bidi="zh-TW"/>
      </w:rPr>
    </w:lvl>
    <w:lvl w:ilvl="7" w:tplc="2B165ECC">
      <w:numFmt w:val="bullet"/>
      <w:lvlText w:val="•"/>
      <w:lvlJc w:val="left"/>
      <w:pPr>
        <w:ind w:left="2656" w:hanging="284"/>
      </w:pPr>
      <w:rPr>
        <w:rFonts w:hint="default"/>
        <w:lang w:val="zh-TW" w:eastAsia="zh-TW" w:bidi="zh-TW"/>
      </w:rPr>
    </w:lvl>
    <w:lvl w:ilvl="8" w:tplc="35F091D4">
      <w:numFmt w:val="bullet"/>
      <w:lvlText w:val="•"/>
      <w:lvlJc w:val="left"/>
      <w:pPr>
        <w:ind w:left="2984" w:hanging="284"/>
      </w:pPr>
      <w:rPr>
        <w:rFonts w:hint="default"/>
        <w:lang w:val="zh-TW" w:eastAsia="zh-TW" w:bidi="zh-TW"/>
      </w:rPr>
    </w:lvl>
  </w:abstractNum>
  <w:abstractNum w:abstractNumId="42" w15:restartNumberingAfterBreak="0">
    <w:nsid w:val="36A753D3"/>
    <w:multiLevelType w:val="hybridMultilevel"/>
    <w:tmpl w:val="188655A6"/>
    <w:lvl w:ilvl="0" w:tplc="18024432">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A7725DF0">
      <w:numFmt w:val="bullet"/>
      <w:lvlText w:val="•"/>
      <w:lvlJc w:val="left"/>
      <w:pPr>
        <w:ind w:left="688" w:hanging="284"/>
      </w:pPr>
      <w:rPr>
        <w:rFonts w:hint="default"/>
        <w:lang w:val="zh-TW" w:eastAsia="zh-TW" w:bidi="zh-TW"/>
      </w:rPr>
    </w:lvl>
    <w:lvl w:ilvl="2" w:tplc="3C44678E">
      <w:numFmt w:val="bullet"/>
      <w:lvlText w:val="•"/>
      <w:lvlJc w:val="left"/>
      <w:pPr>
        <w:ind w:left="1016" w:hanging="284"/>
      </w:pPr>
      <w:rPr>
        <w:rFonts w:hint="default"/>
        <w:lang w:val="zh-TW" w:eastAsia="zh-TW" w:bidi="zh-TW"/>
      </w:rPr>
    </w:lvl>
    <w:lvl w:ilvl="3" w:tplc="43AEDB6C">
      <w:numFmt w:val="bullet"/>
      <w:lvlText w:val="•"/>
      <w:lvlJc w:val="left"/>
      <w:pPr>
        <w:ind w:left="1344" w:hanging="284"/>
      </w:pPr>
      <w:rPr>
        <w:rFonts w:hint="default"/>
        <w:lang w:val="zh-TW" w:eastAsia="zh-TW" w:bidi="zh-TW"/>
      </w:rPr>
    </w:lvl>
    <w:lvl w:ilvl="4" w:tplc="36BEA28A">
      <w:numFmt w:val="bullet"/>
      <w:lvlText w:val="•"/>
      <w:lvlJc w:val="left"/>
      <w:pPr>
        <w:ind w:left="1672" w:hanging="284"/>
      </w:pPr>
      <w:rPr>
        <w:rFonts w:hint="default"/>
        <w:lang w:val="zh-TW" w:eastAsia="zh-TW" w:bidi="zh-TW"/>
      </w:rPr>
    </w:lvl>
    <w:lvl w:ilvl="5" w:tplc="F6583A80">
      <w:numFmt w:val="bullet"/>
      <w:lvlText w:val="•"/>
      <w:lvlJc w:val="left"/>
      <w:pPr>
        <w:ind w:left="2000" w:hanging="284"/>
      </w:pPr>
      <w:rPr>
        <w:rFonts w:hint="default"/>
        <w:lang w:val="zh-TW" w:eastAsia="zh-TW" w:bidi="zh-TW"/>
      </w:rPr>
    </w:lvl>
    <w:lvl w:ilvl="6" w:tplc="C16CC102">
      <w:numFmt w:val="bullet"/>
      <w:lvlText w:val="•"/>
      <w:lvlJc w:val="left"/>
      <w:pPr>
        <w:ind w:left="2328" w:hanging="284"/>
      </w:pPr>
      <w:rPr>
        <w:rFonts w:hint="default"/>
        <w:lang w:val="zh-TW" w:eastAsia="zh-TW" w:bidi="zh-TW"/>
      </w:rPr>
    </w:lvl>
    <w:lvl w:ilvl="7" w:tplc="F3E4011A">
      <w:numFmt w:val="bullet"/>
      <w:lvlText w:val="•"/>
      <w:lvlJc w:val="left"/>
      <w:pPr>
        <w:ind w:left="2656" w:hanging="284"/>
      </w:pPr>
      <w:rPr>
        <w:rFonts w:hint="default"/>
        <w:lang w:val="zh-TW" w:eastAsia="zh-TW" w:bidi="zh-TW"/>
      </w:rPr>
    </w:lvl>
    <w:lvl w:ilvl="8" w:tplc="970420E2">
      <w:numFmt w:val="bullet"/>
      <w:lvlText w:val="•"/>
      <w:lvlJc w:val="left"/>
      <w:pPr>
        <w:ind w:left="2984" w:hanging="284"/>
      </w:pPr>
      <w:rPr>
        <w:rFonts w:hint="default"/>
        <w:lang w:val="zh-TW" w:eastAsia="zh-TW" w:bidi="zh-TW"/>
      </w:rPr>
    </w:lvl>
  </w:abstractNum>
  <w:abstractNum w:abstractNumId="43" w15:restartNumberingAfterBreak="0">
    <w:nsid w:val="376E3BAF"/>
    <w:multiLevelType w:val="hybridMultilevel"/>
    <w:tmpl w:val="F71A3A8E"/>
    <w:lvl w:ilvl="0" w:tplc="B8F88C0E">
      <w:start w:val="1"/>
      <w:numFmt w:val="decimal"/>
      <w:lvlText w:val="%1."/>
      <w:lvlJc w:val="left"/>
      <w:pPr>
        <w:ind w:left="367" w:hanging="284"/>
      </w:pPr>
      <w:rPr>
        <w:rFonts w:ascii="Times New Roman" w:eastAsia="Times New Roman" w:hAnsi="Times New Roman" w:cs="Times New Roman" w:hint="default"/>
        <w:spacing w:val="-17"/>
        <w:w w:val="100"/>
        <w:sz w:val="24"/>
        <w:szCs w:val="24"/>
        <w:lang w:val="zh-TW" w:eastAsia="zh-TW" w:bidi="zh-TW"/>
      </w:rPr>
    </w:lvl>
    <w:lvl w:ilvl="1" w:tplc="56B24166">
      <w:numFmt w:val="bullet"/>
      <w:lvlText w:val=""/>
      <w:lvlJc w:val="left"/>
      <w:pPr>
        <w:ind w:left="537" w:hanging="171"/>
      </w:pPr>
      <w:rPr>
        <w:rFonts w:ascii="Wingdings" w:eastAsia="Wingdings" w:hAnsi="Wingdings" w:cs="Wingdings" w:hint="default"/>
        <w:w w:val="100"/>
        <w:sz w:val="24"/>
        <w:szCs w:val="24"/>
        <w:lang w:val="zh-TW" w:eastAsia="zh-TW" w:bidi="zh-TW"/>
      </w:rPr>
    </w:lvl>
    <w:lvl w:ilvl="2" w:tplc="472E0F0E">
      <w:numFmt w:val="bullet"/>
      <w:lvlText w:val="•"/>
      <w:lvlJc w:val="left"/>
      <w:pPr>
        <w:ind w:left="714" w:hanging="171"/>
      </w:pPr>
      <w:rPr>
        <w:rFonts w:hint="default"/>
        <w:lang w:val="zh-TW" w:eastAsia="zh-TW" w:bidi="zh-TW"/>
      </w:rPr>
    </w:lvl>
    <w:lvl w:ilvl="3" w:tplc="CC12504C">
      <w:numFmt w:val="bullet"/>
      <w:lvlText w:val="•"/>
      <w:lvlJc w:val="left"/>
      <w:pPr>
        <w:ind w:left="888" w:hanging="171"/>
      </w:pPr>
      <w:rPr>
        <w:rFonts w:hint="default"/>
        <w:lang w:val="zh-TW" w:eastAsia="zh-TW" w:bidi="zh-TW"/>
      </w:rPr>
    </w:lvl>
    <w:lvl w:ilvl="4" w:tplc="E54C4620">
      <w:numFmt w:val="bullet"/>
      <w:lvlText w:val="•"/>
      <w:lvlJc w:val="left"/>
      <w:pPr>
        <w:ind w:left="1062" w:hanging="171"/>
      </w:pPr>
      <w:rPr>
        <w:rFonts w:hint="default"/>
        <w:lang w:val="zh-TW" w:eastAsia="zh-TW" w:bidi="zh-TW"/>
      </w:rPr>
    </w:lvl>
    <w:lvl w:ilvl="5" w:tplc="A32447D8">
      <w:numFmt w:val="bullet"/>
      <w:lvlText w:val="•"/>
      <w:lvlJc w:val="left"/>
      <w:pPr>
        <w:ind w:left="1236" w:hanging="171"/>
      </w:pPr>
      <w:rPr>
        <w:rFonts w:hint="default"/>
        <w:lang w:val="zh-TW" w:eastAsia="zh-TW" w:bidi="zh-TW"/>
      </w:rPr>
    </w:lvl>
    <w:lvl w:ilvl="6" w:tplc="948EA7C0">
      <w:numFmt w:val="bullet"/>
      <w:lvlText w:val="•"/>
      <w:lvlJc w:val="left"/>
      <w:pPr>
        <w:ind w:left="1410" w:hanging="171"/>
      </w:pPr>
      <w:rPr>
        <w:rFonts w:hint="default"/>
        <w:lang w:val="zh-TW" w:eastAsia="zh-TW" w:bidi="zh-TW"/>
      </w:rPr>
    </w:lvl>
    <w:lvl w:ilvl="7" w:tplc="E954EB8E">
      <w:numFmt w:val="bullet"/>
      <w:lvlText w:val="•"/>
      <w:lvlJc w:val="left"/>
      <w:pPr>
        <w:ind w:left="1584" w:hanging="171"/>
      </w:pPr>
      <w:rPr>
        <w:rFonts w:hint="default"/>
        <w:lang w:val="zh-TW" w:eastAsia="zh-TW" w:bidi="zh-TW"/>
      </w:rPr>
    </w:lvl>
    <w:lvl w:ilvl="8" w:tplc="46383112">
      <w:numFmt w:val="bullet"/>
      <w:lvlText w:val="•"/>
      <w:lvlJc w:val="left"/>
      <w:pPr>
        <w:ind w:left="1758" w:hanging="171"/>
      </w:pPr>
      <w:rPr>
        <w:rFonts w:hint="default"/>
        <w:lang w:val="zh-TW" w:eastAsia="zh-TW" w:bidi="zh-TW"/>
      </w:rPr>
    </w:lvl>
  </w:abstractNum>
  <w:abstractNum w:abstractNumId="44" w15:restartNumberingAfterBreak="0">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45" w15:restartNumberingAfterBreak="0">
    <w:nsid w:val="3A8C59DE"/>
    <w:multiLevelType w:val="hybridMultilevel"/>
    <w:tmpl w:val="CB9CCAB6"/>
    <w:lvl w:ilvl="0" w:tplc="E7E606C6">
      <w:start w:val="4"/>
      <w:numFmt w:val="taiwaneseCountingThousand"/>
      <w:lvlText w:val="(%1)"/>
      <w:lvlJc w:val="left"/>
      <w:pPr>
        <w:ind w:left="960" w:hanging="480"/>
      </w:pPr>
      <w:rPr>
        <w:rFonts w:hint="eastAsia"/>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B5E3BBA"/>
    <w:multiLevelType w:val="hybridMultilevel"/>
    <w:tmpl w:val="CF94DE18"/>
    <w:lvl w:ilvl="0" w:tplc="3C001D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CC51DD0"/>
    <w:multiLevelType w:val="hybridMultilevel"/>
    <w:tmpl w:val="7BF4D336"/>
    <w:lvl w:ilvl="0" w:tplc="355ED81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E186E84"/>
    <w:multiLevelType w:val="hybridMultilevel"/>
    <w:tmpl w:val="D020FB8A"/>
    <w:lvl w:ilvl="0" w:tplc="68F2A300">
      <w:start w:val="1"/>
      <w:numFmt w:val="taiwaneseCountingThousand"/>
      <w:lvlText w:val="(%1)"/>
      <w:lvlJc w:val="left"/>
      <w:pPr>
        <w:ind w:left="451" w:hanging="465"/>
      </w:pPr>
      <w:rPr>
        <w:rFonts w:hint="default"/>
        <w:b w:val="0"/>
      </w:rPr>
    </w:lvl>
    <w:lvl w:ilvl="1" w:tplc="04090019" w:tentative="1">
      <w:start w:val="1"/>
      <w:numFmt w:val="ideographTraditional"/>
      <w:lvlText w:val="%2、"/>
      <w:lvlJc w:val="left"/>
      <w:pPr>
        <w:ind w:left="946" w:hanging="480"/>
      </w:pPr>
    </w:lvl>
    <w:lvl w:ilvl="2" w:tplc="0409001B" w:tentative="1">
      <w:start w:val="1"/>
      <w:numFmt w:val="lowerRoman"/>
      <w:lvlText w:val="%3."/>
      <w:lvlJc w:val="right"/>
      <w:pPr>
        <w:ind w:left="1426" w:hanging="480"/>
      </w:pPr>
    </w:lvl>
    <w:lvl w:ilvl="3" w:tplc="0409000F" w:tentative="1">
      <w:start w:val="1"/>
      <w:numFmt w:val="decimal"/>
      <w:lvlText w:val="%4."/>
      <w:lvlJc w:val="left"/>
      <w:pPr>
        <w:ind w:left="1906" w:hanging="480"/>
      </w:pPr>
    </w:lvl>
    <w:lvl w:ilvl="4" w:tplc="04090019" w:tentative="1">
      <w:start w:val="1"/>
      <w:numFmt w:val="ideographTraditional"/>
      <w:lvlText w:val="%5、"/>
      <w:lvlJc w:val="left"/>
      <w:pPr>
        <w:ind w:left="2386" w:hanging="480"/>
      </w:pPr>
    </w:lvl>
    <w:lvl w:ilvl="5" w:tplc="0409001B" w:tentative="1">
      <w:start w:val="1"/>
      <w:numFmt w:val="lowerRoman"/>
      <w:lvlText w:val="%6."/>
      <w:lvlJc w:val="right"/>
      <w:pPr>
        <w:ind w:left="2866" w:hanging="480"/>
      </w:pPr>
    </w:lvl>
    <w:lvl w:ilvl="6" w:tplc="0409000F" w:tentative="1">
      <w:start w:val="1"/>
      <w:numFmt w:val="decimal"/>
      <w:lvlText w:val="%7."/>
      <w:lvlJc w:val="left"/>
      <w:pPr>
        <w:ind w:left="3346" w:hanging="480"/>
      </w:pPr>
    </w:lvl>
    <w:lvl w:ilvl="7" w:tplc="04090019" w:tentative="1">
      <w:start w:val="1"/>
      <w:numFmt w:val="ideographTraditional"/>
      <w:lvlText w:val="%8、"/>
      <w:lvlJc w:val="left"/>
      <w:pPr>
        <w:ind w:left="3826" w:hanging="480"/>
      </w:pPr>
    </w:lvl>
    <w:lvl w:ilvl="8" w:tplc="0409001B" w:tentative="1">
      <w:start w:val="1"/>
      <w:numFmt w:val="lowerRoman"/>
      <w:lvlText w:val="%9."/>
      <w:lvlJc w:val="right"/>
      <w:pPr>
        <w:ind w:left="4306" w:hanging="480"/>
      </w:pPr>
    </w:lvl>
  </w:abstractNum>
  <w:abstractNum w:abstractNumId="49" w15:restartNumberingAfterBreak="0">
    <w:nsid w:val="3FB4126B"/>
    <w:multiLevelType w:val="hybridMultilevel"/>
    <w:tmpl w:val="45F68430"/>
    <w:lvl w:ilvl="0" w:tplc="435EBEF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0DF7D07"/>
    <w:multiLevelType w:val="hybridMultilevel"/>
    <w:tmpl w:val="C4D4A67C"/>
    <w:lvl w:ilvl="0" w:tplc="A7946374">
      <w:start w:val="1"/>
      <w:numFmt w:val="decimal"/>
      <w:lvlText w:val="(%1)"/>
      <w:lvlJc w:val="left"/>
      <w:pPr>
        <w:ind w:left="2077" w:hanging="465"/>
      </w:pPr>
      <w:rPr>
        <w:rFonts w:hint="default"/>
      </w:rPr>
    </w:lvl>
    <w:lvl w:ilvl="1" w:tplc="04090019" w:tentative="1">
      <w:start w:val="1"/>
      <w:numFmt w:val="ideographTraditional"/>
      <w:lvlText w:val="%2、"/>
      <w:lvlJc w:val="left"/>
      <w:pPr>
        <w:ind w:left="2572" w:hanging="480"/>
      </w:pPr>
    </w:lvl>
    <w:lvl w:ilvl="2" w:tplc="0409001B" w:tentative="1">
      <w:start w:val="1"/>
      <w:numFmt w:val="lowerRoman"/>
      <w:lvlText w:val="%3."/>
      <w:lvlJc w:val="right"/>
      <w:pPr>
        <w:ind w:left="3052" w:hanging="480"/>
      </w:pPr>
    </w:lvl>
    <w:lvl w:ilvl="3" w:tplc="0409000F" w:tentative="1">
      <w:start w:val="1"/>
      <w:numFmt w:val="decimal"/>
      <w:lvlText w:val="%4."/>
      <w:lvlJc w:val="left"/>
      <w:pPr>
        <w:ind w:left="3532" w:hanging="480"/>
      </w:pPr>
    </w:lvl>
    <w:lvl w:ilvl="4" w:tplc="04090019" w:tentative="1">
      <w:start w:val="1"/>
      <w:numFmt w:val="ideographTraditional"/>
      <w:lvlText w:val="%5、"/>
      <w:lvlJc w:val="left"/>
      <w:pPr>
        <w:ind w:left="4012" w:hanging="480"/>
      </w:pPr>
    </w:lvl>
    <w:lvl w:ilvl="5" w:tplc="0409001B" w:tentative="1">
      <w:start w:val="1"/>
      <w:numFmt w:val="lowerRoman"/>
      <w:lvlText w:val="%6."/>
      <w:lvlJc w:val="right"/>
      <w:pPr>
        <w:ind w:left="4492" w:hanging="480"/>
      </w:pPr>
    </w:lvl>
    <w:lvl w:ilvl="6" w:tplc="0409000F" w:tentative="1">
      <w:start w:val="1"/>
      <w:numFmt w:val="decimal"/>
      <w:lvlText w:val="%7."/>
      <w:lvlJc w:val="left"/>
      <w:pPr>
        <w:ind w:left="4972" w:hanging="480"/>
      </w:pPr>
    </w:lvl>
    <w:lvl w:ilvl="7" w:tplc="04090019" w:tentative="1">
      <w:start w:val="1"/>
      <w:numFmt w:val="ideographTraditional"/>
      <w:lvlText w:val="%8、"/>
      <w:lvlJc w:val="left"/>
      <w:pPr>
        <w:ind w:left="5452" w:hanging="480"/>
      </w:pPr>
    </w:lvl>
    <w:lvl w:ilvl="8" w:tplc="0409001B" w:tentative="1">
      <w:start w:val="1"/>
      <w:numFmt w:val="lowerRoman"/>
      <w:lvlText w:val="%9."/>
      <w:lvlJc w:val="right"/>
      <w:pPr>
        <w:ind w:left="5932" w:hanging="480"/>
      </w:pPr>
    </w:lvl>
  </w:abstractNum>
  <w:abstractNum w:abstractNumId="51" w15:restartNumberingAfterBreak="0">
    <w:nsid w:val="4116386E"/>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4E30ACF"/>
    <w:multiLevelType w:val="hybridMultilevel"/>
    <w:tmpl w:val="974CDCD8"/>
    <w:lvl w:ilvl="0" w:tplc="275AF4A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44F70284"/>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6916551"/>
    <w:multiLevelType w:val="hybridMultilevel"/>
    <w:tmpl w:val="FCEA38F2"/>
    <w:lvl w:ilvl="0" w:tplc="0409000F">
      <w:start w:val="1"/>
      <w:numFmt w:val="decimal"/>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5" w15:restartNumberingAfterBreak="0">
    <w:nsid w:val="47C760A0"/>
    <w:multiLevelType w:val="hybridMultilevel"/>
    <w:tmpl w:val="281ACAAC"/>
    <w:lvl w:ilvl="0" w:tplc="1FC29728">
      <w:start w:val="1"/>
      <w:numFmt w:val="decimal"/>
      <w:lvlText w:val="%1."/>
      <w:lvlJc w:val="left"/>
      <w:pPr>
        <w:tabs>
          <w:tab w:val="num" w:pos="1320"/>
        </w:tabs>
        <w:ind w:left="1320" w:hanging="36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7DE5039"/>
    <w:multiLevelType w:val="hybridMultilevel"/>
    <w:tmpl w:val="B82E2C5C"/>
    <w:lvl w:ilvl="0" w:tplc="4D566F9E">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58"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C337E62"/>
    <w:multiLevelType w:val="hybridMultilevel"/>
    <w:tmpl w:val="89529AC0"/>
    <w:lvl w:ilvl="0" w:tplc="742E709C">
      <w:start w:val="3"/>
      <w:numFmt w:val="taiwaneseCountingThousand"/>
      <w:lvlText w:val="%1、"/>
      <w:lvlJc w:val="left"/>
      <w:pPr>
        <w:tabs>
          <w:tab w:val="num" w:pos="720"/>
        </w:tabs>
        <w:ind w:left="720" w:hanging="720"/>
      </w:pPr>
      <w:rPr>
        <w:rFonts w:cs="Times New Roman" w:hint="default"/>
      </w:rPr>
    </w:lvl>
    <w:lvl w:ilvl="1" w:tplc="0B809688">
      <w:start w:val="1"/>
      <w:numFmt w:val="decimal"/>
      <w:lvlText w:val="%2."/>
      <w:lvlJc w:val="left"/>
      <w:pPr>
        <w:ind w:left="840" w:hanging="360"/>
      </w:pPr>
      <w:rPr>
        <w:rFonts w:hint="default"/>
      </w:rPr>
    </w:lvl>
    <w:lvl w:ilvl="2" w:tplc="48EE2EF4">
      <w:start w:val="1"/>
      <w:numFmt w:val="decimal"/>
      <w:lvlText w:val="%3."/>
      <w:lvlJc w:val="right"/>
      <w:pPr>
        <w:ind w:left="1440" w:hanging="480"/>
      </w:pPr>
      <w:rPr>
        <w:rFonts w:ascii="Times New Roman" w:eastAsia="標楷體" w:hAnsi="Times New Roman" w:cs="Times New Roman"/>
      </w:rPr>
    </w:lvl>
    <w:lvl w:ilvl="3" w:tplc="D4B24766">
      <w:start w:val="1"/>
      <w:numFmt w:val="decimal"/>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4C4A0459"/>
    <w:multiLevelType w:val="hybridMultilevel"/>
    <w:tmpl w:val="0C54771C"/>
    <w:lvl w:ilvl="0" w:tplc="2CA4EE02">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CCF74CB"/>
    <w:multiLevelType w:val="hybridMultilevel"/>
    <w:tmpl w:val="095C611E"/>
    <w:lvl w:ilvl="0" w:tplc="262CC5FE">
      <w:start w:val="1"/>
      <w:numFmt w:val="decimal"/>
      <w:lvlText w:val="%1."/>
      <w:lvlJc w:val="left"/>
      <w:pPr>
        <w:ind w:left="480" w:hanging="480"/>
      </w:pPr>
      <w:rPr>
        <w:rFonts w:ascii="Times New Roman" w:eastAsia="標楷體" w:hAnsi="Times New Roman" w:cs="Times New Roman"/>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E14224F"/>
    <w:multiLevelType w:val="hybridMultilevel"/>
    <w:tmpl w:val="65F606BE"/>
    <w:lvl w:ilvl="0" w:tplc="EDD24B20">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0164938C">
      <w:start w:val="1"/>
      <w:numFmt w:val="decimal"/>
      <w:lvlText w:val="%2."/>
      <w:lvlJc w:val="left"/>
      <w:pPr>
        <w:ind w:left="651" w:hanging="291"/>
      </w:pPr>
      <w:rPr>
        <w:rFonts w:ascii="Times New Roman" w:eastAsia="標楷體" w:hAnsi="Times New Roman" w:cs="Times New Roman" w:hint="default"/>
        <w:w w:val="99"/>
        <w:sz w:val="24"/>
        <w:szCs w:val="24"/>
        <w:lang w:val="zh-TW" w:eastAsia="zh-TW" w:bidi="zh-TW"/>
      </w:rPr>
    </w:lvl>
    <w:lvl w:ilvl="2" w:tplc="F2ECDE44">
      <w:numFmt w:val="bullet"/>
      <w:lvlText w:val="•"/>
      <w:lvlJc w:val="left"/>
      <w:pPr>
        <w:ind w:left="991" w:hanging="291"/>
      </w:pPr>
      <w:rPr>
        <w:rFonts w:hint="default"/>
        <w:lang w:val="zh-TW" w:eastAsia="zh-TW" w:bidi="zh-TW"/>
      </w:rPr>
    </w:lvl>
    <w:lvl w:ilvl="3" w:tplc="6E180ECE">
      <w:numFmt w:val="bullet"/>
      <w:lvlText w:val="•"/>
      <w:lvlJc w:val="left"/>
      <w:pPr>
        <w:ind w:left="1322" w:hanging="291"/>
      </w:pPr>
      <w:rPr>
        <w:rFonts w:hint="default"/>
        <w:lang w:val="zh-TW" w:eastAsia="zh-TW" w:bidi="zh-TW"/>
      </w:rPr>
    </w:lvl>
    <w:lvl w:ilvl="4" w:tplc="34D8AF5E">
      <w:numFmt w:val="bullet"/>
      <w:lvlText w:val="•"/>
      <w:lvlJc w:val="left"/>
      <w:pPr>
        <w:ind w:left="1653" w:hanging="291"/>
      </w:pPr>
      <w:rPr>
        <w:rFonts w:hint="default"/>
        <w:lang w:val="zh-TW" w:eastAsia="zh-TW" w:bidi="zh-TW"/>
      </w:rPr>
    </w:lvl>
    <w:lvl w:ilvl="5" w:tplc="27987D08">
      <w:numFmt w:val="bullet"/>
      <w:lvlText w:val="•"/>
      <w:lvlJc w:val="left"/>
      <w:pPr>
        <w:ind w:left="1984" w:hanging="291"/>
      </w:pPr>
      <w:rPr>
        <w:rFonts w:hint="default"/>
        <w:lang w:val="zh-TW" w:eastAsia="zh-TW" w:bidi="zh-TW"/>
      </w:rPr>
    </w:lvl>
    <w:lvl w:ilvl="6" w:tplc="146A6840">
      <w:numFmt w:val="bullet"/>
      <w:lvlText w:val="•"/>
      <w:lvlJc w:val="left"/>
      <w:pPr>
        <w:ind w:left="2315" w:hanging="291"/>
      </w:pPr>
      <w:rPr>
        <w:rFonts w:hint="default"/>
        <w:lang w:val="zh-TW" w:eastAsia="zh-TW" w:bidi="zh-TW"/>
      </w:rPr>
    </w:lvl>
    <w:lvl w:ilvl="7" w:tplc="E3446DCC">
      <w:numFmt w:val="bullet"/>
      <w:lvlText w:val="•"/>
      <w:lvlJc w:val="left"/>
      <w:pPr>
        <w:ind w:left="2646" w:hanging="291"/>
      </w:pPr>
      <w:rPr>
        <w:rFonts w:hint="default"/>
        <w:lang w:val="zh-TW" w:eastAsia="zh-TW" w:bidi="zh-TW"/>
      </w:rPr>
    </w:lvl>
    <w:lvl w:ilvl="8" w:tplc="CC682B8C">
      <w:numFmt w:val="bullet"/>
      <w:lvlText w:val="•"/>
      <w:lvlJc w:val="left"/>
      <w:pPr>
        <w:ind w:left="2977" w:hanging="291"/>
      </w:pPr>
      <w:rPr>
        <w:rFonts w:hint="default"/>
        <w:lang w:val="zh-TW" w:eastAsia="zh-TW" w:bidi="zh-TW"/>
      </w:rPr>
    </w:lvl>
  </w:abstractNum>
  <w:abstractNum w:abstractNumId="63" w15:restartNumberingAfterBreak="0">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F1C28AC"/>
    <w:multiLevelType w:val="hybridMultilevel"/>
    <w:tmpl w:val="DE20ECE4"/>
    <w:lvl w:ilvl="0" w:tplc="9012A8EA">
      <w:start w:val="1"/>
      <w:numFmt w:val="decimal"/>
      <w:lvlText w:val="%1."/>
      <w:lvlJc w:val="left"/>
      <w:pPr>
        <w:ind w:left="1320" w:hanging="360"/>
      </w:pPr>
      <w:rPr>
        <w:rFonts w:hint="default"/>
      </w:rPr>
    </w:lvl>
    <w:lvl w:ilvl="1" w:tplc="756067A0">
      <w:start w:val="1"/>
      <w:numFmt w:val="taiwaneseCountingThousand"/>
      <w:lvlText w:val="（%2）"/>
      <w:lvlJc w:val="left"/>
      <w:pPr>
        <w:ind w:left="480" w:firstLine="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6"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7"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8" w15:restartNumberingAfterBreak="0">
    <w:nsid w:val="56AA041B"/>
    <w:multiLevelType w:val="hybridMultilevel"/>
    <w:tmpl w:val="69A41F50"/>
    <w:lvl w:ilvl="0" w:tplc="0BC866F0">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7CF6960"/>
    <w:multiLevelType w:val="hybridMultilevel"/>
    <w:tmpl w:val="3AF06462"/>
    <w:lvl w:ilvl="0" w:tplc="A014C176">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69C42026">
      <w:start w:val="1"/>
      <w:numFmt w:val="taiwaneseCountingThousand"/>
      <w:lvlText w:val="（%2）"/>
      <w:lvlJc w:val="left"/>
      <w:pPr>
        <w:ind w:left="1344" w:hanging="864"/>
      </w:pPr>
      <w:rPr>
        <w:rFonts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7D26ACA"/>
    <w:multiLevelType w:val="hybridMultilevel"/>
    <w:tmpl w:val="4C26A8C2"/>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9CF63284">
      <w:start w:val="1"/>
      <w:numFmt w:val="decimal"/>
      <w:lvlText w:val="%3."/>
      <w:lvlJc w:val="left"/>
      <w:pPr>
        <w:tabs>
          <w:tab w:val="num" w:pos="360"/>
        </w:tabs>
        <w:ind w:left="360" w:hanging="360"/>
      </w:pPr>
      <w:rPr>
        <w:rFonts w:cs="Times New Roman" w:hint="default"/>
        <w:color w:val="808080" w:themeColor="background1" w:themeShade="80"/>
        <w:sz w:val="20"/>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1" w15:restartNumberingAfterBreak="0">
    <w:nsid w:val="585B7477"/>
    <w:multiLevelType w:val="hybridMultilevel"/>
    <w:tmpl w:val="78C8F652"/>
    <w:lvl w:ilvl="0" w:tplc="2C6453D2">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297E51D2">
      <w:numFmt w:val="bullet"/>
      <w:lvlText w:val="•"/>
      <w:lvlJc w:val="left"/>
      <w:pPr>
        <w:ind w:left="661" w:hanging="284"/>
      </w:pPr>
      <w:rPr>
        <w:rFonts w:hint="default"/>
        <w:lang w:val="zh-TW" w:eastAsia="zh-TW" w:bidi="zh-TW"/>
      </w:rPr>
    </w:lvl>
    <w:lvl w:ilvl="2" w:tplc="6722FF66">
      <w:numFmt w:val="bullet"/>
      <w:lvlText w:val="•"/>
      <w:lvlJc w:val="left"/>
      <w:pPr>
        <w:ind w:left="963" w:hanging="284"/>
      </w:pPr>
      <w:rPr>
        <w:rFonts w:hint="default"/>
        <w:lang w:val="zh-TW" w:eastAsia="zh-TW" w:bidi="zh-TW"/>
      </w:rPr>
    </w:lvl>
    <w:lvl w:ilvl="3" w:tplc="B32056A4">
      <w:numFmt w:val="bullet"/>
      <w:lvlText w:val="•"/>
      <w:lvlJc w:val="left"/>
      <w:pPr>
        <w:ind w:left="1265" w:hanging="284"/>
      </w:pPr>
      <w:rPr>
        <w:rFonts w:hint="default"/>
        <w:lang w:val="zh-TW" w:eastAsia="zh-TW" w:bidi="zh-TW"/>
      </w:rPr>
    </w:lvl>
    <w:lvl w:ilvl="4" w:tplc="27A41E4E">
      <w:numFmt w:val="bullet"/>
      <w:lvlText w:val="•"/>
      <w:lvlJc w:val="left"/>
      <w:pPr>
        <w:ind w:left="1567" w:hanging="284"/>
      </w:pPr>
      <w:rPr>
        <w:rFonts w:hint="default"/>
        <w:lang w:val="zh-TW" w:eastAsia="zh-TW" w:bidi="zh-TW"/>
      </w:rPr>
    </w:lvl>
    <w:lvl w:ilvl="5" w:tplc="DFF6A220">
      <w:numFmt w:val="bullet"/>
      <w:lvlText w:val="•"/>
      <w:lvlJc w:val="left"/>
      <w:pPr>
        <w:ind w:left="1869" w:hanging="284"/>
      </w:pPr>
      <w:rPr>
        <w:rFonts w:hint="default"/>
        <w:lang w:val="zh-TW" w:eastAsia="zh-TW" w:bidi="zh-TW"/>
      </w:rPr>
    </w:lvl>
    <w:lvl w:ilvl="6" w:tplc="553C3A4C">
      <w:numFmt w:val="bullet"/>
      <w:lvlText w:val="•"/>
      <w:lvlJc w:val="left"/>
      <w:pPr>
        <w:ind w:left="2170" w:hanging="284"/>
      </w:pPr>
      <w:rPr>
        <w:rFonts w:hint="default"/>
        <w:lang w:val="zh-TW" w:eastAsia="zh-TW" w:bidi="zh-TW"/>
      </w:rPr>
    </w:lvl>
    <w:lvl w:ilvl="7" w:tplc="C7D00DCA">
      <w:numFmt w:val="bullet"/>
      <w:lvlText w:val="•"/>
      <w:lvlJc w:val="left"/>
      <w:pPr>
        <w:ind w:left="2472" w:hanging="284"/>
      </w:pPr>
      <w:rPr>
        <w:rFonts w:hint="default"/>
        <w:lang w:val="zh-TW" w:eastAsia="zh-TW" w:bidi="zh-TW"/>
      </w:rPr>
    </w:lvl>
    <w:lvl w:ilvl="8" w:tplc="6FC43B32">
      <w:numFmt w:val="bullet"/>
      <w:lvlText w:val="•"/>
      <w:lvlJc w:val="left"/>
      <w:pPr>
        <w:ind w:left="2774" w:hanging="284"/>
      </w:pPr>
      <w:rPr>
        <w:rFonts w:hint="default"/>
        <w:lang w:val="zh-TW" w:eastAsia="zh-TW" w:bidi="zh-TW"/>
      </w:rPr>
    </w:lvl>
  </w:abstractNum>
  <w:abstractNum w:abstractNumId="72" w15:restartNumberingAfterBreak="0">
    <w:nsid w:val="58B314A5"/>
    <w:multiLevelType w:val="hybridMultilevel"/>
    <w:tmpl w:val="8A127746"/>
    <w:lvl w:ilvl="0" w:tplc="42DC66D4">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B230BC4"/>
    <w:multiLevelType w:val="hybridMultilevel"/>
    <w:tmpl w:val="028C3488"/>
    <w:lvl w:ilvl="0" w:tplc="8DE043BC">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90CEC6C">
      <w:numFmt w:val="bullet"/>
      <w:lvlText w:val="•"/>
      <w:lvlJc w:val="left"/>
      <w:pPr>
        <w:ind w:left="661" w:hanging="284"/>
      </w:pPr>
      <w:rPr>
        <w:rFonts w:hint="default"/>
        <w:lang w:val="zh-TW" w:eastAsia="zh-TW" w:bidi="zh-TW"/>
      </w:rPr>
    </w:lvl>
    <w:lvl w:ilvl="2" w:tplc="7B5018E0">
      <w:numFmt w:val="bullet"/>
      <w:lvlText w:val="•"/>
      <w:lvlJc w:val="left"/>
      <w:pPr>
        <w:ind w:left="963" w:hanging="284"/>
      </w:pPr>
      <w:rPr>
        <w:rFonts w:hint="default"/>
        <w:lang w:val="zh-TW" w:eastAsia="zh-TW" w:bidi="zh-TW"/>
      </w:rPr>
    </w:lvl>
    <w:lvl w:ilvl="3" w:tplc="AD10E38A">
      <w:numFmt w:val="bullet"/>
      <w:lvlText w:val="•"/>
      <w:lvlJc w:val="left"/>
      <w:pPr>
        <w:ind w:left="1265" w:hanging="284"/>
      </w:pPr>
      <w:rPr>
        <w:rFonts w:hint="default"/>
        <w:lang w:val="zh-TW" w:eastAsia="zh-TW" w:bidi="zh-TW"/>
      </w:rPr>
    </w:lvl>
    <w:lvl w:ilvl="4" w:tplc="D368EB00">
      <w:numFmt w:val="bullet"/>
      <w:lvlText w:val="•"/>
      <w:lvlJc w:val="left"/>
      <w:pPr>
        <w:ind w:left="1567" w:hanging="284"/>
      </w:pPr>
      <w:rPr>
        <w:rFonts w:hint="default"/>
        <w:lang w:val="zh-TW" w:eastAsia="zh-TW" w:bidi="zh-TW"/>
      </w:rPr>
    </w:lvl>
    <w:lvl w:ilvl="5" w:tplc="E3CA4BD6">
      <w:numFmt w:val="bullet"/>
      <w:lvlText w:val="•"/>
      <w:lvlJc w:val="left"/>
      <w:pPr>
        <w:ind w:left="1869" w:hanging="284"/>
      </w:pPr>
      <w:rPr>
        <w:rFonts w:hint="default"/>
        <w:lang w:val="zh-TW" w:eastAsia="zh-TW" w:bidi="zh-TW"/>
      </w:rPr>
    </w:lvl>
    <w:lvl w:ilvl="6" w:tplc="AD788082">
      <w:numFmt w:val="bullet"/>
      <w:lvlText w:val="•"/>
      <w:lvlJc w:val="left"/>
      <w:pPr>
        <w:ind w:left="2170" w:hanging="284"/>
      </w:pPr>
      <w:rPr>
        <w:rFonts w:hint="default"/>
        <w:lang w:val="zh-TW" w:eastAsia="zh-TW" w:bidi="zh-TW"/>
      </w:rPr>
    </w:lvl>
    <w:lvl w:ilvl="7" w:tplc="88EAE944">
      <w:numFmt w:val="bullet"/>
      <w:lvlText w:val="•"/>
      <w:lvlJc w:val="left"/>
      <w:pPr>
        <w:ind w:left="2472" w:hanging="284"/>
      </w:pPr>
      <w:rPr>
        <w:rFonts w:hint="default"/>
        <w:lang w:val="zh-TW" w:eastAsia="zh-TW" w:bidi="zh-TW"/>
      </w:rPr>
    </w:lvl>
    <w:lvl w:ilvl="8" w:tplc="78D27E1C">
      <w:numFmt w:val="bullet"/>
      <w:lvlText w:val="•"/>
      <w:lvlJc w:val="left"/>
      <w:pPr>
        <w:ind w:left="2774" w:hanging="284"/>
      </w:pPr>
      <w:rPr>
        <w:rFonts w:hint="default"/>
        <w:lang w:val="zh-TW" w:eastAsia="zh-TW" w:bidi="zh-TW"/>
      </w:rPr>
    </w:lvl>
  </w:abstractNum>
  <w:abstractNum w:abstractNumId="74" w15:restartNumberingAfterBreak="0">
    <w:nsid w:val="5D432EB4"/>
    <w:multiLevelType w:val="hybridMultilevel"/>
    <w:tmpl w:val="D1E48CE0"/>
    <w:lvl w:ilvl="0" w:tplc="F8FA18F0">
      <w:start w:val="1"/>
      <w:numFmt w:val="decimal"/>
      <w:lvlText w:val="%1."/>
      <w:lvlJc w:val="left"/>
      <w:pPr>
        <w:ind w:left="252" w:hanging="252"/>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5D501508"/>
    <w:multiLevelType w:val="hybridMultilevel"/>
    <w:tmpl w:val="F0E4EF72"/>
    <w:lvl w:ilvl="0" w:tplc="0409000F">
      <w:start w:val="1"/>
      <w:numFmt w:val="decimal"/>
      <w:lvlText w:val="%1."/>
      <w:lvlJc w:val="left"/>
      <w:pPr>
        <w:ind w:left="1612" w:hanging="480"/>
      </w:p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76" w15:restartNumberingAfterBreak="0">
    <w:nsid w:val="5EDB5141"/>
    <w:multiLevelType w:val="hybridMultilevel"/>
    <w:tmpl w:val="FE407C1E"/>
    <w:lvl w:ilvl="0" w:tplc="1688DFA6">
      <w:start w:val="4"/>
      <w:numFmt w:val="decimal"/>
      <w:lvlText w:val="%1."/>
      <w:lvlJc w:val="left"/>
      <w:pPr>
        <w:ind w:left="365" w:hanging="284"/>
      </w:pPr>
      <w:rPr>
        <w:rFonts w:ascii="Times New Roman" w:eastAsia="Times New Roman" w:hAnsi="Times New Roman" w:cs="Times New Roman" w:hint="default"/>
        <w:spacing w:val="-60"/>
        <w:w w:val="100"/>
        <w:sz w:val="24"/>
        <w:szCs w:val="24"/>
        <w:lang w:val="zh-TW" w:eastAsia="zh-TW" w:bidi="zh-TW"/>
      </w:rPr>
    </w:lvl>
    <w:lvl w:ilvl="1" w:tplc="9F843614">
      <w:numFmt w:val="bullet"/>
      <w:lvlText w:val="•"/>
      <w:lvlJc w:val="left"/>
      <w:pPr>
        <w:ind w:left="688" w:hanging="284"/>
      </w:pPr>
      <w:rPr>
        <w:rFonts w:hint="default"/>
        <w:lang w:val="zh-TW" w:eastAsia="zh-TW" w:bidi="zh-TW"/>
      </w:rPr>
    </w:lvl>
    <w:lvl w:ilvl="2" w:tplc="E9FE6B7C">
      <w:numFmt w:val="bullet"/>
      <w:lvlText w:val="•"/>
      <w:lvlJc w:val="left"/>
      <w:pPr>
        <w:ind w:left="1016" w:hanging="284"/>
      </w:pPr>
      <w:rPr>
        <w:rFonts w:hint="default"/>
        <w:lang w:val="zh-TW" w:eastAsia="zh-TW" w:bidi="zh-TW"/>
      </w:rPr>
    </w:lvl>
    <w:lvl w:ilvl="3" w:tplc="005656F4">
      <w:numFmt w:val="bullet"/>
      <w:lvlText w:val="•"/>
      <w:lvlJc w:val="left"/>
      <w:pPr>
        <w:ind w:left="1344" w:hanging="284"/>
      </w:pPr>
      <w:rPr>
        <w:rFonts w:hint="default"/>
        <w:lang w:val="zh-TW" w:eastAsia="zh-TW" w:bidi="zh-TW"/>
      </w:rPr>
    </w:lvl>
    <w:lvl w:ilvl="4" w:tplc="2EACE044">
      <w:numFmt w:val="bullet"/>
      <w:lvlText w:val="•"/>
      <w:lvlJc w:val="left"/>
      <w:pPr>
        <w:ind w:left="1672" w:hanging="284"/>
      </w:pPr>
      <w:rPr>
        <w:rFonts w:hint="default"/>
        <w:lang w:val="zh-TW" w:eastAsia="zh-TW" w:bidi="zh-TW"/>
      </w:rPr>
    </w:lvl>
    <w:lvl w:ilvl="5" w:tplc="37ECDF46">
      <w:numFmt w:val="bullet"/>
      <w:lvlText w:val="•"/>
      <w:lvlJc w:val="left"/>
      <w:pPr>
        <w:ind w:left="2000" w:hanging="284"/>
      </w:pPr>
      <w:rPr>
        <w:rFonts w:hint="default"/>
        <w:lang w:val="zh-TW" w:eastAsia="zh-TW" w:bidi="zh-TW"/>
      </w:rPr>
    </w:lvl>
    <w:lvl w:ilvl="6" w:tplc="0C428FE6">
      <w:numFmt w:val="bullet"/>
      <w:lvlText w:val="•"/>
      <w:lvlJc w:val="left"/>
      <w:pPr>
        <w:ind w:left="2328" w:hanging="284"/>
      </w:pPr>
      <w:rPr>
        <w:rFonts w:hint="default"/>
        <w:lang w:val="zh-TW" w:eastAsia="zh-TW" w:bidi="zh-TW"/>
      </w:rPr>
    </w:lvl>
    <w:lvl w:ilvl="7" w:tplc="DEDC5E08">
      <w:numFmt w:val="bullet"/>
      <w:lvlText w:val="•"/>
      <w:lvlJc w:val="left"/>
      <w:pPr>
        <w:ind w:left="2656" w:hanging="284"/>
      </w:pPr>
      <w:rPr>
        <w:rFonts w:hint="default"/>
        <w:lang w:val="zh-TW" w:eastAsia="zh-TW" w:bidi="zh-TW"/>
      </w:rPr>
    </w:lvl>
    <w:lvl w:ilvl="8" w:tplc="C9322098">
      <w:numFmt w:val="bullet"/>
      <w:lvlText w:val="•"/>
      <w:lvlJc w:val="left"/>
      <w:pPr>
        <w:ind w:left="2984" w:hanging="284"/>
      </w:pPr>
      <w:rPr>
        <w:rFonts w:hint="default"/>
        <w:lang w:val="zh-TW" w:eastAsia="zh-TW" w:bidi="zh-TW"/>
      </w:rPr>
    </w:lvl>
  </w:abstractNum>
  <w:abstractNum w:abstractNumId="77" w15:restartNumberingAfterBreak="0">
    <w:nsid w:val="5F755337"/>
    <w:multiLevelType w:val="hybridMultilevel"/>
    <w:tmpl w:val="BB38F1C8"/>
    <w:lvl w:ilvl="0" w:tplc="FFFFFFFF">
      <w:start w:val="2"/>
      <w:numFmt w:val="decimal"/>
      <w:lvlText w:val="%1."/>
      <w:lvlJc w:val="left"/>
      <w:pPr>
        <w:ind w:left="480" w:hanging="480"/>
      </w:pPr>
      <w:rPr>
        <w:rFonts w:eastAsia="標楷體" w:hint="eastAsia"/>
        <w:strike w:val="0"/>
        <w:color w:val="000000" w:themeColor="text1"/>
        <w:sz w:val="24"/>
        <w:szCs w:val="28"/>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8" w15:restartNumberingAfterBreak="0">
    <w:nsid w:val="616D51D1"/>
    <w:multiLevelType w:val="hybridMultilevel"/>
    <w:tmpl w:val="ED521F84"/>
    <w:lvl w:ilvl="0" w:tplc="5F385D5E">
      <w:start w:val="1"/>
      <w:numFmt w:val="decimal"/>
      <w:lvlText w:val="%1."/>
      <w:lvlJc w:val="left"/>
      <w:pPr>
        <w:ind w:left="383" w:hanging="383"/>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1972404"/>
    <w:multiLevelType w:val="hybridMultilevel"/>
    <w:tmpl w:val="41220DC4"/>
    <w:lvl w:ilvl="0" w:tplc="2A5083F2">
      <w:start w:val="1"/>
      <w:numFmt w:val="taiwaneseCountingThousand"/>
      <w:lvlText w:val="(%1)"/>
      <w:lvlJc w:val="left"/>
      <w:pPr>
        <w:ind w:left="458" w:hanging="45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2CC7841"/>
    <w:multiLevelType w:val="hybridMultilevel"/>
    <w:tmpl w:val="BBB46B62"/>
    <w:lvl w:ilvl="0" w:tplc="E3B40BFA">
      <w:start w:val="1"/>
      <w:numFmt w:val="taiwaneseCountingThousand"/>
      <w:lvlText w:val="(%1)"/>
      <w:lvlJc w:val="left"/>
      <w:pPr>
        <w:ind w:left="480" w:hanging="480"/>
      </w:pPr>
      <w:rPr>
        <w:rFonts w:hint="eastAsia"/>
        <w:b w:val="0"/>
        <w:bCs/>
        <w:i w:val="0"/>
        <w:sz w:val="28"/>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317447C"/>
    <w:multiLevelType w:val="hybridMultilevel"/>
    <w:tmpl w:val="AFB0957C"/>
    <w:lvl w:ilvl="0" w:tplc="208AC8C2">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48D4BEA"/>
    <w:multiLevelType w:val="hybridMultilevel"/>
    <w:tmpl w:val="6E44A248"/>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83" w15:restartNumberingAfterBreak="0">
    <w:nsid w:val="656F2BCD"/>
    <w:multiLevelType w:val="hybridMultilevel"/>
    <w:tmpl w:val="CC603C50"/>
    <w:lvl w:ilvl="0" w:tplc="314ECBD4">
      <w:start w:val="1"/>
      <w:numFmt w:val="decimal"/>
      <w:lvlText w:val="%1."/>
      <w:lvlJc w:val="left"/>
      <w:pPr>
        <w:ind w:left="480" w:hanging="480"/>
      </w:pPr>
      <w:rPr>
        <w:rFonts w:ascii="Times New Roman" w:eastAsia="標楷體" w:hAnsi="Times New Roman" w:cs="Times New Roman" w:hint="default"/>
        <w:b w:val="0"/>
        <w:i w:val="0"/>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77955D5"/>
    <w:multiLevelType w:val="hybridMultilevel"/>
    <w:tmpl w:val="3508F012"/>
    <w:lvl w:ilvl="0" w:tplc="7FD2FCC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576C1FD6">
      <w:numFmt w:val="bullet"/>
      <w:lvlText w:val="•"/>
      <w:lvlJc w:val="left"/>
      <w:pPr>
        <w:ind w:left="661" w:hanging="284"/>
      </w:pPr>
      <w:rPr>
        <w:rFonts w:hint="default"/>
        <w:lang w:val="zh-TW" w:eastAsia="zh-TW" w:bidi="zh-TW"/>
      </w:rPr>
    </w:lvl>
    <w:lvl w:ilvl="2" w:tplc="BC604796">
      <w:numFmt w:val="bullet"/>
      <w:lvlText w:val="•"/>
      <w:lvlJc w:val="left"/>
      <w:pPr>
        <w:ind w:left="963" w:hanging="284"/>
      </w:pPr>
      <w:rPr>
        <w:rFonts w:hint="default"/>
        <w:lang w:val="zh-TW" w:eastAsia="zh-TW" w:bidi="zh-TW"/>
      </w:rPr>
    </w:lvl>
    <w:lvl w:ilvl="3" w:tplc="D85AB210">
      <w:numFmt w:val="bullet"/>
      <w:lvlText w:val="•"/>
      <w:lvlJc w:val="left"/>
      <w:pPr>
        <w:ind w:left="1265" w:hanging="284"/>
      </w:pPr>
      <w:rPr>
        <w:rFonts w:hint="default"/>
        <w:lang w:val="zh-TW" w:eastAsia="zh-TW" w:bidi="zh-TW"/>
      </w:rPr>
    </w:lvl>
    <w:lvl w:ilvl="4" w:tplc="A22AB3F6">
      <w:numFmt w:val="bullet"/>
      <w:lvlText w:val="•"/>
      <w:lvlJc w:val="left"/>
      <w:pPr>
        <w:ind w:left="1567" w:hanging="284"/>
      </w:pPr>
      <w:rPr>
        <w:rFonts w:hint="default"/>
        <w:lang w:val="zh-TW" w:eastAsia="zh-TW" w:bidi="zh-TW"/>
      </w:rPr>
    </w:lvl>
    <w:lvl w:ilvl="5" w:tplc="6C52FFAC">
      <w:numFmt w:val="bullet"/>
      <w:lvlText w:val="•"/>
      <w:lvlJc w:val="left"/>
      <w:pPr>
        <w:ind w:left="1869" w:hanging="284"/>
      </w:pPr>
      <w:rPr>
        <w:rFonts w:hint="default"/>
        <w:lang w:val="zh-TW" w:eastAsia="zh-TW" w:bidi="zh-TW"/>
      </w:rPr>
    </w:lvl>
    <w:lvl w:ilvl="6" w:tplc="1930A432">
      <w:numFmt w:val="bullet"/>
      <w:lvlText w:val="•"/>
      <w:lvlJc w:val="left"/>
      <w:pPr>
        <w:ind w:left="2170" w:hanging="284"/>
      </w:pPr>
      <w:rPr>
        <w:rFonts w:hint="default"/>
        <w:lang w:val="zh-TW" w:eastAsia="zh-TW" w:bidi="zh-TW"/>
      </w:rPr>
    </w:lvl>
    <w:lvl w:ilvl="7" w:tplc="9CF29D5A">
      <w:numFmt w:val="bullet"/>
      <w:lvlText w:val="•"/>
      <w:lvlJc w:val="left"/>
      <w:pPr>
        <w:ind w:left="2472" w:hanging="284"/>
      </w:pPr>
      <w:rPr>
        <w:rFonts w:hint="default"/>
        <w:lang w:val="zh-TW" w:eastAsia="zh-TW" w:bidi="zh-TW"/>
      </w:rPr>
    </w:lvl>
    <w:lvl w:ilvl="8" w:tplc="2E1C2E9A">
      <w:numFmt w:val="bullet"/>
      <w:lvlText w:val="•"/>
      <w:lvlJc w:val="left"/>
      <w:pPr>
        <w:ind w:left="2774" w:hanging="284"/>
      </w:pPr>
      <w:rPr>
        <w:rFonts w:hint="default"/>
        <w:lang w:val="zh-TW" w:eastAsia="zh-TW" w:bidi="zh-TW"/>
      </w:rPr>
    </w:lvl>
  </w:abstractNum>
  <w:abstractNum w:abstractNumId="85" w15:restartNumberingAfterBreak="0">
    <w:nsid w:val="687D6247"/>
    <w:multiLevelType w:val="hybridMultilevel"/>
    <w:tmpl w:val="0D165244"/>
    <w:lvl w:ilvl="0" w:tplc="812611E0">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374256A4">
      <w:numFmt w:val="bullet"/>
      <w:lvlText w:val="•"/>
      <w:lvlJc w:val="left"/>
      <w:pPr>
        <w:ind w:left="661" w:hanging="284"/>
      </w:pPr>
      <w:rPr>
        <w:rFonts w:hint="default"/>
        <w:lang w:val="zh-TW" w:eastAsia="zh-TW" w:bidi="zh-TW"/>
      </w:rPr>
    </w:lvl>
    <w:lvl w:ilvl="2" w:tplc="641E543C">
      <w:numFmt w:val="bullet"/>
      <w:lvlText w:val="•"/>
      <w:lvlJc w:val="left"/>
      <w:pPr>
        <w:ind w:left="963" w:hanging="284"/>
      </w:pPr>
      <w:rPr>
        <w:rFonts w:hint="default"/>
        <w:lang w:val="zh-TW" w:eastAsia="zh-TW" w:bidi="zh-TW"/>
      </w:rPr>
    </w:lvl>
    <w:lvl w:ilvl="3" w:tplc="E3885EC8">
      <w:numFmt w:val="bullet"/>
      <w:lvlText w:val="•"/>
      <w:lvlJc w:val="left"/>
      <w:pPr>
        <w:ind w:left="1265" w:hanging="284"/>
      </w:pPr>
      <w:rPr>
        <w:rFonts w:hint="default"/>
        <w:lang w:val="zh-TW" w:eastAsia="zh-TW" w:bidi="zh-TW"/>
      </w:rPr>
    </w:lvl>
    <w:lvl w:ilvl="4" w:tplc="7AFA30E6">
      <w:numFmt w:val="bullet"/>
      <w:lvlText w:val="•"/>
      <w:lvlJc w:val="left"/>
      <w:pPr>
        <w:ind w:left="1567" w:hanging="284"/>
      </w:pPr>
      <w:rPr>
        <w:rFonts w:hint="default"/>
        <w:lang w:val="zh-TW" w:eastAsia="zh-TW" w:bidi="zh-TW"/>
      </w:rPr>
    </w:lvl>
    <w:lvl w:ilvl="5" w:tplc="64322B7A">
      <w:numFmt w:val="bullet"/>
      <w:lvlText w:val="•"/>
      <w:lvlJc w:val="left"/>
      <w:pPr>
        <w:ind w:left="1869" w:hanging="284"/>
      </w:pPr>
      <w:rPr>
        <w:rFonts w:hint="default"/>
        <w:lang w:val="zh-TW" w:eastAsia="zh-TW" w:bidi="zh-TW"/>
      </w:rPr>
    </w:lvl>
    <w:lvl w:ilvl="6" w:tplc="484E5842">
      <w:numFmt w:val="bullet"/>
      <w:lvlText w:val="•"/>
      <w:lvlJc w:val="left"/>
      <w:pPr>
        <w:ind w:left="2170" w:hanging="284"/>
      </w:pPr>
      <w:rPr>
        <w:rFonts w:hint="default"/>
        <w:lang w:val="zh-TW" w:eastAsia="zh-TW" w:bidi="zh-TW"/>
      </w:rPr>
    </w:lvl>
    <w:lvl w:ilvl="7" w:tplc="35AA3E26">
      <w:numFmt w:val="bullet"/>
      <w:lvlText w:val="•"/>
      <w:lvlJc w:val="left"/>
      <w:pPr>
        <w:ind w:left="2472" w:hanging="284"/>
      </w:pPr>
      <w:rPr>
        <w:rFonts w:hint="default"/>
        <w:lang w:val="zh-TW" w:eastAsia="zh-TW" w:bidi="zh-TW"/>
      </w:rPr>
    </w:lvl>
    <w:lvl w:ilvl="8" w:tplc="CB26FCB6">
      <w:numFmt w:val="bullet"/>
      <w:lvlText w:val="•"/>
      <w:lvlJc w:val="left"/>
      <w:pPr>
        <w:ind w:left="2774" w:hanging="284"/>
      </w:pPr>
      <w:rPr>
        <w:rFonts w:hint="default"/>
        <w:lang w:val="zh-TW" w:eastAsia="zh-TW" w:bidi="zh-TW"/>
      </w:rPr>
    </w:lvl>
  </w:abstractNum>
  <w:abstractNum w:abstractNumId="86" w15:restartNumberingAfterBreak="0">
    <w:nsid w:val="68B0694B"/>
    <w:multiLevelType w:val="hybridMultilevel"/>
    <w:tmpl w:val="BCCEA94E"/>
    <w:lvl w:ilvl="0" w:tplc="A9A00656">
      <w:start w:val="1"/>
      <w:numFmt w:val="taiwaneseCountingThousand"/>
      <w:lvlText w:val="(%1)"/>
      <w:lvlJc w:val="left"/>
      <w:pPr>
        <w:ind w:left="3316" w:hanging="480"/>
      </w:pPr>
      <w:rPr>
        <w:rFonts w:eastAsia="標楷體" w:hint="eastAsia"/>
        <w:b w:val="0"/>
        <w:i w:val="0"/>
        <w:color w:val="auto"/>
        <w:sz w:val="28"/>
      </w:rPr>
    </w:lvl>
    <w:lvl w:ilvl="1" w:tplc="04090019" w:tentative="1">
      <w:start w:val="1"/>
      <w:numFmt w:val="ideographTraditional"/>
      <w:lvlText w:val="%2、"/>
      <w:lvlJc w:val="left"/>
      <w:pPr>
        <w:ind w:left="3796" w:hanging="480"/>
      </w:p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87" w15:restartNumberingAfterBreak="0">
    <w:nsid w:val="68C51670"/>
    <w:multiLevelType w:val="hybridMultilevel"/>
    <w:tmpl w:val="F4029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9732A3D"/>
    <w:multiLevelType w:val="hybridMultilevel"/>
    <w:tmpl w:val="58842610"/>
    <w:lvl w:ilvl="0" w:tplc="3F26116E">
      <w:numFmt w:val="bullet"/>
      <w:lvlText w:val=""/>
      <w:lvlJc w:val="left"/>
      <w:pPr>
        <w:ind w:left="847" w:hanging="480"/>
      </w:pPr>
      <w:rPr>
        <w:rFonts w:ascii="Wingdings" w:eastAsia="Wingdings" w:hAnsi="Wingdings" w:cs="Wingdings" w:hint="default"/>
        <w:w w:val="100"/>
        <w:sz w:val="24"/>
        <w:szCs w:val="24"/>
        <w:lang w:val="zh-TW" w:eastAsia="zh-TW" w:bidi="zh-TW"/>
      </w:rPr>
    </w:lvl>
    <w:lvl w:ilvl="1" w:tplc="04090003" w:tentative="1">
      <w:start w:val="1"/>
      <w:numFmt w:val="bullet"/>
      <w:lvlText w:val=""/>
      <w:lvlJc w:val="left"/>
      <w:pPr>
        <w:ind w:left="1327" w:hanging="480"/>
      </w:pPr>
      <w:rPr>
        <w:rFonts w:ascii="Wingdings" w:hAnsi="Wingdings" w:hint="default"/>
      </w:rPr>
    </w:lvl>
    <w:lvl w:ilvl="2" w:tplc="04090005" w:tentative="1">
      <w:start w:val="1"/>
      <w:numFmt w:val="bullet"/>
      <w:lvlText w:val=""/>
      <w:lvlJc w:val="left"/>
      <w:pPr>
        <w:ind w:left="1807" w:hanging="480"/>
      </w:pPr>
      <w:rPr>
        <w:rFonts w:ascii="Wingdings" w:hAnsi="Wingdings" w:hint="default"/>
      </w:rPr>
    </w:lvl>
    <w:lvl w:ilvl="3" w:tplc="04090001" w:tentative="1">
      <w:start w:val="1"/>
      <w:numFmt w:val="bullet"/>
      <w:lvlText w:val=""/>
      <w:lvlJc w:val="left"/>
      <w:pPr>
        <w:ind w:left="2287" w:hanging="480"/>
      </w:pPr>
      <w:rPr>
        <w:rFonts w:ascii="Wingdings" w:hAnsi="Wingdings" w:hint="default"/>
      </w:rPr>
    </w:lvl>
    <w:lvl w:ilvl="4" w:tplc="04090003" w:tentative="1">
      <w:start w:val="1"/>
      <w:numFmt w:val="bullet"/>
      <w:lvlText w:val=""/>
      <w:lvlJc w:val="left"/>
      <w:pPr>
        <w:ind w:left="2767" w:hanging="480"/>
      </w:pPr>
      <w:rPr>
        <w:rFonts w:ascii="Wingdings" w:hAnsi="Wingdings" w:hint="default"/>
      </w:rPr>
    </w:lvl>
    <w:lvl w:ilvl="5" w:tplc="04090005" w:tentative="1">
      <w:start w:val="1"/>
      <w:numFmt w:val="bullet"/>
      <w:lvlText w:val=""/>
      <w:lvlJc w:val="left"/>
      <w:pPr>
        <w:ind w:left="3247" w:hanging="480"/>
      </w:pPr>
      <w:rPr>
        <w:rFonts w:ascii="Wingdings" w:hAnsi="Wingdings" w:hint="default"/>
      </w:rPr>
    </w:lvl>
    <w:lvl w:ilvl="6" w:tplc="04090001" w:tentative="1">
      <w:start w:val="1"/>
      <w:numFmt w:val="bullet"/>
      <w:lvlText w:val=""/>
      <w:lvlJc w:val="left"/>
      <w:pPr>
        <w:ind w:left="3727" w:hanging="480"/>
      </w:pPr>
      <w:rPr>
        <w:rFonts w:ascii="Wingdings" w:hAnsi="Wingdings" w:hint="default"/>
      </w:rPr>
    </w:lvl>
    <w:lvl w:ilvl="7" w:tplc="04090003" w:tentative="1">
      <w:start w:val="1"/>
      <w:numFmt w:val="bullet"/>
      <w:lvlText w:val=""/>
      <w:lvlJc w:val="left"/>
      <w:pPr>
        <w:ind w:left="4207" w:hanging="480"/>
      </w:pPr>
      <w:rPr>
        <w:rFonts w:ascii="Wingdings" w:hAnsi="Wingdings" w:hint="default"/>
      </w:rPr>
    </w:lvl>
    <w:lvl w:ilvl="8" w:tplc="04090005" w:tentative="1">
      <w:start w:val="1"/>
      <w:numFmt w:val="bullet"/>
      <w:lvlText w:val=""/>
      <w:lvlJc w:val="left"/>
      <w:pPr>
        <w:ind w:left="4687" w:hanging="480"/>
      </w:pPr>
      <w:rPr>
        <w:rFonts w:ascii="Wingdings" w:hAnsi="Wingdings" w:hint="default"/>
      </w:rPr>
    </w:lvl>
  </w:abstractNum>
  <w:abstractNum w:abstractNumId="89" w15:restartNumberingAfterBreak="0">
    <w:nsid w:val="69E42485"/>
    <w:multiLevelType w:val="hybridMultilevel"/>
    <w:tmpl w:val="E84C2AD8"/>
    <w:lvl w:ilvl="0" w:tplc="1C344084">
      <w:start w:val="1"/>
      <w:numFmt w:val="decimal"/>
      <w:lvlText w:val="%1."/>
      <w:lvlJc w:val="left"/>
      <w:pPr>
        <w:ind w:left="480" w:hanging="480"/>
      </w:pPr>
      <w:rPr>
        <w:rFonts w:hint="eastAsia"/>
        <w:sz w:val="22"/>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A1F70E7"/>
    <w:multiLevelType w:val="hybridMultilevel"/>
    <w:tmpl w:val="5534FBFA"/>
    <w:lvl w:ilvl="0" w:tplc="C4EC1B34">
      <w:start w:val="3"/>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92"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3" w15:restartNumberingAfterBreak="0">
    <w:nsid w:val="6DD41B9A"/>
    <w:multiLevelType w:val="hybridMultilevel"/>
    <w:tmpl w:val="ED32518C"/>
    <w:lvl w:ilvl="0" w:tplc="923CA54C">
      <w:start w:val="1"/>
      <w:numFmt w:val="taiwaneseCountingThousand"/>
      <w:lvlText w:val="%1、"/>
      <w:lvlJc w:val="left"/>
      <w:pPr>
        <w:ind w:left="862" w:hanging="72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94" w15:restartNumberingAfterBreak="0">
    <w:nsid w:val="6F7E0C67"/>
    <w:multiLevelType w:val="hybridMultilevel"/>
    <w:tmpl w:val="07A6B8F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5" w15:restartNumberingAfterBreak="0">
    <w:nsid w:val="6FEF73A0"/>
    <w:multiLevelType w:val="hybridMultilevel"/>
    <w:tmpl w:val="1A4C2430"/>
    <w:lvl w:ilvl="0" w:tplc="A29A6C36">
      <w:start w:val="3"/>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42E412A">
      <w:numFmt w:val="bullet"/>
      <w:lvlText w:val="•"/>
      <w:lvlJc w:val="left"/>
      <w:pPr>
        <w:ind w:left="661" w:hanging="284"/>
      </w:pPr>
      <w:rPr>
        <w:rFonts w:hint="default"/>
        <w:lang w:val="zh-TW" w:eastAsia="zh-TW" w:bidi="zh-TW"/>
      </w:rPr>
    </w:lvl>
    <w:lvl w:ilvl="2" w:tplc="518E0F7C">
      <w:numFmt w:val="bullet"/>
      <w:lvlText w:val="•"/>
      <w:lvlJc w:val="left"/>
      <w:pPr>
        <w:ind w:left="963" w:hanging="284"/>
      </w:pPr>
      <w:rPr>
        <w:rFonts w:hint="default"/>
        <w:lang w:val="zh-TW" w:eastAsia="zh-TW" w:bidi="zh-TW"/>
      </w:rPr>
    </w:lvl>
    <w:lvl w:ilvl="3" w:tplc="44E2E6C2">
      <w:numFmt w:val="bullet"/>
      <w:lvlText w:val="•"/>
      <w:lvlJc w:val="left"/>
      <w:pPr>
        <w:ind w:left="1265" w:hanging="284"/>
      </w:pPr>
      <w:rPr>
        <w:rFonts w:hint="default"/>
        <w:lang w:val="zh-TW" w:eastAsia="zh-TW" w:bidi="zh-TW"/>
      </w:rPr>
    </w:lvl>
    <w:lvl w:ilvl="4" w:tplc="52AAA642">
      <w:numFmt w:val="bullet"/>
      <w:lvlText w:val="•"/>
      <w:lvlJc w:val="left"/>
      <w:pPr>
        <w:ind w:left="1567" w:hanging="284"/>
      </w:pPr>
      <w:rPr>
        <w:rFonts w:hint="default"/>
        <w:lang w:val="zh-TW" w:eastAsia="zh-TW" w:bidi="zh-TW"/>
      </w:rPr>
    </w:lvl>
    <w:lvl w:ilvl="5" w:tplc="ABA43648">
      <w:numFmt w:val="bullet"/>
      <w:lvlText w:val="•"/>
      <w:lvlJc w:val="left"/>
      <w:pPr>
        <w:ind w:left="1869" w:hanging="284"/>
      </w:pPr>
      <w:rPr>
        <w:rFonts w:hint="default"/>
        <w:lang w:val="zh-TW" w:eastAsia="zh-TW" w:bidi="zh-TW"/>
      </w:rPr>
    </w:lvl>
    <w:lvl w:ilvl="6" w:tplc="DE480EAC">
      <w:numFmt w:val="bullet"/>
      <w:lvlText w:val="•"/>
      <w:lvlJc w:val="left"/>
      <w:pPr>
        <w:ind w:left="2170" w:hanging="284"/>
      </w:pPr>
      <w:rPr>
        <w:rFonts w:hint="default"/>
        <w:lang w:val="zh-TW" w:eastAsia="zh-TW" w:bidi="zh-TW"/>
      </w:rPr>
    </w:lvl>
    <w:lvl w:ilvl="7" w:tplc="545CA682">
      <w:numFmt w:val="bullet"/>
      <w:lvlText w:val="•"/>
      <w:lvlJc w:val="left"/>
      <w:pPr>
        <w:ind w:left="2472" w:hanging="284"/>
      </w:pPr>
      <w:rPr>
        <w:rFonts w:hint="default"/>
        <w:lang w:val="zh-TW" w:eastAsia="zh-TW" w:bidi="zh-TW"/>
      </w:rPr>
    </w:lvl>
    <w:lvl w:ilvl="8" w:tplc="6C5C6408">
      <w:numFmt w:val="bullet"/>
      <w:lvlText w:val="•"/>
      <w:lvlJc w:val="left"/>
      <w:pPr>
        <w:ind w:left="2774" w:hanging="284"/>
      </w:pPr>
      <w:rPr>
        <w:rFonts w:hint="default"/>
        <w:lang w:val="zh-TW" w:eastAsia="zh-TW" w:bidi="zh-TW"/>
      </w:rPr>
    </w:lvl>
  </w:abstractNum>
  <w:abstractNum w:abstractNumId="96" w15:restartNumberingAfterBreak="0">
    <w:nsid w:val="6FFB3E5E"/>
    <w:multiLevelType w:val="hybridMultilevel"/>
    <w:tmpl w:val="B874DD0E"/>
    <w:lvl w:ilvl="0" w:tplc="1B04E236">
      <w:start w:val="1"/>
      <w:numFmt w:val="decimal"/>
      <w:lvlText w:val="(%1)"/>
      <w:lvlJc w:val="left"/>
      <w:pPr>
        <w:ind w:left="1136" w:hanging="286"/>
      </w:pPr>
      <w:rPr>
        <w:rFonts w:ascii="Times New Roman" w:eastAsia="Times New Roman" w:hAnsi="Times New Roman" w:cs="Times New Roman" w:hint="default"/>
        <w:w w:val="100"/>
        <w:sz w:val="22"/>
        <w:szCs w:val="22"/>
        <w:lang w:val="zh-TW" w:eastAsia="zh-TW" w:bidi="zh-TW"/>
      </w:rPr>
    </w:lvl>
    <w:lvl w:ilvl="1" w:tplc="E06E7418">
      <w:numFmt w:val="bullet"/>
      <w:lvlText w:val="•"/>
      <w:lvlJc w:val="left"/>
      <w:pPr>
        <w:ind w:left="958" w:hanging="286"/>
      </w:pPr>
      <w:rPr>
        <w:rFonts w:hint="default"/>
        <w:lang w:val="zh-TW" w:eastAsia="zh-TW" w:bidi="zh-TW"/>
      </w:rPr>
    </w:lvl>
    <w:lvl w:ilvl="2" w:tplc="4D4E1BEC">
      <w:numFmt w:val="bullet"/>
      <w:lvlText w:val="•"/>
      <w:lvlJc w:val="left"/>
      <w:pPr>
        <w:ind w:left="1256" w:hanging="286"/>
      </w:pPr>
      <w:rPr>
        <w:rFonts w:hint="default"/>
        <w:lang w:val="zh-TW" w:eastAsia="zh-TW" w:bidi="zh-TW"/>
      </w:rPr>
    </w:lvl>
    <w:lvl w:ilvl="3" w:tplc="77E4CA9A">
      <w:numFmt w:val="bullet"/>
      <w:lvlText w:val="•"/>
      <w:lvlJc w:val="left"/>
      <w:pPr>
        <w:ind w:left="1554" w:hanging="286"/>
      </w:pPr>
      <w:rPr>
        <w:rFonts w:hint="default"/>
        <w:lang w:val="zh-TW" w:eastAsia="zh-TW" w:bidi="zh-TW"/>
      </w:rPr>
    </w:lvl>
    <w:lvl w:ilvl="4" w:tplc="0C5EB982">
      <w:numFmt w:val="bullet"/>
      <w:lvlText w:val="•"/>
      <w:lvlJc w:val="left"/>
      <w:pPr>
        <w:ind w:left="1852" w:hanging="286"/>
      </w:pPr>
      <w:rPr>
        <w:rFonts w:hint="default"/>
        <w:lang w:val="zh-TW" w:eastAsia="zh-TW" w:bidi="zh-TW"/>
      </w:rPr>
    </w:lvl>
    <w:lvl w:ilvl="5" w:tplc="53E62528">
      <w:numFmt w:val="bullet"/>
      <w:lvlText w:val="•"/>
      <w:lvlJc w:val="left"/>
      <w:pPr>
        <w:ind w:left="2150" w:hanging="286"/>
      </w:pPr>
      <w:rPr>
        <w:rFonts w:hint="default"/>
        <w:lang w:val="zh-TW" w:eastAsia="zh-TW" w:bidi="zh-TW"/>
      </w:rPr>
    </w:lvl>
    <w:lvl w:ilvl="6" w:tplc="C980DE9A">
      <w:numFmt w:val="bullet"/>
      <w:lvlText w:val="•"/>
      <w:lvlJc w:val="left"/>
      <w:pPr>
        <w:ind w:left="2448" w:hanging="286"/>
      </w:pPr>
      <w:rPr>
        <w:rFonts w:hint="default"/>
        <w:lang w:val="zh-TW" w:eastAsia="zh-TW" w:bidi="zh-TW"/>
      </w:rPr>
    </w:lvl>
    <w:lvl w:ilvl="7" w:tplc="5E3C93AE">
      <w:numFmt w:val="bullet"/>
      <w:lvlText w:val="•"/>
      <w:lvlJc w:val="left"/>
      <w:pPr>
        <w:ind w:left="2746" w:hanging="286"/>
      </w:pPr>
      <w:rPr>
        <w:rFonts w:hint="default"/>
        <w:lang w:val="zh-TW" w:eastAsia="zh-TW" w:bidi="zh-TW"/>
      </w:rPr>
    </w:lvl>
    <w:lvl w:ilvl="8" w:tplc="06A44148">
      <w:numFmt w:val="bullet"/>
      <w:lvlText w:val="•"/>
      <w:lvlJc w:val="left"/>
      <w:pPr>
        <w:ind w:left="3044" w:hanging="286"/>
      </w:pPr>
      <w:rPr>
        <w:rFonts w:hint="default"/>
        <w:lang w:val="zh-TW" w:eastAsia="zh-TW" w:bidi="zh-TW"/>
      </w:rPr>
    </w:lvl>
  </w:abstractNum>
  <w:abstractNum w:abstractNumId="97" w15:restartNumberingAfterBreak="0">
    <w:nsid w:val="709307CA"/>
    <w:multiLevelType w:val="hybridMultilevel"/>
    <w:tmpl w:val="23E6B282"/>
    <w:lvl w:ilvl="0" w:tplc="D20EE7B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E57422F0">
      <w:numFmt w:val="bullet"/>
      <w:lvlText w:val="•"/>
      <w:lvlJc w:val="left"/>
      <w:pPr>
        <w:ind w:left="688" w:hanging="284"/>
      </w:pPr>
      <w:rPr>
        <w:rFonts w:hint="default"/>
        <w:lang w:val="zh-TW" w:eastAsia="zh-TW" w:bidi="zh-TW"/>
      </w:rPr>
    </w:lvl>
    <w:lvl w:ilvl="2" w:tplc="AACE566E">
      <w:numFmt w:val="bullet"/>
      <w:lvlText w:val="•"/>
      <w:lvlJc w:val="left"/>
      <w:pPr>
        <w:ind w:left="1016" w:hanging="284"/>
      </w:pPr>
      <w:rPr>
        <w:rFonts w:hint="default"/>
        <w:lang w:val="zh-TW" w:eastAsia="zh-TW" w:bidi="zh-TW"/>
      </w:rPr>
    </w:lvl>
    <w:lvl w:ilvl="3" w:tplc="32D0C2CA">
      <w:numFmt w:val="bullet"/>
      <w:lvlText w:val="•"/>
      <w:lvlJc w:val="left"/>
      <w:pPr>
        <w:ind w:left="1344" w:hanging="284"/>
      </w:pPr>
      <w:rPr>
        <w:rFonts w:hint="default"/>
        <w:lang w:val="zh-TW" w:eastAsia="zh-TW" w:bidi="zh-TW"/>
      </w:rPr>
    </w:lvl>
    <w:lvl w:ilvl="4" w:tplc="7956534C">
      <w:numFmt w:val="bullet"/>
      <w:lvlText w:val="•"/>
      <w:lvlJc w:val="left"/>
      <w:pPr>
        <w:ind w:left="1672" w:hanging="284"/>
      </w:pPr>
      <w:rPr>
        <w:rFonts w:hint="default"/>
        <w:lang w:val="zh-TW" w:eastAsia="zh-TW" w:bidi="zh-TW"/>
      </w:rPr>
    </w:lvl>
    <w:lvl w:ilvl="5" w:tplc="E25CA726">
      <w:numFmt w:val="bullet"/>
      <w:lvlText w:val="•"/>
      <w:lvlJc w:val="left"/>
      <w:pPr>
        <w:ind w:left="2000" w:hanging="284"/>
      </w:pPr>
      <w:rPr>
        <w:rFonts w:hint="default"/>
        <w:lang w:val="zh-TW" w:eastAsia="zh-TW" w:bidi="zh-TW"/>
      </w:rPr>
    </w:lvl>
    <w:lvl w:ilvl="6" w:tplc="F7C879A2">
      <w:numFmt w:val="bullet"/>
      <w:lvlText w:val="•"/>
      <w:lvlJc w:val="left"/>
      <w:pPr>
        <w:ind w:left="2328" w:hanging="284"/>
      </w:pPr>
      <w:rPr>
        <w:rFonts w:hint="default"/>
        <w:lang w:val="zh-TW" w:eastAsia="zh-TW" w:bidi="zh-TW"/>
      </w:rPr>
    </w:lvl>
    <w:lvl w:ilvl="7" w:tplc="B13851BA">
      <w:numFmt w:val="bullet"/>
      <w:lvlText w:val="•"/>
      <w:lvlJc w:val="left"/>
      <w:pPr>
        <w:ind w:left="2656" w:hanging="284"/>
      </w:pPr>
      <w:rPr>
        <w:rFonts w:hint="default"/>
        <w:lang w:val="zh-TW" w:eastAsia="zh-TW" w:bidi="zh-TW"/>
      </w:rPr>
    </w:lvl>
    <w:lvl w:ilvl="8" w:tplc="D7F8BE9A">
      <w:numFmt w:val="bullet"/>
      <w:lvlText w:val="•"/>
      <w:lvlJc w:val="left"/>
      <w:pPr>
        <w:ind w:left="2984" w:hanging="284"/>
      </w:pPr>
      <w:rPr>
        <w:rFonts w:hint="default"/>
        <w:lang w:val="zh-TW" w:eastAsia="zh-TW" w:bidi="zh-TW"/>
      </w:rPr>
    </w:lvl>
  </w:abstractNum>
  <w:abstractNum w:abstractNumId="98" w15:restartNumberingAfterBreak="0">
    <w:nsid w:val="73F83FCE"/>
    <w:multiLevelType w:val="hybridMultilevel"/>
    <w:tmpl w:val="11042B8A"/>
    <w:lvl w:ilvl="0" w:tplc="0164938C">
      <w:start w:val="1"/>
      <w:numFmt w:val="decimal"/>
      <w:lvlText w:val="%1."/>
      <w:lvlJc w:val="left"/>
      <w:pPr>
        <w:ind w:left="651" w:hanging="291"/>
      </w:pPr>
      <w:rPr>
        <w:rFonts w:ascii="Times New Roman" w:eastAsia="標楷體" w:hAnsi="Times New Roman" w:cs="Times New Roman" w:hint="default"/>
        <w:w w:val="99"/>
        <w:sz w:val="24"/>
        <w:szCs w:val="24"/>
        <w:lang w:val="zh-TW" w:eastAsia="zh-TW" w:bidi="zh-TW"/>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75896227"/>
    <w:multiLevelType w:val="hybridMultilevel"/>
    <w:tmpl w:val="F5D8180A"/>
    <w:lvl w:ilvl="0" w:tplc="8E66625E">
      <w:start w:val="1"/>
      <w:numFmt w:val="taiwaneseCountingThousand"/>
      <w:lvlText w:val="(%1)"/>
      <w:lvlJc w:val="left"/>
      <w:pPr>
        <w:ind w:left="2465" w:hanging="480"/>
      </w:pPr>
      <w:rPr>
        <w:rFonts w:eastAsia="標楷體" w:hint="eastAsia"/>
        <w:b w:val="0"/>
        <w:i w:val="0"/>
        <w:color w:val="000000" w:themeColor="text1"/>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75D5317C"/>
    <w:multiLevelType w:val="hybridMultilevel"/>
    <w:tmpl w:val="7B223EAA"/>
    <w:lvl w:ilvl="0" w:tplc="89B8D83C">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65442DC"/>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765D2D20"/>
    <w:multiLevelType w:val="hybridMultilevel"/>
    <w:tmpl w:val="250829F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6B143F9"/>
    <w:multiLevelType w:val="hybridMultilevel"/>
    <w:tmpl w:val="D0724C2C"/>
    <w:lvl w:ilvl="0" w:tplc="A362540C">
      <w:start w:val="1"/>
      <w:numFmt w:val="taiwaneseCountingThousand"/>
      <w:lvlText w:val="(%1)"/>
      <w:lvlJc w:val="left"/>
      <w:pPr>
        <w:ind w:left="1286" w:hanging="720"/>
      </w:pPr>
      <w:rPr>
        <w:rFonts w:ascii="Times New Roman" w:eastAsia="標楷體" w:hAnsi="Times New Roman" w:cs="Times New Roman"/>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04" w15:restartNumberingAfterBreak="0">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5" w15:restartNumberingAfterBreak="0">
    <w:nsid w:val="78331682"/>
    <w:multiLevelType w:val="hybridMultilevel"/>
    <w:tmpl w:val="71C2A6A0"/>
    <w:lvl w:ilvl="0" w:tplc="DB504226">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41C45E80">
      <w:numFmt w:val="bullet"/>
      <w:lvlText w:val="•"/>
      <w:lvlJc w:val="left"/>
      <w:pPr>
        <w:ind w:left="661" w:hanging="284"/>
      </w:pPr>
      <w:rPr>
        <w:rFonts w:hint="default"/>
        <w:lang w:val="zh-TW" w:eastAsia="zh-TW" w:bidi="zh-TW"/>
      </w:rPr>
    </w:lvl>
    <w:lvl w:ilvl="2" w:tplc="E3480062">
      <w:numFmt w:val="bullet"/>
      <w:lvlText w:val="•"/>
      <w:lvlJc w:val="left"/>
      <w:pPr>
        <w:ind w:left="963" w:hanging="284"/>
      </w:pPr>
      <w:rPr>
        <w:rFonts w:hint="default"/>
        <w:lang w:val="zh-TW" w:eastAsia="zh-TW" w:bidi="zh-TW"/>
      </w:rPr>
    </w:lvl>
    <w:lvl w:ilvl="3" w:tplc="E61A3454">
      <w:numFmt w:val="bullet"/>
      <w:lvlText w:val="•"/>
      <w:lvlJc w:val="left"/>
      <w:pPr>
        <w:ind w:left="1265" w:hanging="284"/>
      </w:pPr>
      <w:rPr>
        <w:rFonts w:hint="default"/>
        <w:lang w:val="zh-TW" w:eastAsia="zh-TW" w:bidi="zh-TW"/>
      </w:rPr>
    </w:lvl>
    <w:lvl w:ilvl="4" w:tplc="D44CE390">
      <w:numFmt w:val="bullet"/>
      <w:lvlText w:val="•"/>
      <w:lvlJc w:val="left"/>
      <w:pPr>
        <w:ind w:left="1567" w:hanging="284"/>
      </w:pPr>
      <w:rPr>
        <w:rFonts w:hint="default"/>
        <w:lang w:val="zh-TW" w:eastAsia="zh-TW" w:bidi="zh-TW"/>
      </w:rPr>
    </w:lvl>
    <w:lvl w:ilvl="5" w:tplc="9B3CC394">
      <w:numFmt w:val="bullet"/>
      <w:lvlText w:val="•"/>
      <w:lvlJc w:val="left"/>
      <w:pPr>
        <w:ind w:left="1869" w:hanging="284"/>
      </w:pPr>
      <w:rPr>
        <w:rFonts w:hint="default"/>
        <w:lang w:val="zh-TW" w:eastAsia="zh-TW" w:bidi="zh-TW"/>
      </w:rPr>
    </w:lvl>
    <w:lvl w:ilvl="6" w:tplc="7F24E944">
      <w:numFmt w:val="bullet"/>
      <w:lvlText w:val="•"/>
      <w:lvlJc w:val="left"/>
      <w:pPr>
        <w:ind w:left="2170" w:hanging="284"/>
      </w:pPr>
      <w:rPr>
        <w:rFonts w:hint="default"/>
        <w:lang w:val="zh-TW" w:eastAsia="zh-TW" w:bidi="zh-TW"/>
      </w:rPr>
    </w:lvl>
    <w:lvl w:ilvl="7" w:tplc="958A70A6">
      <w:numFmt w:val="bullet"/>
      <w:lvlText w:val="•"/>
      <w:lvlJc w:val="left"/>
      <w:pPr>
        <w:ind w:left="2472" w:hanging="284"/>
      </w:pPr>
      <w:rPr>
        <w:rFonts w:hint="default"/>
        <w:lang w:val="zh-TW" w:eastAsia="zh-TW" w:bidi="zh-TW"/>
      </w:rPr>
    </w:lvl>
    <w:lvl w:ilvl="8" w:tplc="28267F96">
      <w:numFmt w:val="bullet"/>
      <w:lvlText w:val="•"/>
      <w:lvlJc w:val="left"/>
      <w:pPr>
        <w:ind w:left="2774" w:hanging="284"/>
      </w:pPr>
      <w:rPr>
        <w:rFonts w:hint="default"/>
        <w:lang w:val="zh-TW" w:eastAsia="zh-TW" w:bidi="zh-TW"/>
      </w:rPr>
    </w:lvl>
  </w:abstractNum>
  <w:abstractNum w:abstractNumId="106" w15:restartNumberingAfterBreak="0">
    <w:nsid w:val="7882698C"/>
    <w:multiLevelType w:val="hybridMultilevel"/>
    <w:tmpl w:val="BD76F578"/>
    <w:lvl w:ilvl="0" w:tplc="C506F6EE">
      <w:start w:val="1"/>
      <w:numFmt w:val="decimal"/>
      <w:lvlText w:val="%1."/>
      <w:lvlJc w:val="left"/>
      <w:pPr>
        <w:ind w:left="368" w:hanging="284"/>
      </w:pPr>
      <w:rPr>
        <w:rFonts w:ascii="Times New Roman" w:eastAsia="Times New Roman" w:hAnsi="Times New Roman" w:cs="Times New Roman" w:hint="default"/>
        <w:spacing w:val="-39"/>
        <w:w w:val="100"/>
        <w:sz w:val="24"/>
        <w:szCs w:val="24"/>
        <w:lang w:val="zh-TW" w:eastAsia="zh-TW" w:bidi="zh-TW"/>
      </w:rPr>
    </w:lvl>
    <w:lvl w:ilvl="1" w:tplc="C9B85614">
      <w:numFmt w:val="bullet"/>
      <w:lvlText w:val="•"/>
      <w:lvlJc w:val="left"/>
      <w:pPr>
        <w:ind w:left="661" w:hanging="284"/>
      </w:pPr>
      <w:rPr>
        <w:rFonts w:hint="default"/>
        <w:lang w:val="zh-TW" w:eastAsia="zh-TW" w:bidi="zh-TW"/>
      </w:rPr>
    </w:lvl>
    <w:lvl w:ilvl="2" w:tplc="BFD6181A">
      <w:numFmt w:val="bullet"/>
      <w:lvlText w:val="•"/>
      <w:lvlJc w:val="left"/>
      <w:pPr>
        <w:ind w:left="963" w:hanging="284"/>
      </w:pPr>
      <w:rPr>
        <w:rFonts w:hint="default"/>
        <w:lang w:val="zh-TW" w:eastAsia="zh-TW" w:bidi="zh-TW"/>
      </w:rPr>
    </w:lvl>
    <w:lvl w:ilvl="3" w:tplc="0C269412">
      <w:numFmt w:val="bullet"/>
      <w:lvlText w:val="•"/>
      <w:lvlJc w:val="left"/>
      <w:pPr>
        <w:ind w:left="1265" w:hanging="284"/>
      </w:pPr>
      <w:rPr>
        <w:rFonts w:hint="default"/>
        <w:lang w:val="zh-TW" w:eastAsia="zh-TW" w:bidi="zh-TW"/>
      </w:rPr>
    </w:lvl>
    <w:lvl w:ilvl="4" w:tplc="1416E0C6">
      <w:numFmt w:val="bullet"/>
      <w:lvlText w:val="•"/>
      <w:lvlJc w:val="left"/>
      <w:pPr>
        <w:ind w:left="1567" w:hanging="284"/>
      </w:pPr>
      <w:rPr>
        <w:rFonts w:hint="default"/>
        <w:lang w:val="zh-TW" w:eastAsia="zh-TW" w:bidi="zh-TW"/>
      </w:rPr>
    </w:lvl>
    <w:lvl w:ilvl="5" w:tplc="A0AA3FDC">
      <w:numFmt w:val="bullet"/>
      <w:lvlText w:val="•"/>
      <w:lvlJc w:val="left"/>
      <w:pPr>
        <w:ind w:left="1869" w:hanging="284"/>
      </w:pPr>
      <w:rPr>
        <w:rFonts w:hint="default"/>
        <w:lang w:val="zh-TW" w:eastAsia="zh-TW" w:bidi="zh-TW"/>
      </w:rPr>
    </w:lvl>
    <w:lvl w:ilvl="6" w:tplc="5CBE6AF4">
      <w:numFmt w:val="bullet"/>
      <w:lvlText w:val="•"/>
      <w:lvlJc w:val="left"/>
      <w:pPr>
        <w:ind w:left="2170" w:hanging="284"/>
      </w:pPr>
      <w:rPr>
        <w:rFonts w:hint="default"/>
        <w:lang w:val="zh-TW" w:eastAsia="zh-TW" w:bidi="zh-TW"/>
      </w:rPr>
    </w:lvl>
    <w:lvl w:ilvl="7" w:tplc="9CC6EE1A">
      <w:numFmt w:val="bullet"/>
      <w:lvlText w:val="•"/>
      <w:lvlJc w:val="left"/>
      <w:pPr>
        <w:ind w:left="2472" w:hanging="284"/>
      </w:pPr>
      <w:rPr>
        <w:rFonts w:hint="default"/>
        <w:lang w:val="zh-TW" w:eastAsia="zh-TW" w:bidi="zh-TW"/>
      </w:rPr>
    </w:lvl>
    <w:lvl w:ilvl="8" w:tplc="DFDE06CE">
      <w:numFmt w:val="bullet"/>
      <w:lvlText w:val="•"/>
      <w:lvlJc w:val="left"/>
      <w:pPr>
        <w:ind w:left="2774" w:hanging="284"/>
      </w:pPr>
      <w:rPr>
        <w:rFonts w:hint="default"/>
        <w:lang w:val="zh-TW" w:eastAsia="zh-TW" w:bidi="zh-TW"/>
      </w:rPr>
    </w:lvl>
  </w:abstractNum>
  <w:abstractNum w:abstractNumId="107" w15:restartNumberingAfterBreak="0">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08" w15:restartNumberingAfterBreak="0">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9" w15:restartNumberingAfterBreak="0">
    <w:nsid w:val="7EC640DB"/>
    <w:multiLevelType w:val="hybridMultilevel"/>
    <w:tmpl w:val="80384C6E"/>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0" w15:restartNumberingAfterBreak="0">
    <w:nsid w:val="7F203CA2"/>
    <w:multiLevelType w:val="hybridMultilevel"/>
    <w:tmpl w:val="A1826C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7FB47157"/>
    <w:multiLevelType w:val="hybridMultilevel"/>
    <w:tmpl w:val="33384322"/>
    <w:lvl w:ilvl="0" w:tplc="69A09D46">
      <w:start w:val="1"/>
      <w:numFmt w:val="taiwaneseCountingThousand"/>
      <w:lvlText w:val="(%1)"/>
      <w:lvlJc w:val="left"/>
      <w:pPr>
        <w:ind w:left="2317" w:hanging="608"/>
      </w:pPr>
      <w:rPr>
        <w:rFonts w:hint="default"/>
      </w:rPr>
    </w:lvl>
    <w:lvl w:ilvl="1" w:tplc="04090019" w:tentative="1">
      <w:start w:val="1"/>
      <w:numFmt w:val="ideographTraditional"/>
      <w:lvlText w:val="%2、"/>
      <w:lvlJc w:val="left"/>
      <w:pPr>
        <w:ind w:left="2669" w:hanging="480"/>
      </w:pPr>
    </w:lvl>
    <w:lvl w:ilvl="2" w:tplc="0409001B" w:tentative="1">
      <w:start w:val="1"/>
      <w:numFmt w:val="lowerRoman"/>
      <w:lvlText w:val="%3."/>
      <w:lvlJc w:val="right"/>
      <w:pPr>
        <w:ind w:left="3149" w:hanging="480"/>
      </w:pPr>
    </w:lvl>
    <w:lvl w:ilvl="3" w:tplc="0409000F" w:tentative="1">
      <w:start w:val="1"/>
      <w:numFmt w:val="decimal"/>
      <w:lvlText w:val="%4."/>
      <w:lvlJc w:val="left"/>
      <w:pPr>
        <w:ind w:left="3629" w:hanging="480"/>
      </w:pPr>
    </w:lvl>
    <w:lvl w:ilvl="4" w:tplc="04090019" w:tentative="1">
      <w:start w:val="1"/>
      <w:numFmt w:val="ideographTraditional"/>
      <w:lvlText w:val="%5、"/>
      <w:lvlJc w:val="left"/>
      <w:pPr>
        <w:ind w:left="4109" w:hanging="480"/>
      </w:pPr>
    </w:lvl>
    <w:lvl w:ilvl="5" w:tplc="0409001B" w:tentative="1">
      <w:start w:val="1"/>
      <w:numFmt w:val="lowerRoman"/>
      <w:lvlText w:val="%6."/>
      <w:lvlJc w:val="right"/>
      <w:pPr>
        <w:ind w:left="4589" w:hanging="480"/>
      </w:pPr>
    </w:lvl>
    <w:lvl w:ilvl="6" w:tplc="0409000F" w:tentative="1">
      <w:start w:val="1"/>
      <w:numFmt w:val="decimal"/>
      <w:lvlText w:val="%7."/>
      <w:lvlJc w:val="left"/>
      <w:pPr>
        <w:ind w:left="5069" w:hanging="480"/>
      </w:pPr>
    </w:lvl>
    <w:lvl w:ilvl="7" w:tplc="04090019" w:tentative="1">
      <w:start w:val="1"/>
      <w:numFmt w:val="ideographTraditional"/>
      <w:lvlText w:val="%8、"/>
      <w:lvlJc w:val="left"/>
      <w:pPr>
        <w:ind w:left="5549" w:hanging="480"/>
      </w:pPr>
    </w:lvl>
    <w:lvl w:ilvl="8" w:tplc="0409001B" w:tentative="1">
      <w:start w:val="1"/>
      <w:numFmt w:val="lowerRoman"/>
      <w:lvlText w:val="%9."/>
      <w:lvlJc w:val="right"/>
      <w:pPr>
        <w:ind w:left="6029" w:hanging="480"/>
      </w:pPr>
    </w:lvl>
  </w:abstractNum>
  <w:abstractNum w:abstractNumId="113" w15:restartNumberingAfterBreak="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92265698">
    <w:abstractNumId w:val="35"/>
  </w:num>
  <w:num w:numId="2" w16cid:durableId="1933927713">
    <w:abstractNumId w:val="91"/>
  </w:num>
  <w:num w:numId="3" w16cid:durableId="404567730">
    <w:abstractNumId w:val="14"/>
  </w:num>
  <w:num w:numId="4" w16cid:durableId="2058551849">
    <w:abstractNumId w:val="109"/>
  </w:num>
  <w:num w:numId="5" w16cid:durableId="1849053873">
    <w:abstractNumId w:val="66"/>
  </w:num>
  <w:num w:numId="6" w16cid:durableId="742609901">
    <w:abstractNumId w:val="65"/>
  </w:num>
  <w:num w:numId="7" w16cid:durableId="1831289789">
    <w:abstractNumId w:val="67"/>
  </w:num>
  <w:num w:numId="8" w16cid:durableId="589194287">
    <w:abstractNumId w:val="2"/>
  </w:num>
  <w:num w:numId="9" w16cid:durableId="164789243">
    <w:abstractNumId w:val="113"/>
  </w:num>
  <w:num w:numId="10" w16cid:durableId="793904913">
    <w:abstractNumId w:val="107"/>
  </w:num>
  <w:num w:numId="11" w16cid:durableId="1000037414">
    <w:abstractNumId w:val="70"/>
  </w:num>
  <w:num w:numId="12" w16cid:durableId="1025786322">
    <w:abstractNumId w:val="15"/>
  </w:num>
  <w:num w:numId="13" w16cid:durableId="1894852651">
    <w:abstractNumId w:val="108"/>
  </w:num>
  <w:num w:numId="14" w16cid:durableId="944993587">
    <w:abstractNumId w:val="111"/>
  </w:num>
  <w:num w:numId="15" w16cid:durableId="361512581">
    <w:abstractNumId w:val="99"/>
  </w:num>
  <w:num w:numId="16" w16cid:durableId="701395369">
    <w:abstractNumId w:val="104"/>
  </w:num>
  <w:num w:numId="17" w16cid:durableId="1699352765">
    <w:abstractNumId w:val="63"/>
  </w:num>
  <w:num w:numId="18" w16cid:durableId="1576473063">
    <w:abstractNumId w:val="82"/>
  </w:num>
  <w:num w:numId="19" w16cid:durableId="289289906">
    <w:abstractNumId w:val="44"/>
  </w:num>
  <w:num w:numId="20" w16cid:durableId="609706471">
    <w:abstractNumId w:val="57"/>
  </w:num>
  <w:num w:numId="21" w16cid:durableId="1446462877">
    <w:abstractNumId w:val="92"/>
  </w:num>
  <w:num w:numId="22" w16cid:durableId="938492074">
    <w:abstractNumId w:val="80"/>
  </w:num>
  <w:num w:numId="23" w16cid:durableId="2106656379">
    <w:abstractNumId w:val="100"/>
  </w:num>
  <w:num w:numId="24" w16cid:durableId="1453133597">
    <w:abstractNumId w:val="81"/>
  </w:num>
  <w:num w:numId="25" w16cid:durableId="1253271479">
    <w:abstractNumId w:val="56"/>
  </w:num>
  <w:num w:numId="26" w16cid:durableId="2081705072">
    <w:abstractNumId w:val="47"/>
  </w:num>
  <w:num w:numId="27" w16cid:durableId="1423333750">
    <w:abstractNumId w:val="32"/>
  </w:num>
  <w:num w:numId="28" w16cid:durableId="797265911">
    <w:abstractNumId w:val="69"/>
  </w:num>
  <w:num w:numId="29" w16cid:durableId="1365404678">
    <w:abstractNumId w:val="61"/>
  </w:num>
  <w:num w:numId="30" w16cid:durableId="745029684">
    <w:abstractNumId w:val="83"/>
  </w:num>
  <w:num w:numId="31" w16cid:durableId="744764419">
    <w:abstractNumId w:val="9"/>
  </w:num>
  <w:num w:numId="32" w16cid:durableId="1168985852">
    <w:abstractNumId w:val="87"/>
  </w:num>
  <w:num w:numId="33" w16cid:durableId="1881556131">
    <w:abstractNumId w:val="33"/>
  </w:num>
  <w:num w:numId="34" w16cid:durableId="1813015067">
    <w:abstractNumId w:val="54"/>
  </w:num>
  <w:num w:numId="35" w16cid:durableId="1391154387">
    <w:abstractNumId w:val="64"/>
  </w:num>
  <w:num w:numId="36" w16cid:durableId="1986200635">
    <w:abstractNumId w:val="16"/>
  </w:num>
  <w:num w:numId="37" w16cid:durableId="2048407573">
    <w:abstractNumId w:val="27"/>
  </w:num>
  <w:num w:numId="38" w16cid:durableId="868419615">
    <w:abstractNumId w:val="102"/>
  </w:num>
  <w:num w:numId="39" w16cid:durableId="2123645394">
    <w:abstractNumId w:val="0"/>
  </w:num>
  <w:num w:numId="40" w16cid:durableId="147940731">
    <w:abstractNumId w:val="40"/>
  </w:num>
  <w:num w:numId="41" w16cid:durableId="1011877761">
    <w:abstractNumId w:val="93"/>
  </w:num>
  <w:num w:numId="42" w16cid:durableId="612129830">
    <w:abstractNumId w:val="36"/>
  </w:num>
  <w:num w:numId="43" w16cid:durableId="33315854">
    <w:abstractNumId w:val="49"/>
  </w:num>
  <w:num w:numId="44" w16cid:durableId="1866599155">
    <w:abstractNumId w:val="51"/>
  </w:num>
  <w:num w:numId="45" w16cid:durableId="1555893518">
    <w:abstractNumId w:val="53"/>
  </w:num>
  <w:num w:numId="46" w16cid:durableId="832598645">
    <w:abstractNumId w:val="12"/>
  </w:num>
  <w:num w:numId="47" w16cid:durableId="1615095593">
    <w:abstractNumId w:val="101"/>
  </w:num>
  <w:num w:numId="48" w16cid:durableId="1858229756">
    <w:abstractNumId w:val="46"/>
  </w:num>
  <w:num w:numId="49" w16cid:durableId="986200164">
    <w:abstractNumId w:val="89"/>
  </w:num>
  <w:num w:numId="50" w16cid:durableId="2046171721">
    <w:abstractNumId w:val="75"/>
  </w:num>
  <w:num w:numId="51" w16cid:durableId="1033505600">
    <w:abstractNumId w:val="25"/>
  </w:num>
  <w:num w:numId="52" w16cid:durableId="1839609481">
    <w:abstractNumId w:val="86"/>
  </w:num>
  <w:num w:numId="53" w16cid:durableId="1351298839">
    <w:abstractNumId w:val="28"/>
  </w:num>
  <w:num w:numId="54" w16cid:durableId="1073626760">
    <w:abstractNumId w:val="17"/>
  </w:num>
  <w:num w:numId="55" w16cid:durableId="572131292">
    <w:abstractNumId w:val="94"/>
  </w:num>
  <w:num w:numId="56" w16cid:durableId="1588466878">
    <w:abstractNumId w:val="24"/>
  </w:num>
  <w:num w:numId="57" w16cid:durableId="763575934">
    <w:abstractNumId w:val="110"/>
  </w:num>
  <w:num w:numId="58" w16cid:durableId="1271082651">
    <w:abstractNumId w:val="50"/>
  </w:num>
  <w:num w:numId="59" w16cid:durableId="1308819732">
    <w:abstractNumId w:val="103"/>
  </w:num>
  <w:num w:numId="60" w16cid:durableId="1386292059">
    <w:abstractNumId w:val="112"/>
  </w:num>
  <w:num w:numId="61" w16cid:durableId="1324815544">
    <w:abstractNumId w:val="29"/>
  </w:num>
  <w:num w:numId="62" w16cid:durableId="2014332001">
    <w:abstractNumId w:val="48"/>
  </w:num>
  <w:num w:numId="63" w16cid:durableId="902369522">
    <w:abstractNumId w:val="79"/>
  </w:num>
  <w:num w:numId="64" w16cid:durableId="856576325">
    <w:abstractNumId w:val="45"/>
  </w:num>
  <w:num w:numId="65" w16cid:durableId="1355225354">
    <w:abstractNumId w:val="58"/>
  </w:num>
  <w:num w:numId="66" w16cid:durableId="1619070673">
    <w:abstractNumId w:val="52"/>
  </w:num>
  <w:num w:numId="67" w16cid:durableId="1702364170">
    <w:abstractNumId w:val="23"/>
  </w:num>
  <w:num w:numId="68" w16cid:durableId="2007123802">
    <w:abstractNumId w:val="3"/>
  </w:num>
  <w:num w:numId="69" w16cid:durableId="686906549">
    <w:abstractNumId w:val="38"/>
  </w:num>
  <w:num w:numId="70" w16cid:durableId="1555002102">
    <w:abstractNumId w:val="43"/>
  </w:num>
  <w:num w:numId="71" w16cid:durableId="749809662">
    <w:abstractNumId w:val="84"/>
  </w:num>
  <w:num w:numId="72" w16cid:durableId="531656023">
    <w:abstractNumId w:val="20"/>
  </w:num>
  <w:num w:numId="73" w16cid:durableId="452021659">
    <w:abstractNumId w:val="21"/>
  </w:num>
  <w:num w:numId="74" w16cid:durableId="113134221">
    <w:abstractNumId w:val="39"/>
  </w:num>
  <w:num w:numId="75" w16cid:durableId="1247812437">
    <w:abstractNumId w:val="13"/>
  </w:num>
  <w:num w:numId="76" w16cid:durableId="1857693013">
    <w:abstractNumId w:val="96"/>
  </w:num>
  <w:num w:numId="77" w16cid:durableId="36666956">
    <w:abstractNumId w:val="105"/>
  </w:num>
  <w:num w:numId="78" w16cid:durableId="1163467342">
    <w:abstractNumId w:val="22"/>
  </w:num>
  <w:num w:numId="79" w16cid:durableId="1596472725">
    <w:abstractNumId w:val="8"/>
  </w:num>
  <w:num w:numId="80" w16cid:durableId="489102167">
    <w:abstractNumId w:val="97"/>
  </w:num>
  <w:num w:numId="81" w16cid:durableId="1345595917">
    <w:abstractNumId w:val="76"/>
  </w:num>
  <w:num w:numId="82" w16cid:durableId="1582449111">
    <w:abstractNumId w:val="73"/>
  </w:num>
  <w:num w:numId="83" w16cid:durableId="727581567">
    <w:abstractNumId w:val="41"/>
  </w:num>
  <w:num w:numId="84" w16cid:durableId="1746876976">
    <w:abstractNumId w:val="106"/>
  </w:num>
  <w:num w:numId="85" w16cid:durableId="298612271">
    <w:abstractNumId w:val="42"/>
  </w:num>
  <w:num w:numId="86" w16cid:durableId="1540437128">
    <w:abstractNumId w:val="95"/>
  </w:num>
  <w:num w:numId="87" w16cid:durableId="1630285501">
    <w:abstractNumId w:val="7"/>
  </w:num>
  <w:num w:numId="88" w16cid:durableId="35668240">
    <w:abstractNumId w:val="71"/>
  </w:num>
  <w:num w:numId="89" w16cid:durableId="1002705871">
    <w:abstractNumId w:val="19"/>
  </w:num>
  <w:num w:numId="90" w16cid:durableId="399401842">
    <w:abstractNumId w:val="85"/>
  </w:num>
  <w:num w:numId="91" w16cid:durableId="1864586407">
    <w:abstractNumId w:val="62"/>
  </w:num>
  <w:num w:numId="92" w16cid:durableId="780341091">
    <w:abstractNumId w:val="1"/>
  </w:num>
  <w:num w:numId="93" w16cid:durableId="430668268">
    <w:abstractNumId w:val="18"/>
  </w:num>
  <w:num w:numId="94" w16cid:durableId="1762750041">
    <w:abstractNumId w:val="88"/>
  </w:num>
  <w:num w:numId="95" w16cid:durableId="665666874">
    <w:abstractNumId w:val="10"/>
  </w:num>
  <w:num w:numId="96" w16cid:durableId="56904358">
    <w:abstractNumId w:val="6"/>
  </w:num>
  <w:num w:numId="97" w16cid:durableId="1481848111">
    <w:abstractNumId w:val="60"/>
  </w:num>
  <w:num w:numId="98" w16cid:durableId="1662611832">
    <w:abstractNumId w:val="11"/>
  </w:num>
  <w:num w:numId="99" w16cid:durableId="139005735">
    <w:abstractNumId w:val="74"/>
  </w:num>
  <w:num w:numId="100" w16cid:durableId="34276559">
    <w:abstractNumId w:val="59"/>
  </w:num>
  <w:num w:numId="101" w16cid:durableId="1342853710">
    <w:abstractNumId w:val="37"/>
  </w:num>
  <w:num w:numId="102" w16cid:durableId="268242193">
    <w:abstractNumId w:val="77"/>
  </w:num>
  <w:num w:numId="103" w16cid:durableId="686950850">
    <w:abstractNumId w:val="31"/>
  </w:num>
  <w:num w:numId="104" w16cid:durableId="1742942024">
    <w:abstractNumId w:val="5"/>
  </w:num>
  <w:num w:numId="105" w16cid:durableId="445201368">
    <w:abstractNumId w:val="55"/>
  </w:num>
  <w:num w:numId="106" w16cid:durableId="1731348204">
    <w:abstractNumId w:val="98"/>
  </w:num>
  <w:num w:numId="107" w16cid:durableId="848561194">
    <w:abstractNumId w:val="4"/>
  </w:num>
  <w:num w:numId="108" w16cid:durableId="1736197263">
    <w:abstractNumId w:val="26"/>
  </w:num>
  <w:num w:numId="109" w16cid:durableId="1132284271">
    <w:abstractNumId w:val="68"/>
  </w:num>
  <w:num w:numId="110" w16cid:durableId="371732195">
    <w:abstractNumId w:val="78"/>
  </w:num>
  <w:num w:numId="111" w16cid:durableId="1867937811">
    <w:abstractNumId w:val="30"/>
  </w:num>
  <w:num w:numId="112" w16cid:durableId="1584879033">
    <w:abstractNumId w:val="72"/>
  </w:num>
  <w:num w:numId="113" w16cid:durableId="1298530822">
    <w:abstractNumId w:val="34"/>
  </w:num>
  <w:num w:numId="114" w16cid:durableId="179593184">
    <w:abstractNumId w:val="90"/>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bc0NTI1Nze0NDNS0lEKTi0uzszPAykwM6kFAFLGFYItAAAA"/>
  </w:docVars>
  <w:rsids>
    <w:rsidRoot w:val="00AF4AB8"/>
    <w:rsid w:val="000004F2"/>
    <w:rsid w:val="00000D25"/>
    <w:rsid w:val="00000F90"/>
    <w:rsid w:val="00001054"/>
    <w:rsid w:val="000011F6"/>
    <w:rsid w:val="00002103"/>
    <w:rsid w:val="00002170"/>
    <w:rsid w:val="00002208"/>
    <w:rsid w:val="00002600"/>
    <w:rsid w:val="00002CFE"/>
    <w:rsid w:val="00003131"/>
    <w:rsid w:val="00003507"/>
    <w:rsid w:val="00003B58"/>
    <w:rsid w:val="00003B85"/>
    <w:rsid w:val="00004F03"/>
    <w:rsid w:val="00005700"/>
    <w:rsid w:val="00005863"/>
    <w:rsid w:val="000058AC"/>
    <w:rsid w:val="00005916"/>
    <w:rsid w:val="0000624D"/>
    <w:rsid w:val="000064F8"/>
    <w:rsid w:val="0000656F"/>
    <w:rsid w:val="00006A43"/>
    <w:rsid w:val="00006AFC"/>
    <w:rsid w:val="00006D51"/>
    <w:rsid w:val="00007303"/>
    <w:rsid w:val="00007562"/>
    <w:rsid w:val="00007702"/>
    <w:rsid w:val="00007821"/>
    <w:rsid w:val="00007986"/>
    <w:rsid w:val="00007B39"/>
    <w:rsid w:val="000107C5"/>
    <w:rsid w:val="0001082B"/>
    <w:rsid w:val="00010963"/>
    <w:rsid w:val="00010AFC"/>
    <w:rsid w:val="00010F5B"/>
    <w:rsid w:val="00011A81"/>
    <w:rsid w:val="000122C3"/>
    <w:rsid w:val="00012581"/>
    <w:rsid w:val="00013036"/>
    <w:rsid w:val="000132C7"/>
    <w:rsid w:val="00013AFE"/>
    <w:rsid w:val="00013F0F"/>
    <w:rsid w:val="000140E9"/>
    <w:rsid w:val="000142B5"/>
    <w:rsid w:val="00014D1E"/>
    <w:rsid w:val="00014E27"/>
    <w:rsid w:val="00015E07"/>
    <w:rsid w:val="000161FA"/>
    <w:rsid w:val="00017A66"/>
    <w:rsid w:val="00017C6A"/>
    <w:rsid w:val="00020044"/>
    <w:rsid w:val="00020072"/>
    <w:rsid w:val="000202FB"/>
    <w:rsid w:val="000206B6"/>
    <w:rsid w:val="00021130"/>
    <w:rsid w:val="0002146D"/>
    <w:rsid w:val="00021883"/>
    <w:rsid w:val="0002204A"/>
    <w:rsid w:val="000221C8"/>
    <w:rsid w:val="000223DB"/>
    <w:rsid w:val="00022476"/>
    <w:rsid w:val="0002284B"/>
    <w:rsid w:val="00022CD9"/>
    <w:rsid w:val="00022CEC"/>
    <w:rsid w:val="00022D24"/>
    <w:rsid w:val="000239ED"/>
    <w:rsid w:val="00023EDD"/>
    <w:rsid w:val="0002441F"/>
    <w:rsid w:val="00024475"/>
    <w:rsid w:val="00024A44"/>
    <w:rsid w:val="00024D91"/>
    <w:rsid w:val="00024E63"/>
    <w:rsid w:val="00025434"/>
    <w:rsid w:val="00025586"/>
    <w:rsid w:val="00025E72"/>
    <w:rsid w:val="000261B3"/>
    <w:rsid w:val="00026858"/>
    <w:rsid w:val="00026B80"/>
    <w:rsid w:val="00026D20"/>
    <w:rsid w:val="0002707C"/>
    <w:rsid w:val="00027257"/>
    <w:rsid w:val="00027515"/>
    <w:rsid w:val="00027D66"/>
    <w:rsid w:val="00030BF9"/>
    <w:rsid w:val="00030E6C"/>
    <w:rsid w:val="000311D7"/>
    <w:rsid w:val="000314FD"/>
    <w:rsid w:val="00031762"/>
    <w:rsid w:val="00031FD0"/>
    <w:rsid w:val="00031FDA"/>
    <w:rsid w:val="0003213B"/>
    <w:rsid w:val="00032548"/>
    <w:rsid w:val="0003288A"/>
    <w:rsid w:val="00032C80"/>
    <w:rsid w:val="00032FE9"/>
    <w:rsid w:val="000330E1"/>
    <w:rsid w:val="00033227"/>
    <w:rsid w:val="000338F9"/>
    <w:rsid w:val="00033E12"/>
    <w:rsid w:val="00033EE7"/>
    <w:rsid w:val="0003417A"/>
    <w:rsid w:val="00034403"/>
    <w:rsid w:val="00034E72"/>
    <w:rsid w:val="00034EF3"/>
    <w:rsid w:val="000354DB"/>
    <w:rsid w:val="00035688"/>
    <w:rsid w:val="000356D1"/>
    <w:rsid w:val="00035CB5"/>
    <w:rsid w:val="00036336"/>
    <w:rsid w:val="0003636D"/>
    <w:rsid w:val="00036605"/>
    <w:rsid w:val="00036DDA"/>
    <w:rsid w:val="000371B5"/>
    <w:rsid w:val="000373D1"/>
    <w:rsid w:val="00037523"/>
    <w:rsid w:val="00037757"/>
    <w:rsid w:val="000378F7"/>
    <w:rsid w:val="00037DCA"/>
    <w:rsid w:val="0004012F"/>
    <w:rsid w:val="0004024D"/>
    <w:rsid w:val="000402C7"/>
    <w:rsid w:val="00040300"/>
    <w:rsid w:val="00040663"/>
    <w:rsid w:val="0004132C"/>
    <w:rsid w:val="00041BDE"/>
    <w:rsid w:val="00042518"/>
    <w:rsid w:val="00042A87"/>
    <w:rsid w:val="00042BC7"/>
    <w:rsid w:val="00042C22"/>
    <w:rsid w:val="0004393F"/>
    <w:rsid w:val="00043A8E"/>
    <w:rsid w:val="00044EBA"/>
    <w:rsid w:val="00045073"/>
    <w:rsid w:val="00045999"/>
    <w:rsid w:val="00045A03"/>
    <w:rsid w:val="00045B77"/>
    <w:rsid w:val="00045DE9"/>
    <w:rsid w:val="00046D5A"/>
    <w:rsid w:val="00047040"/>
    <w:rsid w:val="00050611"/>
    <w:rsid w:val="00050DD0"/>
    <w:rsid w:val="00050FDA"/>
    <w:rsid w:val="00051CE0"/>
    <w:rsid w:val="00051FC3"/>
    <w:rsid w:val="00052055"/>
    <w:rsid w:val="0005219B"/>
    <w:rsid w:val="0005223D"/>
    <w:rsid w:val="0005238C"/>
    <w:rsid w:val="00052489"/>
    <w:rsid w:val="000524F9"/>
    <w:rsid w:val="000530B8"/>
    <w:rsid w:val="0005364A"/>
    <w:rsid w:val="00053AB1"/>
    <w:rsid w:val="00053E94"/>
    <w:rsid w:val="000546A8"/>
    <w:rsid w:val="000548E4"/>
    <w:rsid w:val="00054C21"/>
    <w:rsid w:val="00054D32"/>
    <w:rsid w:val="000554A5"/>
    <w:rsid w:val="00055547"/>
    <w:rsid w:val="00055AA0"/>
    <w:rsid w:val="00055AF0"/>
    <w:rsid w:val="0005637A"/>
    <w:rsid w:val="00056747"/>
    <w:rsid w:val="000572A3"/>
    <w:rsid w:val="000572FA"/>
    <w:rsid w:val="00057388"/>
    <w:rsid w:val="00057DA0"/>
    <w:rsid w:val="000600D5"/>
    <w:rsid w:val="00060530"/>
    <w:rsid w:val="00060D61"/>
    <w:rsid w:val="00061049"/>
    <w:rsid w:val="000612A3"/>
    <w:rsid w:val="00061369"/>
    <w:rsid w:val="000617F8"/>
    <w:rsid w:val="00061986"/>
    <w:rsid w:val="00061E4A"/>
    <w:rsid w:val="0006250C"/>
    <w:rsid w:val="000628EC"/>
    <w:rsid w:val="00062989"/>
    <w:rsid w:val="00062A3E"/>
    <w:rsid w:val="00062C1B"/>
    <w:rsid w:val="00063593"/>
    <w:rsid w:val="00063C6D"/>
    <w:rsid w:val="0006407C"/>
    <w:rsid w:val="000646F8"/>
    <w:rsid w:val="00064EE4"/>
    <w:rsid w:val="000655BE"/>
    <w:rsid w:val="00065BAB"/>
    <w:rsid w:val="00066304"/>
    <w:rsid w:val="0006661D"/>
    <w:rsid w:val="000668A7"/>
    <w:rsid w:val="00066D45"/>
    <w:rsid w:val="000679AA"/>
    <w:rsid w:val="00067BCC"/>
    <w:rsid w:val="00067E9D"/>
    <w:rsid w:val="000708EE"/>
    <w:rsid w:val="00070C1F"/>
    <w:rsid w:val="00071B50"/>
    <w:rsid w:val="00072719"/>
    <w:rsid w:val="00072B07"/>
    <w:rsid w:val="00073004"/>
    <w:rsid w:val="0007301C"/>
    <w:rsid w:val="0007310D"/>
    <w:rsid w:val="00073425"/>
    <w:rsid w:val="000736A8"/>
    <w:rsid w:val="000736D6"/>
    <w:rsid w:val="000739C0"/>
    <w:rsid w:val="00073B2E"/>
    <w:rsid w:val="00073CFC"/>
    <w:rsid w:val="00074846"/>
    <w:rsid w:val="00074A07"/>
    <w:rsid w:val="000753A2"/>
    <w:rsid w:val="00075B87"/>
    <w:rsid w:val="000760A9"/>
    <w:rsid w:val="0007697E"/>
    <w:rsid w:val="00076C3B"/>
    <w:rsid w:val="00076F25"/>
    <w:rsid w:val="0007794A"/>
    <w:rsid w:val="00077FC4"/>
    <w:rsid w:val="00077FD7"/>
    <w:rsid w:val="0008015D"/>
    <w:rsid w:val="000801EB"/>
    <w:rsid w:val="0008025D"/>
    <w:rsid w:val="00080434"/>
    <w:rsid w:val="00081516"/>
    <w:rsid w:val="000815FA"/>
    <w:rsid w:val="0008188A"/>
    <w:rsid w:val="00081A1D"/>
    <w:rsid w:val="00082159"/>
    <w:rsid w:val="00082741"/>
    <w:rsid w:val="000829DD"/>
    <w:rsid w:val="00082F17"/>
    <w:rsid w:val="00083291"/>
    <w:rsid w:val="000835CF"/>
    <w:rsid w:val="0008379C"/>
    <w:rsid w:val="000839B6"/>
    <w:rsid w:val="00083A2F"/>
    <w:rsid w:val="00083C9D"/>
    <w:rsid w:val="00083D35"/>
    <w:rsid w:val="000840CE"/>
    <w:rsid w:val="000845C2"/>
    <w:rsid w:val="00084930"/>
    <w:rsid w:val="00084D9B"/>
    <w:rsid w:val="000850AE"/>
    <w:rsid w:val="0008512E"/>
    <w:rsid w:val="00085179"/>
    <w:rsid w:val="000854A1"/>
    <w:rsid w:val="000855A4"/>
    <w:rsid w:val="00085F54"/>
    <w:rsid w:val="000860AF"/>
    <w:rsid w:val="00086DB4"/>
    <w:rsid w:val="00087A1D"/>
    <w:rsid w:val="00087C0A"/>
    <w:rsid w:val="00087D7C"/>
    <w:rsid w:val="00087F50"/>
    <w:rsid w:val="000902F9"/>
    <w:rsid w:val="00090523"/>
    <w:rsid w:val="0009126A"/>
    <w:rsid w:val="0009146D"/>
    <w:rsid w:val="0009173D"/>
    <w:rsid w:val="00091AD9"/>
    <w:rsid w:val="00091B7B"/>
    <w:rsid w:val="00091BCB"/>
    <w:rsid w:val="00091CEA"/>
    <w:rsid w:val="00091E1A"/>
    <w:rsid w:val="000925C0"/>
    <w:rsid w:val="00092AAE"/>
    <w:rsid w:val="00092B89"/>
    <w:rsid w:val="00093E47"/>
    <w:rsid w:val="00093F13"/>
    <w:rsid w:val="00093FBB"/>
    <w:rsid w:val="00094073"/>
    <w:rsid w:val="0009419A"/>
    <w:rsid w:val="00094293"/>
    <w:rsid w:val="00094342"/>
    <w:rsid w:val="000948C0"/>
    <w:rsid w:val="0009606B"/>
    <w:rsid w:val="00096111"/>
    <w:rsid w:val="00096467"/>
    <w:rsid w:val="000964B2"/>
    <w:rsid w:val="00096648"/>
    <w:rsid w:val="00096A35"/>
    <w:rsid w:val="00096AF4"/>
    <w:rsid w:val="000973D7"/>
    <w:rsid w:val="0009742D"/>
    <w:rsid w:val="00097F9E"/>
    <w:rsid w:val="000A0418"/>
    <w:rsid w:val="000A0BC1"/>
    <w:rsid w:val="000A0CE6"/>
    <w:rsid w:val="000A0F8A"/>
    <w:rsid w:val="000A0FDF"/>
    <w:rsid w:val="000A1B96"/>
    <w:rsid w:val="000A1E3D"/>
    <w:rsid w:val="000A230C"/>
    <w:rsid w:val="000A2554"/>
    <w:rsid w:val="000A2902"/>
    <w:rsid w:val="000A2AE9"/>
    <w:rsid w:val="000A2BD2"/>
    <w:rsid w:val="000A2DFB"/>
    <w:rsid w:val="000A377D"/>
    <w:rsid w:val="000A47D0"/>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06B"/>
    <w:rsid w:val="000B3772"/>
    <w:rsid w:val="000B38D9"/>
    <w:rsid w:val="000B3C09"/>
    <w:rsid w:val="000B3E36"/>
    <w:rsid w:val="000B40C6"/>
    <w:rsid w:val="000B410A"/>
    <w:rsid w:val="000B499C"/>
    <w:rsid w:val="000B512D"/>
    <w:rsid w:val="000B58B4"/>
    <w:rsid w:val="000B6181"/>
    <w:rsid w:val="000B6B98"/>
    <w:rsid w:val="000B6C1C"/>
    <w:rsid w:val="000B7D3D"/>
    <w:rsid w:val="000B7DE3"/>
    <w:rsid w:val="000B7F7B"/>
    <w:rsid w:val="000C03DB"/>
    <w:rsid w:val="000C070F"/>
    <w:rsid w:val="000C0AA8"/>
    <w:rsid w:val="000C0B96"/>
    <w:rsid w:val="000C0DAC"/>
    <w:rsid w:val="000C10A2"/>
    <w:rsid w:val="000C1BEE"/>
    <w:rsid w:val="000C269C"/>
    <w:rsid w:val="000C284E"/>
    <w:rsid w:val="000C29F2"/>
    <w:rsid w:val="000C3DC7"/>
    <w:rsid w:val="000C430A"/>
    <w:rsid w:val="000C45EC"/>
    <w:rsid w:val="000C46AE"/>
    <w:rsid w:val="000C47D8"/>
    <w:rsid w:val="000C495B"/>
    <w:rsid w:val="000C4C52"/>
    <w:rsid w:val="000C4CD8"/>
    <w:rsid w:val="000C50A4"/>
    <w:rsid w:val="000C50B8"/>
    <w:rsid w:val="000C510F"/>
    <w:rsid w:val="000C57A0"/>
    <w:rsid w:val="000C58C8"/>
    <w:rsid w:val="000C597A"/>
    <w:rsid w:val="000C5DB0"/>
    <w:rsid w:val="000C6830"/>
    <w:rsid w:val="000C6AE0"/>
    <w:rsid w:val="000C7106"/>
    <w:rsid w:val="000C7379"/>
    <w:rsid w:val="000C74AD"/>
    <w:rsid w:val="000C78CE"/>
    <w:rsid w:val="000C7917"/>
    <w:rsid w:val="000C7A93"/>
    <w:rsid w:val="000D056D"/>
    <w:rsid w:val="000D0577"/>
    <w:rsid w:val="000D0A5C"/>
    <w:rsid w:val="000D136E"/>
    <w:rsid w:val="000D13D1"/>
    <w:rsid w:val="000D164F"/>
    <w:rsid w:val="000D1725"/>
    <w:rsid w:val="000D1963"/>
    <w:rsid w:val="000D1998"/>
    <w:rsid w:val="000D1B4E"/>
    <w:rsid w:val="000D1CD0"/>
    <w:rsid w:val="000D20F6"/>
    <w:rsid w:val="000D219B"/>
    <w:rsid w:val="000D2682"/>
    <w:rsid w:val="000D2E91"/>
    <w:rsid w:val="000D30EA"/>
    <w:rsid w:val="000D349B"/>
    <w:rsid w:val="000D3923"/>
    <w:rsid w:val="000D3E1B"/>
    <w:rsid w:val="000D40C6"/>
    <w:rsid w:val="000D41AC"/>
    <w:rsid w:val="000D494B"/>
    <w:rsid w:val="000D4EF4"/>
    <w:rsid w:val="000D5279"/>
    <w:rsid w:val="000D5587"/>
    <w:rsid w:val="000D55A5"/>
    <w:rsid w:val="000D5C7A"/>
    <w:rsid w:val="000D691B"/>
    <w:rsid w:val="000D6DF6"/>
    <w:rsid w:val="000D729B"/>
    <w:rsid w:val="000D76D2"/>
    <w:rsid w:val="000D79F3"/>
    <w:rsid w:val="000E0320"/>
    <w:rsid w:val="000E04D4"/>
    <w:rsid w:val="000E1A6B"/>
    <w:rsid w:val="000E2A91"/>
    <w:rsid w:val="000E33EF"/>
    <w:rsid w:val="000E3415"/>
    <w:rsid w:val="000E3AA3"/>
    <w:rsid w:val="000E3C39"/>
    <w:rsid w:val="000E3F76"/>
    <w:rsid w:val="000E42CD"/>
    <w:rsid w:val="000E4445"/>
    <w:rsid w:val="000E46E8"/>
    <w:rsid w:val="000E47A7"/>
    <w:rsid w:val="000E495C"/>
    <w:rsid w:val="000E4BC8"/>
    <w:rsid w:val="000E4BE8"/>
    <w:rsid w:val="000E4F6A"/>
    <w:rsid w:val="000E5097"/>
    <w:rsid w:val="000E5E34"/>
    <w:rsid w:val="000E60EF"/>
    <w:rsid w:val="000E60F5"/>
    <w:rsid w:val="000E618F"/>
    <w:rsid w:val="000E61AD"/>
    <w:rsid w:val="000E6E84"/>
    <w:rsid w:val="000E6EB0"/>
    <w:rsid w:val="000E706A"/>
    <w:rsid w:val="000E787E"/>
    <w:rsid w:val="000E7AD6"/>
    <w:rsid w:val="000F047F"/>
    <w:rsid w:val="000F0A9E"/>
    <w:rsid w:val="000F0B27"/>
    <w:rsid w:val="000F0CC0"/>
    <w:rsid w:val="000F0DCC"/>
    <w:rsid w:val="000F0EFE"/>
    <w:rsid w:val="000F1DD3"/>
    <w:rsid w:val="000F1FD1"/>
    <w:rsid w:val="000F282E"/>
    <w:rsid w:val="000F2DC2"/>
    <w:rsid w:val="000F3A26"/>
    <w:rsid w:val="000F3AF7"/>
    <w:rsid w:val="000F41A7"/>
    <w:rsid w:val="000F4657"/>
    <w:rsid w:val="000F4C66"/>
    <w:rsid w:val="000F55A7"/>
    <w:rsid w:val="000F5A21"/>
    <w:rsid w:val="000F5EFB"/>
    <w:rsid w:val="000F641C"/>
    <w:rsid w:val="000F648B"/>
    <w:rsid w:val="000F659B"/>
    <w:rsid w:val="000F6627"/>
    <w:rsid w:val="000F669B"/>
    <w:rsid w:val="000F6BC4"/>
    <w:rsid w:val="000F6EEC"/>
    <w:rsid w:val="000F7C18"/>
    <w:rsid w:val="000F7CC5"/>
    <w:rsid w:val="00100B79"/>
    <w:rsid w:val="00100EF7"/>
    <w:rsid w:val="00101B5A"/>
    <w:rsid w:val="00101FC3"/>
    <w:rsid w:val="0010290B"/>
    <w:rsid w:val="00102B06"/>
    <w:rsid w:val="00102B7E"/>
    <w:rsid w:val="00103813"/>
    <w:rsid w:val="0010383B"/>
    <w:rsid w:val="00103D76"/>
    <w:rsid w:val="00104869"/>
    <w:rsid w:val="00104CDB"/>
    <w:rsid w:val="001050E8"/>
    <w:rsid w:val="001059B6"/>
    <w:rsid w:val="00106385"/>
    <w:rsid w:val="00106C45"/>
    <w:rsid w:val="001078A1"/>
    <w:rsid w:val="00110A48"/>
    <w:rsid w:val="0011118C"/>
    <w:rsid w:val="001112D4"/>
    <w:rsid w:val="0011146A"/>
    <w:rsid w:val="00111913"/>
    <w:rsid w:val="001120EA"/>
    <w:rsid w:val="001122CA"/>
    <w:rsid w:val="001123C5"/>
    <w:rsid w:val="00112BB9"/>
    <w:rsid w:val="00113F9F"/>
    <w:rsid w:val="00114125"/>
    <w:rsid w:val="0011482D"/>
    <w:rsid w:val="00114C0A"/>
    <w:rsid w:val="00114C8B"/>
    <w:rsid w:val="0011508D"/>
    <w:rsid w:val="00115413"/>
    <w:rsid w:val="00115423"/>
    <w:rsid w:val="00115431"/>
    <w:rsid w:val="001158D9"/>
    <w:rsid w:val="0011606A"/>
    <w:rsid w:val="00116468"/>
    <w:rsid w:val="0011659F"/>
    <w:rsid w:val="001165D8"/>
    <w:rsid w:val="00116A26"/>
    <w:rsid w:val="00116A92"/>
    <w:rsid w:val="00116C00"/>
    <w:rsid w:val="00116D17"/>
    <w:rsid w:val="00116FC1"/>
    <w:rsid w:val="001172CD"/>
    <w:rsid w:val="00117310"/>
    <w:rsid w:val="001174D0"/>
    <w:rsid w:val="0012002D"/>
    <w:rsid w:val="00120096"/>
    <w:rsid w:val="001204A3"/>
    <w:rsid w:val="001205CF"/>
    <w:rsid w:val="00121852"/>
    <w:rsid w:val="00121886"/>
    <w:rsid w:val="00121A06"/>
    <w:rsid w:val="00121D9F"/>
    <w:rsid w:val="00122055"/>
    <w:rsid w:val="00122703"/>
    <w:rsid w:val="001228A4"/>
    <w:rsid w:val="00122D62"/>
    <w:rsid w:val="00122D9D"/>
    <w:rsid w:val="00122FC7"/>
    <w:rsid w:val="00123226"/>
    <w:rsid w:val="0012351D"/>
    <w:rsid w:val="00123AB9"/>
    <w:rsid w:val="00123F86"/>
    <w:rsid w:val="001240B7"/>
    <w:rsid w:val="001244A0"/>
    <w:rsid w:val="00124D3D"/>
    <w:rsid w:val="0012539B"/>
    <w:rsid w:val="001255FE"/>
    <w:rsid w:val="0012563E"/>
    <w:rsid w:val="00125D4A"/>
    <w:rsid w:val="001268D0"/>
    <w:rsid w:val="001268F3"/>
    <w:rsid w:val="00127035"/>
    <w:rsid w:val="001272FE"/>
    <w:rsid w:val="001275B1"/>
    <w:rsid w:val="001275E5"/>
    <w:rsid w:val="00127699"/>
    <w:rsid w:val="00127BA1"/>
    <w:rsid w:val="001306DA"/>
    <w:rsid w:val="00130767"/>
    <w:rsid w:val="00130CDC"/>
    <w:rsid w:val="00131236"/>
    <w:rsid w:val="00131C3F"/>
    <w:rsid w:val="00132821"/>
    <w:rsid w:val="00132F8F"/>
    <w:rsid w:val="00133109"/>
    <w:rsid w:val="0013378A"/>
    <w:rsid w:val="00133B4E"/>
    <w:rsid w:val="00133C74"/>
    <w:rsid w:val="00133FE1"/>
    <w:rsid w:val="00134593"/>
    <w:rsid w:val="001346FF"/>
    <w:rsid w:val="001347EC"/>
    <w:rsid w:val="0013607F"/>
    <w:rsid w:val="00136181"/>
    <w:rsid w:val="0013634C"/>
    <w:rsid w:val="001363E0"/>
    <w:rsid w:val="00136627"/>
    <w:rsid w:val="001368F8"/>
    <w:rsid w:val="00136D91"/>
    <w:rsid w:val="00137114"/>
    <w:rsid w:val="00137669"/>
    <w:rsid w:val="00137E77"/>
    <w:rsid w:val="00140161"/>
    <w:rsid w:val="0014033F"/>
    <w:rsid w:val="00140349"/>
    <w:rsid w:val="0014052B"/>
    <w:rsid w:val="00140A74"/>
    <w:rsid w:val="001410C8"/>
    <w:rsid w:val="00141211"/>
    <w:rsid w:val="001418E3"/>
    <w:rsid w:val="001418EF"/>
    <w:rsid w:val="00141C88"/>
    <w:rsid w:val="001420AB"/>
    <w:rsid w:val="001420B9"/>
    <w:rsid w:val="001424A6"/>
    <w:rsid w:val="00142B85"/>
    <w:rsid w:val="00142C96"/>
    <w:rsid w:val="00142E34"/>
    <w:rsid w:val="00143A2E"/>
    <w:rsid w:val="00143D0C"/>
    <w:rsid w:val="00144109"/>
    <w:rsid w:val="00144721"/>
    <w:rsid w:val="00144B8E"/>
    <w:rsid w:val="00144BA4"/>
    <w:rsid w:val="00144DC9"/>
    <w:rsid w:val="00144F37"/>
    <w:rsid w:val="0014573C"/>
    <w:rsid w:val="001457C3"/>
    <w:rsid w:val="00145A0E"/>
    <w:rsid w:val="001465B6"/>
    <w:rsid w:val="0014664E"/>
    <w:rsid w:val="00146AE4"/>
    <w:rsid w:val="00146FBD"/>
    <w:rsid w:val="00147035"/>
    <w:rsid w:val="00147067"/>
    <w:rsid w:val="00147143"/>
    <w:rsid w:val="001475C4"/>
    <w:rsid w:val="00147623"/>
    <w:rsid w:val="001479FA"/>
    <w:rsid w:val="00147D98"/>
    <w:rsid w:val="001501F7"/>
    <w:rsid w:val="001503B9"/>
    <w:rsid w:val="001507BB"/>
    <w:rsid w:val="00151103"/>
    <w:rsid w:val="001513C5"/>
    <w:rsid w:val="001515B9"/>
    <w:rsid w:val="001517AD"/>
    <w:rsid w:val="001518F0"/>
    <w:rsid w:val="001524EF"/>
    <w:rsid w:val="00152792"/>
    <w:rsid w:val="00153552"/>
    <w:rsid w:val="00153B51"/>
    <w:rsid w:val="001545CC"/>
    <w:rsid w:val="00154B6E"/>
    <w:rsid w:val="00155143"/>
    <w:rsid w:val="00155237"/>
    <w:rsid w:val="001555A5"/>
    <w:rsid w:val="00156172"/>
    <w:rsid w:val="00156A11"/>
    <w:rsid w:val="00156A80"/>
    <w:rsid w:val="00156F51"/>
    <w:rsid w:val="00157685"/>
    <w:rsid w:val="00157C6A"/>
    <w:rsid w:val="00157C79"/>
    <w:rsid w:val="00157C93"/>
    <w:rsid w:val="00157E9C"/>
    <w:rsid w:val="00157FFC"/>
    <w:rsid w:val="00160B92"/>
    <w:rsid w:val="001616AD"/>
    <w:rsid w:val="00161C43"/>
    <w:rsid w:val="00161EC1"/>
    <w:rsid w:val="00161F96"/>
    <w:rsid w:val="00162678"/>
    <w:rsid w:val="0016277E"/>
    <w:rsid w:val="00162924"/>
    <w:rsid w:val="00162C8C"/>
    <w:rsid w:val="00163333"/>
    <w:rsid w:val="00163371"/>
    <w:rsid w:val="00163437"/>
    <w:rsid w:val="0016369F"/>
    <w:rsid w:val="00163D6D"/>
    <w:rsid w:val="0016511F"/>
    <w:rsid w:val="00165574"/>
    <w:rsid w:val="00165A86"/>
    <w:rsid w:val="00165F0F"/>
    <w:rsid w:val="00165FB4"/>
    <w:rsid w:val="00166C73"/>
    <w:rsid w:val="00166F8B"/>
    <w:rsid w:val="00167B28"/>
    <w:rsid w:val="001702EC"/>
    <w:rsid w:val="00170FFE"/>
    <w:rsid w:val="0017248A"/>
    <w:rsid w:val="00172F34"/>
    <w:rsid w:val="00172FD5"/>
    <w:rsid w:val="00173CCE"/>
    <w:rsid w:val="00173E92"/>
    <w:rsid w:val="00174659"/>
    <w:rsid w:val="00174780"/>
    <w:rsid w:val="00174FE6"/>
    <w:rsid w:val="0017508B"/>
    <w:rsid w:val="0017553C"/>
    <w:rsid w:val="0017585B"/>
    <w:rsid w:val="001760FF"/>
    <w:rsid w:val="0017637E"/>
    <w:rsid w:val="00176686"/>
    <w:rsid w:val="00177072"/>
    <w:rsid w:val="001770BE"/>
    <w:rsid w:val="00177145"/>
    <w:rsid w:val="0017735A"/>
    <w:rsid w:val="00177560"/>
    <w:rsid w:val="001779C8"/>
    <w:rsid w:val="00180801"/>
    <w:rsid w:val="0018088A"/>
    <w:rsid w:val="00180929"/>
    <w:rsid w:val="00180DF6"/>
    <w:rsid w:val="0018102E"/>
    <w:rsid w:val="001811C5"/>
    <w:rsid w:val="00181349"/>
    <w:rsid w:val="00181355"/>
    <w:rsid w:val="00181452"/>
    <w:rsid w:val="001818E4"/>
    <w:rsid w:val="0018223F"/>
    <w:rsid w:val="00182348"/>
    <w:rsid w:val="00182C38"/>
    <w:rsid w:val="00182D32"/>
    <w:rsid w:val="0018327F"/>
    <w:rsid w:val="0018343C"/>
    <w:rsid w:val="00184384"/>
    <w:rsid w:val="001843CE"/>
    <w:rsid w:val="0018455C"/>
    <w:rsid w:val="00184939"/>
    <w:rsid w:val="00184AB1"/>
    <w:rsid w:val="001851ED"/>
    <w:rsid w:val="00185A40"/>
    <w:rsid w:val="00186BCF"/>
    <w:rsid w:val="00186E39"/>
    <w:rsid w:val="001875BA"/>
    <w:rsid w:val="00187B2C"/>
    <w:rsid w:val="0019022D"/>
    <w:rsid w:val="00190420"/>
    <w:rsid w:val="00190E35"/>
    <w:rsid w:val="001916DC"/>
    <w:rsid w:val="00191B25"/>
    <w:rsid w:val="00191E8D"/>
    <w:rsid w:val="0019241F"/>
    <w:rsid w:val="00192502"/>
    <w:rsid w:val="00192807"/>
    <w:rsid w:val="00192AE9"/>
    <w:rsid w:val="00193438"/>
    <w:rsid w:val="00193B30"/>
    <w:rsid w:val="00193C49"/>
    <w:rsid w:val="001940A6"/>
    <w:rsid w:val="0019413F"/>
    <w:rsid w:val="00194248"/>
    <w:rsid w:val="00194386"/>
    <w:rsid w:val="001946A3"/>
    <w:rsid w:val="00194FD2"/>
    <w:rsid w:val="00195732"/>
    <w:rsid w:val="00195815"/>
    <w:rsid w:val="00196000"/>
    <w:rsid w:val="001960D5"/>
    <w:rsid w:val="00196505"/>
    <w:rsid w:val="001965E2"/>
    <w:rsid w:val="001969F0"/>
    <w:rsid w:val="0019752C"/>
    <w:rsid w:val="001977AE"/>
    <w:rsid w:val="001A0C16"/>
    <w:rsid w:val="001A0D03"/>
    <w:rsid w:val="001A0FE5"/>
    <w:rsid w:val="001A118F"/>
    <w:rsid w:val="001A11C9"/>
    <w:rsid w:val="001A19E9"/>
    <w:rsid w:val="001A1A2E"/>
    <w:rsid w:val="001A240E"/>
    <w:rsid w:val="001A26ED"/>
    <w:rsid w:val="001A270B"/>
    <w:rsid w:val="001A301A"/>
    <w:rsid w:val="001A3244"/>
    <w:rsid w:val="001A33A3"/>
    <w:rsid w:val="001A34FF"/>
    <w:rsid w:val="001A3740"/>
    <w:rsid w:val="001A3885"/>
    <w:rsid w:val="001A4184"/>
    <w:rsid w:val="001A41E7"/>
    <w:rsid w:val="001A48D1"/>
    <w:rsid w:val="001A4A4B"/>
    <w:rsid w:val="001A584F"/>
    <w:rsid w:val="001A5C9A"/>
    <w:rsid w:val="001A5C9C"/>
    <w:rsid w:val="001A5D73"/>
    <w:rsid w:val="001A64F4"/>
    <w:rsid w:val="001A65D7"/>
    <w:rsid w:val="001A6A0C"/>
    <w:rsid w:val="001A6B61"/>
    <w:rsid w:val="001A7A40"/>
    <w:rsid w:val="001A7FC3"/>
    <w:rsid w:val="001B10CD"/>
    <w:rsid w:val="001B1573"/>
    <w:rsid w:val="001B1771"/>
    <w:rsid w:val="001B18E1"/>
    <w:rsid w:val="001B1A39"/>
    <w:rsid w:val="001B1E48"/>
    <w:rsid w:val="001B2CAC"/>
    <w:rsid w:val="001B3062"/>
    <w:rsid w:val="001B3137"/>
    <w:rsid w:val="001B3513"/>
    <w:rsid w:val="001B3565"/>
    <w:rsid w:val="001B3566"/>
    <w:rsid w:val="001B361F"/>
    <w:rsid w:val="001B363B"/>
    <w:rsid w:val="001B3AFD"/>
    <w:rsid w:val="001B3E09"/>
    <w:rsid w:val="001B3E7D"/>
    <w:rsid w:val="001B407B"/>
    <w:rsid w:val="001B4629"/>
    <w:rsid w:val="001B4659"/>
    <w:rsid w:val="001B4AAA"/>
    <w:rsid w:val="001B4E15"/>
    <w:rsid w:val="001B4E7C"/>
    <w:rsid w:val="001B500B"/>
    <w:rsid w:val="001B5250"/>
    <w:rsid w:val="001B55F0"/>
    <w:rsid w:val="001B6129"/>
    <w:rsid w:val="001B6470"/>
    <w:rsid w:val="001B679D"/>
    <w:rsid w:val="001B6FDD"/>
    <w:rsid w:val="001B7B26"/>
    <w:rsid w:val="001B7E67"/>
    <w:rsid w:val="001B7F6C"/>
    <w:rsid w:val="001C0DB0"/>
    <w:rsid w:val="001C144E"/>
    <w:rsid w:val="001C1BCE"/>
    <w:rsid w:val="001C1F91"/>
    <w:rsid w:val="001C217C"/>
    <w:rsid w:val="001C229D"/>
    <w:rsid w:val="001C23D6"/>
    <w:rsid w:val="001C2731"/>
    <w:rsid w:val="001C27F1"/>
    <w:rsid w:val="001C2B42"/>
    <w:rsid w:val="001C2D48"/>
    <w:rsid w:val="001C3513"/>
    <w:rsid w:val="001C3592"/>
    <w:rsid w:val="001C408C"/>
    <w:rsid w:val="001C40B3"/>
    <w:rsid w:val="001C483E"/>
    <w:rsid w:val="001C5395"/>
    <w:rsid w:val="001C59B1"/>
    <w:rsid w:val="001C5DC8"/>
    <w:rsid w:val="001C64C9"/>
    <w:rsid w:val="001C64F0"/>
    <w:rsid w:val="001C6911"/>
    <w:rsid w:val="001C6CDB"/>
    <w:rsid w:val="001C715B"/>
    <w:rsid w:val="001C72D6"/>
    <w:rsid w:val="001D001C"/>
    <w:rsid w:val="001D00CF"/>
    <w:rsid w:val="001D018E"/>
    <w:rsid w:val="001D01E0"/>
    <w:rsid w:val="001D0C07"/>
    <w:rsid w:val="001D10D1"/>
    <w:rsid w:val="001D1B9E"/>
    <w:rsid w:val="001D1FE7"/>
    <w:rsid w:val="001D2F1C"/>
    <w:rsid w:val="001D33CC"/>
    <w:rsid w:val="001D35F3"/>
    <w:rsid w:val="001D3F10"/>
    <w:rsid w:val="001D4169"/>
    <w:rsid w:val="001D42A6"/>
    <w:rsid w:val="001D47AC"/>
    <w:rsid w:val="001D47C5"/>
    <w:rsid w:val="001D4C75"/>
    <w:rsid w:val="001D544A"/>
    <w:rsid w:val="001D5811"/>
    <w:rsid w:val="001D5958"/>
    <w:rsid w:val="001D5CE8"/>
    <w:rsid w:val="001D6225"/>
    <w:rsid w:val="001D65EE"/>
    <w:rsid w:val="001D6BA2"/>
    <w:rsid w:val="001D6D00"/>
    <w:rsid w:val="001D6FE9"/>
    <w:rsid w:val="001D72E2"/>
    <w:rsid w:val="001D7628"/>
    <w:rsid w:val="001D7AA0"/>
    <w:rsid w:val="001D7C1A"/>
    <w:rsid w:val="001D7D4C"/>
    <w:rsid w:val="001E0034"/>
    <w:rsid w:val="001E0361"/>
    <w:rsid w:val="001E0521"/>
    <w:rsid w:val="001E069D"/>
    <w:rsid w:val="001E0D48"/>
    <w:rsid w:val="001E0EE0"/>
    <w:rsid w:val="001E1146"/>
    <w:rsid w:val="001E140B"/>
    <w:rsid w:val="001E1AAF"/>
    <w:rsid w:val="001E1B8A"/>
    <w:rsid w:val="001E1D5B"/>
    <w:rsid w:val="001E22EA"/>
    <w:rsid w:val="001E24CE"/>
    <w:rsid w:val="001E26F3"/>
    <w:rsid w:val="001E2724"/>
    <w:rsid w:val="001E2C90"/>
    <w:rsid w:val="001E2CD7"/>
    <w:rsid w:val="001E2E9B"/>
    <w:rsid w:val="001E30FB"/>
    <w:rsid w:val="001E35FE"/>
    <w:rsid w:val="001E372F"/>
    <w:rsid w:val="001E39ED"/>
    <w:rsid w:val="001E4D2F"/>
    <w:rsid w:val="001E4EB8"/>
    <w:rsid w:val="001E4FF5"/>
    <w:rsid w:val="001E5020"/>
    <w:rsid w:val="001E673A"/>
    <w:rsid w:val="001E6F90"/>
    <w:rsid w:val="001E7616"/>
    <w:rsid w:val="001E7961"/>
    <w:rsid w:val="001E7B40"/>
    <w:rsid w:val="001F0395"/>
    <w:rsid w:val="001F0493"/>
    <w:rsid w:val="001F0A34"/>
    <w:rsid w:val="001F0CA2"/>
    <w:rsid w:val="001F0D27"/>
    <w:rsid w:val="001F0E7D"/>
    <w:rsid w:val="001F1309"/>
    <w:rsid w:val="001F16B6"/>
    <w:rsid w:val="001F2459"/>
    <w:rsid w:val="001F3289"/>
    <w:rsid w:val="001F329C"/>
    <w:rsid w:val="001F3609"/>
    <w:rsid w:val="001F3654"/>
    <w:rsid w:val="001F3ED1"/>
    <w:rsid w:val="001F449F"/>
    <w:rsid w:val="001F44A6"/>
    <w:rsid w:val="001F492B"/>
    <w:rsid w:val="001F4A24"/>
    <w:rsid w:val="001F4F3B"/>
    <w:rsid w:val="001F512B"/>
    <w:rsid w:val="001F54AE"/>
    <w:rsid w:val="001F564F"/>
    <w:rsid w:val="001F5B50"/>
    <w:rsid w:val="001F6384"/>
    <w:rsid w:val="001F7080"/>
    <w:rsid w:val="001F7415"/>
    <w:rsid w:val="001F79D6"/>
    <w:rsid w:val="001F7E96"/>
    <w:rsid w:val="002011D6"/>
    <w:rsid w:val="00201258"/>
    <w:rsid w:val="00201370"/>
    <w:rsid w:val="00201660"/>
    <w:rsid w:val="00201693"/>
    <w:rsid w:val="002016E5"/>
    <w:rsid w:val="002022D1"/>
    <w:rsid w:val="002029E8"/>
    <w:rsid w:val="0020381A"/>
    <w:rsid w:val="0020393D"/>
    <w:rsid w:val="00204190"/>
    <w:rsid w:val="0020448E"/>
    <w:rsid w:val="002045E7"/>
    <w:rsid w:val="0020659E"/>
    <w:rsid w:val="0020689C"/>
    <w:rsid w:val="00206ED2"/>
    <w:rsid w:val="0020733D"/>
    <w:rsid w:val="0020737F"/>
    <w:rsid w:val="00207D73"/>
    <w:rsid w:val="002104CF"/>
    <w:rsid w:val="002107FB"/>
    <w:rsid w:val="00211574"/>
    <w:rsid w:val="00211AFC"/>
    <w:rsid w:val="00212079"/>
    <w:rsid w:val="00212967"/>
    <w:rsid w:val="00212ACA"/>
    <w:rsid w:val="0021319E"/>
    <w:rsid w:val="00213354"/>
    <w:rsid w:val="0021452F"/>
    <w:rsid w:val="00214D59"/>
    <w:rsid w:val="0021543E"/>
    <w:rsid w:val="00215611"/>
    <w:rsid w:val="0021586B"/>
    <w:rsid w:val="00215C3E"/>
    <w:rsid w:val="0021601B"/>
    <w:rsid w:val="00216937"/>
    <w:rsid w:val="002171F0"/>
    <w:rsid w:val="00217336"/>
    <w:rsid w:val="00217839"/>
    <w:rsid w:val="00217CEB"/>
    <w:rsid w:val="00220418"/>
    <w:rsid w:val="0022073D"/>
    <w:rsid w:val="00220E4C"/>
    <w:rsid w:val="00220E59"/>
    <w:rsid w:val="00221068"/>
    <w:rsid w:val="00221167"/>
    <w:rsid w:val="0022116A"/>
    <w:rsid w:val="002214FF"/>
    <w:rsid w:val="0022176A"/>
    <w:rsid w:val="00221AF3"/>
    <w:rsid w:val="002224EB"/>
    <w:rsid w:val="0022255C"/>
    <w:rsid w:val="002227DC"/>
    <w:rsid w:val="002228E5"/>
    <w:rsid w:val="00222B1D"/>
    <w:rsid w:val="00222B95"/>
    <w:rsid w:val="00222EEE"/>
    <w:rsid w:val="00222F20"/>
    <w:rsid w:val="00223033"/>
    <w:rsid w:val="002230BF"/>
    <w:rsid w:val="00223318"/>
    <w:rsid w:val="0022362E"/>
    <w:rsid w:val="0022388E"/>
    <w:rsid w:val="00223990"/>
    <w:rsid w:val="00223BD7"/>
    <w:rsid w:val="00223EF9"/>
    <w:rsid w:val="00224224"/>
    <w:rsid w:val="00224369"/>
    <w:rsid w:val="00224833"/>
    <w:rsid w:val="00224A4A"/>
    <w:rsid w:val="002251E1"/>
    <w:rsid w:val="00225AA3"/>
    <w:rsid w:val="002261AA"/>
    <w:rsid w:val="002263AC"/>
    <w:rsid w:val="0022658B"/>
    <w:rsid w:val="002268BE"/>
    <w:rsid w:val="00226942"/>
    <w:rsid w:val="0022694F"/>
    <w:rsid w:val="00226B03"/>
    <w:rsid w:val="00227594"/>
    <w:rsid w:val="00227674"/>
    <w:rsid w:val="00230046"/>
    <w:rsid w:val="00230D59"/>
    <w:rsid w:val="00230F37"/>
    <w:rsid w:val="0023104E"/>
    <w:rsid w:val="0023153F"/>
    <w:rsid w:val="00231810"/>
    <w:rsid w:val="00231E5C"/>
    <w:rsid w:val="00232365"/>
    <w:rsid w:val="002325BE"/>
    <w:rsid w:val="00232F96"/>
    <w:rsid w:val="00232FE8"/>
    <w:rsid w:val="002332D3"/>
    <w:rsid w:val="002335F4"/>
    <w:rsid w:val="00233840"/>
    <w:rsid w:val="0023392F"/>
    <w:rsid w:val="002340A6"/>
    <w:rsid w:val="002341E7"/>
    <w:rsid w:val="00234FB6"/>
    <w:rsid w:val="0023564E"/>
    <w:rsid w:val="002356CE"/>
    <w:rsid w:val="00236084"/>
    <w:rsid w:val="002361D9"/>
    <w:rsid w:val="0023668B"/>
    <w:rsid w:val="0023686C"/>
    <w:rsid w:val="002368A7"/>
    <w:rsid w:val="00236AA3"/>
    <w:rsid w:val="00236EB9"/>
    <w:rsid w:val="00237079"/>
    <w:rsid w:val="0023717A"/>
    <w:rsid w:val="002375C7"/>
    <w:rsid w:val="00237C05"/>
    <w:rsid w:val="002402F2"/>
    <w:rsid w:val="0024030D"/>
    <w:rsid w:val="00240382"/>
    <w:rsid w:val="0024044F"/>
    <w:rsid w:val="0024058D"/>
    <w:rsid w:val="00240F3A"/>
    <w:rsid w:val="002415D7"/>
    <w:rsid w:val="00241866"/>
    <w:rsid w:val="00241BD2"/>
    <w:rsid w:val="00241CAD"/>
    <w:rsid w:val="00241DFF"/>
    <w:rsid w:val="00241E44"/>
    <w:rsid w:val="0024311E"/>
    <w:rsid w:val="00243637"/>
    <w:rsid w:val="0024393C"/>
    <w:rsid w:val="002439C1"/>
    <w:rsid w:val="00243B51"/>
    <w:rsid w:val="00243DAF"/>
    <w:rsid w:val="00244088"/>
    <w:rsid w:val="00244605"/>
    <w:rsid w:val="002450ED"/>
    <w:rsid w:val="00245511"/>
    <w:rsid w:val="00246E2B"/>
    <w:rsid w:val="00246F96"/>
    <w:rsid w:val="002474AA"/>
    <w:rsid w:val="002477E9"/>
    <w:rsid w:val="0025043A"/>
    <w:rsid w:val="00250658"/>
    <w:rsid w:val="00250683"/>
    <w:rsid w:val="00250C82"/>
    <w:rsid w:val="00250FD4"/>
    <w:rsid w:val="002517BE"/>
    <w:rsid w:val="00251FE4"/>
    <w:rsid w:val="002520BC"/>
    <w:rsid w:val="0025305F"/>
    <w:rsid w:val="002532E9"/>
    <w:rsid w:val="002534A8"/>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68C2"/>
    <w:rsid w:val="00256921"/>
    <w:rsid w:val="00257540"/>
    <w:rsid w:val="00257833"/>
    <w:rsid w:val="002600D5"/>
    <w:rsid w:val="002603C2"/>
    <w:rsid w:val="002607E9"/>
    <w:rsid w:val="00260871"/>
    <w:rsid w:val="00260AFA"/>
    <w:rsid w:val="00261246"/>
    <w:rsid w:val="002612F8"/>
    <w:rsid w:val="0026154F"/>
    <w:rsid w:val="002615AF"/>
    <w:rsid w:val="002615B5"/>
    <w:rsid w:val="002616D4"/>
    <w:rsid w:val="00261D2A"/>
    <w:rsid w:val="0026217A"/>
    <w:rsid w:val="0026222C"/>
    <w:rsid w:val="00262ADC"/>
    <w:rsid w:val="00262F20"/>
    <w:rsid w:val="002631EC"/>
    <w:rsid w:val="00263217"/>
    <w:rsid w:val="0026332E"/>
    <w:rsid w:val="0026363A"/>
    <w:rsid w:val="002638D1"/>
    <w:rsid w:val="002639CD"/>
    <w:rsid w:val="00263F5D"/>
    <w:rsid w:val="00264919"/>
    <w:rsid w:val="00264A53"/>
    <w:rsid w:val="00264B91"/>
    <w:rsid w:val="00265008"/>
    <w:rsid w:val="0026574E"/>
    <w:rsid w:val="00265A04"/>
    <w:rsid w:val="00265A7C"/>
    <w:rsid w:val="00265ACD"/>
    <w:rsid w:val="00265CCA"/>
    <w:rsid w:val="002663D5"/>
    <w:rsid w:val="00266846"/>
    <w:rsid w:val="00266D3E"/>
    <w:rsid w:val="002702F4"/>
    <w:rsid w:val="002706D0"/>
    <w:rsid w:val="00270B85"/>
    <w:rsid w:val="00270CF8"/>
    <w:rsid w:val="0027101C"/>
    <w:rsid w:val="0027138B"/>
    <w:rsid w:val="002718EB"/>
    <w:rsid w:val="00271B6F"/>
    <w:rsid w:val="00271C5D"/>
    <w:rsid w:val="002726E7"/>
    <w:rsid w:val="00272DCC"/>
    <w:rsid w:val="00272FB2"/>
    <w:rsid w:val="00274813"/>
    <w:rsid w:val="00274869"/>
    <w:rsid w:val="00274C99"/>
    <w:rsid w:val="002751C9"/>
    <w:rsid w:val="002754E5"/>
    <w:rsid w:val="002756B1"/>
    <w:rsid w:val="002757FE"/>
    <w:rsid w:val="002759E5"/>
    <w:rsid w:val="00275B17"/>
    <w:rsid w:val="00276D8A"/>
    <w:rsid w:val="00276F24"/>
    <w:rsid w:val="002770DC"/>
    <w:rsid w:val="00277194"/>
    <w:rsid w:val="0027759D"/>
    <w:rsid w:val="00277D2E"/>
    <w:rsid w:val="00277F04"/>
    <w:rsid w:val="0028051C"/>
    <w:rsid w:val="00280560"/>
    <w:rsid w:val="00280690"/>
    <w:rsid w:val="00280710"/>
    <w:rsid w:val="0028098B"/>
    <w:rsid w:val="00281300"/>
    <w:rsid w:val="002820B8"/>
    <w:rsid w:val="0028222A"/>
    <w:rsid w:val="00282487"/>
    <w:rsid w:val="00282E62"/>
    <w:rsid w:val="002833A1"/>
    <w:rsid w:val="0028346F"/>
    <w:rsid w:val="002834A6"/>
    <w:rsid w:val="00283589"/>
    <w:rsid w:val="00283829"/>
    <w:rsid w:val="00283F28"/>
    <w:rsid w:val="00284649"/>
    <w:rsid w:val="00284BEA"/>
    <w:rsid w:val="00285013"/>
    <w:rsid w:val="00285852"/>
    <w:rsid w:val="0028591A"/>
    <w:rsid w:val="00286033"/>
    <w:rsid w:val="00286848"/>
    <w:rsid w:val="00286964"/>
    <w:rsid w:val="00286AB2"/>
    <w:rsid w:val="00286E1D"/>
    <w:rsid w:val="0028718F"/>
    <w:rsid w:val="00290827"/>
    <w:rsid w:val="00290A5C"/>
    <w:rsid w:val="00290BBF"/>
    <w:rsid w:val="00290C1C"/>
    <w:rsid w:val="00290C9C"/>
    <w:rsid w:val="00290D46"/>
    <w:rsid w:val="002912CA"/>
    <w:rsid w:val="0029145B"/>
    <w:rsid w:val="00291779"/>
    <w:rsid w:val="00291882"/>
    <w:rsid w:val="00291EA7"/>
    <w:rsid w:val="002920E5"/>
    <w:rsid w:val="002929CB"/>
    <w:rsid w:val="00292C6A"/>
    <w:rsid w:val="00292EC6"/>
    <w:rsid w:val="00293088"/>
    <w:rsid w:val="00293900"/>
    <w:rsid w:val="00293C0A"/>
    <w:rsid w:val="0029426E"/>
    <w:rsid w:val="00294656"/>
    <w:rsid w:val="00295280"/>
    <w:rsid w:val="00297BFC"/>
    <w:rsid w:val="00297DF5"/>
    <w:rsid w:val="002A0329"/>
    <w:rsid w:val="002A0350"/>
    <w:rsid w:val="002A045C"/>
    <w:rsid w:val="002A09B8"/>
    <w:rsid w:val="002A1542"/>
    <w:rsid w:val="002A15DD"/>
    <w:rsid w:val="002A18CC"/>
    <w:rsid w:val="002A18D3"/>
    <w:rsid w:val="002A1DF3"/>
    <w:rsid w:val="002A220C"/>
    <w:rsid w:val="002A236F"/>
    <w:rsid w:val="002A291E"/>
    <w:rsid w:val="002A318E"/>
    <w:rsid w:val="002A3491"/>
    <w:rsid w:val="002A3715"/>
    <w:rsid w:val="002A3AAB"/>
    <w:rsid w:val="002A3E48"/>
    <w:rsid w:val="002A3F09"/>
    <w:rsid w:val="002A4067"/>
    <w:rsid w:val="002A40A5"/>
    <w:rsid w:val="002A4391"/>
    <w:rsid w:val="002A5F72"/>
    <w:rsid w:val="002A6317"/>
    <w:rsid w:val="002A6E86"/>
    <w:rsid w:val="002A70E4"/>
    <w:rsid w:val="002A733C"/>
    <w:rsid w:val="002A735B"/>
    <w:rsid w:val="002A7447"/>
    <w:rsid w:val="002B0091"/>
    <w:rsid w:val="002B05B0"/>
    <w:rsid w:val="002B0879"/>
    <w:rsid w:val="002B1707"/>
    <w:rsid w:val="002B268B"/>
    <w:rsid w:val="002B2A1D"/>
    <w:rsid w:val="002B325C"/>
    <w:rsid w:val="002B39DE"/>
    <w:rsid w:val="002B42E6"/>
    <w:rsid w:val="002B463B"/>
    <w:rsid w:val="002B48D6"/>
    <w:rsid w:val="002B4902"/>
    <w:rsid w:val="002B4CC2"/>
    <w:rsid w:val="002B4D80"/>
    <w:rsid w:val="002B52EA"/>
    <w:rsid w:val="002B5952"/>
    <w:rsid w:val="002B595B"/>
    <w:rsid w:val="002B59B4"/>
    <w:rsid w:val="002B59C5"/>
    <w:rsid w:val="002B6576"/>
    <w:rsid w:val="002B65BC"/>
    <w:rsid w:val="002B674B"/>
    <w:rsid w:val="002B6B11"/>
    <w:rsid w:val="002B6F9B"/>
    <w:rsid w:val="002B715F"/>
    <w:rsid w:val="002B7215"/>
    <w:rsid w:val="002B7A0C"/>
    <w:rsid w:val="002B7BDE"/>
    <w:rsid w:val="002B7F38"/>
    <w:rsid w:val="002C025A"/>
    <w:rsid w:val="002C0408"/>
    <w:rsid w:val="002C05E3"/>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1BC"/>
    <w:rsid w:val="002D3448"/>
    <w:rsid w:val="002D34D6"/>
    <w:rsid w:val="002D3C1F"/>
    <w:rsid w:val="002D4194"/>
    <w:rsid w:val="002D4A76"/>
    <w:rsid w:val="002D4EC2"/>
    <w:rsid w:val="002D4F80"/>
    <w:rsid w:val="002D5532"/>
    <w:rsid w:val="002D5B5A"/>
    <w:rsid w:val="002D605A"/>
    <w:rsid w:val="002D64AE"/>
    <w:rsid w:val="002D64E6"/>
    <w:rsid w:val="002D6A0E"/>
    <w:rsid w:val="002D6B47"/>
    <w:rsid w:val="002D6BDC"/>
    <w:rsid w:val="002D75E1"/>
    <w:rsid w:val="002D7AAE"/>
    <w:rsid w:val="002D7C2B"/>
    <w:rsid w:val="002E01FC"/>
    <w:rsid w:val="002E024A"/>
    <w:rsid w:val="002E03D4"/>
    <w:rsid w:val="002E03FD"/>
    <w:rsid w:val="002E0462"/>
    <w:rsid w:val="002E075A"/>
    <w:rsid w:val="002E0840"/>
    <w:rsid w:val="002E0B55"/>
    <w:rsid w:val="002E0F4C"/>
    <w:rsid w:val="002E0F6B"/>
    <w:rsid w:val="002E1F9C"/>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2BDD"/>
    <w:rsid w:val="002F2E42"/>
    <w:rsid w:val="002F3667"/>
    <w:rsid w:val="002F4092"/>
    <w:rsid w:val="002F4114"/>
    <w:rsid w:val="002F4487"/>
    <w:rsid w:val="002F4A06"/>
    <w:rsid w:val="002F4A1F"/>
    <w:rsid w:val="002F4EA4"/>
    <w:rsid w:val="002F4F04"/>
    <w:rsid w:val="002F5A83"/>
    <w:rsid w:val="002F5B04"/>
    <w:rsid w:val="002F6007"/>
    <w:rsid w:val="002F64B3"/>
    <w:rsid w:val="002F6525"/>
    <w:rsid w:val="002F652A"/>
    <w:rsid w:val="002F6742"/>
    <w:rsid w:val="002F6E49"/>
    <w:rsid w:val="002F6F2D"/>
    <w:rsid w:val="002F6FC9"/>
    <w:rsid w:val="002F7714"/>
    <w:rsid w:val="002F7AA5"/>
    <w:rsid w:val="002F7EC6"/>
    <w:rsid w:val="002F7ECF"/>
    <w:rsid w:val="002F7F41"/>
    <w:rsid w:val="00300428"/>
    <w:rsid w:val="003009E9"/>
    <w:rsid w:val="00300A0A"/>
    <w:rsid w:val="0030141C"/>
    <w:rsid w:val="00301DEC"/>
    <w:rsid w:val="00302C70"/>
    <w:rsid w:val="003039D9"/>
    <w:rsid w:val="00303E01"/>
    <w:rsid w:val="003043E4"/>
    <w:rsid w:val="00304C9D"/>
    <w:rsid w:val="00304D43"/>
    <w:rsid w:val="00304F86"/>
    <w:rsid w:val="00305682"/>
    <w:rsid w:val="00305952"/>
    <w:rsid w:val="00305F0E"/>
    <w:rsid w:val="00306A5D"/>
    <w:rsid w:val="0030725E"/>
    <w:rsid w:val="00307BD9"/>
    <w:rsid w:val="00310B45"/>
    <w:rsid w:val="00310E3A"/>
    <w:rsid w:val="0031116E"/>
    <w:rsid w:val="0031118F"/>
    <w:rsid w:val="00311387"/>
    <w:rsid w:val="0031167C"/>
    <w:rsid w:val="00311896"/>
    <w:rsid w:val="003119A7"/>
    <w:rsid w:val="00311ABC"/>
    <w:rsid w:val="00311B54"/>
    <w:rsid w:val="003120A0"/>
    <w:rsid w:val="00312FAF"/>
    <w:rsid w:val="00313472"/>
    <w:rsid w:val="00313520"/>
    <w:rsid w:val="00313818"/>
    <w:rsid w:val="003139E2"/>
    <w:rsid w:val="003141AC"/>
    <w:rsid w:val="00314290"/>
    <w:rsid w:val="00315142"/>
    <w:rsid w:val="00315556"/>
    <w:rsid w:val="003155AF"/>
    <w:rsid w:val="003157C0"/>
    <w:rsid w:val="00315F02"/>
    <w:rsid w:val="00315F05"/>
    <w:rsid w:val="00315F93"/>
    <w:rsid w:val="003161DA"/>
    <w:rsid w:val="0031654F"/>
    <w:rsid w:val="003166E6"/>
    <w:rsid w:val="00316B24"/>
    <w:rsid w:val="00317A31"/>
    <w:rsid w:val="00317AE6"/>
    <w:rsid w:val="00317FD2"/>
    <w:rsid w:val="0032023C"/>
    <w:rsid w:val="003203B9"/>
    <w:rsid w:val="003206B4"/>
    <w:rsid w:val="003206D3"/>
    <w:rsid w:val="00320C3C"/>
    <w:rsid w:val="00320F7B"/>
    <w:rsid w:val="003212DF"/>
    <w:rsid w:val="00321948"/>
    <w:rsid w:val="00321B5E"/>
    <w:rsid w:val="00322480"/>
    <w:rsid w:val="00322601"/>
    <w:rsid w:val="00322743"/>
    <w:rsid w:val="00322A84"/>
    <w:rsid w:val="003243B2"/>
    <w:rsid w:val="00324588"/>
    <w:rsid w:val="00324983"/>
    <w:rsid w:val="00324CBA"/>
    <w:rsid w:val="00324D8A"/>
    <w:rsid w:val="00325628"/>
    <w:rsid w:val="003258EC"/>
    <w:rsid w:val="00326091"/>
    <w:rsid w:val="00326B36"/>
    <w:rsid w:val="00326BAE"/>
    <w:rsid w:val="00326D88"/>
    <w:rsid w:val="003273B5"/>
    <w:rsid w:val="003274E1"/>
    <w:rsid w:val="00327C60"/>
    <w:rsid w:val="00330D94"/>
    <w:rsid w:val="003311C1"/>
    <w:rsid w:val="0033202A"/>
    <w:rsid w:val="00332946"/>
    <w:rsid w:val="00332BCC"/>
    <w:rsid w:val="00332BD7"/>
    <w:rsid w:val="00332CBF"/>
    <w:rsid w:val="003331EE"/>
    <w:rsid w:val="00333326"/>
    <w:rsid w:val="003336E1"/>
    <w:rsid w:val="00333CDA"/>
    <w:rsid w:val="00333D5A"/>
    <w:rsid w:val="00334558"/>
    <w:rsid w:val="003348D2"/>
    <w:rsid w:val="003349F8"/>
    <w:rsid w:val="00334A01"/>
    <w:rsid w:val="00334FB9"/>
    <w:rsid w:val="003350CC"/>
    <w:rsid w:val="00335196"/>
    <w:rsid w:val="0033569C"/>
    <w:rsid w:val="00335E05"/>
    <w:rsid w:val="00336411"/>
    <w:rsid w:val="00336F68"/>
    <w:rsid w:val="00336F7B"/>
    <w:rsid w:val="003371AE"/>
    <w:rsid w:val="00337444"/>
    <w:rsid w:val="003378A1"/>
    <w:rsid w:val="00337C62"/>
    <w:rsid w:val="00337EF3"/>
    <w:rsid w:val="00340358"/>
    <w:rsid w:val="003405B3"/>
    <w:rsid w:val="00340F2A"/>
    <w:rsid w:val="003413A9"/>
    <w:rsid w:val="003414E9"/>
    <w:rsid w:val="00342183"/>
    <w:rsid w:val="0034266D"/>
    <w:rsid w:val="00342E8B"/>
    <w:rsid w:val="00343005"/>
    <w:rsid w:val="003432C4"/>
    <w:rsid w:val="00343577"/>
    <w:rsid w:val="00344593"/>
    <w:rsid w:val="00344EEF"/>
    <w:rsid w:val="00345096"/>
    <w:rsid w:val="003454BB"/>
    <w:rsid w:val="00345624"/>
    <w:rsid w:val="003458E1"/>
    <w:rsid w:val="00345C98"/>
    <w:rsid w:val="00346304"/>
    <w:rsid w:val="003463E6"/>
    <w:rsid w:val="0034657E"/>
    <w:rsid w:val="00346A41"/>
    <w:rsid w:val="00346E72"/>
    <w:rsid w:val="00347A36"/>
    <w:rsid w:val="0035021A"/>
    <w:rsid w:val="0035047D"/>
    <w:rsid w:val="00350C06"/>
    <w:rsid w:val="00351340"/>
    <w:rsid w:val="00351739"/>
    <w:rsid w:val="003517AD"/>
    <w:rsid w:val="00351F57"/>
    <w:rsid w:val="00351FB1"/>
    <w:rsid w:val="003522E3"/>
    <w:rsid w:val="00352AFF"/>
    <w:rsid w:val="00353B6B"/>
    <w:rsid w:val="00354235"/>
    <w:rsid w:val="00354A57"/>
    <w:rsid w:val="00354C51"/>
    <w:rsid w:val="00354EF2"/>
    <w:rsid w:val="00355318"/>
    <w:rsid w:val="003555BF"/>
    <w:rsid w:val="003557EF"/>
    <w:rsid w:val="00356316"/>
    <w:rsid w:val="00356661"/>
    <w:rsid w:val="00356BF8"/>
    <w:rsid w:val="00356C27"/>
    <w:rsid w:val="00356D62"/>
    <w:rsid w:val="00357001"/>
    <w:rsid w:val="00357776"/>
    <w:rsid w:val="00360230"/>
    <w:rsid w:val="003602E4"/>
    <w:rsid w:val="0036037E"/>
    <w:rsid w:val="00361290"/>
    <w:rsid w:val="0036133E"/>
    <w:rsid w:val="0036139B"/>
    <w:rsid w:val="00362044"/>
    <w:rsid w:val="00362578"/>
    <w:rsid w:val="0036270D"/>
    <w:rsid w:val="00362A41"/>
    <w:rsid w:val="0036319D"/>
    <w:rsid w:val="003631AC"/>
    <w:rsid w:val="0036320F"/>
    <w:rsid w:val="003632EE"/>
    <w:rsid w:val="003635F2"/>
    <w:rsid w:val="003637F5"/>
    <w:rsid w:val="0036492E"/>
    <w:rsid w:val="00364BCF"/>
    <w:rsid w:val="00364D8C"/>
    <w:rsid w:val="00364E52"/>
    <w:rsid w:val="003652DE"/>
    <w:rsid w:val="003654ED"/>
    <w:rsid w:val="003659EE"/>
    <w:rsid w:val="00365D4B"/>
    <w:rsid w:val="00365DF8"/>
    <w:rsid w:val="003661E1"/>
    <w:rsid w:val="00366CB0"/>
    <w:rsid w:val="00366FD6"/>
    <w:rsid w:val="00366FF3"/>
    <w:rsid w:val="00367C74"/>
    <w:rsid w:val="00367C78"/>
    <w:rsid w:val="00370208"/>
    <w:rsid w:val="00370F3B"/>
    <w:rsid w:val="00371530"/>
    <w:rsid w:val="0037174A"/>
    <w:rsid w:val="00372975"/>
    <w:rsid w:val="00372C32"/>
    <w:rsid w:val="003730C7"/>
    <w:rsid w:val="0037337B"/>
    <w:rsid w:val="0037371F"/>
    <w:rsid w:val="00373A77"/>
    <w:rsid w:val="00373BFE"/>
    <w:rsid w:val="003740F3"/>
    <w:rsid w:val="00374204"/>
    <w:rsid w:val="003742D1"/>
    <w:rsid w:val="00374470"/>
    <w:rsid w:val="00374779"/>
    <w:rsid w:val="003748B4"/>
    <w:rsid w:val="00374A36"/>
    <w:rsid w:val="003751A5"/>
    <w:rsid w:val="00375B98"/>
    <w:rsid w:val="00375BE1"/>
    <w:rsid w:val="00375E11"/>
    <w:rsid w:val="003769CF"/>
    <w:rsid w:val="0038019D"/>
    <w:rsid w:val="00380352"/>
    <w:rsid w:val="00380BF5"/>
    <w:rsid w:val="00380EF6"/>
    <w:rsid w:val="003816A7"/>
    <w:rsid w:val="003817BB"/>
    <w:rsid w:val="00381CB6"/>
    <w:rsid w:val="00381D83"/>
    <w:rsid w:val="00381EEA"/>
    <w:rsid w:val="00381F42"/>
    <w:rsid w:val="00381FAD"/>
    <w:rsid w:val="003822AF"/>
    <w:rsid w:val="00382322"/>
    <w:rsid w:val="003823B4"/>
    <w:rsid w:val="003825A0"/>
    <w:rsid w:val="00382720"/>
    <w:rsid w:val="00382798"/>
    <w:rsid w:val="00382D8C"/>
    <w:rsid w:val="00382DCE"/>
    <w:rsid w:val="00383253"/>
    <w:rsid w:val="003832A5"/>
    <w:rsid w:val="003832F2"/>
    <w:rsid w:val="00383DD8"/>
    <w:rsid w:val="0038461C"/>
    <w:rsid w:val="00384BBF"/>
    <w:rsid w:val="00384FE5"/>
    <w:rsid w:val="00385C0D"/>
    <w:rsid w:val="00385FEC"/>
    <w:rsid w:val="003864C6"/>
    <w:rsid w:val="00386C46"/>
    <w:rsid w:val="00386CC5"/>
    <w:rsid w:val="00386FE6"/>
    <w:rsid w:val="0038790C"/>
    <w:rsid w:val="00390218"/>
    <w:rsid w:val="003906BE"/>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7B1"/>
    <w:rsid w:val="00393C91"/>
    <w:rsid w:val="00394A92"/>
    <w:rsid w:val="003952A9"/>
    <w:rsid w:val="00395DC7"/>
    <w:rsid w:val="00395E50"/>
    <w:rsid w:val="0039676B"/>
    <w:rsid w:val="00396D3F"/>
    <w:rsid w:val="0039744D"/>
    <w:rsid w:val="00397C16"/>
    <w:rsid w:val="00397E64"/>
    <w:rsid w:val="003A014C"/>
    <w:rsid w:val="003A058C"/>
    <w:rsid w:val="003A05AF"/>
    <w:rsid w:val="003A07E1"/>
    <w:rsid w:val="003A0F1B"/>
    <w:rsid w:val="003A101E"/>
    <w:rsid w:val="003A1112"/>
    <w:rsid w:val="003A13AD"/>
    <w:rsid w:val="003A1526"/>
    <w:rsid w:val="003A194B"/>
    <w:rsid w:val="003A19D3"/>
    <w:rsid w:val="003A1AC9"/>
    <w:rsid w:val="003A1DF2"/>
    <w:rsid w:val="003A28FD"/>
    <w:rsid w:val="003A2AA5"/>
    <w:rsid w:val="003A2E90"/>
    <w:rsid w:val="003A301E"/>
    <w:rsid w:val="003A30DA"/>
    <w:rsid w:val="003A3316"/>
    <w:rsid w:val="003A381B"/>
    <w:rsid w:val="003A3D15"/>
    <w:rsid w:val="003A3DA6"/>
    <w:rsid w:val="003A3E4B"/>
    <w:rsid w:val="003A3FEE"/>
    <w:rsid w:val="003A42E5"/>
    <w:rsid w:val="003A4B1A"/>
    <w:rsid w:val="003A4C83"/>
    <w:rsid w:val="003A50AB"/>
    <w:rsid w:val="003A51D4"/>
    <w:rsid w:val="003A52D4"/>
    <w:rsid w:val="003A54AA"/>
    <w:rsid w:val="003A54BE"/>
    <w:rsid w:val="003A55F0"/>
    <w:rsid w:val="003A577C"/>
    <w:rsid w:val="003A5821"/>
    <w:rsid w:val="003A5893"/>
    <w:rsid w:val="003A594C"/>
    <w:rsid w:val="003A59BF"/>
    <w:rsid w:val="003A606C"/>
    <w:rsid w:val="003A607E"/>
    <w:rsid w:val="003A6114"/>
    <w:rsid w:val="003A6164"/>
    <w:rsid w:val="003A6481"/>
    <w:rsid w:val="003A66D9"/>
    <w:rsid w:val="003A6887"/>
    <w:rsid w:val="003A6EA2"/>
    <w:rsid w:val="003A6F5A"/>
    <w:rsid w:val="003A7E2A"/>
    <w:rsid w:val="003B03C4"/>
    <w:rsid w:val="003B03EB"/>
    <w:rsid w:val="003B1165"/>
    <w:rsid w:val="003B1C99"/>
    <w:rsid w:val="003B1EC9"/>
    <w:rsid w:val="003B20F5"/>
    <w:rsid w:val="003B2518"/>
    <w:rsid w:val="003B28E1"/>
    <w:rsid w:val="003B2B42"/>
    <w:rsid w:val="003B2E05"/>
    <w:rsid w:val="003B2E92"/>
    <w:rsid w:val="003B3068"/>
    <w:rsid w:val="003B30A5"/>
    <w:rsid w:val="003B31F6"/>
    <w:rsid w:val="003B3427"/>
    <w:rsid w:val="003B37A3"/>
    <w:rsid w:val="003B3842"/>
    <w:rsid w:val="003B3CC5"/>
    <w:rsid w:val="003B451A"/>
    <w:rsid w:val="003B4578"/>
    <w:rsid w:val="003B4CF7"/>
    <w:rsid w:val="003B4F47"/>
    <w:rsid w:val="003B5204"/>
    <w:rsid w:val="003B54D1"/>
    <w:rsid w:val="003B54FD"/>
    <w:rsid w:val="003B5592"/>
    <w:rsid w:val="003B5A8B"/>
    <w:rsid w:val="003B5D4A"/>
    <w:rsid w:val="003B6386"/>
    <w:rsid w:val="003B68BF"/>
    <w:rsid w:val="003B6B93"/>
    <w:rsid w:val="003B6FB6"/>
    <w:rsid w:val="003B70EA"/>
    <w:rsid w:val="003B7152"/>
    <w:rsid w:val="003B73F3"/>
    <w:rsid w:val="003B7616"/>
    <w:rsid w:val="003B7650"/>
    <w:rsid w:val="003B7BB2"/>
    <w:rsid w:val="003C0343"/>
    <w:rsid w:val="003C0D98"/>
    <w:rsid w:val="003C1138"/>
    <w:rsid w:val="003C1749"/>
    <w:rsid w:val="003C1AFE"/>
    <w:rsid w:val="003C21EC"/>
    <w:rsid w:val="003C25B5"/>
    <w:rsid w:val="003C2C33"/>
    <w:rsid w:val="003C34AD"/>
    <w:rsid w:val="003C3819"/>
    <w:rsid w:val="003C3BF9"/>
    <w:rsid w:val="003C3D89"/>
    <w:rsid w:val="003C3DAA"/>
    <w:rsid w:val="003C3E58"/>
    <w:rsid w:val="003C44AC"/>
    <w:rsid w:val="003C4501"/>
    <w:rsid w:val="003C4629"/>
    <w:rsid w:val="003C4BE4"/>
    <w:rsid w:val="003C50E9"/>
    <w:rsid w:val="003C510C"/>
    <w:rsid w:val="003C529F"/>
    <w:rsid w:val="003C5516"/>
    <w:rsid w:val="003C5690"/>
    <w:rsid w:val="003C5C49"/>
    <w:rsid w:val="003C5DE4"/>
    <w:rsid w:val="003C60C0"/>
    <w:rsid w:val="003C6D65"/>
    <w:rsid w:val="003C7273"/>
    <w:rsid w:val="003C757D"/>
    <w:rsid w:val="003C764D"/>
    <w:rsid w:val="003C76C9"/>
    <w:rsid w:val="003C7DF8"/>
    <w:rsid w:val="003D0037"/>
    <w:rsid w:val="003D01E7"/>
    <w:rsid w:val="003D02F6"/>
    <w:rsid w:val="003D07A4"/>
    <w:rsid w:val="003D0999"/>
    <w:rsid w:val="003D0B54"/>
    <w:rsid w:val="003D140B"/>
    <w:rsid w:val="003D1746"/>
    <w:rsid w:val="003D1CF1"/>
    <w:rsid w:val="003D1FD9"/>
    <w:rsid w:val="003D2086"/>
    <w:rsid w:val="003D2C2F"/>
    <w:rsid w:val="003D2F93"/>
    <w:rsid w:val="003D3076"/>
    <w:rsid w:val="003D3817"/>
    <w:rsid w:val="003D386C"/>
    <w:rsid w:val="003D3F41"/>
    <w:rsid w:val="003D46B7"/>
    <w:rsid w:val="003D46FB"/>
    <w:rsid w:val="003D46FF"/>
    <w:rsid w:val="003D4787"/>
    <w:rsid w:val="003D49F3"/>
    <w:rsid w:val="003D4AC8"/>
    <w:rsid w:val="003D4CB5"/>
    <w:rsid w:val="003D55B3"/>
    <w:rsid w:val="003D5A62"/>
    <w:rsid w:val="003D5B15"/>
    <w:rsid w:val="003D5FC6"/>
    <w:rsid w:val="003D5FD8"/>
    <w:rsid w:val="003D60BA"/>
    <w:rsid w:val="003D61FA"/>
    <w:rsid w:val="003D6223"/>
    <w:rsid w:val="003D6713"/>
    <w:rsid w:val="003D6834"/>
    <w:rsid w:val="003D6AA6"/>
    <w:rsid w:val="003D6C6D"/>
    <w:rsid w:val="003D7018"/>
    <w:rsid w:val="003D7293"/>
    <w:rsid w:val="003D75CE"/>
    <w:rsid w:val="003D79DF"/>
    <w:rsid w:val="003D7D30"/>
    <w:rsid w:val="003D7FB6"/>
    <w:rsid w:val="003E139B"/>
    <w:rsid w:val="003E1887"/>
    <w:rsid w:val="003E250B"/>
    <w:rsid w:val="003E259B"/>
    <w:rsid w:val="003E2B0F"/>
    <w:rsid w:val="003E2DC8"/>
    <w:rsid w:val="003E2F1D"/>
    <w:rsid w:val="003E3509"/>
    <w:rsid w:val="003E3A4D"/>
    <w:rsid w:val="003E3E25"/>
    <w:rsid w:val="003E4221"/>
    <w:rsid w:val="003E428A"/>
    <w:rsid w:val="003E43A2"/>
    <w:rsid w:val="003E4B17"/>
    <w:rsid w:val="003E51C6"/>
    <w:rsid w:val="003E5BDB"/>
    <w:rsid w:val="003E5BFC"/>
    <w:rsid w:val="003E5FB0"/>
    <w:rsid w:val="003E6CA8"/>
    <w:rsid w:val="003E7120"/>
    <w:rsid w:val="003E7138"/>
    <w:rsid w:val="003E7767"/>
    <w:rsid w:val="003E7D28"/>
    <w:rsid w:val="003F0157"/>
    <w:rsid w:val="003F0B00"/>
    <w:rsid w:val="003F19C4"/>
    <w:rsid w:val="003F213A"/>
    <w:rsid w:val="003F21EA"/>
    <w:rsid w:val="003F27C6"/>
    <w:rsid w:val="003F2EBC"/>
    <w:rsid w:val="003F3120"/>
    <w:rsid w:val="003F3264"/>
    <w:rsid w:val="003F3704"/>
    <w:rsid w:val="003F37B9"/>
    <w:rsid w:val="003F38D9"/>
    <w:rsid w:val="003F3DA4"/>
    <w:rsid w:val="003F4707"/>
    <w:rsid w:val="003F4D34"/>
    <w:rsid w:val="003F4FD2"/>
    <w:rsid w:val="003F58DF"/>
    <w:rsid w:val="003F596D"/>
    <w:rsid w:val="003F5B8C"/>
    <w:rsid w:val="003F5D91"/>
    <w:rsid w:val="003F5FB2"/>
    <w:rsid w:val="003F6093"/>
    <w:rsid w:val="003F636D"/>
    <w:rsid w:val="003F658E"/>
    <w:rsid w:val="003F67F9"/>
    <w:rsid w:val="003F68C5"/>
    <w:rsid w:val="003F6C65"/>
    <w:rsid w:val="003F6DED"/>
    <w:rsid w:val="003F7334"/>
    <w:rsid w:val="003F7CB6"/>
    <w:rsid w:val="003F7EBD"/>
    <w:rsid w:val="0040000D"/>
    <w:rsid w:val="00400136"/>
    <w:rsid w:val="004002A9"/>
    <w:rsid w:val="00400D8A"/>
    <w:rsid w:val="00400FDA"/>
    <w:rsid w:val="0040122D"/>
    <w:rsid w:val="0040173E"/>
    <w:rsid w:val="004017E8"/>
    <w:rsid w:val="00401833"/>
    <w:rsid w:val="0040184B"/>
    <w:rsid w:val="0040186F"/>
    <w:rsid w:val="00401E09"/>
    <w:rsid w:val="004027C1"/>
    <w:rsid w:val="00402D59"/>
    <w:rsid w:val="00402E32"/>
    <w:rsid w:val="004034FF"/>
    <w:rsid w:val="00403809"/>
    <w:rsid w:val="00403ABE"/>
    <w:rsid w:val="00403D19"/>
    <w:rsid w:val="00403D36"/>
    <w:rsid w:val="00403D9F"/>
    <w:rsid w:val="0040482B"/>
    <w:rsid w:val="004049BE"/>
    <w:rsid w:val="0040568B"/>
    <w:rsid w:val="00406292"/>
    <w:rsid w:val="004062F6"/>
    <w:rsid w:val="004062FC"/>
    <w:rsid w:val="00407C95"/>
    <w:rsid w:val="00407E6C"/>
    <w:rsid w:val="004105C0"/>
    <w:rsid w:val="00410E71"/>
    <w:rsid w:val="00410F5B"/>
    <w:rsid w:val="00411452"/>
    <w:rsid w:val="00411823"/>
    <w:rsid w:val="00411C53"/>
    <w:rsid w:val="00411D10"/>
    <w:rsid w:val="0041266D"/>
    <w:rsid w:val="004128F0"/>
    <w:rsid w:val="00412AD1"/>
    <w:rsid w:val="00412CE0"/>
    <w:rsid w:val="00412F4C"/>
    <w:rsid w:val="00414A34"/>
    <w:rsid w:val="00414B8C"/>
    <w:rsid w:val="004157B5"/>
    <w:rsid w:val="00415B41"/>
    <w:rsid w:val="00415F83"/>
    <w:rsid w:val="0041639C"/>
    <w:rsid w:val="004163FD"/>
    <w:rsid w:val="00416830"/>
    <w:rsid w:val="00416AAF"/>
    <w:rsid w:val="0041706B"/>
    <w:rsid w:val="004173D4"/>
    <w:rsid w:val="00420058"/>
    <w:rsid w:val="00420144"/>
    <w:rsid w:val="00420465"/>
    <w:rsid w:val="0042052A"/>
    <w:rsid w:val="00420D34"/>
    <w:rsid w:val="004210DA"/>
    <w:rsid w:val="0042136F"/>
    <w:rsid w:val="0042195C"/>
    <w:rsid w:val="00421977"/>
    <w:rsid w:val="00421F90"/>
    <w:rsid w:val="00422602"/>
    <w:rsid w:val="00422AAD"/>
    <w:rsid w:val="00422F53"/>
    <w:rsid w:val="0042314B"/>
    <w:rsid w:val="00423273"/>
    <w:rsid w:val="00423A84"/>
    <w:rsid w:val="00424070"/>
    <w:rsid w:val="00424BC6"/>
    <w:rsid w:val="00425A10"/>
    <w:rsid w:val="00425CCC"/>
    <w:rsid w:val="00425CE2"/>
    <w:rsid w:val="00426932"/>
    <w:rsid w:val="00427286"/>
    <w:rsid w:val="004278E8"/>
    <w:rsid w:val="004310FF"/>
    <w:rsid w:val="00431192"/>
    <w:rsid w:val="0043162D"/>
    <w:rsid w:val="00431715"/>
    <w:rsid w:val="0043176A"/>
    <w:rsid w:val="00431D0C"/>
    <w:rsid w:val="00432130"/>
    <w:rsid w:val="0043236C"/>
    <w:rsid w:val="004323FE"/>
    <w:rsid w:val="00432740"/>
    <w:rsid w:val="00432AEA"/>
    <w:rsid w:val="00432E6C"/>
    <w:rsid w:val="004336C0"/>
    <w:rsid w:val="004337E5"/>
    <w:rsid w:val="00433A3C"/>
    <w:rsid w:val="00433B43"/>
    <w:rsid w:val="00433C68"/>
    <w:rsid w:val="00433E93"/>
    <w:rsid w:val="00433FE3"/>
    <w:rsid w:val="004343A1"/>
    <w:rsid w:val="004345CC"/>
    <w:rsid w:val="00434ED9"/>
    <w:rsid w:val="0043518C"/>
    <w:rsid w:val="004356E1"/>
    <w:rsid w:val="0043593B"/>
    <w:rsid w:val="004360D3"/>
    <w:rsid w:val="004363C9"/>
    <w:rsid w:val="004367C1"/>
    <w:rsid w:val="004368A6"/>
    <w:rsid w:val="0044035D"/>
    <w:rsid w:val="00440734"/>
    <w:rsid w:val="00440C5D"/>
    <w:rsid w:val="00440D50"/>
    <w:rsid w:val="00440EE3"/>
    <w:rsid w:val="00440FC1"/>
    <w:rsid w:val="004415ED"/>
    <w:rsid w:val="00441883"/>
    <w:rsid w:val="004419EF"/>
    <w:rsid w:val="00441FD7"/>
    <w:rsid w:val="00441FF8"/>
    <w:rsid w:val="00442521"/>
    <w:rsid w:val="0044257F"/>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6E45"/>
    <w:rsid w:val="004471CE"/>
    <w:rsid w:val="00447C2E"/>
    <w:rsid w:val="00447DC4"/>
    <w:rsid w:val="00447DCA"/>
    <w:rsid w:val="00447FAC"/>
    <w:rsid w:val="00447FF8"/>
    <w:rsid w:val="0045099A"/>
    <w:rsid w:val="00450B1A"/>
    <w:rsid w:val="00450BCF"/>
    <w:rsid w:val="004510FF"/>
    <w:rsid w:val="00451762"/>
    <w:rsid w:val="00451774"/>
    <w:rsid w:val="00451A90"/>
    <w:rsid w:val="0045261A"/>
    <w:rsid w:val="004528BA"/>
    <w:rsid w:val="00452A50"/>
    <w:rsid w:val="00452C5B"/>
    <w:rsid w:val="0045303F"/>
    <w:rsid w:val="004533FC"/>
    <w:rsid w:val="00453F4B"/>
    <w:rsid w:val="00453FDF"/>
    <w:rsid w:val="00454037"/>
    <w:rsid w:val="00454528"/>
    <w:rsid w:val="00454782"/>
    <w:rsid w:val="00454B11"/>
    <w:rsid w:val="0045502B"/>
    <w:rsid w:val="0045533A"/>
    <w:rsid w:val="00455567"/>
    <w:rsid w:val="00456258"/>
    <w:rsid w:val="004563D7"/>
    <w:rsid w:val="00456596"/>
    <w:rsid w:val="00456A7B"/>
    <w:rsid w:val="00456D8E"/>
    <w:rsid w:val="004573B5"/>
    <w:rsid w:val="00457641"/>
    <w:rsid w:val="00457675"/>
    <w:rsid w:val="0045796D"/>
    <w:rsid w:val="00457F99"/>
    <w:rsid w:val="00457FF8"/>
    <w:rsid w:val="004601B0"/>
    <w:rsid w:val="004603FB"/>
    <w:rsid w:val="004604C6"/>
    <w:rsid w:val="004605C1"/>
    <w:rsid w:val="00460635"/>
    <w:rsid w:val="00460EB2"/>
    <w:rsid w:val="004610C0"/>
    <w:rsid w:val="0046123C"/>
    <w:rsid w:val="00461397"/>
    <w:rsid w:val="00461879"/>
    <w:rsid w:val="00461A92"/>
    <w:rsid w:val="00461C24"/>
    <w:rsid w:val="00461FF1"/>
    <w:rsid w:val="0046229C"/>
    <w:rsid w:val="0046264B"/>
    <w:rsid w:val="004626C1"/>
    <w:rsid w:val="0046297C"/>
    <w:rsid w:val="00462EF5"/>
    <w:rsid w:val="00463306"/>
    <w:rsid w:val="00463D74"/>
    <w:rsid w:val="004646B8"/>
    <w:rsid w:val="00464992"/>
    <w:rsid w:val="00464A9B"/>
    <w:rsid w:val="00464E3F"/>
    <w:rsid w:val="00465C44"/>
    <w:rsid w:val="00465CC4"/>
    <w:rsid w:val="00465FCF"/>
    <w:rsid w:val="004665CC"/>
    <w:rsid w:val="004667AC"/>
    <w:rsid w:val="0046682D"/>
    <w:rsid w:val="00466C74"/>
    <w:rsid w:val="004673F0"/>
    <w:rsid w:val="00467861"/>
    <w:rsid w:val="004678E7"/>
    <w:rsid w:val="00470555"/>
    <w:rsid w:val="00470722"/>
    <w:rsid w:val="0047085E"/>
    <w:rsid w:val="0047091C"/>
    <w:rsid w:val="0047113B"/>
    <w:rsid w:val="00471253"/>
    <w:rsid w:val="004715A1"/>
    <w:rsid w:val="00471C28"/>
    <w:rsid w:val="0047208D"/>
    <w:rsid w:val="00472922"/>
    <w:rsid w:val="00472BB3"/>
    <w:rsid w:val="00472BDE"/>
    <w:rsid w:val="00473BBE"/>
    <w:rsid w:val="00474498"/>
    <w:rsid w:val="00474751"/>
    <w:rsid w:val="00475377"/>
    <w:rsid w:val="00475459"/>
    <w:rsid w:val="00475A67"/>
    <w:rsid w:val="00475FBE"/>
    <w:rsid w:val="0047671D"/>
    <w:rsid w:val="004767F4"/>
    <w:rsid w:val="00476964"/>
    <w:rsid w:val="00476F00"/>
    <w:rsid w:val="00477B47"/>
    <w:rsid w:val="00477DEA"/>
    <w:rsid w:val="0048087D"/>
    <w:rsid w:val="00480B57"/>
    <w:rsid w:val="004814DC"/>
    <w:rsid w:val="0048153B"/>
    <w:rsid w:val="0048190F"/>
    <w:rsid w:val="004819E0"/>
    <w:rsid w:val="00482005"/>
    <w:rsid w:val="00482525"/>
    <w:rsid w:val="0048270E"/>
    <w:rsid w:val="00482929"/>
    <w:rsid w:val="00482953"/>
    <w:rsid w:val="00482F19"/>
    <w:rsid w:val="0048319B"/>
    <w:rsid w:val="004837EE"/>
    <w:rsid w:val="004838BC"/>
    <w:rsid w:val="00483A4A"/>
    <w:rsid w:val="00483D77"/>
    <w:rsid w:val="00484098"/>
    <w:rsid w:val="0048462B"/>
    <w:rsid w:val="00484F32"/>
    <w:rsid w:val="0048582B"/>
    <w:rsid w:val="00485D5E"/>
    <w:rsid w:val="0048624F"/>
    <w:rsid w:val="0048755A"/>
    <w:rsid w:val="00487629"/>
    <w:rsid w:val="004877A0"/>
    <w:rsid w:val="0048794E"/>
    <w:rsid w:val="00487C47"/>
    <w:rsid w:val="00487CAC"/>
    <w:rsid w:val="00487D46"/>
    <w:rsid w:val="004905F4"/>
    <w:rsid w:val="00490B51"/>
    <w:rsid w:val="0049145E"/>
    <w:rsid w:val="00491934"/>
    <w:rsid w:val="00492087"/>
    <w:rsid w:val="004923F5"/>
    <w:rsid w:val="0049242C"/>
    <w:rsid w:val="004924F6"/>
    <w:rsid w:val="0049268E"/>
    <w:rsid w:val="00492A5E"/>
    <w:rsid w:val="00492C31"/>
    <w:rsid w:val="00492EFA"/>
    <w:rsid w:val="00493435"/>
    <w:rsid w:val="0049363D"/>
    <w:rsid w:val="004942CD"/>
    <w:rsid w:val="0049435B"/>
    <w:rsid w:val="004948DF"/>
    <w:rsid w:val="00495893"/>
    <w:rsid w:val="00495A79"/>
    <w:rsid w:val="00496182"/>
    <w:rsid w:val="00496ECB"/>
    <w:rsid w:val="004971AE"/>
    <w:rsid w:val="00497DCA"/>
    <w:rsid w:val="00497E67"/>
    <w:rsid w:val="004A03B5"/>
    <w:rsid w:val="004A07BB"/>
    <w:rsid w:val="004A0DE6"/>
    <w:rsid w:val="004A160C"/>
    <w:rsid w:val="004A1685"/>
    <w:rsid w:val="004A1D14"/>
    <w:rsid w:val="004A2A57"/>
    <w:rsid w:val="004A2D0F"/>
    <w:rsid w:val="004A2E2C"/>
    <w:rsid w:val="004A37BB"/>
    <w:rsid w:val="004A3FC1"/>
    <w:rsid w:val="004A41E7"/>
    <w:rsid w:val="004A4F25"/>
    <w:rsid w:val="004A54C2"/>
    <w:rsid w:val="004A550E"/>
    <w:rsid w:val="004A557F"/>
    <w:rsid w:val="004A5633"/>
    <w:rsid w:val="004A5726"/>
    <w:rsid w:val="004A5FA7"/>
    <w:rsid w:val="004A6124"/>
    <w:rsid w:val="004A64EB"/>
    <w:rsid w:val="004A6545"/>
    <w:rsid w:val="004A6871"/>
    <w:rsid w:val="004A6E1B"/>
    <w:rsid w:val="004A79D0"/>
    <w:rsid w:val="004A7B1E"/>
    <w:rsid w:val="004A7D4C"/>
    <w:rsid w:val="004A7DED"/>
    <w:rsid w:val="004B0329"/>
    <w:rsid w:val="004B0676"/>
    <w:rsid w:val="004B17E0"/>
    <w:rsid w:val="004B1A3F"/>
    <w:rsid w:val="004B1D80"/>
    <w:rsid w:val="004B1EAC"/>
    <w:rsid w:val="004B1FFD"/>
    <w:rsid w:val="004B35D1"/>
    <w:rsid w:val="004B36F6"/>
    <w:rsid w:val="004B37EA"/>
    <w:rsid w:val="004B3814"/>
    <w:rsid w:val="004B44D4"/>
    <w:rsid w:val="004B49B1"/>
    <w:rsid w:val="004B4CF4"/>
    <w:rsid w:val="004B4D90"/>
    <w:rsid w:val="004B4E13"/>
    <w:rsid w:val="004B4EA4"/>
    <w:rsid w:val="004B511A"/>
    <w:rsid w:val="004B54CD"/>
    <w:rsid w:val="004B5659"/>
    <w:rsid w:val="004B6246"/>
    <w:rsid w:val="004B628A"/>
    <w:rsid w:val="004B6583"/>
    <w:rsid w:val="004B693D"/>
    <w:rsid w:val="004B71E4"/>
    <w:rsid w:val="004B72B2"/>
    <w:rsid w:val="004B78B1"/>
    <w:rsid w:val="004C0169"/>
    <w:rsid w:val="004C02AD"/>
    <w:rsid w:val="004C03C8"/>
    <w:rsid w:val="004C0402"/>
    <w:rsid w:val="004C09F5"/>
    <w:rsid w:val="004C0CF0"/>
    <w:rsid w:val="004C0E25"/>
    <w:rsid w:val="004C0EEE"/>
    <w:rsid w:val="004C0F2B"/>
    <w:rsid w:val="004C1029"/>
    <w:rsid w:val="004C1285"/>
    <w:rsid w:val="004C17A5"/>
    <w:rsid w:val="004C26BD"/>
    <w:rsid w:val="004C3094"/>
    <w:rsid w:val="004C30B3"/>
    <w:rsid w:val="004C326C"/>
    <w:rsid w:val="004C3281"/>
    <w:rsid w:val="004C330F"/>
    <w:rsid w:val="004C3978"/>
    <w:rsid w:val="004C3C24"/>
    <w:rsid w:val="004C3FCE"/>
    <w:rsid w:val="004C41EA"/>
    <w:rsid w:val="004C441D"/>
    <w:rsid w:val="004C4A98"/>
    <w:rsid w:val="004C4AF8"/>
    <w:rsid w:val="004C4FC4"/>
    <w:rsid w:val="004C5540"/>
    <w:rsid w:val="004C587A"/>
    <w:rsid w:val="004C595C"/>
    <w:rsid w:val="004C59AF"/>
    <w:rsid w:val="004C5F1E"/>
    <w:rsid w:val="004C5F53"/>
    <w:rsid w:val="004C6662"/>
    <w:rsid w:val="004C6E5C"/>
    <w:rsid w:val="004C74D7"/>
    <w:rsid w:val="004D0097"/>
    <w:rsid w:val="004D009C"/>
    <w:rsid w:val="004D0290"/>
    <w:rsid w:val="004D02AA"/>
    <w:rsid w:val="004D0526"/>
    <w:rsid w:val="004D07C1"/>
    <w:rsid w:val="004D0A4A"/>
    <w:rsid w:val="004D0D16"/>
    <w:rsid w:val="004D0E0C"/>
    <w:rsid w:val="004D10CF"/>
    <w:rsid w:val="004D112C"/>
    <w:rsid w:val="004D15C6"/>
    <w:rsid w:val="004D168F"/>
    <w:rsid w:val="004D1A59"/>
    <w:rsid w:val="004D29E6"/>
    <w:rsid w:val="004D3037"/>
    <w:rsid w:val="004D3212"/>
    <w:rsid w:val="004D3812"/>
    <w:rsid w:val="004D395C"/>
    <w:rsid w:val="004D46E8"/>
    <w:rsid w:val="004D48A9"/>
    <w:rsid w:val="004D498E"/>
    <w:rsid w:val="004D4AB9"/>
    <w:rsid w:val="004D4DDD"/>
    <w:rsid w:val="004D4EBE"/>
    <w:rsid w:val="004D4FB0"/>
    <w:rsid w:val="004D51F5"/>
    <w:rsid w:val="004D53B1"/>
    <w:rsid w:val="004D5A9E"/>
    <w:rsid w:val="004D6403"/>
    <w:rsid w:val="004D68D0"/>
    <w:rsid w:val="004D6B9D"/>
    <w:rsid w:val="004D7A51"/>
    <w:rsid w:val="004D7FD8"/>
    <w:rsid w:val="004E009E"/>
    <w:rsid w:val="004E094B"/>
    <w:rsid w:val="004E0F2F"/>
    <w:rsid w:val="004E10BE"/>
    <w:rsid w:val="004E15E5"/>
    <w:rsid w:val="004E1EFD"/>
    <w:rsid w:val="004E1F08"/>
    <w:rsid w:val="004E1F88"/>
    <w:rsid w:val="004E2B7F"/>
    <w:rsid w:val="004E2FD4"/>
    <w:rsid w:val="004E2FEB"/>
    <w:rsid w:val="004E3019"/>
    <w:rsid w:val="004E3137"/>
    <w:rsid w:val="004E3200"/>
    <w:rsid w:val="004E3A74"/>
    <w:rsid w:val="004E3BFE"/>
    <w:rsid w:val="004E4250"/>
    <w:rsid w:val="004E47C5"/>
    <w:rsid w:val="004E5956"/>
    <w:rsid w:val="004E5FDC"/>
    <w:rsid w:val="004E5FFB"/>
    <w:rsid w:val="004E6113"/>
    <w:rsid w:val="004E6A1D"/>
    <w:rsid w:val="004E6AB5"/>
    <w:rsid w:val="004E73D9"/>
    <w:rsid w:val="004E74B9"/>
    <w:rsid w:val="004E799D"/>
    <w:rsid w:val="004F01D8"/>
    <w:rsid w:val="004F0830"/>
    <w:rsid w:val="004F0AAC"/>
    <w:rsid w:val="004F0D69"/>
    <w:rsid w:val="004F0DF1"/>
    <w:rsid w:val="004F0F0D"/>
    <w:rsid w:val="004F12D6"/>
    <w:rsid w:val="004F1A43"/>
    <w:rsid w:val="004F22CF"/>
    <w:rsid w:val="004F24DB"/>
    <w:rsid w:val="004F2C55"/>
    <w:rsid w:val="004F2C96"/>
    <w:rsid w:val="004F2E06"/>
    <w:rsid w:val="004F3A75"/>
    <w:rsid w:val="004F489E"/>
    <w:rsid w:val="004F4CE8"/>
    <w:rsid w:val="004F501C"/>
    <w:rsid w:val="004F5417"/>
    <w:rsid w:val="004F577D"/>
    <w:rsid w:val="004F60D2"/>
    <w:rsid w:val="004F63E5"/>
    <w:rsid w:val="004F697A"/>
    <w:rsid w:val="004F6D3A"/>
    <w:rsid w:val="004F70AA"/>
    <w:rsid w:val="004F759D"/>
    <w:rsid w:val="004F7D2E"/>
    <w:rsid w:val="005002BF"/>
    <w:rsid w:val="0050039F"/>
    <w:rsid w:val="005007A7"/>
    <w:rsid w:val="00500B68"/>
    <w:rsid w:val="00500DC4"/>
    <w:rsid w:val="005018C7"/>
    <w:rsid w:val="00501F74"/>
    <w:rsid w:val="005020D6"/>
    <w:rsid w:val="005020FA"/>
    <w:rsid w:val="00502B27"/>
    <w:rsid w:val="005032D7"/>
    <w:rsid w:val="0050337E"/>
    <w:rsid w:val="005038F5"/>
    <w:rsid w:val="00503A14"/>
    <w:rsid w:val="00504180"/>
    <w:rsid w:val="00504C34"/>
    <w:rsid w:val="00504D39"/>
    <w:rsid w:val="00505488"/>
    <w:rsid w:val="00505642"/>
    <w:rsid w:val="00505AE1"/>
    <w:rsid w:val="00505C71"/>
    <w:rsid w:val="00505D22"/>
    <w:rsid w:val="00507235"/>
    <w:rsid w:val="005074A6"/>
    <w:rsid w:val="00507D82"/>
    <w:rsid w:val="005103A5"/>
    <w:rsid w:val="00510581"/>
    <w:rsid w:val="00510BB5"/>
    <w:rsid w:val="00510FBA"/>
    <w:rsid w:val="0051192C"/>
    <w:rsid w:val="005121B6"/>
    <w:rsid w:val="005122D2"/>
    <w:rsid w:val="00512A23"/>
    <w:rsid w:val="00512D6A"/>
    <w:rsid w:val="00513240"/>
    <w:rsid w:val="00513924"/>
    <w:rsid w:val="00513CC4"/>
    <w:rsid w:val="00514181"/>
    <w:rsid w:val="00514186"/>
    <w:rsid w:val="00514C64"/>
    <w:rsid w:val="00514ED6"/>
    <w:rsid w:val="00514EF1"/>
    <w:rsid w:val="00515690"/>
    <w:rsid w:val="00515946"/>
    <w:rsid w:val="00515CF5"/>
    <w:rsid w:val="00516012"/>
    <w:rsid w:val="00516182"/>
    <w:rsid w:val="0051645F"/>
    <w:rsid w:val="005165F2"/>
    <w:rsid w:val="005166D3"/>
    <w:rsid w:val="00516B64"/>
    <w:rsid w:val="00516D88"/>
    <w:rsid w:val="005174BD"/>
    <w:rsid w:val="00517C67"/>
    <w:rsid w:val="005200FF"/>
    <w:rsid w:val="00520398"/>
    <w:rsid w:val="00520B2A"/>
    <w:rsid w:val="00521977"/>
    <w:rsid w:val="00521D26"/>
    <w:rsid w:val="00522A32"/>
    <w:rsid w:val="00522A52"/>
    <w:rsid w:val="0052318C"/>
    <w:rsid w:val="005232C8"/>
    <w:rsid w:val="0052349B"/>
    <w:rsid w:val="0052353E"/>
    <w:rsid w:val="005236EF"/>
    <w:rsid w:val="00523980"/>
    <w:rsid w:val="00523D9B"/>
    <w:rsid w:val="0052412A"/>
    <w:rsid w:val="0052423F"/>
    <w:rsid w:val="005242D8"/>
    <w:rsid w:val="00524509"/>
    <w:rsid w:val="005246A6"/>
    <w:rsid w:val="00524FE2"/>
    <w:rsid w:val="005250F0"/>
    <w:rsid w:val="00525144"/>
    <w:rsid w:val="00525401"/>
    <w:rsid w:val="00525486"/>
    <w:rsid w:val="00525683"/>
    <w:rsid w:val="00525914"/>
    <w:rsid w:val="00525B05"/>
    <w:rsid w:val="00525C2A"/>
    <w:rsid w:val="00525E88"/>
    <w:rsid w:val="005262CE"/>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3A89"/>
    <w:rsid w:val="0053412E"/>
    <w:rsid w:val="005344EA"/>
    <w:rsid w:val="0053473D"/>
    <w:rsid w:val="0053533F"/>
    <w:rsid w:val="00535B17"/>
    <w:rsid w:val="00535C39"/>
    <w:rsid w:val="00535D5F"/>
    <w:rsid w:val="00535E7F"/>
    <w:rsid w:val="0053621D"/>
    <w:rsid w:val="005363BD"/>
    <w:rsid w:val="0053653D"/>
    <w:rsid w:val="005365B4"/>
    <w:rsid w:val="00536C9E"/>
    <w:rsid w:val="00536CA6"/>
    <w:rsid w:val="0053705B"/>
    <w:rsid w:val="005371C4"/>
    <w:rsid w:val="005372E9"/>
    <w:rsid w:val="0053736E"/>
    <w:rsid w:val="00537705"/>
    <w:rsid w:val="005379F7"/>
    <w:rsid w:val="00537F56"/>
    <w:rsid w:val="005400DB"/>
    <w:rsid w:val="005404E9"/>
    <w:rsid w:val="0054057C"/>
    <w:rsid w:val="00540941"/>
    <w:rsid w:val="00540E3B"/>
    <w:rsid w:val="0054155C"/>
    <w:rsid w:val="005415E2"/>
    <w:rsid w:val="005422F9"/>
    <w:rsid w:val="0054241C"/>
    <w:rsid w:val="00542636"/>
    <w:rsid w:val="0054266A"/>
    <w:rsid w:val="005426C6"/>
    <w:rsid w:val="0054291D"/>
    <w:rsid w:val="00542F04"/>
    <w:rsid w:val="00542FA0"/>
    <w:rsid w:val="005430C8"/>
    <w:rsid w:val="00543CE2"/>
    <w:rsid w:val="00543ED8"/>
    <w:rsid w:val="00544A3C"/>
    <w:rsid w:val="00544CB4"/>
    <w:rsid w:val="00545277"/>
    <w:rsid w:val="00545758"/>
    <w:rsid w:val="00545882"/>
    <w:rsid w:val="005458B4"/>
    <w:rsid w:val="00545922"/>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3717"/>
    <w:rsid w:val="005540E4"/>
    <w:rsid w:val="0055435F"/>
    <w:rsid w:val="00554452"/>
    <w:rsid w:val="00554498"/>
    <w:rsid w:val="00554937"/>
    <w:rsid w:val="0055495F"/>
    <w:rsid w:val="00554B86"/>
    <w:rsid w:val="00554BAA"/>
    <w:rsid w:val="00554BD1"/>
    <w:rsid w:val="00554BD5"/>
    <w:rsid w:val="00555153"/>
    <w:rsid w:val="00555338"/>
    <w:rsid w:val="005561F8"/>
    <w:rsid w:val="0055627B"/>
    <w:rsid w:val="005568FC"/>
    <w:rsid w:val="00556909"/>
    <w:rsid w:val="00556DAF"/>
    <w:rsid w:val="00557060"/>
    <w:rsid w:val="00557166"/>
    <w:rsid w:val="005578AA"/>
    <w:rsid w:val="00557B40"/>
    <w:rsid w:val="005601F7"/>
    <w:rsid w:val="00560237"/>
    <w:rsid w:val="0056068F"/>
    <w:rsid w:val="005606B4"/>
    <w:rsid w:val="00560C02"/>
    <w:rsid w:val="0056151B"/>
    <w:rsid w:val="005617BD"/>
    <w:rsid w:val="005619EF"/>
    <w:rsid w:val="0056210D"/>
    <w:rsid w:val="00562197"/>
    <w:rsid w:val="0056224A"/>
    <w:rsid w:val="005624B5"/>
    <w:rsid w:val="005628EA"/>
    <w:rsid w:val="005629EF"/>
    <w:rsid w:val="00563673"/>
    <w:rsid w:val="005636BB"/>
    <w:rsid w:val="005636ED"/>
    <w:rsid w:val="00563858"/>
    <w:rsid w:val="00563C86"/>
    <w:rsid w:val="0056416A"/>
    <w:rsid w:val="005642D4"/>
    <w:rsid w:val="005642DF"/>
    <w:rsid w:val="0056475C"/>
    <w:rsid w:val="00564AAD"/>
    <w:rsid w:val="00564FC7"/>
    <w:rsid w:val="00565BD7"/>
    <w:rsid w:val="00565EA3"/>
    <w:rsid w:val="00565EDF"/>
    <w:rsid w:val="0056638C"/>
    <w:rsid w:val="00566717"/>
    <w:rsid w:val="00566894"/>
    <w:rsid w:val="0056716A"/>
    <w:rsid w:val="0056736E"/>
    <w:rsid w:val="005705FB"/>
    <w:rsid w:val="005707D5"/>
    <w:rsid w:val="005715A2"/>
    <w:rsid w:val="00571CED"/>
    <w:rsid w:val="00571D2C"/>
    <w:rsid w:val="005723B0"/>
    <w:rsid w:val="00572DC0"/>
    <w:rsid w:val="0057300E"/>
    <w:rsid w:val="005732CE"/>
    <w:rsid w:val="00574205"/>
    <w:rsid w:val="005743B8"/>
    <w:rsid w:val="005743E7"/>
    <w:rsid w:val="00574ABD"/>
    <w:rsid w:val="00575093"/>
    <w:rsid w:val="00575371"/>
    <w:rsid w:val="00575B50"/>
    <w:rsid w:val="005760A7"/>
    <w:rsid w:val="00576193"/>
    <w:rsid w:val="0057634E"/>
    <w:rsid w:val="00576808"/>
    <w:rsid w:val="005768E8"/>
    <w:rsid w:val="00576BDC"/>
    <w:rsid w:val="00576F98"/>
    <w:rsid w:val="00577A85"/>
    <w:rsid w:val="00577DE1"/>
    <w:rsid w:val="00577F82"/>
    <w:rsid w:val="00577FB4"/>
    <w:rsid w:val="00580C1B"/>
    <w:rsid w:val="00580D34"/>
    <w:rsid w:val="00581432"/>
    <w:rsid w:val="00581F5C"/>
    <w:rsid w:val="005826B0"/>
    <w:rsid w:val="00582820"/>
    <w:rsid w:val="00582D6F"/>
    <w:rsid w:val="00582F4F"/>
    <w:rsid w:val="00583E6A"/>
    <w:rsid w:val="0058478D"/>
    <w:rsid w:val="00584C89"/>
    <w:rsid w:val="005850B3"/>
    <w:rsid w:val="00586006"/>
    <w:rsid w:val="005862C4"/>
    <w:rsid w:val="0058639F"/>
    <w:rsid w:val="00586C6D"/>
    <w:rsid w:val="005875C3"/>
    <w:rsid w:val="005876F2"/>
    <w:rsid w:val="0058785B"/>
    <w:rsid w:val="00590154"/>
    <w:rsid w:val="0059076E"/>
    <w:rsid w:val="00590DCD"/>
    <w:rsid w:val="00590DEC"/>
    <w:rsid w:val="005913F9"/>
    <w:rsid w:val="00591551"/>
    <w:rsid w:val="005916FE"/>
    <w:rsid w:val="005917AB"/>
    <w:rsid w:val="00591E5B"/>
    <w:rsid w:val="00592660"/>
    <w:rsid w:val="005928F2"/>
    <w:rsid w:val="00592B4C"/>
    <w:rsid w:val="00593246"/>
    <w:rsid w:val="00593CBF"/>
    <w:rsid w:val="005943C3"/>
    <w:rsid w:val="005943EA"/>
    <w:rsid w:val="0059479B"/>
    <w:rsid w:val="00595421"/>
    <w:rsid w:val="0059594D"/>
    <w:rsid w:val="00595C80"/>
    <w:rsid w:val="0059604A"/>
    <w:rsid w:val="00596332"/>
    <w:rsid w:val="0059671C"/>
    <w:rsid w:val="0059674C"/>
    <w:rsid w:val="00596E65"/>
    <w:rsid w:val="00596EA5"/>
    <w:rsid w:val="0059717D"/>
    <w:rsid w:val="00597202"/>
    <w:rsid w:val="0059739A"/>
    <w:rsid w:val="005974D3"/>
    <w:rsid w:val="005A023E"/>
    <w:rsid w:val="005A060B"/>
    <w:rsid w:val="005A06D5"/>
    <w:rsid w:val="005A1114"/>
    <w:rsid w:val="005A132F"/>
    <w:rsid w:val="005A1A88"/>
    <w:rsid w:val="005A2327"/>
    <w:rsid w:val="005A2D30"/>
    <w:rsid w:val="005A2FC3"/>
    <w:rsid w:val="005A3334"/>
    <w:rsid w:val="005A3692"/>
    <w:rsid w:val="005A39C0"/>
    <w:rsid w:val="005A3C1B"/>
    <w:rsid w:val="005A3E4C"/>
    <w:rsid w:val="005A3E97"/>
    <w:rsid w:val="005A4340"/>
    <w:rsid w:val="005A44FA"/>
    <w:rsid w:val="005A47A0"/>
    <w:rsid w:val="005A49E9"/>
    <w:rsid w:val="005A4CDC"/>
    <w:rsid w:val="005A50A7"/>
    <w:rsid w:val="005A527B"/>
    <w:rsid w:val="005A52C6"/>
    <w:rsid w:val="005A5644"/>
    <w:rsid w:val="005A5756"/>
    <w:rsid w:val="005A5C68"/>
    <w:rsid w:val="005A5D2E"/>
    <w:rsid w:val="005A5E37"/>
    <w:rsid w:val="005A60D2"/>
    <w:rsid w:val="005A67AD"/>
    <w:rsid w:val="005A6A20"/>
    <w:rsid w:val="005A6C2F"/>
    <w:rsid w:val="005A6C54"/>
    <w:rsid w:val="005A6E7B"/>
    <w:rsid w:val="005A6E99"/>
    <w:rsid w:val="005A70FC"/>
    <w:rsid w:val="005A71CA"/>
    <w:rsid w:val="005A78E8"/>
    <w:rsid w:val="005A78ED"/>
    <w:rsid w:val="005A7A01"/>
    <w:rsid w:val="005A7FAA"/>
    <w:rsid w:val="005B0574"/>
    <w:rsid w:val="005B0696"/>
    <w:rsid w:val="005B06A8"/>
    <w:rsid w:val="005B0B3A"/>
    <w:rsid w:val="005B0CE3"/>
    <w:rsid w:val="005B1019"/>
    <w:rsid w:val="005B1AC2"/>
    <w:rsid w:val="005B1C5D"/>
    <w:rsid w:val="005B1CA9"/>
    <w:rsid w:val="005B1E3D"/>
    <w:rsid w:val="005B248A"/>
    <w:rsid w:val="005B26DA"/>
    <w:rsid w:val="005B2A0F"/>
    <w:rsid w:val="005B2C8C"/>
    <w:rsid w:val="005B31F5"/>
    <w:rsid w:val="005B33B0"/>
    <w:rsid w:val="005B38F9"/>
    <w:rsid w:val="005B3BB9"/>
    <w:rsid w:val="005B3E10"/>
    <w:rsid w:val="005B41A1"/>
    <w:rsid w:val="005B458F"/>
    <w:rsid w:val="005B50EC"/>
    <w:rsid w:val="005B5252"/>
    <w:rsid w:val="005B5337"/>
    <w:rsid w:val="005B56B2"/>
    <w:rsid w:val="005B5AAD"/>
    <w:rsid w:val="005B5CAC"/>
    <w:rsid w:val="005B6240"/>
    <w:rsid w:val="005B67BB"/>
    <w:rsid w:val="005B6837"/>
    <w:rsid w:val="005B6DA4"/>
    <w:rsid w:val="005B72F8"/>
    <w:rsid w:val="005B7842"/>
    <w:rsid w:val="005B7DE7"/>
    <w:rsid w:val="005B7E32"/>
    <w:rsid w:val="005B7F2E"/>
    <w:rsid w:val="005C02D0"/>
    <w:rsid w:val="005C0656"/>
    <w:rsid w:val="005C0B32"/>
    <w:rsid w:val="005C1330"/>
    <w:rsid w:val="005C16A4"/>
    <w:rsid w:val="005C1F2C"/>
    <w:rsid w:val="005C2567"/>
    <w:rsid w:val="005C257D"/>
    <w:rsid w:val="005C2C30"/>
    <w:rsid w:val="005C2C89"/>
    <w:rsid w:val="005C2C9C"/>
    <w:rsid w:val="005C46D4"/>
    <w:rsid w:val="005C4771"/>
    <w:rsid w:val="005C4CDE"/>
    <w:rsid w:val="005C4D08"/>
    <w:rsid w:val="005C5140"/>
    <w:rsid w:val="005C521D"/>
    <w:rsid w:val="005C5DDD"/>
    <w:rsid w:val="005C62B4"/>
    <w:rsid w:val="005C62D4"/>
    <w:rsid w:val="005C676D"/>
    <w:rsid w:val="005C68EC"/>
    <w:rsid w:val="005C6EAA"/>
    <w:rsid w:val="005C72AB"/>
    <w:rsid w:val="005C7377"/>
    <w:rsid w:val="005C746D"/>
    <w:rsid w:val="005C774C"/>
    <w:rsid w:val="005C7C49"/>
    <w:rsid w:val="005D022F"/>
    <w:rsid w:val="005D0591"/>
    <w:rsid w:val="005D07B9"/>
    <w:rsid w:val="005D08E5"/>
    <w:rsid w:val="005D1C28"/>
    <w:rsid w:val="005D1D12"/>
    <w:rsid w:val="005D2145"/>
    <w:rsid w:val="005D2897"/>
    <w:rsid w:val="005D2A57"/>
    <w:rsid w:val="005D2AF2"/>
    <w:rsid w:val="005D2C6D"/>
    <w:rsid w:val="005D2D00"/>
    <w:rsid w:val="005D2E0A"/>
    <w:rsid w:val="005D37BB"/>
    <w:rsid w:val="005D3D11"/>
    <w:rsid w:val="005D4717"/>
    <w:rsid w:val="005D4C23"/>
    <w:rsid w:val="005D5790"/>
    <w:rsid w:val="005D59E8"/>
    <w:rsid w:val="005D5A0A"/>
    <w:rsid w:val="005D5E4D"/>
    <w:rsid w:val="005D60B7"/>
    <w:rsid w:val="005D66ED"/>
    <w:rsid w:val="005D6C85"/>
    <w:rsid w:val="005D6E96"/>
    <w:rsid w:val="005D7482"/>
    <w:rsid w:val="005D755F"/>
    <w:rsid w:val="005E0205"/>
    <w:rsid w:val="005E06E5"/>
    <w:rsid w:val="005E077E"/>
    <w:rsid w:val="005E0D56"/>
    <w:rsid w:val="005E1317"/>
    <w:rsid w:val="005E1454"/>
    <w:rsid w:val="005E18C2"/>
    <w:rsid w:val="005E1CE4"/>
    <w:rsid w:val="005E2240"/>
    <w:rsid w:val="005E281E"/>
    <w:rsid w:val="005E31CB"/>
    <w:rsid w:val="005E36E6"/>
    <w:rsid w:val="005E383E"/>
    <w:rsid w:val="005E3858"/>
    <w:rsid w:val="005E3B85"/>
    <w:rsid w:val="005E3D9A"/>
    <w:rsid w:val="005E4A0A"/>
    <w:rsid w:val="005E55CB"/>
    <w:rsid w:val="005E5A95"/>
    <w:rsid w:val="005E5D96"/>
    <w:rsid w:val="005E5E2F"/>
    <w:rsid w:val="005E638F"/>
    <w:rsid w:val="005E65A7"/>
    <w:rsid w:val="005E6FDD"/>
    <w:rsid w:val="005F01CA"/>
    <w:rsid w:val="005F01CC"/>
    <w:rsid w:val="005F02EB"/>
    <w:rsid w:val="005F04DC"/>
    <w:rsid w:val="005F09B3"/>
    <w:rsid w:val="005F0B90"/>
    <w:rsid w:val="005F0F96"/>
    <w:rsid w:val="005F0FFF"/>
    <w:rsid w:val="005F1019"/>
    <w:rsid w:val="005F170B"/>
    <w:rsid w:val="005F1E3E"/>
    <w:rsid w:val="005F206F"/>
    <w:rsid w:val="005F2E3D"/>
    <w:rsid w:val="005F3084"/>
    <w:rsid w:val="005F338F"/>
    <w:rsid w:val="005F36C8"/>
    <w:rsid w:val="005F36CE"/>
    <w:rsid w:val="005F39BE"/>
    <w:rsid w:val="005F3B4B"/>
    <w:rsid w:val="005F4196"/>
    <w:rsid w:val="005F481F"/>
    <w:rsid w:val="005F48F3"/>
    <w:rsid w:val="005F4CA4"/>
    <w:rsid w:val="005F56AD"/>
    <w:rsid w:val="005F5793"/>
    <w:rsid w:val="005F5F51"/>
    <w:rsid w:val="005F6648"/>
    <w:rsid w:val="005F6A62"/>
    <w:rsid w:val="005F6B9B"/>
    <w:rsid w:val="005F6FCC"/>
    <w:rsid w:val="005F75BA"/>
    <w:rsid w:val="00600000"/>
    <w:rsid w:val="006004CC"/>
    <w:rsid w:val="00601BC0"/>
    <w:rsid w:val="006025A9"/>
    <w:rsid w:val="006027D7"/>
    <w:rsid w:val="00602B98"/>
    <w:rsid w:val="006033D4"/>
    <w:rsid w:val="0060369E"/>
    <w:rsid w:val="00604905"/>
    <w:rsid w:val="00604E97"/>
    <w:rsid w:val="006057D9"/>
    <w:rsid w:val="0060588C"/>
    <w:rsid w:val="00605CCD"/>
    <w:rsid w:val="00605D71"/>
    <w:rsid w:val="00606B15"/>
    <w:rsid w:val="00606CA4"/>
    <w:rsid w:val="00606D53"/>
    <w:rsid w:val="0060700E"/>
    <w:rsid w:val="00607414"/>
    <w:rsid w:val="00607534"/>
    <w:rsid w:val="00607F08"/>
    <w:rsid w:val="0061052B"/>
    <w:rsid w:val="006107A2"/>
    <w:rsid w:val="00610DE1"/>
    <w:rsid w:val="006110C1"/>
    <w:rsid w:val="006111E2"/>
    <w:rsid w:val="00611F80"/>
    <w:rsid w:val="00611FFD"/>
    <w:rsid w:val="0061223C"/>
    <w:rsid w:val="00612837"/>
    <w:rsid w:val="00612A2A"/>
    <w:rsid w:val="00612AFA"/>
    <w:rsid w:val="006130A2"/>
    <w:rsid w:val="0061384A"/>
    <w:rsid w:val="00613AA6"/>
    <w:rsid w:val="00613FC4"/>
    <w:rsid w:val="0061439E"/>
    <w:rsid w:val="00614470"/>
    <w:rsid w:val="00614814"/>
    <w:rsid w:val="0061516F"/>
    <w:rsid w:val="00615B81"/>
    <w:rsid w:val="00615EA8"/>
    <w:rsid w:val="006160A8"/>
    <w:rsid w:val="006163AE"/>
    <w:rsid w:val="00616753"/>
    <w:rsid w:val="006167A2"/>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3D9"/>
    <w:rsid w:val="00623832"/>
    <w:rsid w:val="00623A77"/>
    <w:rsid w:val="00623BFD"/>
    <w:rsid w:val="00623F7B"/>
    <w:rsid w:val="00624166"/>
    <w:rsid w:val="00624372"/>
    <w:rsid w:val="00625BDE"/>
    <w:rsid w:val="00625D36"/>
    <w:rsid w:val="00625FBE"/>
    <w:rsid w:val="006260BD"/>
    <w:rsid w:val="00626C20"/>
    <w:rsid w:val="006274DD"/>
    <w:rsid w:val="00627D5D"/>
    <w:rsid w:val="00630229"/>
    <w:rsid w:val="00630335"/>
    <w:rsid w:val="006305A9"/>
    <w:rsid w:val="0063063B"/>
    <w:rsid w:val="006310AC"/>
    <w:rsid w:val="00631B9B"/>
    <w:rsid w:val="00632542"/>
    <w:rsid w:val="0063282C"/>
    <w:rsid w:val="00632978"/>
    <w:rsid w:val="00632A0F"/>
    <w:rsid w:val="00632C2D"/>
    <w:rsid w:val="00633266"/>
    <w:rsid w:val="00633558"/>
    <w:rsid w:val="0063463B"/>
    <w:rsid w:val="00634831"/>
    <w:rsid w:val="00634B10"/>
    <w:rsid w:val="00634D87"/>
    <w:rsid w:val="00634E19"/>
    <w:rsid w:val="0063517D"/>
    <w:rsid w:val="006351CA"/>
    <w:rsid w:val="0063562F"/>
    <w:rsid w:val="00635C98"/>
    <w:rsid w:val="00635CBF"/>
    <w:rsid w:val="00635EDB"/>
    <w:rsid w:val="0063609B"/>
    <w:rsid w:val="006361D4"/>
    <w:rsid w:val="00636653"/>
    <w:rsid w:val="00636774"/>
    <w:rsid w:val="00636ADE"/>
    <w:rsid w:val="006372A3"/>
    <w:rsid w:val="0063735B"/>
    <w:rsid w:val="00637C63"/>
    <w:rsid w:val="00640472"/>
    <w:rsid w:val="00640891"/>
    <w:rsid w:val="00640FE0"/>
    <w:rsid w:val="00641354"/>
    <w:rsid w:val="006414A8"/>
    <w:rsid w:val="00641996"/>
    <w:rsid w:val="00641D77"/>
    <w:rsid w:val="00641F90"/>
    <w:rsid w:val="00642462"/>
    <w:rsid w:val="00642DB1"/>
    <w:rsid w:val="00643012"/>
    <w:rsid w:val="0064361D"/>
    <w:rsid w:val="006439CB"/>
    <w:rsid w:val="00643BE3"/>
    <w:rsid w:val="00643D14"/>
    <w:rsid w:val="006441B9"/>
    <w:rsid w:val="006444B0"/>
    <w:rsid w:val="00644DE3"/>
    <w:rsid w:val="0064506E"/>
    <w:rsid w:val="00647555"/>
    <w:rsid w:val="006475CB"/>
    <w:rsid w:val="0064794C"/>
    <w:rsid w:val="00647EF7"/>
    <w:rsid w:val="00650046"/>
    <w:rsid w:val="00650688"/>
    <w:rsid w:val="00650765"/>
    <w:rsid w:val="00650C14"/>
    <w:rsid w:val="00650DEB"/>
    <w:rsid w:val="00650E98"/>
    <w:rsid w:val="00650FBA"/>
    <w:rsid w:val="006513E0"/>
    <w:rsid w:val="0065206C"/>
    <w:rsid w:val="006523DD"/>
    <w:rsid w:val="006525FC"/>
    <w:rsid w:val="00652921"/>
    <w:rsid w:val="00652B28"/>
    <w:rsid w:val="00652B73"/>
    <w:rsid w:val="00652BC6"/>
    <w:rsid w:val="00652CE4"/>
    <w:rsid w:val="00652F53"/>
    <w:rsid w:val="0065306E"/>
    <w:rsid w:val="006533E4"/>
    <w:rsid w:val="006535CA"/>
    <w:rsid w:val="00653E7F"/>
    <w:rsid w:val="00654016"/>
    <w:rsid w:val="00654581"/>
    <w:rsid w:val="00654FEE"/>
    <w:rsid w:val="006557D0"/>
    <w:rsid w:val="0065698E"/>
    <w:rsid w:val="00656AA4"/>
    <w:rsid w:val="00657257"/>
    <w:rsid w:val="006573FC"/>
    <w:rsid w:val="0065777F"/>
    <w:rsid w:val="006579DB"/>
    <w:rsid w:val="00657DF2"/>
    <w:rsid w:val="006603AB"/>
    <w:rsid w:val="00660FE6"/>
    <w:rsid w:val="006610DE"/>
    <w:rsid w:val="0066126B"/>
    <w:rsid w:val="006615C8"/>
    <w:rsid w:val="00661BF1"/>
    <w:rsid w:val="00661C0F"/>
    <w:rsid w:val="00661CD7"/>
    <w:rsid w:val="00662403"/>
    <w:rsid w:val="00662716"/>
    <w:rsid w:val="00662DB6"/>
    <w:rsid w:val="00662E8D"/>
    <w:rsid w:val="00663129"/>
    <w:rsid w:val="0066396D"/>
    <w:rsid w:val="00664172"/>
    <w:rsid w:val="006643CE"/>
    <w:rsid w:val="00664849"/>
    <w:rsid w:val="00665220"/>
    <w:rsid w:val="006656FF"/>
    <w:rsid w:val="00665A14"/>
    <w:rsid w:val="00665EF9"/>
    <w:rsid w:val="0066623E"/>
    <w:rsid w:val="0066630F"/>
    <w:rsid w:val="006665D8"/>
    <w:rsid w:val="00666908"/>
    <w:rsid w:val="00666CE5"/>
    <w:rsid w:val="00666D28"/>
    <w:rsid w:val="006671C1"/>
    <w:rsid w:val="006674C9"/>
    <w:rsid w:val="006679F0"/>
    <w:rsid w:val="00670739"/>
    <w:rsid w:val="006709B7"/>
    <w:rsid w:val="0067113E"/>
    <w:rsid w:val="00671F4A"/>
    <w:rsid w:val="006721D2"/>
    <w:rsid w:val="00672280"/>
    <w:rsid w:val="00672B7A"/>
    <w:rsid w:val="00672DF6"/>
    <w:rsid w:val="00673901"/>
    <w:rsid w:val="00673EFE"/>
    <w:rsid w:val="00674102"/>
    <w:rsid w:val="006741F3"/>
    <w:rsid w:val="006744BB"/>
    <w:rsid w:val="006747E9"/>
    <w:rsid w:val="006748D2"/>
    <w:rsid w:val="0067498E"/>
    <w:rsid w:val="006755C7"/>
    <w:rsid w:val="0067560D"/>
    <w:rsid w:val="00675AC7"/>
    <w:rsid w:val="006766E7"/>
    <w:rsid w:val="006766ED"/>
    <w:rsid w:val="0067681A"/>
    <w:rsid w:val="00676B17"/>
    <w:rsid w:val="006773D7"/>
    <w:rsid w:val="0067748C"/>
    <w:rsid w:val="006778E5"/>
    <w:rsid w:val="00677C1C"/>
    <w:rsid w:val="00680825"/>
    <w:rsid w:val="0068093E"/>
    <w:rsid w:val="00680A36"/>
    <w:rsid w:val="006810F2"/>
    <w:rsid w:val="0068168F"/>
    <w:rsid w:val="00681CB1"/>
    <w:rsid w:val="00682633"/>
    <w:rsid w:val="0068298A"/>
    <w:rsid w:val="00682E8A"/>
    <w:rsid w:val="0068304A"/>
    <w:rsid w:val="00683231"/>
    <w:rsid w:val="00683616"/>
    <w:rsid w:val="00683B36"/>
    <w:rsid w:val="00684B5B"/>
    <w:rsid w:val="00685536"/>
    <w:rsid w:val="006856DB"/>
    <w:rsid w:val="00685A4D"/>
    <w:rsid w:val="00685A9C"/>
    <w:rsid w:val="00685C26"/>
    <w:rsid w:val="00685D5D"/>
    <w:rsid w:val="00685F69"/>
    <w:rsid w:val="00686293"/>
    <w:rsid w:val="00686363"/>
    <w:rsid w:val="00686AEF"/>
    <w:rsid w:val="00686B1C"/>
    <w:rsid w:val="00686D68"/>
    <w:rsid w:val="00686EC4"/>
    <w:rsid w:val="00687180"/>
    <w:rsid w:val="006872BC"/>
    <w:rsid w:val="00687339"/>
    <w:rsid w:val="00687523"/>
    <w:rsid w:val="00687747"/>
    <w:rsid w:val="00687D3A"/>
    <w:rsid w:val="00687E6E"/>
    <w:rsid w:val="00690324"/>
    <w:rsid w:val="006904A0"/>
    <w:rsid w:val="00690543"/>
    <w:rsid w:val="00690CE3"/>
    <w:rsid w:val="00690FCA"/>
    <w:rsid w:val="0069163B"/>
    <w:rsid w:val="00691D86"/>
    <w:rsid w:val="00692034"/>
    <w:rsid w:val="00692059"/>
    <w:rsid w:val="00692364"/>
    <w:rsid w:val="00692EAB"/>
    <w:rsid w:val="006931CF"/>
    <w:rsid w:val="006931D7"/>
    <w:rsid w:val="006936A2"/>
    <w:rsid w:val="00693C2E"/>
    <w:rsid w:val="00693CA6"/>
    <w:rsid w:val="0069475E"/>
    <w:rsid w:val="006947AC"/>
    <w:rsid w:val="006948B6"/>
    <w:rsid w:val="00694E04"/>
    <w:rsid w:val="00694E85"/>
    <w:rsid w:val="006951B1"/>
    <w:rsid w:val="00695307"/>
    <w:rsid w:val="00695C9A"/>
    <w:rsid w:val="0069607B"/>
    <w:rsid w:val="006963B3"/>
    <w:rsid w:val="00696657"/>
    <w:rsid w:val="006971B3"/>
    <w:rsid w:val="00697AC1"/>
    <w:rsid w:val="006A064D"/>
    <w:rsid w:val="006A1230"/>
    <w:rsid w:val="006A17A3"/>
    <w:rsid w:val="006A1986"/>
    <w:rsid w:val="006A1A24"/>
    <w:rsid w:val="006A1D2A"/>
    <w:rsid w:val="006A2028"/>
    <w:rsid w:val="006A213F"/>
    <w:rsid w:val="006A22ED"/>
    <w:rsid w:val="006A2765"/>
    <w:rsid w:val="006A28F7"/>
    <w:rsid w:val="006A2B34"/>
    <w:rsid w:val="006A2E81"/>
    <w:rsid w:val="006A2F51"/>
    <w:rsid w:val="006A4F84"/>
    <w:rsid w:val="006A52C2"/>
    <w:rsid w:val="006A5335"/>
    <w:rsid w:val="006A5581"/>
    <w:rsid w:val="006A559B"/>
    <w:rsid w:val="006A67E6"/>
    <w:rsid w:val="006A7607"/>
    <w:rsid w:val="006A7D54"/>
    <w:rsid w:val="006A7D7E"/>
    <w:rsid w:val="006B0200"/>
    <w:rsid w:val="006B0295"/>
    <w:rsid w:val="006B1389"/>
    <w:rsid w:val="006B1702"/>
    <w:rsid w:val="006B19E8"/>
    <w:rsid w:val="006B1BDD"/>
    <w:rsid w:val="006B1CCD"/>
    <w:rsid w:val="006B24D9"/>
    <w:rsid w:val="006B2AD6"/>
    <w:rsid w:val="006B2AE8"/>
    <w:rsid w:val="006B2D93"/>
    <w:rsid w:val="006B3192"/>
    <w:rsid w:val="006B361C"/>
    <w:rsid w:val="006B59D5"/>
    <w:rsid w:val="006B5AE1"/>
    <w:rsid w:val="006B5C5F"/>
    <w:rsid w:val="006B63F3"/>
    <w:rsid w:val="006B7259"/>
    <w:rsid w:val="006B7B99"/>
    <w:rsid w:val="006C059A"/>
    <w:rsid w:val="006C081A"/>
    <w:rsid w:val="006C08FB"/>
    <w:rsid w:val="006C0B4D"/>
    <w:rsid w:val="006C0C36"/>
    <w:rsid w:val="006C0C3E"/>
    <w:rsid w:val="006C11FC"/>
    <w:rsid w:val="006C1318"/>
    <w:rsid w:val="006C1328"/>
    <w:rsid w:val="006C1392"/>
    <w:rsid w:val="006C1881"/>
    <w:rsid w:val="006C1BDD"/>
    <w:rsid w:val="006C1CA7"/>
    <w:rsid w:val="006C1E5A"/>
    <w:rsid w:val="006C248B"/>
    <w:rsid w:val="006C27A6"/>
    <w:rsid w:val="006C2C86"/>
    <w:rsid w:val="006C35D1"/>
    <w:rsid w:val="006C36BD"/>
    <w:rsid w:val="006C39F4"/>
    <w:rsid w:val="006C3CA9"/>
    <w:rsid w:val="006C3D4E"/>
    <w:rsid w:val="006C3ED2"/>
    <w:rsid w:val="006C3F81"/>
    <w:rsid w:val="006C40CD"/>
    <w:rsid w:val="006C4108"/>
    <w:rsid w:val="006C4D75"/>
    <w:rsid w:val="006C504C"/>
    <w:rsid w:val="006C585D"/>
    <w:rsid w:val="006C6892"/>
    <w:rsid w:val="006C6925"/>
    <w:rsid w:val="006C6D50"/>
    <w:rsid w:val="006C6E45"/>
    <w:rsid w:val="006C7531"/>
    <w:rsid w:val="006C7C53"/>
    <w:rsid w:val="006C7D25"/>
    <w:rsid w:val="006C7E3B"/>
    <w:rsid w:val="006D00B5"/>
    <w:rsid w:val="006D00BD"/>
    <w:rsid w:val="006D0215"/>
    <w:rsid w:val="006D0468"/>
    <w:rsid w:val="006D06EB"/>
    <w:rsid w:val="006D0C22"/>
    <w:rsid w:val="006D0C47"/>
    <w:rsid w:val="006D106C"/>
    <w:rsid w:val="006D14B2"/>
    <w:rsid w:val="006D25E1"/>
    <w:rsid w:val="006D29E9"/>
    <w:rsid w:val="006D2D55"/>
    <w:rsid w:val="006D36DD"/>
    <w:rsid w:val="006D3760"/>
    <w:rsid w:val="006D392D"/>
    <w:rsid w:val="006D3999"/>
    <w:rsid w:val="006D450C"/>
    <w:rsid w:val="006D554B"/>
    <w:rsid w:val="006D5CA5"/>
    <w:rsid w:val="006D62B4"/>
    <w:rsid w:val="006D6F9B"/>
    <w:rsid w:val="006D75A8"/>
    <w:rsid w:val="006D7BB0"/>
    <w:rsid w:val="006D7EDB"/>
    <w:rsid w:val="006E050D"/>
    <w:rsid w:val="006E0786"/>
    <w:rsid w:val="006E1444"/>
    <w:rsid w:val="006E29C5"/>
    <w:rsid w:val="006E29E6"/>
    <w:rsid w:val="006E369C"/>
    <w:rsid w:val="006E3C8F"/>
    <w:rsid w:val="006E4129"/>
    <w:rsid w:val="006E4153"/>
    <w:rsid w:val="006E43A5"/>
    <w:rsid w:val="006E4978"/>
    <w:rsid w:val="006E57BD"/>
    <w:rsid w:val="006E642A"/>
    <w:rsid w:val="006E6D68"/>
    <w:rsid w:val="006E7181"/>
    <w:rsid w:val="006E7912"/>
    <w:rsid w:val="006E79C7"/>
    <w:rsid w:val="006F029E"/>
    <w:rsid w:val="006F0381"/>
    <w:rsid w:val="006F098C"/>
    <w:rsid w:val="006F0ED0"/>
    <w:rsid w:val="006F10AA"/>
    <w:rsid w:val="006F1B46"/>
    <w:rsid w:val="006F1BEA"/>
    <w:rsid w:val="006F1DD2"/>
    <w:rsid w:val="006F25B4"/>
    <w:rsid w:val="006F2E7E"/>
    <w:rsid w:val="006F3211"/>
    <w:rsid w:val="006F337A"/>
    <w:rsid w:val="006F3766"/>
    <w:rsid w:val="006F4591"/>
    <w:rsid w:val="006F4C2D"/>
    <w:rsid w:val="006F5436"/>
    <w:rsid w:val="006F5F01"/>
    <w:rsid w:val="006F629C"/>
    <w:rsid w:val="006F6626"/>
    <w:rsid w:val="006F66D2"/>
    <w:rsid w:val="006F6CD4"/>
    <w:rsid w:val="006F6CEA"/>
    <w:rsid w:val="006F7758"/>
    <w:rsid w:val="00700B94"/>
    <w:rsid w:val="00700D6B"/>
    <w:rsid w:val="00700E7D"/>
    <w:rsid w:val="00700F3A"/>
    <w:rsid w:val="00701063"/>
    <w:rsid w:val="007011C0"/>
    <w:rsid w:val="00701674"/>
    <w:rsid w:val="007019AB"/>
    <w:rsid w:val="007021D3"/>
    <w:rsid w:val="00702502"/>
    <w:rsid w:val="00702652"/>
    <w:rsid w:val="00703618"/>
    <w:rsid w:val="007037CA"/>
    <w:rsid w:val="00703C62"/>
    <w:rsid w:val="00703F64"/>
    <w:rsid w:val="007041CE"/>
    <w:rsid w:val="0070462E"/>
    <w:rsid w:val="00704832"/>
    <w:rsid w:val="00704C17"/>
    <w:rsid w:val="00704F1D"/>
    <w:rsid w:val="00705267"/>
    <w:rsid w:val="0070568E"/>
    <w:rsid w:val="0070578F"/>
    <w:rsid w:val="007057D9"/>
    <w:rsid w:val="00705F3A"/>
    <w:rsid w:val="00706363"/>
    <w:rsid w:val="007065B1"/>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1F20"/>
    <w:rsid w:val="007121F8"/>
    <w:rsid w:val="007123CD"/>
    <w:rsid w:val="00712477"/>
    <w:rsid w:val="007124C5"/>
    <w:rsid w:val="00712A5C"/>
    <w:rsid w:val="00712F2B"/>
    <w:rsid w:val="0071308C"/>
    <w:rsid w:val="00713574"/>
    <w:rsid w:val="00713C43"/>
    <w:rsid w:val="0071474C"/>
    <w:rsid w:val="00714D4E"/>
    <w:rsid w:val="00714DA3"/>
    <w:rsid w:val="00715139"/>
    <w:rsid w:val="007153ED"/>
    <w:rsid w:val="0071577D"/>
    <w:rsid w:val="007159AB"/>
    <w:rsid w:val="00716302"/>
    <w:rsid w:val="00716371"/>
    <w:rsid w:val="0071675C"/>
    <w:rsid w:val="007169DA"/>
    <w:rsid w:val="00716C9E"/>
    <w:rsid w:val="00717B15"/>
    <w:rsid w:val="00717D15"/>
    <w:rsid w:val="00720E4E"/>
    <w:rsid w:val="00721443"/>
    <w:rsid w:val="00721A8F"/>
    <w:rsid w:val="00722850"/>
    <w:rsid w:val="007232F5"/>
    <w:rsid w:val="0072389E"/>
    <w:rsid w:val="00723D47"/>
    <w:rsid w:val="00724857"/>
    <w:rsid w:val="00724AD4"/>
    <w:rsid w:val="00724CF8"/>
    <w:rsid w:val="0072576C"/>
    <w:rsid w:val="00726793"/>
    <w:rsid w:val="00726870"/>
    <w:rsid w:val="00726AC8"/>
    <w:rsid w:val="00726DC2"/>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956"/>
    <w:rsid w:val="00734FA7"/>
    <w:rsid w:val="007352E8"/>
    <w:rsid w:val="007353DD"/>
    <w:rsid w:val="00735632"/>
    <w:rsid w:val="00735743"/>
    <w:rsid w:val="00735A23"/>
    <w:rsid w:val="00735C9B"/>
    <w:rsid w:val="00735EBA"/>
    <w:rsid w:val="007361F2"/>
    <w:rsid w:val="0073649F"/>
    <w:rsid w:val="007364A4"/>
    <w:rsid w:val="00736D4B"/>
    <w:rsid w:val="00737193"/>
    <w:rsid w:val="0073753C"/>
    <w:rsid w:val="00737638"/>
    <w:rsid w:val="0073790E"/>
    <w:rsid w:val="00737C00"/>
    <w:rsid w:val="00740386"/>
    <w:rsid w:val="00740A70"/>
    <w:rsid w:val="00740BDF"/>
    <w:rsid w:val="00740D70"/>
    <w:rsid w:val="00740DD7"/>
    <w:rsid w:val="00740E6A"/>
    <w:rsid w:val="007416C9"/>
    <w:rsid w:val="007417C6"/>
    <w:rsid w:val="007419B3"/>
    <w:rsid w:val="00741F5F"/>
    <w:rsid w:val="007422BD"/>
    <w:rsid w:val="00742612"/>
    <w:rsid w:val="00742742"/>
    <w:rsid w:val="00742C07"/>
    <w:rsid w:val="0074307D"/>
    <w:rsid w:val="00743833"/>
    <w:rsid w:val="0074386B"/>
    <w:rsid w:val="00743B00"/>
    <w:rsid w:val="007448B9"/>
    <w:rsid w:val="00744C72"/>
    <w:rsid w:val="00744CCC"/>
    <w:rsid w:val="00744D7A"/>
    <w:rsid w:val="0074507B"/>
    <w:rsid w:val="00745083"/>
    <w:rsid w:val="00745D89"/>
    <w:rsid w:val="00745FFD"/>
    <w:rsid w:val="0074762A"/>
    <w:rsid w:val="00750271"/>
    <w:rsid w:val="00750368"/>
    <w:rsid w:val="007504AA"/>
    <w:rsid w:val="00750573"/>
    <w:rsid w:val="00750D33"/>
    <w:rsid w:val="00751341"/>
    <w:rsid w:val="00751599"/>
    <w:rsid w:val="007516DF"/>
    <w:rsid w:val="00751C84"/>
    <w:rsid w:val="0075248A"/>
    <w:rsid w:val="00752936"/>
    <w:rsid w:val="00752A4B"/>
    <w:rsid w:val="00752D65"/>
    <w:rsid w:val="0075386B"/>
    <w:rsid w:val="00754251"/>
    <w:rsid w:val="00755DD3"/>
    <w:rsid w:val="00755E46"/>
    <w:rsid w:val="00756249"/>
    <w:rsid w:val="00756787"/>
    <w:rsid w:val="007576FF"/>
    <w:rsid w:val="00757FB3"/>
    <w:rsid w:val="0076071A"/>
    <w:rsid w:val="00760B22"/>
    <w:rsid w:val="00761326"/>
    <w:rsid w:val="00761441"/>
    <w:rsid w:val="00761E11"/>
    <w:rsid w:val="00762208"/>
    <w:rsid w:val="00762406"/>
    <w:rsid w:val="00762821"/>
    <w:rsid w:val="00763053"/>
    <w:rsid w:val="00763761"/>
    <w:rsid w:val="00763C4A"/>
    <w:rsid w:val="00763DDF"/>
    <w:rsid w:val="00763F70"/>
    <w:rsid w:val="0076423B"/>
    <w:rsid w:val="007642D3"/>
    <w:rsid w:val="0076464B"/>
    <w:rsid w:val="007647D3"/>
    <w:rsid w:val="0076535B"/>
    <w:rsid w:val="00765D63"/>
    <w:rsid w:val="00765F17"/>
    <w:rsid w:val="0076633A"/>
    <w:rsid w:val="00766351"/>
    <w:rsid w:val="007668EF"/>
    <w:rsid w:val="00766909"/>
    <w:rsid w:val="00766918"/>
    <w:rsid w:val="00766A69"/>
    <w:rsid w:val="00766F1D"/>
    <w:rsid w:val="007677D1"/>
    <w:rsid w:val="007677F1"/>
    <w:rsid w:val="00767EF9"/>
    <w:rsid w:val="00770106"/>
    <w:rsid w:val="00770727"/>
    <w:rsid w:val="00770D43"/>
    <w:rsid w:val="00770D57"/>
    <w:rsid w:val="007712B6"/>
    <w:rsid w:val="00771509"/>
    <w:rsid w:val="00771D1E"/>
    <w:rsid w:val="00771EDA"/>
    <w:rsid w:val="00771FD0"/>
    <w:rsid w:val="00772DF8"/>
    <w:rsid w:val="00772F99"/>
    <w:rsid w:val="0077318D"/>
    <w:rsid w:val="00773CF6"/>
    <w:rsid w:val="00774988"/>
    <w:rsid w:val="007749F7"/>
    <w:rsid w:val="00774A7A"/>
    <w:rsid w:val="00774FFA"/>
    <w:rsid w:val="00775926"/>
    <w:rsid w:val="007760B5"/>
    <w:rsid w:val="007764EE"/>
    <w:rsid w:val="00776E6F"/>
    <w:rsid w:val="00777B00"/>
    <w:rsid w:val="00777C0E"/>
    <w:rsid w:val="00780DDB"/>
    <w:rsid w:val="00780FD2"/>
    <w:rsid w:val="0078119D"/>
    <w:rsid w:val="007814D0"/>
    <w:rsid w:val="0078260E"/>
    <w:rsid w:val="0078270F"/>
    <w:rsid w:val="00782A0F"/>
    <w:rsid w:val="00782A2A"/>
    <w:rsid w:val="00782EC7"/>
    <w:rsid w:val="007833A0"/>
    <w:rsid w:val="007835E9"/>
    <w:rsid w:val="007838CE"/>
    <w:rsid w:val="00783E58"/>
    <w:rsid w:val="00783FA5"/>
    <w:rsid w:val="00784236"/>
    <w:rsid w:val="00784547"/>
    <w:rsid w:val="00784801"/>
    <w:rsid w:val="0078499C"/>
    <w:rsid w:val="00784F42"/>
    <w:rsid w:val="007853A2"/>
    <w:rsid w:val="007853D0"/>
    <w:rsid w:val="00785643"/>
    <w:rsid w:val="007856E7"/>
    <w:rsid w:val="0078633A"/>
    <w:rsid w:val="0078640F"/>
    <w:rsid w:val="007864AC"/>
    <w:rsid w:val="0078654E"/>
    <w:rsid w:val="00786AA9"/>
    <w:rsid w:val="00787071"/>
    <w:rsid w:val="00787083"/>
    <w:rsid w:val="00787597"/>
    <w:rsid w:val="007875A4"/>
    <w:rsid w:val="0078766B"/>
    <w:rsid w:val="00787DF8"/>
    <w:rsid w:val="00790176"/>
    <w:rsid w:val="00790277"/>
    <w:rsid w:val="00790C1F"/>
    <w:rsid w:val="00790FEA"/>
    <w:rsid w:val="00791D23"/>
    <w:rsid w:val="00791DC6"/>
    <w:rsid w:val="00792090"/>
    <w:rsid w:val="00792752"/>
    <w:rsid w:val="00792F41"/>
    <w:rsid w:val="00793088"/>
    <w:rsid w:val="00793432"/>
    <w:rsid w:val="0079381E"/>
    <w:rsid w:val="00793C66"/>
    <w:rsid w:val="00793E67"/>
    <w:rsid w:val="00794239"/>
    <w:rsid w:val="00795686"/>
    <w:rsid w:val="00795D25"/>
    <w:rsid w:val="00795D9E"/>
    <w:rsid w:val="0079621E"/>
    <w:rsid w:val="00797039"/>
    <w:rsid w:val="0079717B"/>
    <w:rsid w:val="00797183"/>
    <w:rsid w:val="0079721B"/>
    <w:rsid w:val="00797552"/>
    <w:rsid w:val="00797647"/>
    <w:rsid w:val="00797C42"/>
    <w:rsid w:val="00797FF6"/>
    <w:rsid w:val="007A0307"/>
    <w:rsid w:val="007A0498"/>
    <w:rsid w:val="007A0877"/>
    <w:rsid w:val="007A0E8D"/>
    <w:rsid w:val="007A15D6"/>
    <w:rsid w:val="007A1A0D"/>
    <w:rsid w:val="007A251C"/>
    <w:rsid w:val="007A283D"/>
    <w:rsid w:val="007A2AC1"/>
    <w:rsid w:val="007A2B12"/>
    <w:rsid w:val="007A3F37"/>
    <w:rsid w:val="007A44A5"/>
    <w:rsid w:val="007A45C1"/>
    <w:rsid w:val="007A4DF7"/>
    <w:rsid w:val="007A53A4"/>
    <w:rsid w:val="007A53B9"/>
    <w:rsid w:val="007A5617"/>
    <w:rsid w:val="007A62CA"/>
    <w:rsid w:val="007A6714"/>
    <w:rsid w:val="007A696B"/>
    <w:rsid w:val="007A6BBB"/>
    <w:rsid w:val="007A6EAF"/>
    <w:rsid w:val="007A6FB5"/>
    <w:rsid w:val="007A6FBD"/>
    <w:rsid w:val="007A7006"/>
    <w:rsid w:val="007A7403"/>
    <w:rsid w:val="007A7B34"/>
    <w:rsid w:val="007A7F7C"/>
    <w:rsid w:val="007B0007"/>
    <w:rsid w:val="007B0593"/>
    <w:rsid w:val="007B0B45"/>
    <w:rsid w:val="007B0EFB"/>
    <w:rsid w:val="007B10AB"/>
    <w:rsid w:val="007B1147"/>
    <w:rsid w:val="007B1322"/>
    <w:rsid w:val="007B177B"/>
    <w:rsid w:val="007B234D"/>
    <w:rsid w:val="007B2390"/>
    <w:rsid w:val="007B29C3"/>
    <w:rsid w:val="007B2F86"/>
    <w:rsid w:val="007B3037"/>
    <w:rsid w:val="007B3044"/>
    <w:rsid w:val="007B34C5"/>
    <w:rsid w:val="007B3626"/>
    <w:rsid w:val="007B3D11"/>
    <w:rsid w:val="007B3F06"/>
    <w:rsid w:val="007B452E"/>
    <w:rsid w:val="007B4595"/>
    <w:rsid w:val="007B4E03"/>
    <w:rsid w:val="007B4EBF"/>
    <w:rsid w:val="007B4FC0"/>
    <w:rsid w:val="007B57BD"/>
    <w:rsid w:val="007B5BE8"/>
    <w:rsid w:val="007B5CE7"/>
    <w:rsid w:val="007B5EDB"/>
    <w:rsid w:val="007B674D"/>
    <w:rsid w:val="007B6997"/>
    <w:rsid w:val="007B6F1F"/>
    <w:rsid w:val="007B7722"/>
    <w:rsid w:val="007B793C"/>
    <w:rsid w:val="007C0087"/>
    <w:rsid w:val="007C0464"/>
    <w:rsid w:val="007C0978"/>
    <w:rsid w:val="007C119F"/>
    <w:rsid w:val="007C139E"/>
    <w:rsid w:val="007C1D85"/>
    <w:rsid w:val="007C1F5B"/>
    <w:rsid w:val="007C213C"/>
    <w:rsid w:val="007C2200"/>
    <w:rsid w:val="007C2AF6"/>
    <w:rsid w:val="007C3A8C"/>
    <w:rsid w:val="007C3AE0"/>
    <w:rsid w:val="007C43FF"/>
    <w:rsid w:val="007C48FA"/>
    <w:rsid w:val="007C55DF"/>
    <w:rsid w:val="007C5839"/>
    <w:rsid w:val="007C632F"/>
    <w:rsid w:val="007C684D"/>
    <w:rsid w:val="007C7E30"/>
    <w:rsid w:val="007D0082"/>
    <w:rsid w:val="007D0761"/>
    <w:rsid w:val="007D1DF0"/>
    <w:rsid w:val="007D20E7"/>
    <w:rsid w:val="007D2397"/>
    <w:rsid w:val="007D276C"/>
    <w:rsid w:val="007D29E0"/>
    <w:rsid w:val="007D2F56"/>
    <w:rsid w:val="007D2FC9"/>
    <w:rsid w:val="007D3A18"/>
    <w:rsid w:val="007D3E86"/>
    <w:rsid w:val="007D3ED9"/>
    <w:rsid w:val="007D4020"/>
    <w:rsid w:val="007D4309"/>
    <w:rsid w:val="007D4C2D"/>
    <w:rsid w:val="007D4E04"/>
    <w:rsid w:val="007D530E"/>
    <w:rsid w:val="007D648A"/>
    <w:rsid w:val="007D7004"/>
    <w:rsid w:val="007D7146"/>
    <w:rsid w:val="007D71E4"/>
    <w:rsid w:val="007D7667"/>
    <w:rsid w:val="007D7B55"/>
    <w:rsid w:val="007D7DB5"/>
    <w:rsid w:val="007E078B"/>
    <w:rsid w:val="007E07F8"/>
    <w:rsid w:val="007E0936"/>
    <w:rsid w:val="007E0B0D"/>
    <w:rsid w:val="007E0F8D"/>
    <w:rsid w:val="007E11D6"/>
    <w:rsid w:val="007E134D"/>
    <w:rsid w:val="007E15DA"/>
    <w:rsid w:val="007E16E5"/>
    <w:rsid w:val="007E24D8"/>
    <w:rsid w:val="007E25E1"/>
    <w:rsid w:val="007E269A"/>
    <w:rsid w:val="007E26D2"/>
    <w:rsid w:val="007E26DD"/>
    <w:rsid w:val="007E2D88"/>
    <w:rsid w:val="007E2E51"/>
    <w:rsid w:val="007E31D3"/>
    <w:rsid w:val="007E33F6"/>
    <w:rsid w:val="007E361A"/>
    <w:rsid w:val="007E3663"/>
    <w:rsid w:val="007E3ADC"/>
    <w:rsid w:val="007E3C02"/>
    <w:rsid w:val="007E3E70"/>
    <w:rsid w:val="007E4F18"/>
    <w:rsid w:val="007E5381"/>
    <w:rsid w:val="007E59C7"/>
    <w:rsid w:val="007E5DBF"/>
    <w:rsid w:val="007E6B5A"/>
    <w:rsid w:val="007E7043"/>
    <w:rsid w:val="007F001F"/>
    <w:rsid w:val="007F002D"/>
    <w:rsid w:val="007F0588"/>
    <w:rsid w:val="007F05B6"/>
    <w:rsid w:val="007F0A3B"/>
    <w:rsid w:val="007F0C9A"/>
    <w:rsid w:val="007F0D5E"/>
    <w:rsid w:val="007F10C9"/>
    <w:rsid w:val="007F12A1"/>
    <w:rsid w:val="007F1511"/>
    <w:rsid w:val="007F1828"/>
    <w:rsid w:val="007F1D80"/>
    <w:rsid w:val="007F287B"/>
    <w:rsid w:val="007F2B76"/>
    <w:rsid w:val="007F35DF"/>
    <w:rsid w:val="007F3C3C"/>
    <w:rsid w:val="007F444A"/>
    <w:rsid w:val="007F4890"/>
    <w:rsid w:val="007F4C17"/>
    <w:rsid w:val="007F4CD1"/>
    <w:rsid w:val="007F4E08"/>
    <w:rsid w:val="007F4E3E"/>
    <w:rsid w:val="007F4EF9"/>
    <w:rsid w:val="007F5032"/>
    <w:rsid w:val="007F5318"/>
    <w:rsid w:val="007F5D95"/>
    <w:rsid w:val="007F6434"/>
    <w:rsid w:val="007F662E"/>
    <w:rsid w:val="007F6A6E"/>
    <w:rsid w:val="007F6ABD"/>
    <w:rsid w:val="007F6B50"/>
    <w:rsid w:val="007F7298"/>
    <w:rsid w:val="007F7577"/>
    <w:rsid w:val="007F77B7"/>
    <w:rsid w:val="007F77EC"/>
    <w:rsid w:val="007F7936"/>
    <w:rsid w:val="007F7FA3"/>
    <w:rsid w:val="00800292"/>
    <w:rsid w:val="008004B7"/>
    <w:rsid w:val="0080138E"/>
    <w:rsid w:val="00801891"/>
    <w:rsid w:val="00801AF3"/>
    <w:rsid w:val="0080201B"/>
    <w:rsid w:val="008023AA"/>
    <w:rsid w:val="008027BE"/>
    <w:rsid w:val="00802A15"/>
    <w:rsid w:val="00802A32"/>
    <w:rsid w:val="00802A96"/>
    <w:rsid w:val="00803782"/>
    <w:rsid w:val="00804F20"/>
    <w:rsid w:val="0080500A"/>
    <w:rsid w:val="008052E5"/>
    <w:rsid w:val="00805605"/>
    <w:rsid w:val="00805D78"/>
    <w:rsid w:val="0080621B"/>
    <w:rsid w:val="00806254"/>
    <w:rsid w:val="008062E2"/>
    <w:rsid w:val="0080640A"/>
    <w:rsid w:val="00806770"/>
    <w:rsid w:val="00806AC9"/>
    <w:rsid w:val="00806AE3"/>
    <w:rsid w:val="00806AF1"/>
    <w:rsid w:val="00806C87"/>
    <w:rsid w:val="00806F1C"/>
    <w:rsid w:val="00807D7E"/>
    <w:rsid w:val="0081056C"/>
    <w:rsid w:val="00810571"/>
    <w:rsid w:val="00810A47"/>
    <w:rsid w:val="00810A65"/>
    <w:rsid w:val="008114DB"/>
    <w:rsid w:val="00811A38"/>
    <w:rsid w:val="008123C8"/>
    <w:rsid w:val="00813A2F"/>
    <w:rsid w:val="008143F5"/>
    <w:rsid w:val="00814F19"/>
    <w:rsid w:val="00815132"/>
    <w:rsid w:val="008151FB"/>
    <w:rsid w:val="008153CC"/>
    <w:rsid w:val="00815DD1"/>
    <w:rsid w:val="00815DD8"/>
    <w:rsid w:val="00815FC5"/>
    <w:rsid w:val="00816042"/>
    <w:rsid w:val="0081615C"/>
    <w:rsid w:val="00816C2B"/>
    <w:rsid w:val="00817252"/>
    <w:rsid w:val="00820CCC"/>
    <w:rsid w:val="00821092"/>
    <w:rsid w:val="008210D7"/>
    <w:rsid w:val="0082172E"/>
    <w:rsid w:val="00821FC0"/>
    <w:rsid w:val="008220B2"/>
    <w:rsid w:val="00822151"/>
    <w:rsid w:val="00822C4D"/>
    <w:rsid w:val="0082324A"/>
    <w:rsid w:val="008234B8"/>
    <w:rsid w:val="00823E48"/>
    <w:rsid w:val="00824760"/>
    <w:rsid w:val="008248FF"/>
    <w:rsid w:val="0082502C"/>
    <w:rsid w:val="0082538D"/>
    <w:rsid w:val="008254F7"/>
    <w:rsid w:val="008255C4"/>
    <w:rsid w:val="00825D9C"/>
    <w:rsid w:val="00825DE5"/>
    <w:rsid w:val="00826417"/>
    <w:rsid w:val="00826732"/>
    <w:rsid w:val="00826908"/>
    <w:rsid w:val="00826A0C"/>
    <w:rsid w:val="00826BFE"/>
    <w:rsid w:val="00827275"/>
    <w:rsid w:val="008277D7"/>
    <w:rsid w:val="00827895"/>
    <w:rsid w:val="00827C30"/>
    <w:rsid w:val="00827E25"/>
    <w:rsid w:val="0083022F"/>
    <w:rsid w:val="008309DB"/>
    <w:rsid w:val="00830AD1"/>
    <w:rsid w:val="00830DAF"/>
    <w:rsid w:val="008310EC"/>
    <w:rsid w:val="00831934"/>
    <w:rsid w:val="00831986"/>
    <w:rsid w:val="00831A07"/>
    <w:rsid w:val="008321AE"/>
    <w:rsid w:val="0083230A"/>
    <w:rsid w:val="0083238E"/>
    <w:rsid w:val="008325F9"/>
    <w:rsid w:val="00832D58"/>
    <w:rsid w:val="00833082"/>
    <w:rsid w:val="00833530"/>
    <w:rsid w:val="00833D5E"/>
    <w:rsid w:val="0083409D"/>
    <w:rsid w:val="0083411B"/>
    <w:rsid w:val="008342FA"/>
    <w:rsid w:val="008353AF"/>
    <w:rsid w:val="00835A9B"/>
    <w:rsid w:val="00835EDF"/>
    <w:rsid w:val="00835FB0"/>
    <w:rsid w:val="00836023"/>
    <w:rsid w:val="008368C6"/>
    <w:rsid w:val="00837132"/>
    <w:rsid w:val="00837800"/>
    <w:rsid w:val="008400DF"/>
    <w:rsid w:val="00840228"/>
    <w:rsid w:val="008402DF"/>
    <w:rsid w:val="0084076F"/>
    <w:rsid w:val="008408E5"/>
    <w:rsid w:val="00840EB3"/>
    <w:rsid w:val="00840FF3"/>
    <w:rsid w:val="0084122E"/>
    <w:rsid w:val="0084171C"/>
    <w:rsid w:val="008419B6"/>
    <w:rsid w:val="00841AB1"/>
    <w:rsid w:val="0084311C"/>
    <w:rsid w:val="00843483"/>
    <w:rsid w:val="00843515"/>
    <w:rsid w:val="00843677"/>
    <w:rsid w:val="00844B01"/>
    <w:rsid w:val="00844C49"/>
    <w:rsid w:val="0084534B"/>
    <w:rsid w:val="008453D8"/>
    <w:rsid w:val="00846269"/>
    <w:rsid w:val="008463E9"/>
    <w:rsid w:val="00846CC5"/>
    <w:rsid w:val="00847234"/>
    <w:rsid w:val="00847C32"/>
    <w:rsid w:val="00850D49"/>
    <w:rsid w:val="00851ADF"/>
    <w:rsid w:val="00851C96"/>
    <w:rsid w:val="00851F20"/>
    <w:rsid w:val="00851FA8"/>
    <w:rsid w:val="008521AB"/>
    <w:rsid w:val="008527E3"/>
    <w:rsid w:val="0085294D"/>
    <w:rsid w:val="00852CDA"/>
    <w:rsid w:val="008537DA"/>
    <w:rsid w:val="00853A0C"/>
    <w:rsid w:val="00853B56"/>
    <w:rsid w:val="00853D10"/>
    <w:rsid w:val="00853D66"/>
    <w:rsid w:val="00853EF6"/>
    <w:rsid w:val="008548D4"/>
    <w:rsid w:val="00854B16"/>
    <w:rsid w:val="00854B52"/>
    <w:rsid w:val="00854DFE"/>
    <w:rsid w:val="00854F45"/>
    <w:rsid w:val="0085515D"/>
    <w:rsid w:val="00855DF4"/>
    <w:rsid w:val="008561EA"/>
    <w:rsid w:val="008564ED"/>
    <w:rsid w:val="0085651F"/>
    <w:rsid w:val="008566E9"/>
    <w:rsid w:val="0085756F"/>
    <w:rsid w:val="0085780E"/>
    <w:rsid w:val="008602A5"/>
    <w:rsid w:val="0086089A"/>
    <w:rsid w:val="00860C20"/>
    <w:rsid w:val="00860D5F"/>
    <w:rsid w:val="00861128"/>
    <w:rsid w:val="008612A4"/>
    <w:rsid w:val="008613B5"/>
    <w:rsid w:val="00861515"/>
    <w:rsid w:val="008616E5"/>
    <w:rsid w:val="00861D90"/>
    <w:rsid w:val="00861E88"/>
    <w:rsid w:val="00861FB0"/>
    <w:rsid w:val="008623CF"/>
    <w:rsid w:val="00862955"/>
    <w:rsid w:val="00862C7B"/>
    <w:rsid w:val="0086340E"/>
    <w:rsid w:val="0086347D"/>
    <w:rsid w:val="008637CF"/>
    <w:rsid w:val="008638D1"/>
    <w:rsid w:val="00863FE1"/>
    <w:rsid w:val="00864F4E"/>
    <w:rsid w:val="008662A7"/>
    <w:rsid w:val="0086644D"/>
    <w:rsid w:val="00866707"/>
    <w:rsid w:val="00866906"/>
    <w:rsid w:val="00866A76"/>
    <w:rsid w:val="00866BD4"/>
    <w:rsid w:val="008676F6"/>
    <w:rsid w:val="00867846"/>
    <w:rsid w:val="00867ABB"/>
    <w:rsid w:val="00867C8C"/>
    <w:rsid w:val="00867DBE"/>
    <w:rsid w:val="00870073"/>
    <w:rsid w:val="008704DB"/>
    <w:rsid w:val="0087087E"/>
    <w:rsid w:val="00870C72"/>
    <w:rsid w:val="00870D13"/>
    <w:rsid w:val="00871E34"/>
    <w:rsid w:val="00873173"/>
    <w:rsid w:val="00873491"/>
    <w:rsid w:val="00873C0B"/>
    <w:rsid w:val="00873E3D"/>
    <w:rsid w:val="00873FE8"/>
    <w:rsid w:val="008741B4"/>
    <w:rsid w:val="00874232"/>
    <w:rsid w:val="00874F1D"/>
    <w:rsid w:val="00875165"/>
    <w:rsid w:val="0087529E"/>
    <w:rsid w:val="00875375"/>
    <w:rsid w:val="008753DA"/>
    <w:rsid w:val="00875B12"/>
    <w:rsid w:val="00875CCD"/>
    <w:rsid w:val="00875FC2"/>
    <w:rsid w:val="0087615D"/>
    <w:rsid w:val="00876833"/>
    <w:rsid w:val="00876B16"/>
    <w:rsid w:val="00876C46"/>
    <w:rsid w:val="00876F95"/>
    <w:rsid w:val="0087713E"/>
    <w:rsid w:val="00877224"/>
    <w:rsid w:val="0087799A"/>
    <w:rsid w:val="00877A67"/>
    <w:rsid w:val="00877E88"/>
    <w:rsid w:val="008804CB"/>
    <w:rsid w:val="00880890"/>
    <w:rsid w:val="008808EE"/>
    <w:rsid w:val="00880E90"/>
    <w:rsid w:val="00881446"/>
    <w:rsid w:val="008816E6"/>
    <w:rsid w:val="00881F09"/>
    <w:rsid w:val="008820CB"/>
    <w:rsid w:val="00882560"/>
    <w:rsid w:val="00882ACB"/>
    <w:rsid w:val="00882EF3"/>
    <w:rsid w:val="00883A58"/>
    <w:rsid w:val="00883DA2"/>
    <w:rsid w:val="008840E7"/>
    <w:rsid w:val="00884257"/>
    <w:rsid w:val="00884288"/>
    <w:rsid w:val="008842BC"/>
    <w:rsid w:val="008843A5"/>
    <w:rsid w:val="00884500"/>
    <w:rsid w:val="008848BF"/>
    <w:rsid w:val="00884A36"/>
    <w:rsid w:val="00884AAC"/>
    <w:rsid w:val="00885146"/>
    <w:rsid w:val="00885B51"/>
    <w:rsid w:val="00885DD1"/>
    <w:rsid w:val="0088663F"/>
    <w:rsid w:val="00887375"/>
    <w:rsid w:val="008877E9"/>
    <w:rsid w:val="0088788F"/>
    <w:rsid w:val="0088793F"/>
    <w:rsid w:val="00887AC8"/>
    <w:rsid w:val="008900C3"/>
    <w:rsid w:val="008902C9"/>
    <w:rsid w:val="00890633"/>
    <w:rsid w:val="008910CD"/>
    <w:rsid w:val="0089179A"/>
    <w:rsid w:val="00891C13"/>
    <w:rsid w:val="00891C23"/>
    <w:rsid w:val="008929A2"/>
    <w:rsid w:val="00892A94"/>
    <w:rsid w:val="008932B0"/>
    <w:rsid w:val="008938BA"/>
    <w:rsid w:val="008938DA"/>
    <w:rsid w:val="0089394C"/>
    <w:rsid w:val="00893A01"/>
    <w:rsid w:val="00893B47"/>
    <w:rsid w:val="00894625"/>
    <w:rsid w:val="00894DC0"/>
    <w:rsid w:val="008950AD"/>
    <w:rsid w:val="0089599E"/>
    <w:rsid w:val="00895B25"/>
    <w:rsid w:val="00895D85"/>
    <w:rsid w:val="00896582"/>
    <w:rsid w:val="008967D5"/>
    <w:rsid w:val="0089757E"/>
    <w:rsid w:val="00897768"/>
    <w:rsid w:val="00897D73"/>
    <w:rsid w:val="008A01B6"/>
    <w:rsid w:val="008A04D2"/>
    <w:rsid w:val="008A0D70"/>
    <w:rsid w:val="008A10F3"/>
    <w:rsid w:val="008A1863"/>
    <w:rsid w:val="008A1A16"/>
    <w:rsid w:val="008A1BA1"/>
    <w:rsid w:val="008A1EFE"/>
    <w:rsid w:val="008A21DC"/>
    <w:rsid w:val="008A2355"/>
    <w:rsid w:val="008A28F6"/>
    <w:rsid w:val="008A297F"/>
    <w:rsid w:val="008A39C8"/>
    <w:rsid w:val="008A4298"/>
    <w:rsid w:val="008A43CF"/>
    <w:rsid w:val="008A4495"/>
    <w:rsid w:val="008A4AAD"/>
    <w:rsid w:val="008A4C01"/>
    <w:rsid w:val="008A4CC0"/>
    <w:rsid w:val="008A5926"/>
    <w:rsid w:val="008A6F0C"/>
    <w:rsid w:val="008A7120"/>
    <w:rsid w:val="008A7355"/>
    <w:rsid w:val="008A7490"/>
    <w:rsid w:val="008A7589"/>
    <w:rsid w:val="008A7736"/>
    <w:rsid w:val="008A79AD"/>
    <w:rsid w:val="008A7A8D"/>
    <w:rsid w:val="008A7AB8"/>
    <w:rsid w:val="008A7B21"/>
    <w:rsid w:val="008A7DEE"/>
    <w:rsid w:val="008A7FAD"/>
    <w:rsid w:val="008B012B"/>
    <w:rsid w:val="008B0163"/>
    <w:rsid w:val="008B0623"/>
    <w:rsid w:val="008B1129"/>
    <w:rsid w:val="008B1A7C"/>
    <w:rsid w:val="008B1F9B"/>
    <w:rsid w:val="008B221C"/>
    <w:rsid w:val="008B2376"/>
    <w:rsid w:val="008B2426"/>
    <w:rsid w:val="008B2675"/>
    <w:rsid w:val="008B2AE4"/>
    <w:rsid w:val="008B301D"/>
    <w:rsid w:val="008B3097"/>
    <w:rsid w:val="008B30CA"/>
    <w:rsid w:val="008B31D6"/>
    <w:rsid w:val="008B3995"/>
    <w:rsid w:val="008B3B01"/>
    <w:rsid w:val="008B3B37"/>
    <w:rsid w:val="008B406C"/>
    <w:rsid w:val="008B496E"/>
    <w:rsid w:val="008B4BA6"/>
    <w:rsid w:val="008B50FE"/>
    <w:rsid w:val="008B52CD"/>
    <w:rsid w:val="008B5A8F"/>
    <w:rsid w:val="008B5B06"/>
    <w:rsid w:val="008B5BAF"/>
    <w:rsid w:val="008B5E08"/>
    <w:rsid w:val="008B602F"/>
    <w:rsid w:val="008B6538"/>
    <w:rsid w:val="008B6A1F"/>
    <w:rsid w:val="008B7186"/>
    <w:rsid w:val="008B730A"/>
    <w:rsid w:val="008B7F16"/>
    <w:rsid w:val="008C0304"/>
    <w:rsid w:val="008C0308"/>
    <w:rsid w:val="008C059E"/>
    <w:rsid w:val="008C07E3"/>
    <w:rsid w:val="008C0AC6"/>
    <w:rsid w:val="008C0D6D"/>
    <w:rsid w:val="008C0DEB"/>
    <w:rsid w:val="008C0E04"/>
    <w:rsid w:val="008C1103"/>
    <w:rsid w:val="008C15DA"/>
    <w:rsid w:val="008C2131"/>
    <w:rsid w:val="008C2358"/>
    <w:rsid w:val="008C2675"/>
    <w:rsid w:val="008C27AE"/>
    <w:rsid w:val="008C2EAC"/>
    <w:rsid w:val="008C3129"/>
    <w:rsid w:val="008C3646"/>
    <w:rsid w:val="008C39B0"/>
    <w:rsid w:val="008C3BE0"/>
    <w:rsid w:val="008C3ED8"/>
    <w:rsid w:val="008C40BA"/>
    <w:rsid w:val="008C529D"/>
    <w:rsid w:val="008C5448"/>
    <w:rsid w:val="008C59AB"/>
    <w:rsid w:val="008C6376"/>
    <w:rsid w:val="008C65E2"/>
    <w:rsid w:val="008C6E76"/>
    <w:rsid w:val="008C737E"/>
    <w:rsid w:val="008C7976"/>
    <w:rsid w:val="008C7B62"/>
    <w:rsid w:val="008C7F7F"/>
    <w:rsid w:val="008D0145"/>
    <w:rsid w:val="008D04A7"/>
    <w:rsid w:val="008D0B90"/>
    <w:rsid w:val="008D0F3B"/>
    <w:rsid w:val="008D1081"/>
    <w:rsid w:val="008D1371"/>
    <w:rsid w:val="008D1676"/>
    <w:rsid w:val="008D1954"/>
    <w:rsid w:val="008D1D57"/>
    <w:rsid w:val="008D1F88"/>
    <w:rsid w:val="008D304B"/>
    <w:rsid w:val="008D30C7"/>
    <w:rsid w:val="008D4055"/>
    <w:rsid w:val="008D4242"/>
    <w:rsid w:val="008D473B"/>
    <w:rsid w:val="008D4BBD"/>
    <w:rsid w:val="008D5245"/>
    <w:rsid w:val="008D5B71"/>
    <w:rsid w:val="008D6A9B"/>
    <w:rsid w:val="008D73C0"/>
    <w:rsid w:val="008D73C8"/>
    <w:rsid w:val="008D74A3"/>
    <w:rsid w:val="008D77CC"/>
    <w:rsid w:val="008D7CFE"/>
    <w:rsid w:val="008D7E32"/>
    <w:rsid w:val="008E0240"/>
    <w:rsid w:val="008E03BC"/>
    <w:rsid w:val="008E1425"/>
    <w:rsid w:val="008E17E9"/>
    <w:rsid w:val="008E1A65"/>
    <w:rsid w:val="008E1CFB"/>
    <w:rsid w:val="008E1E09"/>
    <w:rsid w:val="008E1E69"/>
    <w:rsid w:val="008E1F4F"/>
    <w:rsid w:val="008E254B"/>
    <w:rsid w:val="008E2ADA"/>
    <w:rsid w:val="008E2BC6"/>
    <w:rsid w:val="008E2FEF"/>
    <w:rsid w:val="008E3A74"/>
    <w:rsid w:val="008E3C1A"/>
    <w:rsid w:val="008E3FF4"/>
    <w:rsid w:val="008E4333"/>
    <w:rsid w:val="008E46D5"/>
    <w:rsid w:val="008E4A69"/>
    <w:rsid w:val="008E4A77"/>
    <w:rsid w:val="008E50F1"/>
    <w:rsid w:val="008E57D9"/>
    <w:rsid w:val="008E59F7"/>
    <w:rsid w:val="008E5B93"/>
    <w:rsid w:val="008E5C85"/>
    <w:rsid w:val="008E5EB0"/>
    <w:rsid w:val="008E5F99"/>
    <w:rsid w:val="008E637F"/>
    <w:rsid w:val="008E660B"/>
    <w:rsid w:val="008E6846"/>
    <w:rsid w:val="008E6DDA"/>
    <w:rsid w:val="008E73AD"/>
    <w:rsid w:val="008E7436"/>
    <w:rsid w:val="008E7699"/>
    <w:rsid w:val="008E7C74"/>
    <w:rsid w:val="008F0D92"/>
    <w:rsid w:val="008F1078"/>
    <w:rsid w:val="008F1700"/>
    <w:rsid w:val="008F1B0E"/>
    <w:rsid w:val="008F1BEC"/>
    <w:rsid w:val="008F1D93"/>
    <w:rsid w:val="008F1DAD"/>
    <w:rsid w:val="008F22D2"/>
    <w:rsid w:val="008F26F5"/>
    <w:rsid w:val="008F2819"/>
    <w:rsid w:val="008F2875"/>
    <w:rsid w:val="008F2B5C"/>
    <w:rsid w:val="008F2D80"/>
    <w:rsid w:val="008F2E7C"/>
    <w:rsid w:val="008F33EC"/>
    <w:rsid w:val="008F3843"/>
    <w:rsid w:val="008F3F6D"/>
    <w:rsid w:val="008F429F"/>
    <w:rsid w:val="008F42D6"/>
    <w:rsid w:val="008F47AA"/>
    <w:rsid w:val="008F48F8"/>
    <w:rsid w:val="008F491E"/>
    <w:rsid w:val="008F524B"/>
    <w:rsid w:val="008F5289"/>
    <w:rsid w:val="008F5367"/>
    <w:rsid w:val="008F5945"/>
    <w:rsid w:val="008F6732"/>
    <w:rsid w:val="008F6896"/>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0D5B"/>
    <w:rsid w:val="00901089"/>
    <w:rsid w:val="009010DF"/>
    <w:rsid w:val="0090174A"/>
    <w:rsid w:val="00901D21"/>
    <w:rsid w:val="00901F94"/>
    <w:rsid w:val="00902392"/>
    <w:rsid w:val="00902B4B"/>
    <w:rsid w:val="00902ED8"/>
    <w:rsid w:val="00905587"/>
    <w:rsid w:val="009055D5"/>
    <w:rsid w:val="00905777"/>
    <w:rsid w:val="009059A1"/>
    <w:rsid w:val="00905C46"/>
    <w:rsid w:val="00905C67"/>
    <w:rsid w:val="009065AD"/>
    <w:rsid w:val="00906983"/>
    <w:rsid w:val="00906B4B"/>
    <w:rsid w:val="00906DEA"/>
    <w:rsid w:val="00907437"/>
    <w:rsid w:val="00907449"/>
    <w:rsid w:val="00907E61"/>
    <w:rsid w:val="00910400"/>
    <w:rsid w:val="00910B7B"/>
    <w:rsid w:val="00910D5B"/>
    <w:rsid w:val="00910F15"/>
    <w:rsid w:val="00911386"/>
    <w:rsid w:val="009117BB"/>
    <w:rsid w:val="009117C9"/>
    <w:rsid w:val="00911AD6"/>
    <w:rsid w:val="00911D43"/>
    <w:rsid w:val="009122F8"/>
    <w:rsid w:val="009129BF"/>
    <w:rsid w:val="00912ACD"/>
    <w:rsid w:val="00912C1E"/>
    <w:rsid w:val="009145F6"/>
    <w:rsid w:val="00914DBB"/>
    <w:rsid w:val="00916141"/>
    <w:rsid w:val="0091619A"/>
    <w:rsid w:val="009163AB"/>
    <w:rsid w:val="00916727"/>
    <w:rsid w:val="00916D3A"/>
    <w:rsid w:val="009173A9"/>
    <w:rsid w:val="009175E3"/>
    <w:rsid w:val="00917890"/>
    <w:rsid w:val="00917A0A"/>
    <w:rsid w:val="00920769"/>
    <w:rsid w:val="00920D25"/>
    <w:rsid w:val="0092134D"/>
    <w:rsid w:val="009215AE"/>
    <w:rsid w:val="009215EE"/>
    <w:rsid w:val="009225B0"/>
    <w:rsid w:val="00922C2D"/>
    <w:rsid w:val="00923385"/>
    <w:rsid w:val="00923EE0"/>
    <w:rsid w:val="00924A92"/>
    <w:rsid w:val="00925D7E"/>
    <w:rsid w:val="009260F5"/>
    <w:rsid w:val="009271B5"/>
    <w:rsid w:val="00927538"/>
    <w:rsid w:val="00927B7E"/>
    <w:rsid w:val="00930665"/>
    <w:rsid w:val="009309F1"/>
    <w:rsid w:val="009314F3"/>
    <w:rsid w:val="0093165B"/>
    <w:rsid w:val="00931718"/>
    <w:rsid w:val="00931AA6"/>
    <w:rsid w:val="00931B6F"/>
    <w:rsid w:val="00931C3E"/>
    <w:rsid w:val="00931F69"/>
    <w:rsid w:val="00932553"/>
    <w:rsid w:val="00932651"/>
    <w:rsid w:val="00932988"/>
    <w:rsid w:val="00932D70"/>
    <w:rsid w:val="00933321"/>
    <w:rsid w:val="0093337D"/>
    <w:rsid w:val="009336CA"/>
    <w:rsid w:val="0093509F"/>
    <w:rsid w:val="0093526E"/>
    <w:rsid w:val="009354A0"/>
    <w:rsid w:val="009355CD"/>
    <w:rsid w:val="00935967"/>
    <w:rsid w:val="00935F54"/>
    <w:rsid w:val="00936293"/>
    <w:rsid w:val="009365B8"/>
    <w:rsid w:val="009365D2"/>
    <w:rsid w:val="009366E3"/>
    <w:rsid w:val="00936AA1"/>
    <w:rsid w:val="00936B08"/>
    <w:rsid w:val="009372E1"/>
    <w:rsid w:val="00937FD5"/>
    <w:rsid w:val="00940059"/>
    <w:rsid w:val="00940181"/>
    <w:rsid w:val="009401C2"/>
    <w:rsid w:val="00940269"/>
    <w:rsid w:val="009402EF"/>
    <w:rsid w:val="00941396"/>
    <w:rsid w:val="00941A20"/>
    <w:rsid w:val="009422D4"/>
    <w:rsid w:val="00942807"/>
    <w:rsid w:val="00943137"/>
    <w:rsid w:val="0094345F"/>
    <w:rsid w:val="00943DAE"/>
    <w:rsid w:val="0094463C"/>
    <w:rsid w:val="00944B50"/>
    <w:rsid w:val="0094578D"/>
    <w:rsid w:val="00945835"/>
    <w:rsid w:val="0094657A"/>
    <w:rsid w:val="00946846"/>
    <w:rsid w:val="00946898"/>
    <w:rsid w:val="00946ECC"/>
    <w:rsid w:val="00946FDB"/>
    <w:rsid w:val="00947983"/>
    <w:rsid w:val="00947C9C"/>
    <w:rsid w:val="00947CCA"/>
    <w:rsid w:val="00947D12"/>
    <w:rsid w:val="00947D92"/>
    <w:rsid w:val="00947E83"/>
    <w:rsid w:val="00947F1B"/>
    <w:rsid w:val="009506FF"/>
    <w:rsid w:val="009510C9"/>
    <w:rsid w:val="00951363"/>
    <w:rsid w:val="00951B13"/>
    <w:rsid w:val="00952257"/>
    <w:rsid w:val="0095288D"/>
    <w:rsid w:val="00952F10"/>
    <w:rsid w:val="0095310A"/>
    <w:rsid w:val="00953F45"/>
    <w:rsid w:val="00953F85"/>
    <w:rsid w:val="00954235"/>
    <w:rsid w:val="0095436A"/>
    <w:rsid w:val="009543E8"/>
    <w:rsid w:val="00954653"/>
    <w:rsid w:val="00954F32"/>
    <w:rsid w:val="00954FF5"/>
    <w:rsid w:val="00955977"/>
    <w:rsid w:val="00955D71"/>
    <w:rsid w:val="009560E1"/>
    <w:rsid w:val="009563D7"/>
    <w:rsid w:val="00956687"/>
    <w:rsid w:val="00956A50"/>
    <w:rsid w:val="00956C10"/>
    <w:rsid w:val="00956EC1"/>
    <w:rsid w:val="00957339"/>
    <w:rsid w:val="00957516"/>
    <w:rsid w:val="009577B4"/>
    <w:rsid w:val="00960657"/>
    <w:rsid w:val="0096071E"/>
    <w:rsid w:val="009607C7"/>
    <w:rsid w:val="00960B1E"/>
    <w:rsid w:val="009612B3"/>
    <w:rsid w:val="009613AA"/>
    <w:rsid w:val="00961C3F"/>
    <w:rsid w:val="00962561"/>
    <w:rsid w:val="00962F57"/>
    <w:rsid w:val="00962F58"/>
    <w:rsid w:val="0096325F"/>
    <w:rsid w:val="009634A5"/>
    <w:rsid w:val="009635FD"/>
    <w:rsid w:val="009639EC"/>
    <w:rsid w:val="00963AD7"/>
    <w:rsid w:val="00963CF1"/>
    <w:rsid w:val="00963F55"/>
    <w:rsid w:val="00964024"/>
    <w:rsid w:val="00964156"/>
    <w:rsid w:val="0096469A"/>
    <w:rsid w:val="0096469C"/>
    <w:rsid w:val="00964D5F"/>
    <w:rsid w:val="00964FFB"/>
    <w:rsid w:val="0096501C"/>
    <w:rsid w:val="00965E55"/>
    <w:rsid w:val="00966038"/>
    <w:rsid w:val="0096609E"/>
    <w:rsid w:val="00967388"/>
    <w:rsid w:val="00967CE9"/>
    <w:rsid w:val="00967F8C"/>
    <w:rsid w:val="00967FB9"/>
    <w:rsid w:val="00970A93"/>
    <w:rsid w:val="0097123E"/>
    <w:rsid w:val="00971328"/>
    <w:rsid w:val="009716A6"/>
    <w:rsid w:val="0097187D"/>
    <w:rsid w:val="00971E73"/>
    <w:rsid w:val="00972247"/>
    <w:rsid w:val="009729F4"/>
    <w:rsid w:val="00972B08"/>
    <w:rsid w:val="00972B55"/>
    <w:rsid w:val="0097306B"/>
    <w:rsid w:val="00973244"/>
    <w:rsid w:val="00973609"/>
    <w:rsid w:val="00973B0F"/>
    <w:rsid w:val="00973BA0"/>
    <w:rsid w:val="009741F3"/>
    <w:rsid w:val="00974432"/>
    <w:rsid w:val="00974853"/>
    <w:rsid w:val="00975088"/>
    <w:rsid w:val="0097514E"/>
    <w:rsid w:val="00975488"/>
    <w:rsid w:val="009757E6"/>
    <w:rsid w:val="0097598B"/>
    <w:rsid w:val="00975F55"/>
    <w:rsid w:val="0097633C"/>
    <w:rsid w:val="00976570"/>
    <w:rsid w:val="0097686A"/>
    <w:rsid w:val="00976920"/>
    <w:rsid w:val="00976964"/>
    <w:rsid w:val="0097699F"/>
    <w:rsid w:val="00976DF5"/>
    <w:rsid w:val="009772FA"/>
    <w:rsid w:val="00977391"/>
    <w:rsid w:val="0097757F"/>
    <w:rsid w:val="0097761A"/>
    <w:rsid w:val="00977D18"/>
    <w:rsid w:val="00977E33"/>
    <w:rsid w:val="00977E52"/>
    <w:rsid w:val="00980B1E"/>
    <w:rsid w:val="00980BB3"/>
    <w:rsid w:val="00980EBD"/>
    <w:rsid w:val="00980F22"/>
    <w:rsid w:val="00980F98"/>
    <w:rsid w:val="0098101B"/>
    <w:rsid w:val="009812F6"/>
    <w:rsid w:val="00981B80"/>
    <w:rsid w:val="00981D47"/>
    <w:rsid w:val="00982261"/>
    <w:rsid w:val="00982673"/>
    <w:rsid w:val="00982AAF"/>
    <w:rsid w:val="00983372"/>
    <w:rsid w:val="009835AC"/>
    <w:rsid w:val="009836E3"/>
    <w:rsid w:val="009839CC"/>
    <w:rsid w:val="00983AE6"/>
    <w:rsid w:val="00983C24"/>
    <w:rsid w:val="00983E46"/>
    <w:rsid w:val="009848DC"/>
    <w:rsid w:val="00984991"/>
    <w:rsid w:val="00985164"/>
    <w:rsid w:val="009853CB"/>
    <w:rsid w:val="009853DE"/>
    <w:rsid w:val="009854BF"/>
    <w:rsid w:val="00985A4F"/>
    <w:rsid w:val="00985C5D"/>
    <w:rsid w:val="00985C5F"/>
    <w:rsid w:val="00985F76"/>
    <w:rsid w:val="00986B9F"/>
    <w:rsid w:val="00987539"/>
    <w:rsid w:val="009876ED"/>
    <w:rsid w:val="00987BCB"/>
    <w:rsid w:val="009903D6"/>
    <w:rsid w:val="00990986"/>
    <w:rsid w:val="00990DF1"/>
    <w:rsid w:val="009919D7"/>
    <w:rsid w:val="00991E47"/>
    <w:rsid w:val="00992009"/>
    <w:rsid w:val="009923AE"/>
    <w:rsid w:val="00993099"/>
    <w:rsid w:val="009934F8"/>
    <w:rsid w:val="00993B08"/>
    <w:rsid w:val="00993BB7"/>
    <w:rsid w:val="00993C7C"/>
    <w:rsid w:val="00993F1B"/>
    <w:rsid w:val="00994686"/>
    <w:rsid w:val="00994E06"/>
    <w:rsid w:val="00994F99"/>
    <w:rsid w:val="0099505C"/>
    <w:rsid w:val="009953BA"/>
    <w:rsid w:val="00995853"/>
    <w:rsid w:val="00995E63"/>
    <w:rsid w:val="00995E88"/>
    <w:rsid w:val="00996291"/>
    <w:rsid w:val="00996D25"/>
    <w:rsid w:val="00997685"/>
    <w:rsid w:val="00997BE7"/>
    <w:rsid w:val="00997C72"/>
    <w:rsid w:val="009A00DB"/>
    <w:rsid w:val="009A00FB"/>
    <w:rsid w:val="009A054D"/>
    <w:rsid w:val="009A058C"/>
    <w:rsid w:val="009A10CB"/>
    <w:rsid w:val="009A19C0"/>
    <w:rsid w:val="009A1A43"/>
    <w:rsid w:val="009A1AF3"/>
    <w:rsid w:val="009A2331"/>
    <w:rsid w:val="009A2C7C"/>
    <w:rsid w:val="009A3000"/>
    <w:rsid w:val="009A329D"/>
    <w:rsid w:val="009A36B3"/>
    <w:rsid w:val="009A396B"/>
    <w:rsid w:val="009A3ACF"/>
    <w:rsid w:val="009A3D44"/>
    <w:rsid w:val="009A44EE"/>
    <w:rsid w:val="009A456C"/>
    <w:rsid w:val="009A460D"/>
    <w:rsid w:val="009A4E03"/>
    <w:rsid w:val="009A51C9"/>
    <w:rsid w:val="009A5205"/>
    <w:rsid w:val="009A562D"/>
    <w:rsid w:val="009A57F8"/>
    <w:rsid w:val="009A673B"/>
    <w:rsid w:val="009A6759"/>
    <w:rsid w:val="009A6D82"/>
    <w:rsid w:val="009A73E5"/>
    <w:rsid w:val="009A7696"/>
    <w:rsid w:val="009A7720"/>
    <w:rsid w:val="009A78FB"/>
    <w:rsid w:val="009A79C5"/>
    <w:rsid w:val="009B05CA"/>
    <w:rsid w:val="009B0D71"/>
    <w:rsid w:val="009B1834"/>
    <w:rsid w:val="009B1D44"/>
    <w:rsid w:val="009B1DDF"/>
    <w:rsid w:val="009B21A5"/>
    <w:rsid w:val="009B21CA"/>
    <w:rsid w:val="009B2659"/>
    <w:rsid w:val="009B27A6"/>
    <w:rsid w:val="009B2B88"/>
    <w:rsid w:val="009B2B99"/>
    <w:rsid w:val="009B2EB7"/>
    <w:rsid w:val="009B342E"/>
    <w:rsid w:val="009B3D39"/>
    <w:rsid w:val="009B43A1"/>
    <w:rsid w:val="009B43D3"/>
    <w:rsid w:val="009B4CC9"/>
    <w:rsid w:val="009B584C"/>
    <w:rsid w:val="009B5942"/>
    <w:rsid w:val="009B5B3F"/>
    <w:rsid w:val="009B6A3C"/>
    <w:rsid w:val="009B6B90"/>
    <w:rsid w:val="009B7046"/>
    <w:rsid w:val="009B7538"/>
    <w:rsid w:val="009B767C"/>
    <w:rsid w:val="009B7771"/>
    <w:rsid w:val="009B77AA"/>
    <w:rsid w:val="009B7D08"/>
    <w:rsid w:val="009C03AB"/>
    <w:rsid w:val="009C04F7"/>
    <w:rsid w:val="009C0AB0"/>
    <w:rsid w:val="009C0CE8"/>
    <w:rsid w:val="009C107D"/>
    <w:rsid w:val="009C1366"/>
    <w:rsid w:val="009C17FB"/>
    <w:rsid w:val="009C2712"/>
    <w:rsid w:val="009C29C0"/>
    <w:rsid w:val="009C2BEE"/>
    <w:rsid w:val="009C2DA2"/>
    <w:rsid w:val="009C2E6A"/>
    <w:rsid w:val="009C2F83"/>
    <w:rsid w:val="009C307B"/>
    <w:rsid w:val="009C31EA"/>
    <w:rsid w:val="009C31EE"/>
    <w:rsid w:val="009C3EA6"/>
    <w:rsid w:val="009C41E8"/>
    <w:rsid w:val="009C482E"/>
    <w:rsid w:val="009C49C6"/>
    <w:rsid w:val="009C525D"/>
    <w:rsid w:val="009C5CA3"/>
    <w:rsid w:val="009C5F2C"/>
    <w:rsid w:val="009C6E29"/>
    <w:rsid w:val="009C6E4D"/>
    <w:rsid w:val="009C6F73"/>
    <w:rsid w:val="009C76AD"/>
    <w:rsid w:val="009C77D9"/>
    <w:rsid w:val="009C7817"/>
    <w:rsid w:val="009C786D"/>
    <w:rsid w:val="009C7936"/>
    <w:rsid w:val="009C7966"/>
    <w:rsid w:val="009C7C44"/>
    <w:rsid w:val="009C7E1F"/>
    <w:rsid w:val="009C7FC4"/>
    <w:rsid w:val="009D0123"/>
    <w:rsid w:val="009D0381"/>
    <w:rsid w:val="009D051D"/>
    <w:rsid w:val="009D08CA"/>
    <w:rsid w:val="009D0954"/>
    <w:rsid w:val="009D1849"/>
    <w:rsid w:val="009D1C76"/>
    <w:rsid w:val="009D203A"/>
    <w:rsid w:val="009D2874"/>
    <w:rsid w:val="009D2A6F"/>
    <w:rsid w:val="009D2E9F"/>
    <w:rsid w:val="009D3069"/>
    <w:rsid w:val="009D30BA"/>
    <w:rsid w:val="009D3131"/>
    <w:rsid w:val="009D3342"/>
    <w:rsid w:val="009D38FF"/>
    <w:rsid w:val="009D3900"/>
    <w:rsid w:val="009D3957"/>
    <w:rsid w:val="009D3BD9"/>
    <w:rsid w:val="009D6A0F"/>
    <w:rsid w:val="009D75A4"/>
    <w:rsid w:val="009E091F"/>
    <w:rsid w:val="009E0AE3"/>
    <w:rsid w:val="009E17C4"/>
    <w:rsid w:val="009E24B7"/>
    <w:rsid w:val="009E28D0"/>
    <w:rsid w:val="009E34D3"/>
    <w:rsid w:val="009E35E3"/>
    <w:rsid w:val="009E3669"/>
    <w:rsid w:val="009E3671"/>
    <w:rsid w:val="009E36DF"/>
    <w:rsid w:val="009E3740"/>
    <w:rsid w:val="009E3913"/>
    <w:rsid w:val="009E3A19"/>
    <w:rsid w:val="009E3D8F"/>
    <w:rsid w:val="009E3F7B"/>
    <w:rsid w:val="009E4882"/>
    <w:rsid w:val="009E54C0"/>
    <w:rsid w:val="009E5B81"/>
    <w:rsid w:val="009E617B"/>
    <w:rsid w:val="009E61C3"/>
    <w:rsid w:val="009E6247"/>
    <w:rsid w:val="009E6FFA"/>
    <w:rsid w:val="009E740E"/>
    <w:rsid w:val="009E75B5"/>
    <w:rsid w:val="009E7753"/>
    <w:rsid w:val="009F06D6"/>
    <w:rsid w:val="009F06EC"/>
    <w:rsid w:val="009F0993"/>
    <w:rsid w:val="009F0BBD"/>
    <w:rsid w:val="009F1305"/>
    <w:rsid w:val="009F193C"/>
    <w:rsid w:val="009F1E1A"/>
    <w:rsid w:val="009F20F1"/>
    <w:rsid w:val="009F2292"/>
    <w:rsid w:val="009F2AC0"/>
    <w:rsid w:val="009F2CBB"/>
    <w:rsid w:val="009F2D63"/>
    <w:rsid w:val="009F2D78"/>
    <w:rsid w:val="009F2F2F"/>
    <w:rsid w:val="009F2FBC"/>
    <w:rsid w:val="009F3051"/>
    <w:rsid w:val="009F3619"/>
    <w:rsid w:val="009F421A"/>
    <w:rsid w:val="009F4738"/>
    <w:rsid w:val="009F5859"/>
    <w:rsid w:val="009F6917"/>
    <w:rsid w:val="009F6A22"/>
    <w:rsid w:val="009F6BD4"/>
    <w:rsid w:val="009F7501"/>
    <w:rsid w:val="009F7B2F"/>
    <w:rsid w:val="009F7DE7"/>
    <w:rsid w:val="009F7FA8"/>
    <w:rsid w:val="00A00110"/>
    <w:rsid w:val="00A002B3"/>
    <w:rsid w:val="00A00CB2"/>
    <w:rsid w:val="00A01271"/>
    <w:rsid w:val="00A01A33"/>
    <w:rsid w:val="00A0211D"/>
    <w:rsid w:val="00A03440"/>
    <w:rsid w:val="00A0349F"/>
    <w:rsid w:val="00A03969"/>
    <w:rsid w:val="00A03CE4"/>
    <w:rsid w:val="00A05060"/>
    <w:rsid w:val="00A05140"/>
    <w:rsid w:val="00A05AE9"/>
    <w:rsid w:val="00A062F7"/>
    <w:rsid w:val="00A064BB"/>
    <w:rsid w:val="00A06F20"/>
    <w:rsid w:val="00A073AF"/>
    <w:rsid w:val="00A07447"/>
    <w:rsid w:val="00A074BA"/>
    <w:rsid w:val="00A078DA"/>
    <w:rsid w:val="00A07CA7"/>
    <w:rsid w:val="00A07F10"/>
    <w:rsid w:val="00A1023E"/>
    <w:rsid w:val="00A103E5"/>
    <w:rsid w:val="00A108C0"/>
    <w:rsid w:val="00A10FBD"/>
    <w:rsid w:val="00A10FFD"/>
    <w:rsid w:val="00A115A8"/>
    <w:rsid w:val="00A11871"/>
    <w:rsid w:val="00A11AF4"/>
    <w:rsid w:val="00A11B45"/>
    <w:rsid w:val="00A126F5"/>
    <w:rsid w:val="00A12A17"/>
    <w:rsid w:val="00A13112"/>
    <w:rsid w:val="00A138B2"/>
    <w:rsid w:val="00A13CB1"/>
    <w:rsid w:val="00A142C1"/>
    <w:rsid w:val="00A15384"/>
    <w:rsid w:val="00A1574E"/>
    <w:rsid w:val="00A157D1"/>
    <w:rsid w:val="00A15D20"/>
    <w:rsid w:val="00A16231"/>
    <w:rsid w:val="00A1629C"/>
    <w:rsid w:val="00A1631A"/>
    <w:rsid w:val="00A16505"/>
    <w:rsid w:val="00A16A5F"/>
    <w:rsid w:val="00A17811"/>
    <w:rsid w:val="00A17859"/>
    <w:rsid w:val="00A178D3"/>
    <w:rsid w:val="00A17D91"/>
    <w:rsid w:val="00A17E00"/>
    <w:rsid w:val="00A20848"/>
    <w:rsid w:val="00A20A0C"/>
    <w:rsid w:val="00A20ADE"/>
    <w:rsid w:val="00A21389"/>
    <w:rsid w:val="00A21470"/>
    <w:rsid w:val="00A22216"/>
    <w:rsid w:val="00A223B8"/>
    <w:rsid w:val="00A22598"/>
    <w:rsid w:val="00A22C3C"/>
    <w:rsid w:val="00A22F21"/>
    <w:rsid w:val="00A2308C"/>
    <w:rsid w:val="00A230C3"/>
    <w:rsid w:val="00A23759"/>
    <w:rsid w:val="00A238A8"/>
    <w:rsid w:val="00A239A4"/>
    <w:rsid w:val="00A23A84"/>
    <w:rsid w:val="00A23CA2"/>
    <w:rsid w:val="00A241FE"/>
    <w:rsid w:val="00A2452E"/>
    <w:rsid w:val="00A24DB5"/>
    <w:rsid w:val="00A24F95"/>
    <w:rsid w:val="00A2500F"/>
    <w:rsid w:val="00A25496"/>
    <w:rsid w:val="00A25581"/>
    <w:rsid w:val="00A255D0"/>
    <w:rsid w:val="00A26273"/>
    <w:rsid w:val="00A26A51"/>
    <w:rsid w:val="00A26A66"/>
    <w:rsid w:val="00A26B0A"/>
    <w:rsid w:val="00A270BE"/>
    <w:rsid w:val="00A27285"/>
    <w:rsid w:val="00A27964"/>
    <w:rsid w:val="00A2799A"/>
    <w:rsid w:val="00A306AA"/>
    <w:rsid w:val="00A30998"/>
    <w:rsid w:val="00A30FBA"/>
    <w:rsid w:val="00A31593"/>
    <w:rsid w:val="00A31988"/>
    <w:rsid w:val="00A320E2"/>
    <w:rsid w:val="00A326E7"/>
    <w:rsid w:val="00A32B4D"/>
    <w:rsid w:val="00A32E7F"/>
    <w:rsid w:val="00A33092"/>
    <w:rsid w:val="00A33182"/>
    <w:rsid w:val="00A3392D"/>
    <w:rsid w:val="00A33E2D"/>
    <w:rsid w:val="00A34049"/>
    <w:rsid w:val="00A340A5"/>
    <w:rsid w:val="00A3418B"/>
    <w:rsid w:val="00A34520"/>
    <w:rsid w:val="00A34563"/>
    <w:rsid w:val="00A34B6B"/>
    <w:rsid w:val="00A34E1B"/>
    <w:rsid w:val="00A36051"/>
    <w:rsid w:val="00A363CD"/>
    <w:rsid w:val="00A36621"/>
    <w:rsid w:val="00A36876"/>
    <w:rsid w:val="00A36A77"/>
    <w:rsid w:val="00A36C37"/>
    <w:rsid w:val="00A37144"/>
    <w:rsid w:val="00A3732C"/>
    <w:rsid w:val="00A37BA0"/>
    <w:rsid w:val="00A408C2"/>
    <w:rsid w:val="00A40DA0"/>
    <w:rsid w:val="00A40E05"/>
    <w:rsid w:val="00A41274"/>
    <w:rsid w:val="00A41B32"/>
    <w:rsid w:val="00A41FBE"/>
    <w:rsid w:val="00A422DB"/>
    <w:rsid w:val="00A42482"/>
    <w:rsid w:val="00A42BEC"/>
    <w:rsid w:val="00A42FEB"/>
    <w:rsid w:val="00A43447"/>
    <w:rsid w:val="00A438C9"/>
    <w:rsid w:val="00A4416A"/>
    <w:rsid w:val="00A441C5"/>
    <w:rsid w:val="00A4435B"/>
    <w:rsid w:val="00A445EA"/>
    <w:rsid w:val="00A44A43"/>
    <w:rsid w:val="00A44DDE"/>
    <w:rsid w:val="00A457E4"/>
    <w:rsid w:val="00A45CF5"/>
    <w:rsid w:val="00A46862"/>
    <w:rsid w:val="00A46A57"/>
    <w:rsid w:val="00A46DC1"/>
    <w:rsid w:val="00A479BE"/>
    <w:rsid w:val="00A47D2B"/>
    <w:rsid w:val="00A47EE9"/>
    <w:rsid w:val="00A500BA"/>
    <w:rsid w:val="00A505B7"/>
    <w:rsid w:val="00A5086E"/>
    <w:rsid w:val="00A50A71"/>
    <w:rsid w:val="00A510F6"/>
    <w:rsid w:val="00A51673"/>
    <w:rsid w:val="00A52758"/>
    <w:rsid w:val="00A527E4"/>
    <w:rsid w:val="00A52903"/>
    <w:rsid w:val="00A52975"/>
    <w:rsid w:val="00A534D6"/>
    <w:rsid w:val="00A53AE9"/>
    <w:rsid w:val="00A54321"/>
    <w:rsid w:val="00A544EC"/>
    <w:rsid w:val="00A547CE"/>
    <w:rsid w:val="00A54B41"/>
    <w:rsid w:val="00A54FD1"/>
    <w:rsid w:val="00A553C3"/>
    <w:rsid w:val="00A55765"/>
    <w:rsid w:val="00A559D0"/>
    <w:rsid w:val="00A55FC1"/>
    <w:rsid w:val="00A560DE"/>
    <w:rsid w:val="00A56123"/>
    <w:rsid w:val="00A56766"/>
    <w:rsid w:val="00A56854"/>
    <w:rsid w:val="00A57004"/>
    <w:rsid w:val="00A57102"/>
    <w:rsid w:val="00A571F3"/>
    <w:rsid w:val="00A57A12"/>
    <w:rsid w:val="00A607A6"/>
    <w:rsid w:val="00A607E4"/>
    <w:rsid w:val="00A60841"/>
    <w:rsid w:val="00A60C8D"/>
    <w:rsid w:val="00A60CFC"/>
    <w:rsid w:val="00A612B3"/>
    <w:rsid w:val="00A61472"/>
    <w:rsid w:val="00A61498"/>
    <w:rsid w:val="00A61735"/>
    <w:rsid w:val="00A61823"/>
    <w:rsid w:val="00A61AFE"/>
    <w:rsid w:val="00A61E5D"/>
    <w:rsid w:val="00A620B5"/>
    <w:rsid w:val="00A627EA"/>
    <w:rsid w:val="00A62E48"/>
    <w:rsid w:val="00A62FF0"/>
    <w:rsid w:val="00A633E5"/>
    <w:rsid w:val="00A634E4"/>
    <w:rsid w:val="00A63609"/>
    <w:rsid w:val="00A63996"/>
    <w:rsid w:val="00A63F3F"/>
    <w:rsid w:val="00A646FF"/>
    <w:rsid w:val="00A64906"/>
    <w:rsid w:val="00A649B5"/>
    <w:rsid w:val="00A655DB"/>
    <w:rsid w:val="00A65DA0"/>
    <w:rsid w:val="00A665D2"/>
    <w:rsid w:val="00A670A4"/>
    <w:rsid w:val="00A670F7"/>
    <w:rsid w:val="00A671FC"/>
    <w:rsid w:val="00A67687"/>
    <w:rsid w:val="00A67A24"/>
    <w:rsid w:val="00A67AD0"/>
    <w:rsid w:val="00A67B05"/>
    <w:rsid w:val="00A67E7D"/>
    <w:rsid w:val="00A67F08"/>
    <w:rsid w:val="00A70A34"/>
    <w:rsid w:val="00A70C47"/>
    <w:rsid w:val="00A70E9B"/>
    <w:rsid w:val="00A71757"/>
    <w:rsid w:val="00A71927"/>
    <w:rsid w:val="00A7219C"/>
    <w:rsid w:val="00A72ACA"/>
    <w:rsid w:val="00A72E6D"/>
    <w:rsid w:val="00A73446"/>
    <w:rsid w:val="00A736E8"/>
    <w:rsid w:val="00A73D23"/>
    <w:rsid w:val="00A73F2F"/>
    <w:rsid w:val="00A74048"/>
    <w:rsid w:val="00A741F5"/>
    <w:rsid w:val="00A742FF"/>
    <w:rsid w:val="00A75250"/>
    <w:rsid w:val="00A755DF"/>
    <w:rsid w:val="00A75F52"/>
    <w:rsid w:val="00A75FE0"/>
    <w:rsid w:val="00A7635A"/>
    <w:rsid w:val="00A76E51"/>
    <w:rsid w:val="00A76E67"/>
    <w:rsid w:val="00A772DA"/>
    <w:rsid w:val="00A7730C"/>
    <w:rsid w:val="00A77908"/>
    <w:rsid w:val="00A77A7E"/>
    <w:rsid w:val="00A77DB3"/>
    <w:rsid w:val="00A77FE2"/>
    <w:rsid w:val="00A8012A"/>
    <w:rsid w:val="00A801F9"/>
    <w:rsid w:val="00A80451"/>
    <w:rsid w:val="00A8084C"/>
    <w:rsid w:val="00A80E61"/>
    <w:rsid w:val="00A80F1C"/>
    <w:rsid w:val="00A812C1"/>
    <w:rsid w:val="00A8186F"/>
    <w:rsid w:val="00A81A0E"/>
    <w:rsid w:val="00A81D10"/>
    <w:rsid w:val="00A81DA6"/>
    <w:rsid w:val="00A82244"/>
    <w:rsid w:val="00A82629"/>
    <w:rsid w:val="00A82E14"/>
    <w:rsid w:val="00A83BA2"/>
    <w:rsid w:val="00A84088"/>
    <w:rsid w:val="00A84196"/>
    <w:rsid w:val="00A84502"/>
    <w:rsid w:val="00A84D31"/>
    <w:rsid w:val="00A85AF4"/>
    <w:rsid w:val="00A86199"/>
    <w:rsid w:val="00A863A6"/>
    <w:rsid w:val="00A86AC7"/>
    <w:rsid w:val="00A86AE7"/>
    <w:rsid w:val="00A870D1"/>
    <w:rsid w:val="00A8725F"/>
    <w:rsid w:val="00A87308"/>
    <w:rsid w:val="00A8788A"/>
    <w:rsid w:val="00A87CD4"/>
    <w:rsid w:val="00A9002B"/>
    <w:rsid w:val="00A90127"/>
    <w:rsid w:val="00A90BE8"/>
    <w:rsid w:val="00A90BF5"/>
    <w:rsid w:val="00A9162B"/>
    <w:rsid w:val="00A9168B"/>
    <w:rsid w:val="00A916D3"/>
    <w:rsid w:val="00A916DD"/>
    <w:rsid w:val="00A91BAA"/>
    <w:rsid w:val="00A920CC"/>
    <w:rsid w:val="00A922A2"/>
    <w:rsid w:val="00A9279E"/>
    <w:rsid w:val="00A92A69"/>
    <w:rsid w:val="00A93188"/>
    <w:rsid w:val="00A9368C"/>
    <w:rsid w:val="00A93829"/>
    <w:rsid w:val="00A93BF5"/>
    <w:rsid w:val="00A95664"/>
    <w:rsid w:val="00A9574F"/>
    <w:rsid w:val="00A95B41"/>
    <w:rsid w:val="00A96120"/>
    <w:rsid w:val="00A963F9"/>
    <w:rsid w:val="00A96413"/>
    <w:rsid w:val="00A96474"/>
    <w:rsid w:val="00A96BF7"/>
    <w:rsid w:val="00A97091"/>
    <w:rsid w:val="00A972B5"/>
    <w:rsid w:val="00A97891"/>
    <w:rsid w:val="00A97AA6"/>
    <w:rsid w:val="00A97D02"/>
    <w:rsid w:val="00A97F97"/>
    <w:rsid w:val="00AA06C4"/>
    <w:rsid w:val="00AA08EA"/>
    <w:rsid w:val="00AA0ED8"/>
    <w:rsid w:val="00AA0F77"/>
    <w:rsid w:val="00AA0FC5"/>
    <w:rsid w:val="00AA1324"/>
    <w:rsid w:val="00AA1481"/>
    <w:rsid w:val="00AA1E07"/>
    <w:rsid w:val="00AA21E9"/>
    <w:rsid w:val="00AA22F9"/>
    <w:rsid w:val="00AA235B"/>
    <w:rsid w:val="00AA2914"/>
    <w:rsid w:val="00AA2D29"/>
    <w:rsid w:val="00AA3873"/>
    <w:rsid w:val="00AA4036"/>
    <w:rsid w:val="00AA48F8"/>
    <w:rsid w:val="00AA4CC6"/>
    <w:rsid w:val="00AA51FB"/>
    <w:rsid w:val="00AA5492"/>
    <w:rsid w:val="00AA5762"/>
    <w:rsid w:val="00AA5775"/>
    <w:rsid w:val="00AA5990"/>
    <w:rsid w:val="00AA59C4"/>
    <w:rsid w:val="00AA59FD"/>
    <w:rsid w:val="00AA5F09"/>
    <w:rsid w:val="00AA6800"/>
    <w:rsid w:val="00AA6B23"/>
    <w:rsid w:val="00AA6DB9"/>
    <w:rsid w:val="00AA7196"/>
    <w:rsid w:val="00AA764B"/>
    <w:rsid w:val="00AA7DF7"/>
    <w:rsid w:val="00AB0293"/>
    <w:rsid w:val="00AB0A8C"/>
    <w:rsid w:val="00AB0AB4"/>
    <w:rsid w:val="00AB1247"/>
    <w:rsid w:val="00AB158A"/>
    <w:rsid w:val="00AB2891"/>
    <w:rsid w:val="00AB2F24"/>
    <w:rsid w:val="00AB30B1"/>
    <w:rsid w:val="00AB317E"/>
    <w:rsid w:val="00AB31D5"/>
    <w:rsid w:val="00AB3A08"/>
    <w:rsid w:val="00AB42D6"/>
    <w:rsid w:val="00AB465C"/>
    <w:rsid w:val="00AB47A1"/>
    <w:rsid w:val="00AB4ADB"/>
    <w:rsid w:val="00AB4BEF"/>
    <w:rsid w:val="00AB4F14"/>
    <w:rsid w:val="00AB50E5"/>
    <w:rsid w:val="00AB513C"/>
    <w:rsid w:val="00AB5548"/>
    <w:rsid w:val="00AB57CB"/>
    <w:rsid w:val="00AB5AAF"/>
    <w:rsid w:val="00AB5CBE"/>
    <w:rsid w:val="00AB5FF8"/>
    <w:rsid w:val="00AB604C"/>
    <w:rsid w:val="00AB60BE"/>
    <w:rsid w:val="00AB60F8"/>
    <w:rsid w:val="00AB63AE"/>
    <w:rsid w:val="00AB6442"/>
    <w:rsid w:val="00AB6E1E"/>
    <w:rsid w:val="00AB6E78"/>
    <w:rsid w:val="00AB6EB5"/>
    <w:rsid w:val="00AB74C2"/>
    <w:rsid w:val="00AB7503"/>
    <w:rsid w:val="00AB7579"/>
    <w:rsid w:val="00AB786D"/>
    <w:rsid w:val="00AB7990"/>
    <w:rsid w:val="00AC0145"/>
    <w:rsid w:val="00AC0254"/>
    <w:rsid w:val="00AC0300"/>
    <w:rsid w:val="00AC03E1"/>
    <w:rsid w:val="00AC04DC"/>
    <w:rsid w:val="00AC0D53"/>
    <w:rsid w:val="00AC11BE"/>
    <w:rsid w:val="00AC1329"/>
    <w:rsid w:val="00AC13B8"/>
    <w:rsid w:val="00AC1543"/>
    <w:rsid w:val="00AC1A38"/>
    <w:rsid w:val="00AC1E52"/>
    <w:rsid w:val="00AC1F23"/>
    <w:rsid w:val="00AC1F74"/>
    <w:rsid w:val="00AC2563"/>
    <w:rsid w:val="00AC2657"/>
    <w:rsid w:val="00AC2658"/>
    <w:rsid w:val="00AC265E"/>
    <w:rsid w:val="00AC2CFA"/>
    <w:rsid w:val="00AC3EBB"/>
    <w:rsid w:val="00AC4757"/>
    <w:rsid w:val="00AC5441"/>
    <w:rsid w:val="00AC5AB4"/>
    <w:rsid w:val="00AC5E43"/>
    <w:rsid w:val="00AC6B75"/>
    <w:rsid w:val="00AC6D8C"/>
    <w:rsid w:val="00AC731F"/>
    <w:rsid w:val="00AC7644"/>
    <w:rsid w:val="00AC76A6"/>
    <w:rsid w:val="00AC7A30"/>
    <w:rsid w:val="00AD0233"/>
    <w:rsid w:val="00AD057D"/>
    <w:rsid w:val="00AD07A1"/>
    <w:rsid w:val="00AD0CC4"/>
    <w:rsid w:val="00AD10F5"/>
    <w:rsid w:val="00AD1184"/>
    <w:rsid w:val="00AD16D4"/>
    <w:rsid w:val="00AD18D4"/>
    <w:rsid w:val="00AD19CD"/>
    <w:rsid w:val="00AD19DC"/>
    <w:rsid w:val="00AD20A1"/>
    <w:rsid w:val="00AD2E55"/>
    <w:rsid w:val="00AD3375"/>
    <w:rsid w:val="00AD3865"/>
    <w:rsid w:val="00AD3F20"/>
    <w:rsid w:val="00AD4E9A"/>
    <w:rsid w:val="00AD4F19"/>
    <w:rsid w:val="00AD5309"/>
    <w:rsid w:val="00AD535F"/>
    <w:rsid w:val="00AD54D4"/>
    <w:rsid w:val="00AD570B"/>
    <w:rsid w:val="00AD58A3"/>
    <w:rsid w:val="00AD5EA2"/>
    <w:rsid w:val="00AD6773"/>
    <w:rsid w:val="00AD67FD"/>
    <w:rsid w:val="00AD6A47"/>
    <w:rsid w:val="00AD6D9B"/>
    <w:rsid w:val="00AD6E71"/>
    <w:rsid w:val="00AD704C"/>
    <w:rsid w:val="00AD70E0"/>
    <w:rsid w:val="00AD77C0"/>
    <w:rsid w:val="00AD7CD2"/>
    <w:rsid w:val="00AE0087"/>
    <w:rsid w:val="00AE09A2"/>
    <w:rsid w:val="00AE0EB5"/>
    <w:rsid w:val="00AE10D9"/>
    <w:rsid w:val="00AE12EA"/>
    <w:rsid w:val="00AE1670"/>
    <w:rsid w:val="00AE1A70"/>
    <w:rsid w:val="00AE251E"/>
    <w:rsid w:val="00AE2579"/>
    <w:rsid w:val="00AE277F"/>
    <w:rsid w:val="00AE2D02"/>
    <w:rsid w:val="00AE2D72"/>
    <w:rsid w:val="00AE318C"/>
    <w:rsid w:val="00AE39D6"/>
    <w:rsid w:val="00AE3BA7"/>
    <w:rsid w:val="00AE3BE9"/>
    <w:rsid w:val="00AE3E76"/>
    <w:rsid w:val="00AE495A"/>
    <w:rsid w:val="00AE4FFF"/>
    <w:rsid w:val="00AE50DD"/>
    <w:rsid w:val="00AE5239"/>
    <w:rsid w:val="00AE54AD"/>
    <w:rsid w:val="00AE5962"/>
    <w:rsid w:val="00AE5C78"/>
    <w:rsid w:val="00AE5D7D"/>
    <w:rsid w:val="00AE5E10"/>
    <w:rsid w:val="00AE630F"/>
    <w:rsid w:val="00AE65AC"/>
    <w:rsid w:val="00AE6B73"/>
    <w:rsid w:val="00AE6EC9"/>
    <w:rsid w:val="00AE70A5"/>
    <w:rsid w:val="00AE70CE"/>
    <w:rsid w:val="00AE7613"/>
    <w:rsid w:val="00AE7C55"/>
    <w:rsid w:val="00AF00F2"/>
    <w:rsid w:val="00AF1150"/>
    <w:rsid w:val="00AF178D"/>
    <w:rsid w:val="00AF19AD"/>
    <w:rsid w:val="00AF1DA4"/>
    <w:rsid w:val="00AF2390"/>
    <w:rsid w:val="00AF2647"/>
    <w:rsid w:val="00AF2859"/>
    <w:rsid w:val="00AF3020"/>
    <w:rsid w:val="00AF3279"/>
    <w:rsid w:val="00AF329A"/>
    <w:rsid w:val="00AF33B0"/>
    <w:rsid w:val="00AF37CB"/>
    <w:rsid w:val="00AF3D7F"/>
    <w:rsid w:val="00AF42B1"/>
    <w:rsid w:val="00AF4882"/>
    <w:rsid w:val="00AF4AB8"/>
    <w:rsid w:val="00AF4B6B"/>
    <w:rsid w:val="00AF5536"/>
    <w:rsid w:val="00AF618B"/>
    <w:rsid w:val="00AF7682"/>
    <w:rsid w:val="00AF7856"/>
    <w:rsid w:val="00B000F4"/>
    <w:rsid w:val="00B00313"/>
    <w:rsid w:val="00B00341"/>
    <w:rsid w:val="00B00A0B"/>
    <w:rsid w:val="00B00D19"/>
    <w:rsid w:val="00B0160F"/>
    <w:rsid w:val="00B0177F"/>
    <w:rsid w:val="00B01798"/>
    <w:rsid w:val="00B017ED"/>
    <w:rsid w:val="00B01A58"/>
    <w:rsid w:val="00B0239E"/>
    <w:rsid w:val="00B02854"/>
    <w:rsid w:val="00B02AD2"/>
    <w:rsid w:val="00B02CC2"/>
    <w:rsid w:val="00B0318C"/>
    <w:rsid w:val="00B0376E"/>
    <w:rsid w:val="00B0492B"/>
    <w:rsid w:val="00B0581E"/>
    <w:rsid w:val="00B05E36"/>
    <w:rsid w:val="00B06104"/>
    <w:rsid w:val="00B061B7"/>
    <w:rsid w:val="00B066C5"/>
    <w:rsid w:val="00B06DC4"/>
    <w:rsid w:val="00B07393"/>
    <w:rsid w:val="00B077E2"/>
    <w:rsid w:val="00B07CC7"/>
    <w:rsid w:val="00B100A6"/>
    <w:rsid w:val="00B10505"/>
    <w:rsid w:val="00B10B19"/>
    <w:rsid w:val="00B11F32"/>
    <w:rsid w:val="00B11F68"/>
    <w:rsid w:val="00B129E1"/>
    <w:rsid w:val="00B12CCD"/>
    <w:rsid w:val="00B12CF2"/>
    <w:rsid w:val="00B12DB8"/>
    <w:rsid w:val="00B12F0C"/>
    <w:rsid w:val="00B132FD"/>
    <w:rsid w:val="00B13735"/>
    <w:rsid w:val="00B138C1"/>
    <w:rsid w:val="00B13A18"/>
    <w:rsid w:val="00B141B4"/>
    <w:rsid w:val="00B142FC"/>
    <w:rsid w:val="00B1471B"/>
    <w:rsid w:val="00B14822"/>
    <w:rsid w:val="00B1493C"/>
    <w:rsid w:val="00B14995"/>
    <w:rsid w:val="00B14D18"/>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9A8"/>
    <w:rsid w:val="00B20D69"/>
    <w:rsid w:val="00B20ECC"/>
    <w:rsid w:val="00B219DB"/>
    <w:rsid w:val="00B21D01"/>
    <w:rsid w:val="00B21D85"/>
    <w:rsid w:val="00B21E6B"/>
    <w:rsid w:val="00B22276"/>
    <w:rsid w:val="00B2227C"/>
    <w:rsid w:val="00B225FC"/>
    <w:rsid w:val="00B22B7F"/>
    <w:rsid w:val="00B2302F"/>
    <w:rsid w:val="00B23359"/>
    <w:rsid w:val="00B23543"/>
    <w:rsid w:val="00B23905"/>
    <w:rsid w:val="00B23BA4"/>
    <w:rsid w:val="00B241A7"/>
    <w:rsid w:val="00B243A1"/>
    <w:rsid w:val="00B24B31"/>
    <w:rsid w:val="00B24B73"/>
    <w:rsid w:val="00B24DDD"/>
    <w:rsid w:val="00B2512A"/>
    <w:rsid w:val="00B25E33"/>
    <w:rsid w:val="00B26070"/>
    <w:rsid w:val="00B264E0"/>
    <w:rsid w:val="00B26791"/>
    <w:rsid w:val="00B26B9E"/>
    <w:rsid w:val="00B2724A"/>
    <w:rsid w:val="00B27465"/>
    <w:rsid w:val="00B304F9"/>
    <w:rsid w:val="00B30FFC"/>
    <w:rsid w:val="00B3131B"/>
    <w:rsid w:val="00B3133D"/>
    <w:rsid w:val="00B3145F"/>
    <w:rsid w:val="00B317B1"/>
    <w:rsid w:val="00B31912"/>
    <w:rsid w:val="00B322C9"/>
    <w:rsid w:val="00B323A3"/>
    <w:rsid w:val="00B32A3F"/>
    <w:rsid w:val="00B32EE4"/>
    <w:rsid w:val="00B32F4D"/>
    <w:rsid w:val="00B334FE"/>
    <w:rsid w:val="00B337B4"/>
    <w:rsid w:val="00B338C1"/>
    <w:rsid w:val="00B3390B"/>
    <w:rsid w:val="00B342D1"/>
    <w:rsid w:val="00B344C0"/>
    <w:rsid w:val="00B349F4"/>
    <w:rsid w:val="00B34BFA"/>
    <w:rsid w:val="00B3505E"/>
    <w:rsid w:val="00B352FA"/>
    <w:rsid w:val="00B356A5"/>
    <w:rsid w:val="00B3576D"/>
    <w:rsid w:val="00B35869"/>
    <w:rsid w:val="00B35B3F"/>
    <w:rsid w:val="00B35D6C"/>
    <w:rsid w:val="00B35E54"/>
    <w:rsid w:val="00B369FD"/>
    <w:rsid w:val="00B37BA3"/>
    <w:rsid w:val="00B37E97"/>
    <w:rsid w:val="00B4063B"/>
    <w:rsid w:val="00B40C0F"/>
    <w:rsid w:val="00B40EFC"/>
    <w:rsid w:val="00B411BB"/>
    <w:rsid w:val="00B411F9"/>
    <w:rsid w:val="00B423A7"/>
    <w:rsid w:val="00B42759"/>
    <w:rsid w:val="00B42777"/>
    <w:rsid w:val="00B42891"/>
    <w:rsid w:val="00B43801"/>
    <w:rsid w:val="00B441B5"/>
    <w:rsid w:val="00B44506"/>
    <w:rsid w:val="00B44834"/>
    <w:rsid w:val="00B45028"/>
    <w:rsid w:val="00B45177"/>
    <w:rsid w:val="00B457EB"/>
    <w:rsid w:val="00B45BCA"/>
    <w:rsid w:val="00B45DCF"/>
    <w:rsid w:val="00B46175"/>
    <w:rsid w:val="00B4628D"/>
    <w:rsid w:val="00B464BC"/>
    <w:rsid w:val="00B46A9B"/>
    <w:rsid w:val="00B46B2C"/>
    <w:rsid w:val="00B46FE4"/>
    <w:rsid w:val="00B47590"/>
    <w:rsid w:val="00B4768A"/>
    <w:rsid w:val="00B47C0B"/>
    <w:rsid w:val="00B47F4C"/>
    <w:rsid w:val="00B5025D"/>
    <w:rsid w:val="00B50283"/>
    <w:rsid w:val="00B502C4"/>
    <w:rsid w:val="00B503D0"/>
    <w:rsid w:val="00B51664"/>
    <w:rsid w:val="00B5236D"/>
    <w:rsid w:val="00B529DE"/>
    <w:rsid w:val="00B5312C"/>
    <w:rsid w:val="00B5316E"/>
    <w:rsid w:val="00B53A20"/>
    <w:rsid w:val="00B542C9"/>
    <w:rsid w:val="00B54350"/>
    <w:rsid w:val="00B54668"/>
    <w:rsid w:val="00B546F5"/>
    <w:rsid w:val="00B54810"/>
    <w:rsid w:val="00B54BB2"/>
    <w:rsid w:val="00B54D42"/>
    <w:rsid w:val="00B54DE8"/>
    <w:rsid w:val="00B55067"/>
    <w:rsid w:val="00B55538"/>
    <w:rsid w:val="00B55703"/>
    <w:rsid w:val="00B55831"/>
    <w:rsid w:val="00B55D13"/>
    <w:rsid w:val="00B55F35"/>
    <w:rsid w:val="00B562AC"/>
    <w:rsid w:val="00B562C7"/>
    <w:rsid w:val="00B56476"/>
    <w:rsid w:val="00B566E3"/>
    <w:rsid w:val="00B5678A"/>
    <w:rsid w:val="00B5718E"/>
    <w:rsid w:val="00B573EF"/>
    <w:rsid w:val="00B574C8"/>
    <w:rsid w:val="00B57D79"/>
    <w:rsid w:val="00B57DA1"/>
    <w:rsid w:val="00B604A2"/>
    <w:rsid w:val="00B61873"/>
    <w:rsid w:val="00B61C1F"/>
    <w:rsid w:val="00B6246F"/>
    <w:rsid w:val="00B62A34"/>
    <w:rsid w:val="00B6308A"/>
    <w:rsid w:val="00B6318B"/>
    <w:rsid w:val="00B63E41"/>
    <w:rsid w:val="00B6442F"/>
    <w:rsid w:val="00B651E0"/>
    <w:rsid w:val="00B6532D"/>
    <w:rsid w:val="00B65A91"/>
    <w:rsid w:val="00B65C11"/>
    <w:rsid w:val="00B65E7E"/>
    <w:rsid w:val="00B6674C"/>
    <w:rsid w:val="00B67376"/>
    <w:rsid w:val="00B673B3"/>
    <w:rsid w:val="00B700D4"/>
    <w:rsid w:val="00B70177"/>
    <w:rsid w:val="00B7086D"/>
    <w:rsid w:val="00B71175"/>
    <w:rsid w:val="00B7124F"/>
    <w:rsid w:val="00B71515"/>
    <w:rsid w:val="00B71606"/>
    <w:rsid w:val="00B72312"/>
    <w:rsid w:val="00B72464"/>
    <w:rsid w:val="00B72880"/>
    <w:rsid w:val="00B72A73"/>
    <w:rsid w:val="00B72C52"/>
    <w:rsid w:val="00B72E69"/>
    <w:rsid w:val="00B72EAF"/>
    <w:rsid w:val="00B7339E"/>
    <w:rsid w:val="00B73562"/>
    <w:rsid w:val="00B73694"/>
    <w:rsid w:val="00B73F26"/>
    <w:rsid w:val="00B743EF"/>
    <w:rsid w:val="00B747F8"/>
    <w:rsid w:val="00B749CE"/>
    <w:rsid w:val="00B74B9C"/>
    <w:rsid w:val="00B74EA0"/>
    <w:rsid w:val="00B74FBB"/>
    <w:rsid w:val="00B7522D"/>
    <w:rsid w:val="00B75813"/>
    <w:rsid w:val="00B7596F"/>
    <w:rsid w:val="00B7598C"/>
    <w:rsid w:val="00B7604E"/>
    <w:rsid w:val="00B7611F"/>
    <w:rsid w:val="00B7647A"/>
    <w:rsid w:val="00B77691"/>
    <w:rsid w:val="00B77D6A"/>
    <w:rsid w:val="00B77EC5"/>
    <w:rsid w:val="00B80109"/>
    <w:rsid w:val="00B80836"/>
    <w:rsid w:val="00B8094A"/>
    <w:rsid w:val="00B8143F"/>
    <w:rsid w:val="00B814DF"/>
    <w:rsid w:val="00B81AE6"/>
    <w:rsid w:val="00B81AEC"/>
    <w:rsid w:val="00B82133"/>
    <w:rsid w:val="00B82506"/>
    <w:rsid w:val="00B827BB"/>
    <w:rsid w:val="00B827BE"/>
    <w:rsid w:val="00B82B60"/>
    <w:rsid w:val="00B8312F"/>
    <w:rsid w:val="00B8342D"/>
    <w:rsid w:val="00B834BB"/>
    <w:rsid w:val="00B838A0"/>
    <w:rsid w:val="00B84049"/>
    <w:rsid w:val="00B843A7"/>
    <w:rsid w:val="00B846AE"/>
    <w:rsid w:val="00B84915"/>
    <w:rsid w:val="00B849C5"/>
    <w:rsid w:val="00B84B34"/>
    <w:rsid w:val="00B84BB9"/>
    <w:rsid w:val="00B84D44"/>
    <w:rsid w:val="00B84DC3"/>
    <w:rsid w:val="00B84FBA"/>
    <w:rsid w:val="00B85491"/>
    <w:rsid w:val="00B8605C"/>
    <w:rsid w:val="00B8607F"/>
    <w:rsid w:val="00B86329"/>
    <w:rsid w:val="00B8646E"/>
    <w:rsid w:val="00B86996"/>
    <w:rsid w:val="00B86EAB"/>
    <w:rsid w:val="00B8715D"/>
    <w:rsid w:val="00B87736"/>
    <w:rsid w:val="00B87800"/>
    <w:rsid w:val="00B87EF3"/>
    <w:rsid w:val="00B90186"/>
    <w:rsid w:val="00B90738"/>
    <w:rsid w:val="00B909B8"/>
    <w:rsid w:val="00B90E66"/>
    <w:rsid w:val="00B91765"/>
    <w:rsid w:val="00B91A60"/>
    <w:rsid w:val="00B91C29"/>
    <w:rsid w:val="00B91E04"/>
    <w:rsid w:val="00B91E5F"/>
    <w:rsid w:val="00B926E8"/>
    <w:rsid w:val="00B92A75"/>
    <w:rsid w:val="00B92C38"/>
    <w:rsid w:val="00B93076"/>
    <w:rsid w:val="00B9333B"/>
    <w:rsid w:val="00B935D2"/>
    <w:rsid w:val="00B9393F"/>
    <w:rsid w:val="00B93D56"/>
    <w:rsid w:val="00B93F81"/>
    <w:rsid w:val="00B9419D"/>
    <w:rsid w:val="00B94347"/>
    <w:rsid w:val="00B94AF5"/>
    <w:rsid w:val="00B94E3B"/>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97C"/>
    <w:rsid w:val="00BA1B06"/>
    <w:rsid w:val="00BA1B6A"/>
    <w:rsid w:val="00BA1BF4"/>
    <w:rsid w:val="00BA2020"/>
    <w:rsid w:val="00BA2A72"/>
    <w:rsid w:val="00BA2B92"/>
    <w:rsid w:val="00BA2CF7"/>
    <w:rsid w:val="00BA2E9A"/>
    <w:rsid w:val="00BA38DF"/>
    <w:rsid w:val="00BA3C9F"/>
    <w:rsid w:val="00BA4051"/>
    <w:rsid w:val="00BA421D"/>
    <w:rsid w:val="00BA435E"/>
    <w:rsid w:val="00BA5009"/>
    <w:rsid w:val="00BA5405"/>
    <w:rsid w:val="00BA5695"/>
    <w:rsid w:val="00BA57CD"/>
    <w:rsid w:val="00BA5911"/>
    <w:rsid w:val="00BA59EE"/>
    <w:rsid w:val="00BA5F93"/>
    <w:rsid w:val="00BA68C2"/>
    <w:rsid w:val="00BA68EA"/>
    <w:rsid w:val="00BA72C1"/>
    <w:rsid w:val="00BA739E"/>
    <w:rsid w:val="00BA7938"/>
    <w:rsid w:val="00BB0232"/>
    <w:rsid w:val="00BB08FA"/>
    <w:rsid w:val="00BB1004"/>
    <w:rsid w:val="00BB1958"/>
    <w:rsid w:val="00BB2352"/>
    <w:rsid w:val="00BB26CE"/>
    <w:rsid w:val="00BB27F1"/>
    <w:rsid w:val="00BB2A9E"/>
    <w:rsid w:val="00BB2B08"/>
    <w:rsid w:val="00BB2FA3"/>
    <w:rsid w:val="00BB2FE0"/>
    <w:rsid w:val="00BB3325"/>
    <w:rsid w:val="00BB3495"/>
    <w:rsid w:val="00BB3536"/>
    <w:rsid w:val="00BB3854"/>
    <w:rsid w:val="00BB3BD2"/>
    <w:rsid w:val="00BB4CF8"/>
    <w:rsid w:val="00BB506B"/>
    <w:rsid w:val="00BB5254"/>
    <w:rsid w:val="00BB54C2"/>
    <w:rsid w:val="00BB564B"/>
    <w:rsid w:val="00BB5741"/>
    <w:rsid w:val="00BB57E5"/>
    <w:rsid w:val="00BB5C3E"/>
    <w:rsid w:val="00BB5F18"/>
    <w:rsid w:val="00BB6525"/>
    <w:rsid w:val="00BB6647"/>
    <w:rsid w:val="00BB6B8A"/>
    <w:rsid w:val="00BB70F1"/>
    <w:rsid w:val="00BB7226"/>
    <w:rsid w:val="00BB7941"/>
    <w:rsid w:val="00BB7C2F"/>
    <w:rsid w:val="00BB7C39"/>
    <w:rsid w:val="00BB7DDB"/>
    <w:rsid w:val="00BC0123"/>
    <w:rsid w:val="00BC0204"/>
    <w:rsid w:val="00BC0596"/>
    <w:rsid w:val="00BC067F"/>
    <w:rsid w:val="00BC0AF7"/>
    <w:rsid w:val="00BC0C02"/>
    <w:rsid w:val="00BC17E1"/>
    <w:rsid w:val="00BC18F7"/>
    <w:rsid w:val="00BC1C25"/>
    <w:rsid w:val="00BC1E2A"/>
    <w:rsid w:val="00BC22AA"/>
    <w:rsid w:val="00BC25D8"/>
    <w:rsid w:val="00BC2D45"/>
    <w:rsid w:val="00BC2E9C"/>
    <w:rsid w:val="00BC2F9E"/>
    <w:rsid w:val="00BC3356"/>
    <w:rsid w:val="00BC377B"/>
    <w:rsid w:val="00BC3BCF"/>
    <w:rsid w:val="00BC4D38"/>
    <w:rsid w:val="00BC4E95"/>
    <w:rsid w:val="00BC4EB5"/>
    <w:rsid w:val="00BC4FA5"/>
    <w:rsid w:val="00BC5278"/>
    <w:rsid w:val="00BC543B"/>
    <w:rsid w:val="00BC5631"/>
    <w:rsid w:val="00BC59DD"/>
    <w:rsid w:val="00BC5C82"/>
    <w:rsid w:val="00BC5CEE"/>
    <w:rsid w:val="00BC5E85"/>
    <w:rsid w:val="00BC5F99"/>
    <w:rsid w:val="00BC628B"/>
    <w:rsid w:val="00BC6298"/>
    <w:rsid w:val="00BC6421"/>
    <w:rsid w:val="00BC6697"/>
    <w:rsid w:val="00BC67E3"/>
    <w:rsid w:val="00BC6BC9"/>
    <w:rsid w:val="00BC6EC0"/>
    <w:rsid w:val="00BC724C"/>
    <w:rsid w:val="00BC7389"/>
    <w:rsid w:val="00BC74FB"/>
    <w:rsid w:val="00BC7AF5"/>
    <w:rsid w:val="00BD03A1"/>
    <w:rsid w:val="00BD0BF4"/>
    <w:rsid w:val="00BD0E97"/>
    <w:rsid w:val="00BD1B9B"/>
    <w:rsid w:val="00BD1C43"/>
    <w:rsid w:val="00BD1E33"/>
    <w:rsid w:val="00BD22BF"/>
    <w:rsid w:val="00BD233D"/>
    <w:rsid w:val="00BD2655"/>
    <w:rsid w:val="00BD2D17"/>
    <w:rsid w:val="00BD2D80"/>
    <w:rsid w:val="00BD325C"/>
    <w:rsid w:val="00BD3839"/>
    <w:rsid w:val="00BD3AFE"/>
    <w:rsid w:val="00BD3C70"/>
    <w:rsid w:val="00BD42AA"/>
    <w:rsid w:val="00BD42BB"/>
    <w:rsid w:val="00BD47CA"/>
    <w:rsid w:val="00BD494E"/>
    <w:rsid w:val="00BD4EF8"/>
    <w:rsid w:val="00BD52D2"/>
    <w:rsid w:val="00BD5EAF"/>
    <w:rsid w:val="00BD664E"/>
    <w:rsid w:val="00BD6990"/>
    <w:rsid w:val="00BD6B22"/>
    <w:rsid w:val="00BD6CAA"/>
    <w:rsid w:val="00BD6CCD"/>
    <w:rsid w:val="00BD6F94"/>
    <w:rsid w:val="00BD6FAE"/>
    <w:rsid w:val="00BD6FF8"/>
    <w:rsid w:val="00BD76F6"/>
    <w:rsid w:val="00BD7C03"/>
    <w:rsid w:val="00BE0C48"/>
    <w:rsid w:val="00BE17B9"/>
    <w:rsid w:val="00BE1BC3"/>
    <w:rsid w:val="00BE25D8"/>
    <w:rsid w:val="00BE2AA6"/>
    <w:rsid w:val="00BE2B6A"/>
    <w:rsid w:val="00BE2C29"/>
    <w:rsid w:val="00BE2E9A"/>
    <w:rsid w:val="00BE313A"/>
    <w:rsid w:val="00BE3262"/>
    <w:rsid w:val="00BE3957"/>
    <w:rsid w:val="00BE3D8E"/>
    <w:rsid w:val="00BE417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8"/>
    <w:rsid w:val="00BE726A"/>
    <w:rsid w:val="00BE74E5"/>
    <w:rsid w:val="00BE7CF0"/>
    <w:rsid w:val="00BF0BBF"/>
    <w:rsid w:val="00BF0D3B"/>
    <w:rsid w:val="00BF13EA"/>
    <w:rsid w:val="00BF1530"/>
    <w:rsid w:val="00BF15AC"/>
    <w:rsid w:val="00BF2104"/>
    <w:rsid w:val="00BF2484"/>
    <w:rsid w:val="00BF27EA"/>
    <w:rsid w:val="00BF33BE"/>
    <w:rsid w:val="00BF384F"/>
    <w:rsid w:val="00BF3970"/>
    <w:rsid w:val="00BF3A9A"/>
    <w:rsid w:val="00BF43F5"/>
    <w:rsid w:val="00BF4F64"/>
    <w:rsid w:val="00BF53BC"/>
    <w:rsid w:val="00BF585F"/>
    <w:rsid w:val="00BF58D4"/>
    <w:rsid w:val="00BF58F1"/>
    <w:rsid w:val="00BF5955"/>
    <w:rsid w:val="00BF5981"/>
    <w:rsid w:val="00BF5E02"/>
    <w:rsid w:val="00BF6724"/>
    <w:rsid w:val="00BF69C0"/>
    <w:rsid w:val="00BF7AD0"/>
    <w:rsid w:val="00C0045E"/>
    <w:rsid w:val="00C0057A"/>
    <w:rsid w:val="00C00798"/>
    <w:rsid w:val="00C00989"/>
    <w:rsid w:val="00C00EFD"/>
    <w:rsid w:val="00C00F34"/>
    <w:rsid w:val="00C0128B"/>
    <w:rsid w:val="00C01D15"/>
    <w:rsid w:val="00C01D19"/>
    <w:rsid w:val="00C01DC7"/>
    <w:rsid w:val="00C029FB"/>
    <w:rsid w:val="00C02C25"/>
    <w:rsid w:val="00C02DA2"/>
    <w:rsid w:val="00C03871"/>
    <w:rsid w:val="00C03C67"/>
    <w:rsid w:val="00C03DC9"/>
    <w:rsid w:val="00C0452F"/>
    <w:rsid w:val="00C0466E"/>
    <w:rsid w:val="00C04AB9"/>
    <w:rsid w:val="00C04F8F"/>
    <w:rsid w:val="00C05172"/>
    <w:rsid w:val="00C05BF3"/>
    <w:rsid w:val="00C05DED"/>
    <w:rsid w:val="00C05F6D"/>
    <w:rsid w:val="00C06097"/>
    <w:rsid w:val="00C060B6"/>
    <w:rsid w:val="00C060F3"/>
    <w:rsid w:val="00C064C7"/>
    <w:rsid w:val="00C06DB4"/>
    <w:rsid w:val="00C07BB8"/>
    <w:rsid w:val="00C07DA9"/>
    <w:rsid w:val="00C10328"/>
    <w:rsid w:val="00C106A5"/>
    <w:rsid w:val="00C107EB"/>
    <w:rsid w:val="00C10B05"/>
    <w:rsid w:val="00C10C01"/>
    <w:rsid w:val="00C10E28"/>
    <w:rsid w:val="00C11CA6"/>
    <w:rsid w:val="00C12073"/>
    <w:rsid w:val="00C1315F"/>
    <w:rsid w:val="00C138F9"/>
    <w:rsid w:val="00C13FEA"/>
    <w:rsid w:val="00C143F3"/>
    <w:rsid w:val="00C14C1F"/>
    <w:rsid w:val="00C15194"/>
    <w:rsid w:val="00C154A8"/>
    <w:rsid w:val="00C154E7"/>
    <w:rsid w:val="00C15825"/>
    <w:rsid w:val="00C15DB7"/>
    <w:rsid w:val="00C16B2C"/>
    <w:rsid w:val="00C17615"/>
    <w:rsid w:val="00C177AD"/>
    <w:rsid w:val="00C17B44"/>
    <w:rsid w:val="00C17D61"/>
    <w:rsid w:val="00C17FBE"/>
    <w:rsid w:val="00C202D8"/>
    <w:rsid w:val="00C204D3"/>
    <w:rsid w:val="00C20A17"/>
    <w:rsid w:val="00C21147"/>
    <w:rsid w:val="00C21290"/>
    <w:rsid w:val="00C21854"/>
    <w:rsid w:val="00C21A94"/>
    <w:rsid w:val="00C21B38"/>
    <w:rsid w:val="00C21BDF"/>
    <w:rsid w:val="00C21D71"/>
    <w:rsid w:val="00C228E9"/>
    <w:rsid w:val="00C22B35"/>
    <w:rsid w:val="00C22E59"/>
    <w:rsid w:val="00C230F0"/>
    <w:rsid w:val="00C2325F"/>
    <w:rsid w:val="00C247F8"/>
    <w:rsid w:val="00C24B5A"/>
    <w:rsid w:val="00C256E4"/>
    <w:rsid w:val="00C258E4"/>
    <w:rsid w:val="00C26028"/>
    <w:rsid w:val="00C26288"/>
    <w:rsid w:val="00C26348"/>
    <w:rsid w:val="00C26385"/>
    <w:rsid w:val="00C2663D"/>
    <w:rsid w:val="00C26684"/>
    <w:rsid w:val="00C27386"/>
    <w:rsid w:val="00C27E30"/>
    <w:rsid w:val="00C30175"/>
    <w:rsid w:val="00C307D5"/>
    <w:rsid w:val="00C3089A"/>
    <w:rsid w:val="00C3108A"/>
    <w:rsid w:val="00C31165"/>
    <w:rsid w:val="00C320A6"/>
    <w:rsid w:val="00C32196"/>
    <w:rsid w:val="00C32ACC"/>
    <w:rsid w:val="00C330F6"/>
    <w:rsid w:val="00C33214"/>
    <w:rsid w:val="00C335E9"/>
    <w:rsid w:val="00C341FF"/>
    <w:rsid w:val="00C3504F"/>
    <w:rsid w:val="00C3508F"/>
    <w:rsid w:val="00C35988"/>
    <w:rsid w:val="00C35C72"/>
    <w:rsid w:val="00C35E38"/>
    <w:rsid w:val="00C35FE8"/>
    <w:rsid w:val="00C3649E"/>
    <w:rsid w:val="00C36FC5"/>
    <w:rsid w:val="00C3720D"/>
    <w:rsid w:val="00C37A45"/>
    <w:rsid w:val="00C37BA2"/>
    <w:rsid w:val="00C4037D"/>
    <w:rsid w:val="00C405DD"/>
    <w:rsid w:val="00C4071A"/>
    <w:rsid w:val="00C4082B"/>
    <w:rsid w:val="00C40C36"/>
    <w:rsid w:val="00C40E13"/>
    <w:rsid w:val="00C41138"/>
    <w:rsid w:val="00C4171F"/>
    <w:rsid w:val="00C41C67"/>
    <w:rsid w:val="00C421DE"/>
    <w:rsid w:val="00C4225F"/>
    <w:rsid w:val="00C42372"/>
    <w:rsid w:val="00C42C01"/>
    <w:rsid w:val="00C42CD4"/>
    <w:rsid w:val="00C4318D"/>
    <w:rsid w:val="00C4337A"/>
    <w:rsid w:val="00C43A86"/>
    <w:rsid w:val="00C442F9"/>
    <w:rsid w:val="00C444AF"/>
    <w:rsid w:val="00C446B5"/>
    <w:rsid w:val="00C44A67"/>
    <w:rsid w:val="00C44CCF"/>
    <w:rsid w:val="00C45015"/>
    <w:rsid w:val="00C451A9"/>
    <w:rsid w:val="00C4546E"/>
    <w:rsid w:val="00C45809"/>
    <w:rsid w:val="00C45AE3"/>
    <w:rsid w:val="00C45FC3"/>
    <w:rsid w:val="00C46459"/>
    <w:rsid w:val="00C46A39"/>
    <w:rsid w:val="00C47120"/>
    <w:rsid w:val="00C47318"/>
    <w:rsid w:val="00C5051A"/>
    <w:rsid w:val="00C5098B"/>
    <w:rsid w:val="00C5099D"/>
    <w:rsid w:val="00C519CC"/>
    <w:rsid w:val="00C51E71"/>
    <w:rsid w:val="00C5208E"/>
    <w:rsid w:val="00C52113"/>
    <w:rsid w:val="00C52870"/>
    <w:rsid w:val="00C52873"/>
    <w:rsid w:val="00C52BA1"/>
    <w:rsid w:val="00C52E7D"/>
    <w:rsid w:val="00C52EDC"/>
    <w:rsid w:val="00C5360C"/>
    <w:rsid w:val="00C53856"/>
    <w:rsid w:val="00C5475D"/>
    <w:rsid w:val="00C55048"/>
    <w:rsid w:val="00C5540C"/>
    <w:rsid w:val="00C555FB"/>
    <w:rsid w:val="00C55737"/>
    <w:rsid w:val="00C5585C"/>
    <w:rsid w:val="00C559FE"/>
    <w:rsid w:val="00C55CE2"/>
    <w:rsid w:val="00C55DB8"/>
    <w:rsid w:val="00C561F0"/>
    <w:rsid w:val="00C56476"/>
    <w:rsid w:val="00C564EC"/>
    <w:rsid w:val="00C56A88"/>
    <w:rsid w:val="00C572A8"/>
    <w:rsid w:val="00C5754D"/>
    <w:rsid w:val="00C57CF7"/>
    <w:rsid w:val="00C60354"/>
    <w:rsid w:val="00C603AD"/>
    <w:rsid w:val="00C60F8F"/>
    <w:rsid w:val="00C6168B"/>
    <w:rsid w:val="00C61BE6"/>
    <w:rsid w:val="00C61C5A"/>
    <w:rsid w:val="00C61F56"/>
    <w:rsid w:val="00C6200F"/>
    <w:rsid w:val="00C62205"/>
    <w:rsid w:val="00C62352"/>
    <w:rsid w:val="00C62598"/>
    <w:rsid w:val="00C626AF"/>
    <w:rsid w:val="00C627E5"/>
    <w:rsid w:val="00C62939"/>
    <w:rsid w:val="00C62C36"/>
    <w:rsid w:val="00C6314C"/>
    <w:rsid w:val="00C63D2F"/>
    <w:rsid w:val="00C64156"/>
    <w:rsid w:val="00C64157"/>
    <w:rsid w:val="00C650CF"/>
    <w:rsid w:val="00C6512E"/>
    <w:rsid w:val="00C65339"/>
    <w:rsid w:val="00C65E56"/>
    <w:rsid w:val="00C663AF"/>
    <w:rsid w:val="00C66640"/>
    <w:rsid w:val="00C6688D"/>
    <w:rsid w:val="00C668FE"/>
    <w:rsid w:val="00C66947"/>
    <w:rsid w:val="00C66A6F"/>
    <w:rsid w:val="00C67334"/>
    <w:rsid w:val="00C6764C"/>
    <w:rsid w:val="00C678DD"/>
    <w:rsid w:val="00C67F13"/>
    <w:rsid w:val="00C704CF"/>
    <w:rsid w:val="00C70675"/>
    <w:rsid w:val="00C708A2"/>
    <w:rsid w:val="00C710CF"/>
    <w:rsid w:val="00C71461"/>
    <w:rsid w:val="00C71836"/>
    <w:rsid w:val="00C7189A"/>
    <w:rsid w:val="00C71C4D"/>
    <w:rsid w:val="00C71FAA"/>
    <w:rsid w:val="00C7231B"/>
    <w:rsid w:val="00C7267B"/>
    <w:rsid w:val="00C72D24"/>
    <w:rsid w:val="00C73058"/>
    <w:rsid w:val="00C73367"/>
    <w:rsid w:val="00C74661"/>
    <w:rsid w:val="00C746B0"/>
    <w:rsid w:val="00C746FC"/>
    <w:rsid w:val="00C74C22"/>
    <w:rsid w:val="00C74CAF"/>
    <w:rsid w:val="00C75165"/>
    <w:rsid w:val="00C755ED"/>
    <w:rsid w:val="00C75BC3"/>
    <w:rsid w:val="00C75E4E"/>
    <w:rsid w:val="00C75F79"/>
    <w:rsid w:val="00C76717"/>
    <w:rsid w:val="00C769B4"/>
    <w:rsid w:val="00C76E6B"/>
    <w:rsid w:val="00C77562"/>
    <w:rsid w:val="00C77A5E"/>
    <w:rsid w:val="00C77BC4"/>
    <w:rsid w:val="00C77FC2"/>
    <w:rsid w:val="00C80036"/>
    <w:rsid w:val="00C8039C"/>
    <w:rsid w:val="00C8062E"/>
    <w:rsid w:val="00C8100C"/>
    <w:rsid w:val="00C81824"/>
    <w:rsid w:val="00C81D35"/>
    <w:rsid w:val="00C820E5"/>
    <w:rsid w:val="00C82494"/>
    <w:rsid w:val="00C829D4"/>
    <w:rsid w:val="00C82A31"/>
    <w:rsid w:val="00C82BDB"/>
    <w:rsid w:val="00C83411"/>
    <w:rsid w:val="00C83AF8"/>
    <w:rsid w:val="00C83BE7"/>
    <w:rsid w:val="00C83BF3"/>
    <w:rsid w:val="00C83C63"/>
    <w:rsid w:val="00C83E4A"/>
    <w:rsid w:val="00C83E87"/>
    <w:rsid w:val="00C841D0"/>
    <w:rsid w:val="00C842A0"/>
    <w:rsid w:val="00C84C1D"/>
    <w:rsid w:val="00C85483"/>
    <w:rsid w:val="00C854FC"/>
    <w:rsid w:val="00C85598"/>
    <w:rsid w:val="00C85763"/>
    <w:rsid w:val="00C85C68"/>
    <w:rsid w:val="00C86539"/>
    <w:rsid w:val="00C865BB"/>
    <w:rsid w:val="00C8682B"/>
    <w:rsid w:val="00C8693A"/>
    <w:rsid w:val="00C86992"/>
    <w:rsid w:val="00C869C4"/>
    <w:rsid w:val="00C86A44"/>
    <w:rsid w:val="00C86A85"/>
    <w:rsid w:val="00C86E74"/>
    <w:rsid w:val="00C9092B"/>
    <w:rsid w:val="00C90E8B"/>
    <w:rsid w:val="00C913E7"/>
    <w:rsid w:val="00C9187B"/>
    <w:rsid w:val="00C91C77"/>
    <w:rsid w:val="00C92089"/>
    <w:rsid w:val="00C92E2D"/>
    <w:rsid w:val="00C93538"/>
    <w:rsid w:val="00C937C0"/>
    <w:rsid w:val="00C93B80"/>
    <w:rsid w:val="00C93EE8"/>
    <w:rsid w:val="00C9405C"/>
    <w:rsid w:val="00C9438C"/>
    <w:rsid w:val="00C94647"/>
    <w:rsid w:val="00C9498E"/>
    <w:rsid w:val="00C94BDA"/>
    <w:rsid w:val="00C94BE2"/>
    <w:rsid w:val="00C94FE3"/>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2CE"/>
    <w:rsid w:val="00CA4399"/>
    <w:rsid w:val="00CA4A3E"/>
    <w:rsid w:val="00CA4B55"/>
    <w:rsid w:val="00CA4D4D"/>
    <w:rsid w:val="00CA4E1E"/>
    <w:rsid w:val="00CA52A4"/>
    <w:rsid w:val="00CA5A36"/>
    <w:rsid w:val="00CA5A6B"/>
    <w:rsid w:val="00CA6B15"/>
    <w:rsid w:val="00CA6D2C"/>
    <w:rsid w:val="00CA73CC"/>
    <w:rsid w:val="00CA764F"/>
    <w:rsid w:val="00CB0086"/>
    <w:rsid w:val="00CB06FC"/>
    <w:rsid w:val="00CB0755"/>
    <w:rsid w:val="00CB07FB"/>
    <w:rsid w:val="00CB0A05"/>
    <w:rsid w:val="00CB0B80"/>
    <w:rsid w:val="00CB2175"/>
    <w:rsid w:val="00CB21B0"/>
    <w:rsid w:val="00CB2950"/>
    <w:rsid w:val="00CB3640"/>
    <w:rsid w:val="00CB36C1"/>
    <w:rsid w:val="00CB3A5D"/>
    <w:rsid w:val="00CB3D15"/>
    <w:rsid w:val="00CB3F84"/>
    <w:rsid w:val="00CB4096"/>
    <w:rsid w:val="00CB49BC"/>
    <w:rsid w:val="00CB4BA9"/>
    <w:rsid w:val="00CB5044"/>
    <w:rsid w:val="00CB50B1"/>
    <w:rsid w:val="00CB52B4"/>
    <w:rsid w:val="00CB52E9"/>
    <w:rsid w:val="00CB56C7"/>
    <w:rsid w:val="00CB5C48"/>
    <w:rsid w:val="00CB5E02"/>
    <w:rsid w:val="00CB5E1D"/>
    <w:rsid w:val="00CB60FD"/>
    <w:rsid w:val="00CB657D"/>
    <w:rsid w:val="00CB66E3"/>
    <w:rsid w:val="00CB6819"/>
    <w:rsid w:val="00CB6948"/>
    <w:rsid w:val="00CB6DFB"/>
    <w:rsid w:val="00CB71C9"/>
    <w:rsid w:val="00CB7354"/>
    <w:rsid w:val="00CB7576"/>
    <w:rsid w:val="00CB775A"/>
    <w:rsid w:val="00CC0019"/>
    <w:rsid w:val="00CC0124"/>
    <w:rsid w:val="00CC1386"/>
    <w:rsid w:val="00CC25D3"/>
    <w:rsid w:val="00CC2FC0"/>
    <w:rsid w:val="00CC32F9"/>
    <w:rsid w:val="00CC336D"/>
    <w:rsid w:val="00CC33FE"/>
    <w:rsid w:val="00CC3475"/>
    <w:rsid w:val="00CC3700"/>
    <w:rsid w:val="00CC3FEF"/>
    <w:rsid w:val="00CC549E"/>
    <w:rsid w:val="00CC54DD"/>
    <w:rsid w:val="00CC5DED"/>
    <w:rsid w:val="00CC6120"/>
    <w:rsid w:val="00CC79F7"/>
    <w:rsid w:val="00CC7C19"/>
    <w:rsid w:val="00CD0222"/>
    <w:rsid w:val="00CD0365"/>
    <w:rsid w:val="00CD13BB"/>
    <w:rsid w:val="00CD1471"/>
    <w:rsid w:val="00CD1969"/>
    <w:rsid w:val="00CD1973"/>
    <w:rsid w:val="00CD19EC"/>
    <w:rsid w:val="00CD1EB7"/>
    <w:rsid w:val="00CD22F0"/>
    <w:rsid w:val="00CD2420"/>
    <w:rsid w:val="00CD252F"/>
    <w:rsid w:val="00CD289C"/>
    <w:rsid w:val="00CD29F8"/>
    <w:rsid w:val="00CD4362"/>
    <w:rsid w:val="00CD44D3"/>
    <w:rsid w:val="00CD5BED"/>
    <w:rsid w:val="00CD5DEE"/>
    <w:rsid w:val="00CD5E92"/>
    <w:rsid w:val="00CD61AF"/>
    <w:rsid w:val="00CD6BD5"/>
    <w:rsid w:val="00CD7293"/>
    <w:rsid w:val="00CD78A2"/>
    <w:rsid w:val="00CE00C0"/>
    <w:rsid w:val="00CE05A9"/>
    <w:rsid w:val="00CE0635"/>
    <w:rsid w:val="00CE095B"/>
    <w:rsid w:val="00CE0A92"/>
    <w:rsid w:val="00CE0F4F"/>
    <w:rsid w:val="00CE1258"/>
    <w:rsid w:val="00CE1863"/>
    <w:rsid w:val="00CE2276"/>
    <w:rsid w:val="00CE24F5"/>
    <w:rsid w:val="00CE3076"/>
    <w:rsid w:val="00CE3311"/>
    <w:rsid w:val="00CE3535"/>
    <w:rsid w:val="00CE3E08"/>
    <w:rsid w:val="00CE4624"/>
    <w:rsid w:val="00CE4B0F"/>
    <w:rsid w:val="00CE4EBA"/>
    <w:rsid w:val="00CE4F08"/>
    <w:rsid w:val="00CE5070"/>
    <w:rsid w:val="00CE514C"/>
    <w:rsid w:val="00CE5C5A"/>
    <w:rsid w:val="00CE6A6B"/>
    <w:rsid w:val="00CE6AC3"/>
    <w:rsid w:val="00CE7104"/>
    <w:rsid w:val="00CE7666"/>
    <w:rsid w:val="00CE7E80"/>
    <w:rsid w:val="00CF016B"/>
    <w:rsid w:val="00CF0667"/>
    <w:rsid w:val="00CF0DF7"/>
    <w:rsid w:val="00CF113A"/>
    <w:rsid w:val="00CF13FF"/>
    <w:rsid w:val="00CF1473"/>
    <w:rsid w:val="00CF14B2"/>
    <w:rsid w:val="00CF1546"/>
    <w:rsid w:val="00CF1795"/>
    <w:rsid w:val="00CF17F1"/>
    <w:rsid w:val="00CF18D6"/>
    <w:rsid w:val="00CF1B05"/>
    <w:rsid w:val="00CF1B7E"/>
    <w:rsid w:val="00CF1C83"/>
    <w:rsid w:val="00CF1D88"/>
    <w:rsid w:val="00CF1FE9"/>
    <w:rsid w:val="00CF2486"/>
    <w:rsid w:val="00CF2C69"/>
    <w:rsid w:val="00CF2FB3"/>
    <w:rsid w:val="00CF2FEF"/>
    <w:rsid w:val="00CF34AA"/>
    <w:rsid w:val="00CF3797"/>
    <w:rsid w:val="00CF3993"/>
    <w:rsid w:val="00CF3C8E"/>
    <w:rsid w:val="00CF3DB9"/>
    <w:rsid w:val="00CF4126"/>
    <w:rsid w:val="00CF46D9"/>
    <w:rsid w:val="00CF496D"/>
    <w:rsid w:val="00CF5198"/>
    <w:rsid w:val="00CF58CF"/>
    <w:rsid w:val="00CF5D1E"/>
    <w:rsid w:val="00CF5F5A"/>
    <w:rsid w:val="00CF5F6A"/>
    <w:rsid w:val="00CF6050"/>
    <w:rsid w:val="00CF62D8"/>
    <w:rsid w:val="00CF62EC"/>
    <w:rsid w:val="00CF6740"/>
    <w:rsid w:val="00CF6E0D"/>
    <w:rsid w:val="00CF7182"/>
    <w:rsid w:val="00CF7FC8"/>
    <w:rsid w:val="00D00004"/>
    <w:rsid w:val="00D0004D"/>
    <w:rsid w:val="00D002A9"/>
    <w:rsid w:val="00D005AA"/>
    <w:rsid w:val="00D008D1"/>
    <w:rsid w:val="00D016E9"/>
    <w:rsid w:val="00D01BC7"/>
    <w:rsid w:val="00D01BFE"/>
    <w:rsid w:val="00D01ECA"/>
    <w:rsid w:val="00D02152"/>
    <w:rsid w:val="00D021E8"/>
    <w:rsid w:val="00D02515"/>
    <w:rsid w:val="00D02974"/>
    <w:rsid w:val="00D02A55"/>
    <w:rsid w:val="00D03863"/>
    <w:rsid w:val="00D03AEF"/>
    <w:rsid w:val="00D04FC6"/>
    <w:rsid w:val="00D05191"/>
    <w:rsid w:val="00D0530F"/>
    <w:rsid w:val="00D0559E"/>
    <w:rsid w:val="00D0576D"/>
    <w:rsid w:val="00D065B5"/>
    <w:rsid w:val="00D06727"/>
    <w:rsid w:val="00D06844"/>
    <w:rsid w:val="00D06F7D"/>
    <w:rsid w:val="00D07235"/>
    <w:rsid w:val="00D0769F"/>
    <w:rsid w:val="00D077CA"/>
    <w:rsid w:val="00D07839"/>
    <w:rsid w:val="00D07A40"/>
    <w:rsid w:val="00D07A46"/>
    <w:rsid w:val="00D07FD7"/>
    <w:rsid w:val="00D103C2"/>
    <w:rsid w:val="00D10638"/>
    <w:rsid w:val="00D11267"/>
    <w:rsid w:val="00D11FCA"/>
    <w:rsid w:val="00D122AE"/>
    <w:rsid w:val="00D126A0"/>
    <w:rsid w:val="00D12B1F"/>
    <w:rsid w:val="00D12BC3"/>
    <w:rsid w:val="00D12C22"/>
    <w:rsid w:val="00D12CBD"/>
    <w:rsid w:val="00D137A9"/>
    <w:rsid w:val="00D13EB2"/>
    <w:rsid w:val="00D14042"/>
    <w:rsid w:val="00D1597A"/>
    <w:rsid w:val="00D161CE"/>
    <w:rsid w:val="00D162D0"/>
    <w:rsid w:val="00D16709"/>
    <w:rsid w:val="00D16A7A"/>
    <w:rsid w:val="00D16B38"/>
    <w:rsid w:val="00D16C14"/>
    <w:rsid w:val="00D16F3A"/>
    <w:rsid w:val="00D17380"/>
    <w:rsid w:val="00D17666"/>
    <w:rsid w:val="00D178E2"/>
    <w:rsid w:val="00D17994"/>
    <w:rsid w:val="00D17CF7"/>
    <w:rsid w:val="00D201F6"/>
    <w:rsid w:val="00D204DD"/>
    <w:rsid w:val="00D20746"/>
    <w:rsid w:val="00D211EB"/>
    <w:rsid w:val="00D211F8"/>
    <w:rsid w:val="00D2160B"/>
    <w:rsid w:val="00D21A11"/>
    <w:rsid w:val="00D22952"/>
    <w:rsid w:val="00D22F82"/>
    <w:rsid w:val="00D2333A"/>
    <w:rsid w:val="00D23698"/>
    <w:rsid w:val="00D23935"/>
    <w:rsid w:val="00D239D2"/>
    <w:rsid w:val="00D23AA5"/>
    <w:rsid w:val="00D24057"/>
    <w:rsid w:val="00D241DF"/>
    <w:rsid w:val="00D24491"/>
    <w:rsid w:val="00D244D2"/>
    <w:rsid w:val="00D244E6"/>
    <w:rsid w:val="00D247B5"/>
    <w:rsid w:val="00D24CBD"/>
    <w:rsid w:val="00D24F0D"/>
    <w:rsid w:val="00D25047"/>
    <w:rsid w:val="00D251D9"/>
    <w:rsid w:val="00D255F6"/>
    <w:rsid w:val="00D2574C"/>
    <w:rsid w:val="00D268BE"/>
    <w:rsid w:val="00D26983"/>
    <w:rsid w:val="00D26E3A"/>
    <w:rsid w:val="00D27B95"/>
    <w:rsid w:val="00D3034E"/>
    <w:rsid w:val="00D30933"/>
    <w:rsid w:val="00D30E7A"/>
    <w:rsid w:val="00D30EBC"/>
    <w:rsid w:val="00D31061"/>
    <w:rsid w:val="00D31422"/>
    <w:rsid w:val="00D315AB"/>
    <w:rsid w:val="00D315CA"/>
    <w:rsid w:val="00D31906"/>
    <w:rsid w:val="00D31B1B"/>
    <w:rsid w:val="00D31D5E"/>
    <w:rsid w:val="00D31D85"/>
    <w:rsid w:val="00D31EF8"/>
    <w:rsid w:val="00D3297F"/>
    <w:rsid w:val="00D32E11"/>
    <w:rsid w:val="00D33124"/>
    <w:rsid w:val="00D3378E"/>
    <w:rsid w:val="00D33AAF"/>
    <w:rsid w:val="00D34CFD"/>
    <w:rsid w:val="00D3548C"/>
    <w:rsid w:val="00D356D2"/>
    <w:rsid w:val="00D35D5E"/>
    <w:rsid w:val="00D360DC"/>
    <w:rsid w:val="00D36503"/>
    <w:rsid w:val="00D36986"/>
    <w:rsid w:val="00D36C8D"/>
    <w:rsid w:val="00D3703D"/>
    <w:rsid w:val="00D370C5"/>
    <w:rsid w:val="00D372D5"/>
    <w:rsid w:val="00D372DC"/>
    <w:rsid w:val="00D3767D"/>
    <w:rsid w:val="00D37C0D"/>
    <w:rsid w:val="00D37E07"/>
    <w:rsid w:val="00D40A32"/>
    <w:rsid w:val="00D40B0A"/>
    <w:rsid w:val="00D4170F"/>
    <w:rsid w:val="00D420BE"/>
    <w:rsid w:val="00D420C6"/>
    <w:rsid w:val="00D42716"/>
    <w:rsid w:val="00D43411"/>
    <w:rsid w:val="00D43A13"/>
    <w:rsid w:val="00D43D09"/>
    <w:rsid w:val="00D4419A"/>
    <w:rsid w:val="00D442E9"/>
    <w:rsid w:val="00D44895"/>
    <w:rsid w:val="00D44A67"/>
    <w:rsid w:val="00D44A6F"/>
    <w:rsid w:val="00D44F11"/>
    <w:rsid w:val="00D44F4E"/>
    <w:rsid w:val="00D450A7"/>
    <w:rsid w:val="00D4560A"/>
    <w:rsid w:val="00D458E9"/>
    <w:rsid w:val="00D45AFD"/>
    <w:rsid w:val="00D45BEE"/>
    <w:rsid w:val="00D466D2"/>
    <w:rsid w:val="00D46751"/>
    <w:rsid w:val="00D46A6B"/>
    <w:rsid w:val="00D46C49"/>
    <w:rsid w:val="00D46CB1"/>
    <w:rsid w:val="00D46E88"/>
    <w:rsid w:val="00D46FB3"/>
    <w:rsid w:val="00D46FD5"/>
    <w:rsid w:val="00D4723F"/>
    <w:rsid w:val="00D47804"/>
    <w:rsid w:val="00D4784E"/>
    <w:rsid w:val="00D47B31"/>
    <w:rsid w:val="00D47EA5"/>
    <w:rsid w:val="00D47F28"/>
    <w:rsid w:val="00D47F77"/>
    <w:rsid w:val="00D501CE"/>
    <w:rsid w:val="00D505DF"/>
    <w:rsid w:val="00D506C4"/>
    <w:rsid w:val="00D51735"/>
    <w:rsid w:val="00D51AB2"/>
    <w:rsid w:val="00D51CF6"/>
    <w:rsid w:val="00D52527"/>
    <w:rsid w:val="00D52592"/>
    <w:rsid w:val="00D53499"/>
    <w:rsid w:val="00D53725"/>
    <w:rsid w:val="00D5393A"/>
    <w:rsid w:val="00D54BEF"/>
    <w:rsid w:val="00D551CF"/>
    <w:rsid w:val="00D55425"/>
    <w:rsid w:val="00D55694"/>
    <w:rsid w:val="00D559E0"/>
    <w:rsid w:val="00D5617C"/>
    <w:rsid w:val="00D56727"/>
    <w:rsid w:val="00D56AF5"/>
    <w:rsid w:val="00D571B9"/>
    <w:rsid w:val="00D57326"/>
    <w:rsid w:val="00D5743B"/>
    <w:rsid w:val="00D574F0"/>
    <w:rsid w:val="00D5759C"/>
    <w:rsid w:val="00D57CCE"/>
    <w:rsid w:val="00D605A3"/>
    <w:rsid w:val="00D6076C"/>
    <w:rsid w:val="00D60B92"/>
    <w:rsid w:val="00D60C8B"/>
    <w:rsid w:val="00D60F38"/>
    <w:rsid w:val="00D61015"/>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68"/>
    <w:rsid w:val="00D659DA"/>
    <w:rsid w:val="00D65E1C"/>
    <w:rsid w:val="00D65F44"/>
    <w:rsid w:val="00D66109"/>
    <w:rsid w:val="00D66256"/>
    <w:rsid w:val="00D66F3C"/>
    <w:rsid w:val="00D673ED"/>
    <w:rsid w:val="00D67BAD"/>
    <w:rsid w:val="00D71AD9"/>
    <w:rsid w:val="00D724AE"/>
    <w:rsid w:val="00D7299E"/>
    <w:rsid w:val="00D72BCF"/>
    <w:rsid w:val="00D72E71"/>
    <w:rsid w:val="00D73072"/>
    <w:rsid w:val="00D73522"/>
    <w:rsid w:val="00D73F48"/>
    <w:rsid w:val="00D74040"/>
    <w:rsid w:val="00D74241"/>
    <w:rsid w:val="00D74AEE"/>
    <w:rsid w:val="00D752D5"/>
    <w:rsid w:val="00D760A5"/>
    <w:rsid w:val="00D768DB"/>
    <w:rsid w:val="00D76D64"/>
    <w:rsid w:val="00D76D73"/>
    <w:rsid w:val="00D77358"/>
    <w:rsid w:val="00D774BA"/>
    <w:rsid w:val="00D775ED"/>
    <w:rsid w:val="00D7764E"/>
    <w:rsid w:val="00D77985"/>
    <w:rsid w:val="00D77A1E"/>
    <w:rsid w:val="00D77B6A"/>
    <w:rsid w:val="00D77BCC"/>
    <w:rsid w:val="00D77FD9"/>
    <w:rsid w:val="00D77FF5"/>
    <w:rsid w:val="00D80BFB"/>
    <w:rsid w:val="00D81954"/>
    <w:rsid w:val="00D81E54"/>
    <w:rsid w:val="00D81E56"/>
    <w:rsid w:val="00D82502"/>
    <w:rsid w:val="00D82678"/>
    <w:rsid w:val="00D8286C"/>
    <w:rsid w:val="00D82F9C"/>
    <w:rsid w:val="00D83ADC"/>
    <w:rsid w:val="00D84188"/>
    <w:rsid w:val="00D8498C"/>
    <w:rsid w:val="00D84B8C"/>
    <w:rsid w:val="00D84DE5"/>
    <w:rsid w:val="00D84E3A"/>
    <w:rsid w:val="00D855C1"/>
    <w:rsid w:val="00D86108"/>
    <w:rsid w:val="00D8618A"/>
    <w:rsid w:val="00D865FC"/>
    <w:rsid w:val="00D871E6"/>
    <w:rsid w:val="00D8769B"/>
    <w:rsid w:val="00D877F8"/>
    <w:rsid w:val="00D87BC5"/>
    <w:rsid w:val="00D87F8A"/>
    <w:rsid w:val="00D901E6"/>
    <w:rsid w:val="00D904F3"/>
    <w:rsid w:val="00D90CB2"/>
    <w:rsid w:val="00D9120E"/>
    <w:rsid w:val="00D91F8F"/>
    <w:rsid w:val="00D92739"/>
    <w:rsid w:val="00D9313B"/>
    <w:rsid w:val="00D935F0"/>
    <w:rsid w:val="00D93B02"/>
    <w:rsid w:val="00D945BF"/>
    <w:rsid w:val="00D946F5"/>
    <w:rsid w:val="00D94933"/>
    <w:rsid w:val="00D94AA0"/>
    <w:rsid w:val="00D94AC8"/>
    <w:rsid w:val="00D94E2E"/>
    <w:rsid w:val="00D95120"/>
    <w:rsid w:val="00D95183"/>
    <w:rsid w:val="00D951BF"/>
    <w:rsid w:val="00D95673"/>
    <w:rsid w:val="00D957FB"/>
    <w:rsid w:val="00D95847"/>
    <w:rsid w:val="00D95E67"/>
    <w:rsid w:val="00D96057"/>
    <w:rsid w:val="00D96705"/>
    <w:rsid w:val="00D96D53"/>
    <w:rsid w:val="00D96DF7"/>
    <w:rsid w:val="00D96FAD"/>
    <w:rsid w:val="00D96FCB"/>
    <w:rsid w:val="00D970A9"/>
    <w:rsid w:val="00D970B2"/>
    <w:rsid w:val="00D97600"/>
    <w:rsid w:val="00D97E44"/>
    <w:rsid w:val="00D97EC6"/>
    <w:rsid w:val="00DA0101"/>
    <w:rsid w:val="00DA0265"/>
    <w:rsid w:val="00DA0335"/>
    <w:rsid w:val="00DA0CD1"/>
    <w:rsid w:val="00DA0DB1"/>
    <w:rsid w:val="00DA0DDB"/>
    <w:rsid w:val="00DA10C2"/>
    <w:rsid w:val="00DA11FF"/>
    <w:rsid w:val="00DA13AA"/>
    <w:rsid w:val="00DA1424"/>
    <w:rsid w:val="00DA16A7"/>
    <w:rsid w:val="00DA1924"/>
    <w:rsid w:val="00DA2386"/>
    <w:rsid w:val="00DA24B4"/>
    <w:rsid w:val="00DA2705"/>
    <w:rsid w:val="00DA273A"/>
    <w:rsid w:val="00DA2771"/>
    <w:rsid w:val="00DA2811"/>
    <w:rsid w:val="00DA2D2B"/>
    <w:rsid w:val="00DA2F1B"/>
    <w:rsid w:val="00DA31F9"/>
    <w:rsid w:val="00DA3202"/>
    <w:rsid w:val="00DA3DCB"/>
    <w:rsid w:val="00DA3F6B"/>
    <w:rsid w:val="00DA4173"/>
    <w:rsid w:val="00DA522D"/>
    <w:rsid w:val="00DA52C9"/>
    <w:rsid w:val="00DA54B2"/>
    <w:rsid w:val="00DA5D1E"/>
    <w:rsid w:val="00DA5F65"/>
    <w:rsid w:val="00DA6610"/>
    <w:rsid w:val="00DA6617"/>
    <w:rsid w:val="00DA66F1"/>
    <w:rsid w:val="00DA6C4C"/>
    <w:rsid w:val="00DA6C4F"/>
    <w:rsid w:val="00DA71AC"/>
    <w:rsid w:val="00DA7669"/>
    <w:rsid w:val="00DA7940"/>
    <w:rsid w:val="00DA79A4"/>
    <w:rsid w:val="00DA7AAC"/>
    <w:rsid w:val="00DA7CA3"/>
    <w:rsid w:val="00DA7E8E"/>
    <w:rsid w:val="00DA7F2F"/>
    <w:rsid w:val="00DA7FF4"/>
    <w:rsid w:val="00DB092E"/>
    <w:rsid w:val="00DB0AD4"/>
    <w:rsid w:val="00DB13F5"/>
    <w:rsid w:val="00DB1698"/>
    <w:rsid w:val="00DB1A19"/>
    <w:rsid w:val="00DB1C84"/>
    <w:rsid w:val="00DB1CCA"/>
    <w:rsid w:val="00DB22B6"/>
    <w:rsid w:val="00DB2393"/>
    <w:rsid w:val="00DB260E"/>
    <w:rsid w:val="00DB27D3"/>
    <w:rsid w:val="00DB2CF0"/>
    <w:rsid w:val="00DB2DE5"/>
    <w:rsid w:val="00DB3893"/>
    <w:rsid w:val="00DB3B78"/>
    <w:rsid w:val="00DB4387"/>
    <w:rsid w:val="00DB443D"/>
    <w:rsid w:val="00DB4581"/>
    <w:rsid w:val="00DB4CBF"/>
    <w:rsid w:val="00DB4E27"/>
    <w:rsid w:val="00DB58A1"/>
    <w:rsid w:val="00DB64A5"/>
    <w:rsid w:val="00DB6CD1"/>
    <w:rsid w:val="00DB72A1"/>
    <w:rsid w:val="00DB758F"/>
    <w:rsid w:val="00DB7D10"/>
    <w:rsid w:val="00DC0098"/>
    <w:rsid w:val="00DC0188"/>
    <w:rsid w:val="00DC04DA"/>
    <w:rsid w:val="00DC0533"/>
    <w:rsid w:val="00DC147E"/>
    <w:rsid w:val="00DC1694"/>
    <w:rsid w:val="00DC1815"/>
    <w:rsid w:val="00DC24AC"/>
    <w:rsid w:val="00DC259C"/>
    <w:rsid w:val="00DC2A54"/>
    <w:rsid w:val="00DC2A5B"/>
    <w:rsid w:val="00DC2A9F"/>
    <w:rsid w:val="00DC2AA7"/>
    <w:rsid w:val="00DC31AC"/>
    <w:rsid w:val="00DC3EC6"/>
    <w:rsid w:val="00DC4BA6"/>
    <w:rsid w:val="00DC4BAA"/>
    <w:rsid w:val="00DC5283"/>
    <w:rsid w:val="00DC5507"/>
    <w:rsid w:val="00DC5B79"/>
    <w:rsid w:val="00DC5DAC"/>
    <w:rsid w:val="00DC5FE5"/>
    <w:rsid w:val="00DC6059"/>
    <w:rsid w:val="00DC60F9"/>
    <w:rsid w:val="00DC6107"/>
    <w:rsid w:val="00DC610C"/>
    <w:rsid w:val="00DC6266"/>
    <w:rsid w:val="00DC63FA"/>
    <w:rsid w:val="00DC6741"/>
    <w:rsid w:val="00DC6D66"/>
    <w:rsid w:val="00DC6E0A"/>
    <w:rsid w:val="00DC6FBE"/>
    <w:rsid w:val="00DC72D0"/>
    <w:rsid w:val="00DC743E"/>
    <w:rsid w:val="00DC762D"/>
    <w:rsid w:val="00DD13CC"/>
    <w:rsid w:val="00DD1A52"/>
    <w:rsid w:val="00DD1E07"/>
    <w:rsid w:val="00DD2572"/>
    <w:rsid w:val="00DD2596"/>
    <w:rsid w:val="00DD25A2"/>
    <w:rsid w:val="00DD2722"/>
    <w:rsid w:val="00DD2812"/>
    <w:rsid w:val="00DD2CFB"/>
    <w:rsid w:val="00DD2DD8"/>
    <w:rsid w:val="00DD35E7"/>
    <w:rsid w:val="00DD462B"/>
    <w:rsid w:val="00DD4882"/>
    <w:rsid w:val="00DD4AFB"/>
    <w:rsid w:val="00DD4B87"/>
    <w:rsid w:val="00DD4D86"/>
    <w:rsid w:val="00DD5EC4"/>
    <w:rsid w:val="00DD65AC"/>
    <w:rsid w:val="00DD66B4"/>
    <w:rsid w:val="00DD6891"/>
    <w:rsid w:val="00DD745C"/>
    <w:rsid w:val="00DD79C4"/>
    <w:rsid w:val="00DD7A23"/>
    <w:rsid w:val="00DD7E9E"/>
    <w:rsid w:val="00DD7F7F"/>
    <w:rsid w:val="00DE0361"/>
    <w:rsid w:val="00DE0FF7"/>
    <w:rsid w:val="00DE2179"/>
    <w:rsid w:val="00DE29BE"/>
    <w:rsid w:val="00DE2B2E"/>
    <w:rsid w:val="00DE2DA5"/>
    <w:rsid w:val="00DE2DC3"/>
    <w:rsid w:val="00DE3D7A"/>
    <w:rsid w:val="00DE3F88"/>
    <w:rsid w:val="00DE405F"/>
    <w:rsid w:val="00DE444E"/>
    <w:rsid w:val="00DE4A5B"/>
    <w:rsid w:val="00DE4B94"/>
    <w:rsid w:val="00DE4C22"/>
    <w:rsid w:val="00DE5146"/>
    <w:rsid w:val="00DE519D"/>
    <w:rsid w:val="00DE5252"/>
    <w:rsid w:val="00DE548B"/>
    <w:rsid w:val="00DE5700"/>
    <w:rsid w:val="00DE5754"/>
    <w:rsid w:val="00DE5944"/>
    <w:rsid w:val="00DE5B25"/>
    <w:rsid w:val="00DE61CB"/>
    <w:rsid w:val="00DE6468"/>
    <w:rsid w:val="00DE6472"/>
    <w:rsid w:val="00DE68AF"/>
    <w:rsid w:val="00DE68FD"/>
    <w:rsid w:val="00DE6A0C"/>
    <w:rsid w:val="00DE7AFA"/>
    <w:rsid w:val="00DF006A"/>
    <w:rsid w:val="00DF0070"/>
    <w:rsid w:val="00DF0207"/>
    <w:rsid w:val="00DF026D"/>
    <w:rsid w:val="00DF0372"/>
    <w:rsid w:val="00DF0543"/>
    <w:rsid w:val="00DF06F8"/>
    <w:rsid w:val="00DF077D"/>
    <w:rsid w:val="00DF0BFD"/>
    <w:rsid w:val="00DF0F0A"/>
    <w:rsid w:val="00DF183C"/>
    <w:rsid w:val="00DF1A80"/>
    <w:rsid w:val="00DF1F16"/>
    <w:rsid w:val="00DF1FE5"/>
    <w:rsid w:val="00DF218E"/>
    <w:rsid w:val="00DF228C"/>
    <w:rsid w:val="00DF247E"/>
    <w:rsid w:val="00DF25C1"/>
    <w:rsid w:val="00DF285A"/>
    <w:rsid w:val="00DF29BF"/>
    <w:rsid w:val="00DF2E4D"/>
    <w:rsid w:val="00DF36CB"/>
    <w:rsid w:val="00DF40C0"/>
    <w:rsid w:val="00DF487E"/>
    <w:rsid w:val="00DF48C5"/>
    <w:rsid w:val="00DF4B90"/>
    <w:rsid w:val="00DF5499"/>
    <w:rsid w:val="00DF54CF"/>
    <w:rsid w:val="00DF5608"/>
    <w:rsid w:val="00DF58CF"/>
    <w:rsid w:val="00DF5DA2"/>
    <w:rsid w:val="00DF6041"/>
    <w:rsid w:val="00DF6542"/>
    <w:rsid w:val="00DF6697"/>
    <w:rsid w:val="00DF6D6F"/>
    <w:rsid w:val="00DF731F"/>
    <w:rsid w:val="00DF7371"/>
    <w:rsid w:val="00DF7B62"/>
    <w:rsid w:val="00DF7C6A"/>
    <w:rsid w:val="00E001F7"/>
    <w:rsid w:val="00E00DDF"/>
    <w:rsid w:val="00E011D4"/>
    <w:rsid w:val="00E01C9E"/>
    <w:rsid w:val="00E02A11"/>
    <w:rsid w:val="00E02AB4"/>
    <w:rsid w:val="00E02CCC"/>
    <w:rsid w:val="00E03264"/>
    <w:rsid w:val="00E032F1"/>
    <w:rsid w:val="00E0360B"/>
    <w:rsid w:val="00E0470E"/>
    <w:rsid w:val="00E0493C"/>
    <w:rsid w:val="00E04B8A"/>
    <w:rsid w:val="00E04B8E"/>
    <w:rsid w:val="00E04C84"/>
    <w:rsid w:val="00E04EA2"/>
    <w:rsid w:val="00E050FB"/>
    <w:rsid w:val="00E05264"/>
    <w:rsid w:val="00E05326"/>
    <w:rsid w:val="00E056BA"/>
    <w:rsid w:val="00E0619B"/>
    <w:rsid w:val="00E06817"/>
    <w:rsid w:val="00E06EA2"/>
    <w:rsid w:val="00E06ECC"/>
    <w:rsid w:val="00E078D3"/>
    <w:rsid w:val="00E07CE1"/>
    <w:rsid w:val="00E07F44"/>
    <w:rsid w:val="00E10349"/>
    <w:rsid w:val="00E10439"/>
    <w:rsid w:val="00E105AE"/>
    <w:rsid w:val="00E11611"/>
    <w:rsid w:val="00E1234B"/>
    <w:rsid w:val="00E1273D"/>
    <w:rsid w:val="00E12D4E"/>
    <w:rsid w:val="00E13055"/>
    <w:rsid w:val="00E13207"/>
    <w:rsid w:val="00E1332A"/>
    <w:rsid w:val="00E134A1"/>
    <w:rsid w:val="00E13BF4"/>
    <w:rsid w:val="00E13E14"/>
    <w:rsid w:val="00E140BE"/>
    <w:rsid w:val="00E142A0"/>
    <w:rsid w:val="00E143B2"/>
    <w:rsid w:val="00E143BF"/>
    <w:rsid w:val="00E14558"/>
    <w:rsid w:val="00E14BDE"/>
    <w:rsid w:val="00E14C5D"/>
    <w:rsid w:val="00E14CE4"/>
    <w:rsid w:val="00E14D4B"/>
    <w:rsid w:val="00E1517B"/>
    <w:rsid w:val="00E1599C"/>
    <w:rsid w:val="00E15BB2"/>
    <w:rsid w:val="00E15BC4"/>
    <w:rsid w:val="00E15C0A"/>
    <w:rsid w:val="00E16047"/>
    <w:rsid w:val="00E1680C"/>
    <w:rsid w:val="00E1779F"/>
    <w:rsid w:val="00E17BA0"/>
    <w:rsid w:val="00E17D67"/>
    <w:rsid w:val="00E17DC6"/>
    <w:rsid w:val="00E17ED5"/>
    <w:rsid w:val="00E20319"/>
    <w:rsid w:val="00E20949"/>
    <w:rsid w:val="00E209CA"/>
    <w:rsid w:val="00E20FE5"/>
    <w:rsid w:val="00E211F3"/>
    <w:rsid w:val="00E212B5"/>
    <w:rsid w:val="00E2162A"/>
    <w:rsid w:val="00E216DC"/>
    <w:rsid w:val="00E2175C"/>
    <w:rsid w:val="00E21E2C"/>
    <w:rsid w:val="00E2267D"/>
    <w:rsid w:val="00E22943"/>
    <w:rsid w:val="00E22DEB"/>
    <w:rsid w:val="00E22FF8"/>
    <w:rsid w:val="00E237D7"/>
    <w:rsid w:val="00E23AB4"/>
    <w:rsid w:val="00E23DBB"/>
    <w:rsid w:val="00E23F55"/>
    <w:rsid w:val="00E2534F"/>
    <w:rsid w:val="00E25AC2"/>
    <w:rsid w:val="00E25CD1"/>
    <w:rsid w:val="00E260F1"/>
    <w:rsid w:val="00E26882"/>
    <w:rsid w:val="00E26F1F"/>
    <w:rsid w:val="00E274F2"/>
    <w:rsid w:val="00E27DAE"/>
    <w:rsid w:val="00E300BF"/>
    <w:rsid w:val="00E30620"/>
    <w:rsid w:val="00E30660"/>
    <w:rsid w:val="00E30687"/>
    <w:rsid w:val="00E307B7"/>
    <w:rsid w:val="00E30F19"/>
    <w:rsid w:val="00E3111B"/>
    <w:rsid w:val="00E3136E"/>
    <w:rsid w:val="00E3147D"/>
    <w:rsid w:val="00E3184D"/>
    <w:rsid w:val="00E31B86"/>
    <w:rsid w:val="00E31D4E"/>
    <w:rsid w:val="00E32B84"/>
    <w:rsid w:val="00E33783"/>
    <w:rsid w:val="00E3383E"/>
    <w:rsid w:val="00E33C99"/>
    <w:rsid w:val="00E3447B"/>
    <w:rsid w:val="00E34580"/>
    <w:rsid w:val="00E34B20"/>
    <w:rsid w:val="00E3535A"/>
    <w:rsid w:val="00E35AAA"/>
    <w:rsid w:val="00E36F5D"/>
    <w:rsid w:val="00E370CF"/>
    <w:rsid w:val="00E37282"/>
    <w:rsid w:val="00E40537"/>
    <w:rsid w:val="00E40DCC"/>
    <w:rsid w:val="00E4116B"/>
    <w:rsid w:val="00E4118F"/>
    <w:rsid w:val="00E41367"/>
    <w:rsid w:val="00E414E3"/>
    <w:rsid w:val="00E41677"/>
    <w:rsid w:val="00E41741"/>
    <w:rsid w:val="00E41A75"/>
    <w:rsid w:val="00E4208E"/>
    <w:rsid w:val="00E425BA"/>
    <w:rsid w:val="00E43231"/>
    <w:rsid w:val="00E432EF"/>
    <w:rsid w:val="00E4388D"/>
    <w:rsid w:val="00E43B6D"/>
    <w:rsid w:val="00E44363"/>
    <w:rsid w:val="00E44686"/>
    <w:rsid w:val="00E44A53"/>
    <w:rsid w:val="00E44DF0"/>
    <w:rsid w:val="00E44E84"/>
    <w:rsid w:val="00E450CE"/>
    <w:rsid w:val="00E453CD"/>
    <w:rsid w:val="00E45CB1"/>
    <w:rsid w:val="00E45D40"/>
    <w:rsid w:val="00E46522"/>
    <w:rsid w:val="00E466FD"/>
    <w:rsid w:val="00E469C6"/>
    <w:rsid w:val="00E46A26"/>
    <w:rsid w:val="00E46CC3"/>
    <w:rsid w:val="00E471FE"/>
    <w:rsid w:val="00E479B1"/>
    <w:rsid w:val="00E47CED"/>
    <w:rsid w:val="00E47DFD"/>
    <w:rsid w:val="00E502CA"/>
    <w:rsid w:val="00E5050D"/>
    <w:rsid w:val="00E506B7"/>
    <w:rsid w:val="00E50A12"/>
    <w:rsid w:val="00E50B11"/>
    <w:rsid w:val="00E50B16"/>
    <w:rsid w:val="00E50B99"/>
    <w:rsid w:val="00E50C4C"/>
    <w:rsid w:val="00E51B93"/>
    <w:rsid w:val="00E52F75"/>
    <w:rsid w:val="00E5321A"/>
    <w:rsid w:val="00E5366A"/>
    <w:rsid w:val="00E539D8"/>
    <w:rsid w:val="00E54072"/>
    <w:rsid w:val="00E5476D"/>
    <w:rsid w:val="00E54AF8"/>
    <w:rsid w:val="00E54BB3"/>
    <w:rsid w:val="00E5507D"/>
    <w:rsid w:val="00E5520C"/>
    <w:rsid w:val="00E55697"/>
    <w:rsid w:val="00E55A49"/>
    <w:rsid w:val="00E55ECD"/>
    <w:rsid w:val="00E560A7"/>
    <w:rsid w:val="00E56339"/>
    <w:rsid w:val="00E56402"/>
    <w:rsid w:val="00E56665"/>
    <w:rsid w:val="00E56CB3"/>
    <w:rsid w:val="00E56EDB"/>
    <w:rsid w:val="00E576F2"/>
    <w:rsid w:val="00E57A14"/>
    <w:rsid w:val="00E603D7"/>
    <w:rsid w:val="00E6046A"/>
    <w:rsid w:val="00E604BF"/>
    <w:rsid w:val="00E608E3"/>
    <w:rsid w:val="00E60D37"/>
    <w:rsid w:val="00E60D68"/>
    <w:rsid w:val="00E60FD8"/>
    <w:rsid w:val="00E61ABB"/>
    <w:rsid w:val="00E621A3"/>
    <w:rsid w:val="00E629EC"/>
    <w:rsid w:val="00E62DD3"/>
    <w:rsid w:val="00E63D20"/>
    <w:rsid w:val="00E64C76"/>
    <w:rsid w:val="00E64DF0"/>
    <w:rsid w:val="00E651FE"/>
    <w:rsid w:val="00E66548"/>
    <w:rsid w:val="00E66DB3"/>
    <w:rsid w:val="00E6713E"/>
    <w:rsid w:val="00E673D7"/>
    <w:rsid w:val="00E67D29"/>
    <w:rsid w:val="00E70477"/>
    <w:rsid w:val="00E704D2"/>
    <w:rsid w:val="00E704F2"/>
    <w:rsid w:val="00E70BE4"/>
    <w:rsid w:val="00E70E09"/>
    <w:rsid w:val="00E70FFF"/>
    <w:rsid w:val="00E7107A"/>
    <w:rsid w:val="00E7126B"/>
    <w:rsid w:val="00E71C9D"/>
    <w:rsid w:val="00E71FAF"/>
    <w:rsid w:val="00E723F5"/>
    <w:rsid w:val="00E725B2"/>
    <w:rsid w:val="00E732BD"/>
    <w:rsid w:val="00E743C5"/>
    <w:rsid w:val="00E74655"/>
    <w:rsid w:val="00E74D75"/>
    <w:rsid w:val="00E753B4"/>
    <w:rsid w:val="00E7547F"/>
    <w:rsid w:val="00E75D53"/>
    <w:rsid w:val="00E768AE"/>
    <w:rsid w:val="00E76A3E"/>
    <w:rsid w:val="00E76E87"/>
    <w:rsid w:val="00E76FF2"/>
    <w:rsid w:val="00E77446"/>
    <w:rsid w:val="00E776CA"/>
    <w:rsid w:val="00E7782B"/>
    <w:rsid w:val="00E800DB"/>
    <w:rsid w:val="00E80AA4"/>
    <w:rsid w:val="00E80DAC"/>
    <w:rsid w:val="00E8113B"/>
    <w:rsid w:val="00E81771"/>
    <w:rsid w:val="00E81AEF"/>
    <w:rsid w:val="00E81DD1"/>
    <w:rsid w:val="00E8227B"/>
    <w:rsid w:val="00E824A9"/>
    <w:rsid w:val="00E82960"/>
    <w:rsid w:val="00E8378B"/>
    <w:rsid w:val="00E83798"/>
    <w:rsid w:val="00E83CE6"/>
    <w:rsid w:val="00E83D1C"/>
    <w:rsid w:val="00E840AD"/>
    <w:rsid w:val="00E84518"/>
    <w:rsid w:val="00E84E11"/>
    <w:rsid w:val="00E8553E"/>
    <w:rsid w:val="00E859E8"/>
    <w:rsid w:val="00E85B47"/>
    <w:rsid w:val="00E861FE"/>
    <w:rsid w:val="00E8636B"/>
    <w:rsid w:val="00E86D95"/>
    <w:rsid w:val="00E87074"/>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289C"/>
    <w:rsid w:val="00E9345A"/>
    <w:rsid w:val="00E936E0"/>
    <w:rsid w:val="00E939A4"/>
    <w:rsid w:val="00E940D8"/>
    <w:rsid w:val="00E941F0"/>
    <w:rsid w:val="00E94CB7"/>
    <w:rsid w:val="00E95476"/>
    <w:rsid w:val="00E956BF"/>
    <w:rsid w:val="00E9594F"/>
    <w:rsid w:val="00E95A64"/>
    <w:rsid w:val="00E95ADD"/>
    <w:rsid w:val="00E965A2"/>
    <w:rsid w:val="00E9672B"/>
    <w:rsid w:val="00E96E78"/>
    <w:rsid w:val="00E97071"/>
    <w:rsid w:val="00E972E6"/>
    <w:rsid w:val="00E975DB"/>
    <w:rsid w:val="00E97D14"/>
    <w:rsid w:val="00EA029B"/>
    <w:rsid w:val="00EA030D"/>
    <w:rsid w:val="00EA0889"/>
    <w:rsid w:val="00EA0AC4"/>
    <w:rsid w:val="00EA1105"/>
    <w:rsid w:val="00EA1890"/>
    <w:rsid w:val="00EA1ED8"/>
    <w:rsid w:val="00EA1FB8"/>
    <w:rsid w:val="00EA211C"/>
    <w:rsid w:val="00EA2348"/>
    <w:rsid w:val="00EA27E9"/>
    <w:rsid w:val="00EA2807"/>
    <w:rsid w:val="00EA2811"/>
    <w:rsid w:val="00EA2C56"/>
    <w:rsid w:val="00EA2E3F"/>
    <w:rsid w:val="00EA3064"/>
    <w:rsid w:val="00EA3219"/>
    <w:rsid w:val="00EA330D"/>
    <w:rsid w:val="00EA36C9"/>
    <w:rsid w:val="00EA3A91"/>
    <w:rsid w:val="00EA4456"/>
    <w:rsid w:val="00EA4DCE"/>
    <w:rsid w:val="00EA4FC5"/>
    <w:rsid w:val="00EA5BB3"/>
    <w:rsid w:val="00EA5BCB"/>
    <w:rsid w:val="00EA62C4"/>
    <w:rsid w:val="00EA6EAC"/>
    <w:rsid w:val="00EA7279"/>
    <w:rsid w:val="00EA77AF"/>
    <w:rsid w:val="00EA7C5C"/>
    <w:rsid w:val="00EA7F60"/>
    <w:rsid w:val="00EB05CF"/>
    <w:rsid w:val="00EB0A31"/>
    <w:rsid w:val="00EB140E"/>
    <w:rsid w:val="00EB18DE"/>
    <w:rsid w:val="00EB1956"/>
    <w:rsid w:val="00EB2651"/>
    <w:rsid w:val="00EB2D5C"/>
    <w:rsid w:val="00EB37A2"/>
    <w:rsid w:val="00EB3C66"/>
    <w:rsid w:val="00EB41EC"/>
    <w:rsid w:val="00EB426F"/>
    <w:rsid w:val="00EB4568"/>
    <w:rsid w:val="00EB45B5"/>
    <w:rsid w:val="00EB4A8B"/>
    <w:rsid w:val="00EB53C5"/>
    <w:rsid w:val="00EB5927"/>
    <w:rsid w:val="00EB5AC4"/>
    <w:rsid w:val="00EB5D7F"/>
    <w:rsid w:val="00EB5E36"/>
    <w:rsid w:val="00EB5EB3"/>
    <w:rsid w:val="00EB5FE6"/>
    <w:rsid w:val="00EB6027"/>
    <w:rsid w:val="00EB6137"/>
    <w:rsid w:val="00EB61E2"/>
    <w:rsid w:val="00EB68FB"/>
    <w:rsid w:val="00EB6B07"/>
    <w:rsid w:val="00EB6CDB"/>
    <w:rsid w:val="00EB73D0"/>
    <w:rsid w:val="00EB7560"/>
    <w:rsid w:val="00EB78A5"/>
    <w:rsid w:val="00EB7A68"/>
    <w:rsid w:val="00EB7E5A"/>
    <w:rsid w:val="00EC04C9"/>
    <w:rsid w:val="00EC0F02"/>
    <w:rsid w:val="00EC18F8"/>
    <w:rsid w:val="00EC19D0"/>
    <w:rsid w:val="00EC1B7C"/>
    <w:rsid w:val="00EC1F9D"/>
    <w:rsid w:val="00EC2176"/>
    <w:rsid w:val="00EC257B"/>
    <w:rsid w:val="00EC27B2"/>
    <w:rsid w:val="00EC2A88"/>
    <w:rsid w:val="00EC2C91"/>
    <w:rsid w:val="00EC2FC5"/>
    <w:rsid w:val="00EC34A7"/>
    <w:rsid w:val="00EC36E0"/>
    <w:rsid w:val="00EC36FE"/>
    <w:rsid w:val="00EC387B"/>
    <w:rsid w:val="00EC3BB8"/>
    <w:rsid w:val="00EC3BE5"/>
    <w:rsid w:val="00EC41F0"/>
    <w:rsid w:val="00EC467C"/>
    <w:rsid w:val="00EC4CAC"/>
    <w:rsid w:val="00EC4FFB"/>
    <w:rsid w:val="00EC52EF"/>
    <w:rsid w:val="00EC5A28"/>
    <w:rsid w:val="00EC5CB8"/>
    <w:rsid w:val="00EC5E91"/>
    <w:rsid w:val="00EC60C3"/>
    <w:rsid w:val="00EC65A6"/>
    <w:rsid w:val="00EC680A"/>
    <w:rsid w:val="00EC69B9"/>
    <w:rsid w:val="00EC6AC2"/>
    <w:rsid w:val="00EC775C"/>
    <w:rsid w:val="00EC78EB"/>
    <w:rsid w:val="00EC7A72"/>
    <w:rsid w:val="00EC7D22"/>
    <w:rsid w:val="00EC7D33"/>
    <w:rsid w:val="00EC7DFA"/>
    <w:rsid w:val="00ED06AD"/>
    <w:rsid w:val="00ED08C1"/>
    <w:rsid w:val="00ED092C"/>
    <w:rsid w:val="00ED0CC9"/>
    <w:rsid w:val="00ED12FA"/>
    <w:rsid w:val="00ED14D6"/>
    <w:rsid w:val="00ED1BB7"/>
    <w:rsid w:val="00ED1F3E"/>
    <w:rsid w:val="00ED20FB"/>
    <w:rsid w:val="00ED25F1"/>
    <w:rsid w:val="00ED2745"/>
    <w:rsid w:val="00ED2D9C"/>
    <w:rsid w:val="00ED2E10"/>
    <w:rsid w:val="00ED3453"/>
    <w:rsid w:val="00ED35A9"/>
    <w:rsid w:val="00ED39F8"/>
    <w:rsid w:val="00ED3CC5"/>
    <w:rsid w:val="00ED3F5A"/>
    <w:rsid w:val="00ED419F"/>
    <w:rsid w:val="00ED4349"/>
    <w:rsid w:val="00ED4900"/>
    <w:rsid w:val="00ED4D4A"/>
    <w:rsid w:val="00ED4DAF"/>
    <w:rsid w:val="00ED5630"/>
    <w:rsid w:val="00ED637C"/>
    <w:rsid w:val="00ED6690"/>
    <w:rsid w:val="00ED6722"/>
    <w:rsid w:val="00ED6AB3"/>
    <w:rsid w:val="00ED6F56"/>
    <w:rsid w:val="00ED71A6"/>
    <w:rsid w:val="00ED7335"/>
    <w:rsid w:val="00ED7623"/>
    <w:rsid w:val="00ED762F"/>
    <w:rsid w:val="00ED7A56"/>
    <w:rsid w:val="00ED7BF4"/>
    <w:rsid w:val="00ED7D18"/>
    <w:rsid w:val="00ED7FEF"/>
    <w:rsid w:val="00EE003B"/>
    <w:rsid w:val="00EE0675"/>
    <w:rsid w:val="00EE15AD"/>
    <w:rsid w:val="00EE1607"/>
    <w:rsid w:val="00EE2E4F"/>
    <w:rsid w:val="00EE311D"/>
    <w:rsid w:val="00EE35EF"/>
    <w:rsid w:val="00EE389C"/>
    <w:rsid w:val="00EE3C64"/>
    <w:rsid w:val="00EE3E94"/>
    <w:rsid w:val="00EE41BC"/>
    <w:rsid w:val="00EE429F"/>
    <w:rsid w:val="00EE4455"/>
    <w:rsid w:val="00EE452E"/>
    <w:rsid w:val="00EE4A27"/>
    <w:rsid w:val="00EE51A3"/>
    <w:rsid w:val="00EE5CFA"/>
    <w:rsid w:val="00EE5DC5"/>
    <w:rsid w:val="00EE7050"/>
    <w:rsid w:val="00EE711E"/>
    <w:rsid w:val="00EE7288"/>
    <w:rsid w:val="00EE7F79"/>
    <w:rsid w:val="00EF0345"/>
    <w:rsid w:val="00EF036F"/>
    <w:rsid w:val="00EF06A5"/>
    <w:rsid w:val="00EF0B61"/>
    <w:rsid w:val="00EF0BF8"/>
    <w:rsid w:val="00EF0DBD"/>
    <w:rsid w:val="00EF1EA4"/>
    <w:rsid w:val="00EF22FD"/>
    <w:rsid w:val="00EF240C"/>
    <w:rsid w:val="00EF2B20"/>
    <w:rsid w:val="00EF344D"/>
    <w:rsid w:val="00EF351E"/>
    <w:rsid w:val="00EF36F2"/>
    <w:rsid w:val="00EF538E"/>
    <w:rsid w:val="00EF5522"/>
    <w:rsid w:val="00EF55E6"/>
    <w:rsid w:val="00EF5655"/>
    <w:rsid w:val="00EF56AF"/>
    <w:rsid w:val="00EF5D6E"/>
    <w:rsid w:val="00EF5E37"/>
    <w:rsid w:val="00EF60EC"/>
    <w:rsid w:val="00EF6C4F"/>
    <w:rsid w:val="00EF6D99"/>
    <w:rsid w:val="00EF6E9C"/>
    <w:rsid w:val="00EF72AC"/>
    <w:rsid w:val="00F000A6"/>
    <w:rsid w:val="00F01CD7"/>
    <w:rsid w:val="00F020FA"/>
    <w:rsid w:val="00F02A77"/>
    <w:rsid w:val="00F02C68"/>
    <w:rsid w:val="00F02D4F"/>
    <w:rsid w:val="00F02E09"/>
    <w:rsid w:val="00F02FF6"/>
    <w:rsid w:val="00F03000"/>
    <w:rsid w:val="00F03039"/>
    <w:rsid w:val="00F031A7"/>
    <w:rsid w:val="00F034BA"/>
    <w:rsid w:val="00F03E14"/>
    <w:rsid w:val="00F04323"/>
    <w:rsid w:val="00F04398"/>
    <w:rsid w:val="00F0439F"/>
    <w:rsid w:val="00F044EC"/>
    <w:rsid w:val="00F04506"/>
    <w:rsid w:val="00F049B9"/>
    <w:rsid w:val="00F04FD1"/>
    <w:rsid w:val="00F0509C"/>
    <w:rsid w:val="00F055D7"/>
    <w:rsid w:val="00F06270"/>
    <w:rsid w:val="00F06E0C"/>
    <w:rsid w:val="00F06F0F"/>
    <w:rsid w:val="00F074C5"/>
    <w:rsid w:val="00F07A43"/>
    <w:rsid w:val="00F07B28"/>
    <w:rsid w:val="00F07F7E"/>
    <w:rsid w:val="00F100CF"/>
    <w:rsid w:val="00F10797"/>
    <w:rsid w:val="00F10B89"/>
    <w:rsid w:val="00F11187"/>
    <w:rsid w:val="00F1121F"/>
    <w:rsid w:val="00F1149B"/>
    <w:rsid w:val="00F117EB"/>
    <w:rsid w:val="00F11A37"/>
    <w:rsid w:val="00F11B9D"/>
    <w:rsid w:val="00F11C3A"/>
    <w:rsid w:val="00F1206D"/>
    <w:rsid w:val="00F125F5"/>
    <w:rsid w:val="00F128E4"/>
    <w:rsid w:val="00F129E4"/>
    <w:rsid w:val="00F12B63"/>
    <w:rsid w:val="00F12CA7"/>
    <w:rsid w:val="00F135D7"/>
    <w:rsid w:val="00F13C70"/>
    <w:rsid w:val="00F13D0D"/>
    <w:rsid w:val="00F145C3"/>
    <w:rsid w:val="00F146DA"/>
    <w:rsid w:val="00F1480B"/>
    <w:rsid w:val="00F14884"/>
    <w:rsid w:val="00F14F24"/>
    <w:rsid w:val="00F153E4"/>
    <w:rsid w:val="00F15B87"/>
    <w:rsid w:val="00F15ED0"/>
    <w:rsid w:val="00F161E3"/>
    <w:rsid w:val="00F162FC"/>
    <w:rsid w:val="00F16750"/>
    <w:rsid w:val="00F16844"/>
    <w:rsid w:val="00F16A96"/>
    <w:rsid w:val="00F16DA9"/>
    <w:rsid w:val="00F16E15"/>
    <w:rsid w:val="00F1729F"/>
    <w:rsid w:val="00F17511"/>
    <w:rsid w:val="00F17C76"/>
    <w:rsid w:val="00F204E1"/>
    <w:rsid w:val="00F20B6D"/>
    <w:rsid w:val="00F20D47"/>
    <w:rsid w:val="00F21393"/>
    <w:rsid w:val="00F2142A"/>
    <w:rsid w:val="00F21CC9"/>
    <w:rsid w:val="00F22394"/>
    <w:rsid w:val="00F2247F"/>
    <w:rsid w:val="00F22A59"/>
    <w:rsid w:val="00F23848"/>
    <w:rsid w:val="00F23EB6"/>
    <w:rsid w:val="00F23EFF"/>
    <w:rsid w:val="00F24DCB"/>
    <w:rsid w:val="00F24DF2"/>
    <w:rsid w:val="00F24E67"/>
    <w:rsid w:val="00F25704"/>
    <w:rsid w:val="00F25FC0"/>
    <w:rsid w:val="00F26388"/>
    <w:rsid w:val="00F26590"/>
    <w:rsid w:val="00F2709B"/>
    <w:rsid w:val="00F271B7"/>
    <w:rsid w:val="00F272A5"/>
    <w:rsid w:val="00F27EA0"/>
    <w:rsid w:val="00F30A5F"/>
    <w:rsid w:val="00F312F0"/>
    <w:rsid w:val="00F31983"/>
    <w:rsid w:val="00F31BAF"/>
    <w:rsid w:val="00F320FF"/>
    <w:rsid w:val="00F328AA"/>
    <w:rsid w:val="00F3308B"/>
    <w:rsid w:val="00F337F2"/>
    <w:rsid w:val="00F33CB2"/>
    <w:rsid w:val="00F342D3"/>
    <w:rsid w:val="00F346F6"/>
    <w:rsid w:val="00F3487B"/>
    <w:rsid w:val="00F35295"/>
    <w:rsid w:val="00F35465"/>
    <w:rsid w:val="00F36113"/>
    <w:rsid w:val="00F363CF"/>
    <w:rsid w:val="00F364C9"/>
    <w:rsid w:val="00F36677"/>
    <w:rsid w:val="00F3678B"/>
    <w:rsid w:val="00F36B4D"/>
    <w:rsid w:val="00F36D16"/>
    <w:rsid w:val="00F37BCF"/>
    <w:rsid w:val="00F4007E"/>
    <w:rsid w:val="00F402FF"/>
    <w:rsid w:val="00F40BD2"/>
    <w:rsid w:val="00F40C42"/>
    <w:rsid w:val="00F4138C"/>
    <w:rsid w:val="00F41988"/>
    <w:rsid w:val="00F41FB3"/>
    <w:rsid w:val="00F4252E"/>
    <w:rsid w:val="00F425CA"/>
    <w:rsid w:val="00F426D4"/>
    <w:rsid w:val="00F42A5D"/>
    <w:rsid w:val="00F42B9D"/>
    <w:rsid w:val="00F42C39"/>
    <w:rsid w:val="00F43346"/>
    <w:rsid w:val="00F435E2"/>
    <w:rsid w:val="00F437A6"/>
    <w:rsid w:val="00F4389E"/>
    <w:rsid w:val="00F4415A"/>
    <w:rsid w:val="00F4427C"/>
    <w:rsid w:val="00F44723"/>
    <w:rsid w:val="00F45214"/>
    <w:rsid w:val="00F456ED"/>
    <w:rsid w:val="00F45857"/>
    <w:rsid w:val="00F45EA7"/>
    <w:rsid w:val="00F461CC"/>
    <w:rsid w:val="00F46244"/>
    <w:rsid w:val="00F46905"/>
    <w:rsid w:val="00F47456"/>
    <w:rsid w:val="00F47AA1"/>
    <w:rsid w:val="00F47D5F"/>
    <w:rsid w:val="00F47ED6"/>
    <w:rsid w:val="00F502D5"/>
    <w:rsid w:val="00F507E0"/>
    <w:rsid w:val="00F50E6A"/>
    <w:rsid w:val="00F50EC2"/>
    <w:rsid w:val="00F51545"/>
    <w:rsid w:val="00F5239C"/>
    <w:rsid w:val="00F523E3"/>
    <w:rsid w:val="00F529CD"/>
    <w:rsid w:val="00F52A92"/>
    <w:rsid w:val="00F530AC"/>
    <w:rsid w:val="00F53437"/>
    <w:rsid w:val="00F535D1"/>
    <w:rsid w:val="00F53774"/>
    <w:rsid w:val="00F5385E"/>
    <w:rsid w:val="00F53AD1"/>
    <w:rsid w:val="00F54192"/>
    <w:rsid w:val="00F546B7"/>
    <w:rsid w:val="00F54B3A"/>
    <w:rsid w:val="00F553D6"/>
    <w:rsid w:val="00F55691"/>
    <w:rsid w:val="00F557E2"/>
    <w:rsid w:val="00F55A57"/>
    <w:rsid w:val="00F5617B"/>
    <w:rsid w:val="00F5621D"/>
    <w:rsid w:val="00F5635B"/>
    <w:rsid w:val="00F56402"/>
    <w:rsid w:val="00F56F28"/>
    <w:rsid w:val="00F57408"/>
    <w:rsid w:val="00F57600"/>
    <w:rsid w:val="00F576EA"/>
    <w:rsid w:val="00F57D21"/>
    <w:rsid w:val="00F57FB4"/>
    <w:rsid w:val="00F6083D"/>
    <w:rsid w:val="00F60BA9"/>
    <w:rsid w:val="00F61582"/>
    <w:rsid w:val="00F61ACA"/>
    <w:rsid w:val="00F61D54"/>
    <w:rsid w:val="00F61DA8"/>
    <w:rsid w:val="00F61EF2"/>
    <w:rsid w:val="00F62322"/>
    <w:rsid w:val="00F624E9"/>
    <w:rsid w:val="00F62CA4"/>
    <w:rsid w:val="00F63120"/>
    <w:rsid w:val="00F631BE"/>
    <w:rsid w:val="00F63840"/>
    <w:rsid w:val="00F63AB2"/>
    <w:rsid w:val="00F64000"/>
    <w:rsid w:val="00F64750"/>
    <w:rsid w:val="00F647C1"/>
    <w:rsid w:val="00F64D81"/>
    <w:rsid w:val="00F64E33"/>
    <w:rsid w:val="00F6555A"/>
    <w:rsid w:val="00F66105"/>
    <w:rsid w:val="00F66E58"/>
    <w:rsid w:val="00F66E90"/>
    <w:rsid w:val="00F67146"/>
    <w:rsid w:val="00F67366"/>
    <w:rsid w:val="00F678B7"/>
    <w:rsid w:val="00F67FDA"/>
    <w:rsid w:val="00F70109"/>
    <w:rsid w:val="00F70653"/>
    <w:rsid w:val="00F70F7A"/>
    <w:rsid w:val="00F7185E"/>
    <w:rsid w:val="00F71A1E"/>
    <w:rsid w:val="00F71D0A"/>
    <w:rsid w:val="00F71F74"/>
    <w:rsid w:val="00F7270A"/>
    <w:rsid w:val="00F72D8D"/>
    <w:rsid w:val="00F73655"/>
    <w:rsid w:val="00F7370B"/>
    <w:rsid w:val="00F73A3C"/>
    <w:rsid w:val="00F746C8"/>
    <w:rsid w:val="00F74D20"/>
    <w:rsid w:val="00F750E9"/>
    <w:rsid w:val="00F758A1"/>
    <w:rsid w:val="00F75D00"/>
    <w:rsid w:val="00F75F77"/>
    <w:rsid w:val="00F7658C"/>
    <w:rsid w:val="00F769DF"/>
    <w:rsid w:val="00F76B07"/>
    <w:rsid w:val="00F77009"/>
    <w:rsid w:val="00F7747F"/>
    <w:rsid w:val="00F77943"/>
    <w:rsid w:val="00F7798C"/>
    <w:rsid w:val="00F77F90"/>
    <w:rsid w:val="00F800EB"/>
    <w:rsid w:val="00F802A1"/>
    <w:rsid w:val="00F80560"/>
    <w:rsid w:val="00F807E8"/>
    <w:rsid w:val="00F80AFA"/>
    <w:rsid w:val="00F80F27"/>
    <w:rsid w:val="00F81002"/>
    <w:rsid w:val="00F81211"/>
    <w:rsid w:val="00F81215"/>
    <w:rsid w:val="00F81233"/>
    <w:rsid w:val="00F813AB"/>
    <w:rsid w:val="00F815CD"/>
    <w:rsid w:val="00F81AE6"/>
    <w:rsid w:val="00F81DAB"/>
    <w:rsid w:val="00F82672"/>
    <w:rsid w:val="00F82782"/>
    <w:rsid w:val="00F82DC7"/>
    <w:rsid w:val="00F832B5"/>
    <w:rsid w:val="00F83339"/>
    <w:rsid w:val="00F833D7"/>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1A67"/>
    <w:rsid w:val="00F91B59"/>
    <w:rsid w:val="00F921B1"/>
    <w:rsid w:val="00F9245D"/>
    <w:rsid w:val="00F92E9B"/>
    <w:rsid w:val="00F933F4"/>
    <w:rsid w:val="00F93685"/>
    <w:rsid w:val="00F936ED"/>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166"/>
    <w:rsid w:val="00F97884"/>
    <w:rsid w:val="00F97AD4"/>
    <w:rsid w:val="00FA0249"/>
    <w:rsid w:val="00FA04F1"/>
    <w:rsid w:val="00FA0CC6"/>
    <w:rsid w:val="00FA0D7B"/>
    <w:rsid w:val="00FA223D"/>
    <w:rsid w:val="00FA233F"/>
    <w:rsid w:val="00FA2BDC"/>
    <w:rsid w:val="00FA2CE7"/>
    <w:rsid w:val="00FA2F15"/>
    <w:rsid w:val="00FA310F"/>
    <w:rsid w:val="00FA32A2"/>
    <w:rsid w:val="00FA38CC"/>
    <w:rsid w:val="00FA395D"/>
    <w:rsid w:val="00FA39F9"/>
    <w:rsid w:val="00FA3EE1"/>
    <w:rsid w:val="00FA40CD"/>
    <w:rsid w:val="00FA410A"/>
    <w:rsid w:val="00FA4406"/>
    <w:rsid w:val="00FA47D6"/>
    <w:rsid w:val="00FA47ED"/>
    <w:rsid w:val="00FA4B98"/>
    <w:rsid w:val="00FA4BA8"/>
    <w:rsid w:val="00FA4DEE"/>
    <w:rsid w:val="00FA5DD3"/>
    <w:rsid w:val="00FA5ED0"/>
    <w:rsid w:val="00FA61A1"/>
    <w:rsid w:val="00FA62A1"/>
    <w:rsid w:val="00FA67DD"/>
    <w:rsid w:val="00FA6B41"/>
    <w:rsid w:val="00FA6B87"/>
    <w:rsid w:val="00FA71E1"/>
    <w:rsid w:val="00FA7593"/>
    <w:rsid w:val="00FA7A88"/>
    <w:rsid w:val="00FA7D92"/>
    <w:rsid w:val="00FA7FD1"/>
    <w:rsid w:val="00FB012E"/>
    <w:rsid w:val="00FB08D9"/>
    <w:rsid w:val="00FB0AAA"/>
    <w:rsid w:val="00FB0F16"/>
    <w:rsid w:val="00FB127C"/>
    <w:rsid w:val="00FB18C8"/>
    <w:rsid w:val="00FB1CF9"/>
    <w:rsid w:val="00FB1DB2"/>
    <w:rsid w:val="00FB1FD0"/>
    <w:rsid w:val="00FB21C3"/>
    <w:rsid w:val="00FB2A49"/>
    <w:rsid w:val="00FB3975"/>
    <w:rsid w:val="00FB3B55"/>
    <w:rsid w:val="00FB3B9A"/>
    <w:rsid w:val="00FB3F10"/>
    <w:rsid w:val="00FB4BCD"/>
    <w:rsid w:val="00FB4CE4"/>
    <w:rsid w:val="00FB50F9"/>
    <w:rsid w:val="00FB5445"/>
    <w:rsid w:val="00FB569E"/>
    <w:rsid w:val="00FB62F4"/>
    <w:rsid w:val="00FB69BA"/>
    <w:rsid w:val="00FB6FDA"/>
    <w:rsid w:val="00FB7035"/>
    <w:rsid w:val="00FB71DC"/>
    <w:rsid w:val="00FB7CDC"/>
    <w:rsid w:val="00FC09E7"/>
    <w:rsid w:val="00FC09FE"/>
    <w:rsid w:val="00FC137D"/>
    <w:rsid w:val="00FC20DE"/>
    <w:rsid w:val="00FC227D"/>
    <w:rsid w:val="00FC267C"/>
    <w:rsid w:val="00FC3556"/>
    <w:rsid w:val="00FC392E"/>
    <w:rsid w:val="00FC39ED"/>
    <w:rsid w:val="00FC3BB1"/>
    <w:rsid w:val="00FC44B0"/>
    <w:rsid w:val="00FC472F"/>
    <w:rsid w:val="00FC4B80"/>
    <w:rsid w:val="00FC4C0F"/>
    <w:rsid w:val="00FC525D"/>
    <w:rsid w:val="00FC6054"/>
    <w:rsid w:val="00FC6560"/>
    <w:rsid w:val="00FC6985"/>
    <w:rsid w:val="00FC7727"/>
    <w:rsid w:val="00FC7A85"/>
    <w:rsid w:val="00FC7B54"/>
    <w:rsid w:val="00FD0820"/>
    <w:rsid w:val="00FD0E8C"/>
    <w:rsid w:val="00FD14C7"/>
    <w:rsid w:val="00FD1550"/>
    <w:rsid w:val="00FD1903"/>
    <w:rsid w:val="00FD19A7"/>
    <w:rsid w:val="00FD1C47"/>
    <w:rsid w:val="00FD2430"/>
    <w:rsid w:val="00FD2CDB"/>
    <w:rsid w:val="00FD345A"/>
    <w:rsid w:val="00FD3728"/>
    <w:rsid w:val="00FD372B"/>
    <w:rsid w:val="00FD3C53"/>
    <w:rsid w:val="00FD3EBF"/>
    <w:rsid w:val="00FD419B"/>
    <w:rsid w:val="00FD44F8"/>
    <w:rsid w:val="00FD4993"/>
    <w:rsid w:val="00FD4CBF"/>
    <w:rsid w:val="00FD60B8"/>
    <w:rsid w:val="00FD6203"/>
    <w:rsid w:val="00FD6C6C"/>
    <w:rsid w:val="00FD7065"/>
    <w:rsid w:val="00FD7BE5"/>
    <w:rsid w:val="00FD7D2F"/>
    <w:rsid w:val="00FD7E8E"/>
    <w:rsid w:val="00FD7FA9"/>
    <w:rsid w:val="00FE0F14"/>
    <w:rsid w:val="00FE19BD"/>
    <w:rsid w:val="00FE1A45"/>
    <w:rsid w:val="00FE29A5"/>
    <w:rsid w:val="00FE3573"/>
    <w:rsid w:val="00FE392C"/>
    <w:rsid w:val="00FE3D28"/>
    <w:rsid w:val="00FE43D9"/>
    <w:rsid w:val="00FE46DD"/>
    <w:rsid w:val="00FE5121"/>
    <w:rsid w:val="00FE586F"/>
    <w:rsid w:val="00FE59CB"/>
    <w:rsid w:val="00FE59EB"/>
    <w:rsid w:val="00FE5B15"/>
    <w:rsid w:val="00FE5BCD"/>
    <w:rsid w:val="00FE6025"/>
    <w:rsid w:val="00FE694F"/>
    <w:rsid w:val="00FE6D2F"/>
    <w:rsid w:val="00FE6DF8"/>
    <w:rsid w:val="00FE758E"/>
    <w:rsid w:val="00FE76ED"/>
    <w:rsid w:val="00FE7A5F"/>
    <w:rsid w:val="00FE7F1C"/>
    <w:rsid w:val="00FF050B"/>
    <w:rsid w:val="00FF09A9"/>
    <w:rsid w:val="00FF1261"/>
    <w:rsid w:val="00FF2425"/>
    <w:rsid w:val="00FF2760"/>
    <w:rsid w:val="00FF28F8"/>
    <w:rsid w:val="00FF2D86"/>
    <w:rsid w:val="00FF2F93"/>
    <w:rsid w:val="00FF30E3"/>
    <w:rsid w:val="00FF30F3"/>
    <w:rsid w:val="00FF32D7"/>
    <w:rsid w:val="00FF37FD"/>
    <w:rsid w:val="00FF38F1"/>
    <w:rsid w:val="00FF3DD9"/>
    <w:rsid w:val="00FF4421"/>
    <w:rsid w:val="00FF44AE"/>
    <w:rsid w:val="00FF49A3"/>
    <w:rsid w:val="00FF4A49"/>
    <w:rsid w:val="00FF557A"/>
    <w:rsid w:val="00FF59FC"/>
    <w:rsid w:val="00FF5B91"/>
    <w:rsid w:val="00FF5CE5"/>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8C931"/>
  <w15:docId w15:val="{BE24B3B1-1194-42C1-8A7F-83371669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E6A"/>
    <w:rPr>
      <w:szCs w:val="24"/>
    </w:rPr>
  </w:style>
  <w:style w:type="paragraph" w:styleId="10">
    <w:name w:val="heading 1"/>
    <w:basedOn w:val="a"/>
    <w:next w:val="a"/>
    <w:link w:val="11"/>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qFormat/>
    <w:rsid w:val="00AF4AB8"/>
    <w:pPr>
      <w:tabs>
        <w:tab w:val="left" w:pos="568"/>
      </w:tabs>
      <w:ind w:left="1247" w:hanging="227"/>
      <w:outlineLvl w:val="2"/>
    </w:pPr>
  </w:style>
  <w:style w:type="paragraph" w:styleId="4">
    <w:name w:val="heading 4"/>
    <w:basedOn w:val="30"/>
    <w:link w:val="40"/>
    <w:qFormat/>
    <w:rsid w:val="00AF4AB8"/>
    <w:pPr>
      <w:tabs>
        <w:tab w:val="left" w:pos="254"/>
      </w:tabs>
      <w:ind w:left="1588" w:hanging="397"/>
      <w:outlineLvl w:val="3"/>
    </w:pPr>
  </w:style>
  <w:style w:type="paragraph" w:styleId="5">
    <w:name w:val="heading 5"/>
    <w:basedOn w:val="a"/>
    <w:next w:val="a0"/>
    <w:link w:val="50"/>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rsid w:val="00E4215D"/>
    <w:rPr>
      <w:rFonts w:asciiTheme="majorHAnsi" w:eastAsiaTheme="majorEastAsia" w:hAnsiTheme="majorHAnsi" w:cstheme="majorBidi"/>
      <w:b/>
      <w:bCs/>
      <w:sz w:val="48"/>
      <w:szCs w:val="48"/>
    </w:rPr>
  </w:style>
  <w:style w:type="character" w:customStyle="1" w:styleId="31">
    <w:name w:val="標題 3 字元"/>
    <w:basedOn w:val="a1"/>
    <w:link w:val="30"/>
    <w:rsid w:val="00E4215D"/>
    <w:rPr>
      <w:rFonts w:asciiTheme="majorHAnsi" w:eastAsiaTheme="majorEastAsia" w:hAnsiTheme="majorHAnsi" w:cstheme="majorBidi"/>
      <w:b/>
      <w:bCs/>
      <w:sz w:val="36"/>
      <w:szCs w:val="36"/>
    </w:rPr>
  </w:style>
  <w:style w:type="character" w:customStyle="1" w:styleId="40">
    <w:name w:val="標題 4 字元"/>
    <w:basedOn w:val="a1"/>
    <w:link w:val="4"/>
    <w:rsid w:val="00E4215D"/>
    <w:rPr>
      <w:rFonts w:asciiTheme="majorHAnsi" w:eastAsiaTheme="majorEastAsia" w:hAnsiTheme="majorHAnsi" w:cstheme="majorBidi"/>
      <w:sz w:val="36"/>
      <w:szCs w:val="36"/>
    </w:rPr>
  </w:style>
  <w:style w:type="paragraph" w:styleId="a0">
    <w:name w:val="Normal Indent"/>
    <w:basedOn w:val="a"/>
    <w:rsid w:val="00AF4AB8"/>
    <w:pPr>
      <w:adjustRightInd w:val="0"/>
      <w:spacing w:line="360" w:lineRule="atLeast"/>
      <w:textAlignment w:val="baseline"/>
    </w:pPr>
    <w:rPr>
      <w:kern w:val="0"/>
      <w:sz w:val="20"/>
      <w:szCs w:val="20"/>
    </w:rPr>
  </w:style>
  <w:style w:type="character" w:customStyle="1" w:styleId="50">
    <w:name w:val="標題 5 字元"/>
    <w:basedOn w:val="a1"/>
    <w:link w:val="5"/>
    <w:rsid w:val="00E4215D"/>
    <w:rPr>
      <w:rFonts w:asciiTheme="majorHAnsi" w:eastAsiaTheme="majorEastAsia" w:hAnsiTheme="majorHAnsi" w:cstheme="majorBidi"/>
      <w:b/>
      <w:bCs/>
      <w:sz w:val="36"/>
      <w:szCs w:val="36"/>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rsid w:val="00AF4AB8"/>
    <w:pPr>
      <w:jc w:val="right"/>
    </w:pPr>
    <w:rPr>
      <w:rFonts w:ascii="標楷體" w:eastAsia="標楷體"/>
      <w:sz w:val="36"/>
      <w:szCs w:val="20"/>
    </w:rPr>
  </w:style>
  <w:style w:type="character" w:customStyle="1" w:styleId="a6">
    <w:name w:val="日期 字元"/>
    <w:basedOn w:val="a1"/>
    <w:link w:val="a5"/>
    <w:rsid w:val="00E4215D"/>
    <w:rPr>
      <w:szCs w:val="24"/>
    </w:rPr>
  </w:style>
  <w:style w:type="paragraph" w:customStyle="1" w:styleId="a7">
    <w:name w:val="目錄文"/>
    <w:basedOn w:val="a"/>
    <w:rsid w:val="00AF4AB8"/>
    <w:pPr>
      <w:adjustRightInd w:val="0"/>
      <w:spacing w:line="480" w:lineRule="auto"/>
      <w:jc w:val="both"/>
      <w:textAlignment w:val="baseline"/>
    </w:pPr>
    <w:rPr>
      <w:kern w:val="0"/>
      <w:sz w:val="20"/>
      <w:szCs w:val="20"/>
    </w:rPr>
  </w:style>
  <w:style w:type="paragraph" w:styleId="a8">
    <w:name w:val="Body Text"/>
    <w:basedOn w:val="a"/>
    <w:link w:val="a9"/>
    <w:rsid w:val="00AF4AB8"/>
    <w:pPr>
      <w:spacing w:after="240"/>
    </w:pPr>
    <w:rPr>
      <w:rFonts w:ascii="標楷體" w:eastAsia="標楷體"/>
      <w:sz w:val="20"/>
      <w:szCs w:val="20"/>
    </w:rPr>
  </w:style>
  <w:style w:type="character" w:customStyle="1" w:styleId="a9">
    <w:name w:val="本文 字元"/>
    <w:basedOn w:val="a1"/>
    <w:link w:val="a8"/>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rsid w:val="00AF4AB8"/>
    <w:pPr>
      <w:adjustRightInd w:val="0"/>
      <w:spacing w:line="360" w:lineRule="atLeast"/>
      <w:textAlignment w:val="baseline"/>
    </w:pPr>
    <w:rPr>
      <w:kern w:val="0"/>
      <w:sz w:val="20"/>
      <w:szCs w:val="20"/>
    </w:rPr>
  </w:style>
  <w:style w:type="character" w:customStyle="1" w:styleId="ab">
    <w:name w:val="註腳文字 字元"/>
    <w:basedOn w:val="a1"/>
    <w:link w:val="aa"/>
    <w:rsid w:val="00E4215D"/>
    <w:rPr>
      <w:sz w:val="20"/>
      <w:szCs w:val="20"/>
    </w:rPr>
  </w:style>
  <w:style w:type="paragraph" w:styleId="21">
    <w:name w:val="Body Text 2"/>
    <w:basedOn w:val="a"/>
    <w:link w:val="22"/>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locked/>
    <w:rsid w:val="00AC2657"/>
    <w:rPr>
      <w:rFonts w:ascii="標楷體" w:eastAsia="標楷體" w:cs="Times New Roman"/>
      <w:kern w:val="2"/>
      <w:sz w:val="30"/>
    </w:rPr>
  </w:style>
  <w:style w:type="paragraph" w:styleId="ac">
    <w:name w:val="footer"/>
    <w:basedOn w:val="a"/>
    <w:link w:val="ad"/>
    <w:uiPriority w:val="99"/>
    <w:rsid w:val="00AF4AB8"/>
    <w:pPr>
      <w:tabs>
        <w:tab w:val="center" w:pos="4153"/>
        <w:tab w:val="right" w:pos="8306"/>
      </w:tabs>
      <w:snapToGrid w:val="0"/>
    </w:pPr>
    <w:rPr>
      <w:sz w:val="20"/>
      <w:szCs w:val="20"/>
    </w:rPr>
  </w:style>
  <w:style w:type="character" w:customStyle="1" w:styleId="ad">
    <w:name w:val="頁尾 字元"/>
    <w:basedOn w:val="a1"/>
    <w:link w:val="ac"/>
    <w:uiPriority w:val="99"/>
    <w:locked/>
    <w:rsid w:val="00AF4AB8"/>
    <w:rPr>
      <w:rFonts w:eastAsia="新細明體" w:cs="Times New Roman"/>
      <w:kern w:val="2"/>
      <w:lang w:val="en-US" w:eastAsia="zh-TW" w:bidi="ar-SA"/>
    </w:rPr>
  </w:style>
  <w:style w:type="paragraph" w:styleId="ae">
    <w:name w:val="header"/>
    <w:basedOn w:val="a"/>
    <w:link w:val="af"/>
    <w:rsid w:val="00AF4AB8"/>
    <w:pPr>
      <w:tabs>
        <w:tab w:val="center" w:pos="4153"/>
        <w:tab w:val="right" w:pos="8306"/>
      </w:tabs>
      <w:snapToGrid w:val="0"/>
    </w:pPr>
    <w:rPr>
      <w:sz w:val="20"/>
      <w:szCs w:val="20"/>
    </w:rPr>
  </w:style>
  <w:style w:type="character" w:customStyle="1" w:styleId="af">
    <w:name w:val="頁首 字元"/>
    <w:basedOn w:val="a1"/>
    <w:link w:val="ae"/>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rsid w:val="00AF4AB8"/>
    <w:pPr>
      <w:spacing w:afterLines="50"/>
      <w:ind w:left="1440"/>
      <w:jc w:val="both"/>
    </w:pPr>
    <w:rPr>
      <w:rFonts w:eastAsia="標楷體"/>
      <w:color w:val="000000"/>
      <w:sz w:val="28"/>
    </w:rPr>
  </w:style>
  <w:style w:type="character" w:customStyle="1" w:styleId="af2">
    <w:name w:val="本文縮排 字元"/>
    <w:basedOn w:val="a1"/>
    <w:link w:val="af1"/>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rsid w:val="00AF4AB8"/>
    <w:pPr>
      <w:adjustRightInd w:val="0"/>
      <w:spacing w:line="360" w:lineRule="atLeast"/>
      <w:jc w:val="center"/>
      <w:textAlignment w:val="baseline"/>
    </w:pPr>
    <w:rPr>
      <w:kern w:val="0"/>
      <w:sz w:val="32"/>
      <w:szCs w:val="20"/>
    </w:rPr>
  </w:style>
  <w:style w:type="paragraph" w:customStyle="1" w:styleId="b2">
    <w:name w:val="b2"/>
    <w:basedOn w:val="b1"/>
    <w:rsid w:val="00AF4AB8"/>
    <w:pPr>
      <w:spacing w:before="60" w:after="60"/>
      <w:ind w:left="567" w:hanging="397"/>
    </w:pPr>
  </w:style>
  <w:style w:type="paragraph" w:styleId="12">
    <w:name w:val="index 1"/>
    <w:basedOn w:val="a"/>
    <w:next w:val="a"/>
    <w:autoRedefine/>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rsid w:val="00AF4AB8"/>
    <w:pPr>
      <w:ind w:left="2836"/>
    </w:pPr>
  </w:style>
  <w:style w:type="paragraph" w:customStyle="1" w:styleId="B4">
    <w:name w:val="B4"/>
    <w:basedOn w:val="B3"/>
    <w:rsid w:val="00AF4AB8"/>
    <w:pPr>
      <w:ind w:left="1418"/>
    </w:pPr>
  </w:style>
  <w:style w:type="paragraph" w:customStyle="1" w:styleId="B5">
    <w:name w:val="B5"/>
    <w:basedOn w:val="B4"/>
    <w:rsid w:val="00AF4AB8"/>
    <w:pPr>
      <w:ind w:left="1560" w:firstLine="0"/>
    </w:pPr>
  </w:style>
  <w:style w:type="paragraph" w:customStyle="1" w:styleId="ii">
    <w:name w:val="ii"/>
    <w:basedOn w:val="a"/>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rsid w:val="00AF4AB8"/>
    <w:rPr>
      <w:rFonts w:cs="Times New Roman"/>
      <w:color w:val="800080"/>
      <w:u w:val="single"/>
    </w:rPr>
  </w:style>
  <w:style w:type="paragraph" w:customStyle="1" w:styleId="af5">
    <w:name w:val="壹"/>
    <w:basedOn w:val="a"/>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rsid w:val="00AF4AB8"/>
    <w:pPr>
      <w:spacing w:line="360" w:lineRule="auto"/>
    </w:pPr>
    <w:rPr>
      <w:rFonts w:eastAsia="華康粗明體"/>
      <w:sz w:val="28"/>
    </w:rPr>
  </w:style>
  <w:style w:type="paragraph" w:styleId="23">
    <w:name w:val="List 2"/>
    <w:basedOn w:val="a"/>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rsid w:val="00AF4AB8"/>
    <w:pPr>
      <w:spacing w:after="120" w:line="480" w:lineRule="auto"/>
      <w:ind w:leftChars="200" w:left="480"/>
    </w:pPr>
    <w:rPr>
      <w:szCs w:val="20"/>
    </w:rPr>
  </w:style>
  <w:style w:type="character" w:customStyle="1" w:styleId="25">
    <w:name w:val="本文縮排 2 字元"/>
    <w:basedOn w:val="a1"/>
    <w:link w:val="24"/>
    <w:rsid w:val="00E4215D"/>
    <w:rPr>
      <w:szCs w:val="24"/>
    </w:rPr>
  </w:style>
  <w:style w:type="paragraph" w:styleId="af8">
    <w:name w:val="Note Heading"/>
    <w:basedOn w:val="a"/>
    <w:next w:val="a"/>
    <w:link w:val="af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rsid w:val="00E4215D"/>
    <w:rPr>
      <w:szCs w:val="24"/>
    </w:rPr>
  </w:style>
  <w:style w:type="paragraph" w:customStyle="1" w:styleId="26">
    <w:name w:val="格文2"/>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C42CD4"/>
    <w:pPr>
      <w:tabs>
        <w:tab w:val="right" w:leader="dot" w:pos="9913"/>
      </w:tabs>
      <w:spacing w:before="120" w:after="120"/>
    </w:pPr>
    <w:rPr>
      <w:rFonts w:eastAsia="標楷體"/>
      <w:b/>
      <w:bCs/>
      <w:caps/>
      <w:noProof/>
      <w:sz w:val="28"/>
      <w:szCs w:val="28"/>
    </w:rPr>
  </w:style>
  <w:style w:type="paragraph" w:customStyle="1" w:styleId="15">
    <w:name w:val="條文1"/>
    <w:basedOn w:val="a"/>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rsid w:val="00AF4AB8"/>
    <w:pPr>
      <w:spacing w:after="120"/>
      <w:ind w:leftChars="200" w:left="480"/>
    </w:pPr>
    <w:rPr>
      <w:sz w:val="16"/>
      <w:szCs w:val="16"/>
    </w:rPr>
  </w:style>
  <w:style w:type="character" w:customStyle="1" w:styleId="33">
    <w:name w:val="本文縮排 3 字元"/>
    <w:basedOn w:val="a1"/>
    <w:link w:val="32"/>
    <w:rsid w:val="00E4215D"/>
    <w:rPr>
      <w:sz w:val="16"/>
      <w:szCs w:val="16"/>
    </w:rPr>
  </w:style>
  <w:style w:type="paragraph" w:customStyle="1" w:styleId="110">
    <w:name w:val="一(一)1.(1)"/>
    <w:basedOn w:val="16"/>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rsid w:val="00AF4AB8"/>
    <w:pPr>
      <w:widowControl w:val="0"/>
      <w:adjustRightInd w:val="0"/>
      <w:textAlignment w:val="baseline"/>
    </w:pPr>
    <w:rPr>
      <w:rFonts w:ascii="新細明體"/>
      <w:kern w:val="0"/>
      <w:szCs w:val="20"/>
    </w:rPr>
  </w:style>
  <w:style w:type="paragraph" w:styleId="34">
    <w:name w:val="Body Text 3"/>
    <w:basedOn w:val="a"/>
    <w:link w:val="35"/>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rsid w:val="00E4215D"/>
    <w:rPr>
      <w:sz w:val="16"/>
      <w:szCs w:val="16"/>
    </w:rPr>
  </w:style>
  <w:style w:type="paragraph" w:customStyle="1" w:styleId="aff0">
    <w:name w:val="備註"/>
    <w:basedOn w:val="a"/>
    <w:rsid w:val="00AF4AB8"/>
    <w:pPr>
      <w:adjustRightInd w:val="0"/>
      <w:textAlignment w:val="baseline"/>
    </w:pPr>
    <w:rPr>
      <w:rFonts w:eastAsia="細明體"/>
      <w:kern w:val="0"/>
      <w:position w:val="-24"/>
      <w:sz w:val="20"/>
      <w:szCs w:val="20"/>
    </w:rPr>
  </w:style>
  <w:style w:type="paragraph" w:customStyle="1" w:styleId="17">
    <w:name w:val="日期1"/>
    <w:basedOn w:val="a"/>
    <w:next w:val="a"/>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rsid w:val="00AF4AB8"/>
    <w:pPr>
      <w:numPr>
        <w:numId w:val="7"/>
      </w:numPr>
      <w:tabs>
        <w:tab w:val="clear" w:pos="720"/>
        <w:tab w:val="num" w:pos="360"/>
        <w:tab w:val="num" w:pos="1680"/>
      </w:tabs>
      <w:ind w:left="1680" w:hanging="1080"/>
    </w:pPr>
  </w:style>
  <w:style w:type="paragraph" w:customStyle="1" w:styleId="5-1">
    <w:name w:val="內文5-1"/>
    <w:basedOn w:val="a"/>
    <w:rsid w:val="00AF4AB8"/>
    <w:pPr>
      <w:numPr>
        <w:numId w:val="2"/>
      </w:numPr>
      <w:spacing w:beforeLines="25" w:line="400" w:lineRule="exact"/>
    </w:pPr>
    <w:rPr>
      <w:rFonts w:ascii="標楷體" w:eastAsia="標楷體"/>
      <w:bCs/>
      <w:sz w:val="28"/>
      <w:szCs w:val="20"/>
    </w:rPr>
  </w:style>
  <w:style w:type="paragraph" w:customStyle="1" w:styleId="7-1">
    <w:name w:val="內文7-1"/>
    <w:basedOn w:val="5-1"/>
    <w:rsid w:val="00AF4AB8"/>
    <w:pPr>
      <w:tabs>
        <w:tab w:val="clear" w:pos="1740"/>
        <w:tab w:val="num" w:pos="2160"/>
      </w:tabs>
      <w:spacing w:beforeLines="0"/>
      <w:ind w:left="2160" w:hanging="482"/>
    </w:pPr>
  </w:style>
  <w:style w:type="paragraph" w:customStyle="1" w:styleId="1-1">
    <w:name w:val="內文1-1"/>
    <w:basedOn w:val="a"/>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rsid w:val="00AF4AB8"/>
    <w:pPr>
      <w:ind w:left="240" w:hanging="240"/>
      <w:jc w:val="both"/>
    </w:pPr>
    <w:rPr>
      <w:rFonts w:ascii="標楷體" w:eastAsia="標楷體"/>
      <w:sz w:val="28"/>
      <w:szCs w:val="20"/>
    </w:rPr>
  </w:style>
  <w:style w:type="paragraph" w:customStyle="1" w:styleId="5-2">
    <w:name w:val="內文5-2"/>
    <w:basedOn w:val="1-1"/>
    <w:rsid w:val="00AF4AB8"/>
    <w:pPr>
      <w:spacing w:before="100" w:beforeAutospacing="1" w:after="100" w:afterAutospacing="1" w:line="400" w:lineRule="exact"/>
      <w:ind w:leftChars="500" w:left="1200" w:firstLine="0"/>
    </w:pPr>
  </w:style>
  <w:style w:type="paragraph" w:customStyle="1" w:styleId="2-1">
    <w:name w:val="內文2-1"/>
    <w:basedOn w:val="a8"/>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rsid w:val="00AF4AB8"/>
    <w:pPr>
      <w:ind w:leftChars="700" w:left="2240" w:hangingChars="200" w:hanging="560"/>
    </w:pPr>
  </w:style>
  <w:style w:type="paragraph" w:customStyle="1" w:styleId="0-2">
    <w:name w:val="內文0-2"/>
    <w:basedOn w:val="0-1"/>
    <w:rsid w:val="00AF4AB8"/>
    <w:pPr>
      <w:spacing w:line="440" w:lineRule="exact"/>
      <w:ind w:left="538" w:hangingChars="192" w:hanging="538"/>
    </w:pPr>
  </w:style>
  <w:style w:type="paragraph" w:customStyle="1" w:styleId="6-2">
    <w:name w:val="內文6-2"/>
    <w:basedOn w:val="6-1"/>
    <w:rsid w:val="00AF4AB8"/>
    <w:pPr>
      <w:spacing w:after="0" w:afterAutospacing="0" w:line="320" w:lineRule="exact"/>
      <w:ind w:leftChars="633" w:left="1799" w:hangingChars="100" w:hanging="280"/>
    </w:pPr>
  </w:style>
  <w:style w:type="paragraph" w:customStyle="1" w:styleId="4-1">
    <w:name w:val="內文4-1"/>
    <w:basedOn w:val="2-1"/>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qFormat/>
    <w:rsid w:val="00AF4AB8"/>
    <w:rPr>
      <w:rFonts w:cs="Times New Roman"/>
      <w:b/>
      <w:bCs/>
    </w:rPr>
  </w:style>
  <w:style w:type="paragraph" w:customStyle="1" w:styleId="4-10">
    <w:name w:val="目錄4-1"/>
    <w:basedOn w:val="4-1"/>
    <w:rsid w:val="00AF4AB8"/>
    <w:pPr>
      <w:spacing w:after="0"/>
      <w:ind w:leftChars="200" w:left="480"/>
    </w:pPr>
  </w:style>
  <w:style w:type="paragraph" w:customStyle="1" w:styleId="2-2">
    <w:name w:val="目錄2-2"/>
    <w:basedOn w:val="4-10"/>
    <w:rsid w:val="00AF4AB8"/>
    <w:pPr>
      <w:ind w:leftChars="0" w:left="0"/>
      <w:textDirection w:val="lrTbV"/>
    </w:pPr>
  </w:style>
  <w:style w:type="paragraph" w:customStyle="1" w:styleId="aff4">
    <w:name w:val="第一項"/>
    <w:basedOn w:val="a"/>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semiHidden/>
    <w:rsid w:val="00AF4AB8"/>
    <w:rPr>
      <w:rFonts w:cs="Times New Roman"/>
      <w:vertAlign w:val="superscript"/>
    </w:rPr>
  </w:style>
  <w:style w:type="paragraph" w:customStyle="1" w:styleId="aff7">
    <w:name w:val="(一)"/>
    <w:basedOn w:val="2"/>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rsid w:val="00AF4AB8"/>
    <w:pPr>
      <w:ind w:left="960" w:firstLineChars="0" w:firstLine="0"/>
    </w:pPr>
  </w:style>
  <w:style w:type="paragraph" w:customStyle="1" w:styleId="aff9">
    <w:name w:val="附件標題"/>
    <w:basedOn w:val="a"/>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597202"/>
    <w:pPr>
      <w:tabs>
        <w:tab w:val="left" w:pos="960"/>
        <w:tab w:val="right" w:leader="dot" w:pos="9781"/>
      </w:tabs>
      <w:ind w:leftChars="177" w:left="426" w:hanging="1"/>
    </w:pPr>
    <w:rPr>
      <w:rFonts w:asciiTheme="minorHAnsi" w:hAnsiTheme="minorHAnsi"/>
      <w:smallCaps/>
      <w:sz w:val="20"/>
      <w:szCs w:val="20"/>
    </w:rPr>
  </w:style>
  <w:style w:type="paragraph" w:styleId="affa">
    <w:name w:val="annotation text"/>
    <w:basedOn w:val="a"/>
    <w:link w:val="affb"/>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semiHidden/>
    <w:rsid w:val="00E4215D"/>
    <w:rPr>
      <w:szCs w:val="24"/>
    </w:rPr>
  </w:style>
  <w:style w:type="paragraph" w:customStyle="1" w:styleId="1">
    <w:name w:val="樣式1"/>
    <w:basedOn w:val="10"/>
    <w:uiPriority w:val="99"/>
    <w:rsid w:val="00AF4AB8"/>
    <w:pPr>
      <w:numPr>
        <w:numId w:val="5"/>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6"/>
      </w:numPr>
      <w:autoSpaceDE/>
      <w:autoSpaceDN/>
      <w:jc w:val="both"/>
    </w:pPr>
    <w:rPr>
      <w:rFonts w:ascii="標楷體" w:eastAsia="標楷體" w:hAnsi="標楷體"/>
      <w:sz w:val="28"/>
      <w:szCs w:val="28"/>
    </w:rPr>
  </w:style>
  <w:style w:type="character" w:styleId="affc">
    <w:name w:val="Emphasis"/>
    <w:basedOn w:val="a1"/>
    <w:uiPriority w:val="20"/>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aliases w:val="大黑點清單,標題一,4 Párrafo de lista,Figuras,Dot pt,List Paragraph Char Char Char,Indicator Text,Numbered Para 1,DH1,List Paragraph,Recommendation,12 20,卑南壹,List Paragraph1,標題 (4),(二),列點,彩色清單 - 輔色 11,1.1.1.1清單段落"/>
    <w:basedOn w:val="a"/>
    <w:link w:val="afff0"/>
    <w:uiPriority w:val="34"/>
    <w:qFormat/>
    <w:rsid w:val="004D07C1"/>
    <w:pPr>
      <w:ind w:leftChars="200" w:left="480"/>
    </w:pPr>
  </w:style>
  <w:style w:type="paragraph" w:styleId="afff1">
    <w:name w:val="Balloon Text"/>
    <w:basedOn w:val="a"/>
    <w:link w:val="afff2"/>
    <w:semiHidden/>
    <w:unhideWhenUsed/>
    <w:rsid w:val="00623832"/>
    <w:rPr>
      <w:rFonts w:asciiTheme="majorHAnsi" w:eastAsiaTheme="majorEastAsia" w:hAnsiTheme="majorHAnsi" w:cstheme="majorBidi"/>
      <w:sz w:val="18"/>
      <w:szCs w:val="18"/>
    </w:rPr>
  </w:style>
  <w:style w:type="character" w:customStyle="1" w:styleId="afff2">
    <w:name w:val="註解方塊文字 字元"/>
    <w:basedOn w:val="a1"/>
    <w:link w:val="afff1"/>
    <w:semiHidden/>
    <w:rsid w:val="00623832"/>
    <w:rPr>
      <w:rFonts w:asciiTheme="majorHAnsi" w:eastAsiaTheme="majorEastAsia" w:hAnsiTheme="majorHAnsi" w:cstheme="majorBidi"/>
      <w:sz w:val="18"/>
      <w:szCs w:val="18"/>
    </w:rPr>
  </w:style>
  <w:style w:type="paragraph" w:styleId="afff3">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4">
    <w:name w:val="endnote text"/>
    <w:basedOn w:val="a"/>
    <w:link w:val="afff5"/>
    <w:semiHidden/>
    <w:unhideWhenUsed/>
    <w:rsid w:val="00721443"/>
    <w:pPr>
      <w:snapToGrid w:val="0"/>
    </w:pPr>
  </w:style>
  <w:style w:type="character" w:customStyle="1" w:styleId="afff5">
    <w:name w:val="章節附註文字 字元"/>
    <w:basedOn w:val="a1"/>
    <w:link w:val="afff4"/>
    <w:semiHidden/>
    <w:rsid w:val="00721443"/>
    <w:rPr>
      <w:szCs w:val="24"/>
    </w:rPr>
  </w:style>
  <w:style w:type="character" w:styleId="afff6">
    <w:name w:val="endnote reference"/>
    <w:basedOn w:val="a1"/>
    <w:semiHidden/>
    <w:unhideWhenUsed/>
    <w:rsid w:val="00721443"/>
    <w:rPr>
      <w:vertAlign w:val="superscript"/>
    </w:rPr>
  </w:style>
  <w:style w:type="paragraph" w:customStyle="1" w:styleId="afff7">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8">
    <w:name w:val="annotation reference"/>
    <w:basedOn w:val="a1"/>
    <w:semiHidden/>
    <w:unhideWhenUsed/>
    <w:rsid w:val="00C405DD"/>
    <w:rPr>
      <w:sz w:val="18"/>
      <w:szCs w:val="18"/>
    </w:rPr>
  </w:style>
  <w:style w:type="paragraph" w:styleId="afff9">
    <w:name w:val="annotation subject"/>
    <w:basedOn w:val="affa"/>
    <w:next w:val="affa"/>
    <w:link w:val="afffa"/>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a">
    <w:name w:val="註解主旨 字元"/>
    <w:basedOn w:val="affb"/>
    <w:link w:val="afff9"/>
    <w:semiHidden/>
    <w:rsid w:val="00C405DD"/>
    <w:rPr>
      <w:b/>
      <w:bCs/>
      <w:szCs w:val="24"/>
    </w:rPr>
  </w:style>
  <w:style w:type="paragraph" w:styleId="afffb">
    <w:name w:val="caption"/>
    <w:basedOn w:val="a"/>
    <w:next w:val="a"/>
    <w:unhideWhenUsed/>
    <w:qFormat/>
    <w:locked/>
    <w:rsid w:val="005E5E2F"/>
    <w:rPr>
      <w:sz w:val="20"/>
      <w:szCs w:val="20"/>
    </w:rPr>
  </w:style>
  <w:style w:type="paragraph" w:styleId="afffc">
    <w:name w:val="Revision"/>
    <w:hidden/>
    <w:uiPriority w:val="99"/>
    <w:semiHidden/>
    <w:rsid w:val="00F576EA"/>
    <w:rPr>
      <w:szCs w:val="24"/>
    </w:rPr>
  </w:style>
  <w:style w:type="character" w:customStyle="1" w:styleId="afffd">
    <w:name w:val="文件引導模式 字元"/>
    <w:basedOn w:val="a1"/>
    <w:link w:val="afffe"/>
    <w:semiHidden/>
    <w:rsid w:val="00B82506"/>
    <w:rPr>
      <w:rFonts w:ascii="Arial" w:hAnsi="Arial"/>
      <w:szCs w:val="20"/>
      <w:shd w:val="clear" w:color="auto" w:fill="000080"/>
    </w:rPr>
  </w:style>
  <w:style w:type="paragraph" w:styleId="afffe">
    <w:name w:val="Document Map"/>
    <w:basedOn w:val="a"/>
    <w:link w:val="afffd"/>
    <w:semiHidden/>
    <w:rsid w:val="00B82506"/>
    <w:pPr>
      <w:widowControl w:val="0"/>
      <w:shd w:val="clear" w:color="auto" w:fill="000080"/>
    </w:pPr>
    <w:rPr>
      <w:rFonts w:ascii="Arial" w:hAnsi="Arial"/>
      <w:szCs w:val="20"/>
    </w:rPr>
  </w:style>
  <w:style w:type="paragraph" w:customStyle="1" w:styleId="-">
    <w:name w:val="條-(一)"/>
    <w:basedOn w:val="a"/>
    <w:rsid w:val="00B82506"/>
    <w:pPr>
      <w:widowControl w:val="0"/>
      <w:snapToGrid w:val="0"/>
      <w:spacing w:line="300" w:lineRule="auto"/>
      <w:ind w:leftChars="200" w:left="960" w:hangingChars="200" w:hanging="480"/>
      <w:jc w:val="both"/>
      <w:textDirection w:val="lrTbV"/>
    </w:pPr>
    <w:rPr>
      <w:rFonts w:ascii="標楷體" w:eastAsia="標楷體"/>
      <w:color w:val="000000"/>
    </w:rPr>
  </w:style>
  <w:style w:type="character" w:customStyle="1" w:styleId="ft">
    <w:name w:val="ft"/>
    <w:basedOn w:val="a1"/>
    <w:rsid w:val="00B82506"/>
  </w:style>
  <w:style w:type="paragraph" w:styleId="affff">
    <w:name w:val="List"/>
    <w:basedOn w:val="a"/>
    <w:rsid w:val="00B82506"/>
    <w:pPr>
      <w:widowControl w:val="0"/>
      <w:ind w:leftChars="200" w:left="100" w:hangingChars="200" w:hanging="200"/>
    </w:pPr>
    <w:rPr>
      <w:szCs w:val="20"/>
    </w:rPr>
  </w:style>
  <w:style w:type="paragraph" w:styleId="affff0">
    <w:name w:val="Salutation"/>
    <w:basedOn w:val="a"/>
    <w:next w:val="a"/>
    <w:link w:val="affff1"/>
    <w:rsid w:val="00B82506"/>
    <w:pPr>
      <w:widowControl w:val="0"/>
    </w:pPr>
    <w:rPr>
      <w:rFonts w:eastAsia="標楷體"/>
      <w:noProof/>
      <w:color w:val="FF0000"/>
      <w:szCs w:val="20"/>
    </w:rPr>
  </w:style>
  <w:style w:type="character" w:customStyle="1" w:styleId="affff1">
    <w:name w:val="問候 字元"/>
    <w:basedOn w:val="a1"/>
    <w:link w:val="affff0"/>
    <w:rsid w:val="00B82506"/>
    <w:rPr>
      <w:rFonts w:eastAsia="標楷體"/>
      <w:noProof/>
      <w:color w:val="FF0000"/>
      <w:szCs w:val="20"/>
    </w:rPr>
  </w:style>
  <w:style w:type="paragraph" w:styleId="affff2">
    <w:name w:val="Closing"/>
    <w:basedOn w:val="a"/>
    <w:link w:val="affff3"/>
    <w:rsid w:val="00B82506"/>
    <w:pPr>
      <w:widowControl w:val="0"/>
      <w:ind w:leftChars="1800" w:left="100"/>
    </w:pPr>
    <w:rPr>
      <w:rFonts w:eastAsia="標楷體"/>
      <w:noProof/>
      <w:color w:val="FF0000"/>
      <w:szCs w:val="20"/>
    </w:rPr>
  </w:style>
  <w:style w:type="character" w:customStyle="1" w:styleId="affff3">
    <w:name w:val="結語 字元"/>
    <w:basedOn w:val="a1"/>
    <w:link w:val="affff2"/>
    <w:rsid w:val="00B82506"/>
    <w:rPr>
      <w:rFonts w:eastAsia="標楷體"/>
      <w:noProof/>
      <w:color w:val="FF0000"/>
      <w:szCs w:val="20"/>
    </w:rPr>
  </w:style>
  <w:style w:type="table" w:customStyle="1" w:styleId="19">
    <w:name w:val="表格格線1"/>
    <w:basedOn w:val="a2"/>
    <w:next w:val="afb"/>
    <w:rsid w:val="00740E6A"/>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00-壹"/>
    <w:basedOn w:val="0"/>
    <w:link w:val="00-0"/>
    <w:qFormat/>
    <w:rsid w:val="00277F04"/>
    <w:pPr>
      <w:tabs>
        <w:tab w:val="left" w:pos="567"/>
      </w:tabs>
    </w:pPr>
    <w:rPr>
      <w:rFonts w:ascii="Arial" w:eastAsia="標楷體" w:hAnsi="Arial" w:cs="Arial"/>
      <w:b/>
      <w:sz w:val="32"/>
    </w:rPr>
  </w:style>
  <w:style w:type="paragraph" w:customStyle="1" w:styleId="0">
    <w:name w:val="0_章"/>
    <w:basedOn w:val="a"/>
    <w:rsid w:val="00277F04"/>
    <w:pPr>
      <w:widowControl w:val="0"/>
      <w:numPr>
        <w:numId w:val="65"/>
      </w:numPr>
    </w:pPr>
    <w:rPr>
      <w:rFonts w:asciiTheme="minorHAnsi" w:eastAsiaTheme="minorEastAsia" w:hAnsiTheme="minorHAnsi" w:cstheme="minorBidi"/>
      <w:szCs w:val="22"/>
    </w:rPr>
  </w:style>
  <w:style w:type="character" w:customStyle="1" w:styleId="00-0">
    <w:name w:val="00-壹 字元"/>
    <w:basedOn w:val="a1"/>
    <w:link w:val="00-"/>
    <w:rsid w:val="00277F04"/>
    <w:rPr>
      <w:rFonts w:ascii="Arial" w:eastAsia="標楷體" w:hAnsi="Arial" w:cs="Arial"/>
      <w:b/>
      <w:sz w:val="32"/>
    </w:rPr>
  </w:style>
  <w:style w:type="character" w:customStyle="1" w:styleId="afff0">
    <w:name w:val="清單段落 字元"/>
    <w:aliases w:val="大黑點清單 字元,標題一 字元,4 Párrafo de lista 字元,Figuras 字元,Dot pt 字元,List Paragraph Char Char Char 字元,Indicator Text 字元,Numbered Para 1 字元,DH1 字元,List Paragraph 字元,Recommendation 字元,12 20 字元,卑南壹 字元,List Paragraph1 字元,標題 (4) 字元,(二) 字元,列點 字元,彩色清單 - 輔色 11 字元"/>
    <w:basedOn w:val="a1"/>
    <w:link w:val="afff"/>
    <w:uiPriority w:val="34"/>
    <w:qFormat/>
    <w:rsid w:val="00277F04"/>
    <w:rPr>
      <w:szCs w:val="24"/>
    </w:rPr>
  </w:style>
  <w:style w:type="paragraph" w:customStyle="1" w:styleId="04-">
    <w:name w:val="04-藍字說明"/>
    <w:basedOn w:val="a"/>
    <w:link w:val="04-0"/>
    <w:qFormat/>
    <w:rsid w:val="003B54D1"/>
    <w:pPr>
      <w:ind w:left="993"/>
    </w:pPr>
    <w:rPr>
      <w:rFonts w:ascii="Arial" w:eastAsia="標楷體" w:hAnsi="Arial" w:cs="Arial"/>
      <w:color w:val="1D9EFF"/>
      <w:szCs w:val="22"/>
    </w:rPr>
  </w:style>
  <w:style w:type="character" w:customStyle="1" w:styleId="04-0">
    <w:name w:val="04-藍字說明 字元"/>
    <w:basedOn w:val="a1"/>
    <w:link w:val="04-"/>
    <w:rsid w:val="003B54D1"/>
    <w:rPr>
      <w:rFonts w:ascii="Arial" w:eastAsia="標楷體" w:hAnsi="Arial" w:cs="Arial"/>
      <w:color w:val="1D9EFF"/>
    </w:rPr>
  </w:style>
  <w:style w:type="table" w:customStyle="1" w:styleId="TableNormal">
    <w:name w:val="Table Normal"/>
    <w:uiPriority w:val="2"/>
    <w:semiHidden/>
    <w:unhideWhenUsed/>
    <w:qFormat/>
    <w:rsid w:val="00FB3F10"/>
    <w:pPr>
      <w:widowControl w:val="0"/>
      <w:autoSpaceDE w:val="0"/>
      <w:autoSpaceDN w:val="0"/>
    </w:pPr>
    <w:rPr>
      <w:rFonts w:asciiTheme="minorHAnsi" w:eastAsiaTheme="minorEastAsia" w:hAnsiTheme="minorHAnsi" w:cstheme="minorBidi"/>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B3F10"/>
    <w:pPr>
      <w:widowControl w:val="0"/>
      <w:autoSpaceDE w:val="0"/>
      <w:autoSpaceDN w:val="0"/>
      <w:spacing w:before="2"/>
      <w:ind w:left="368"/>
      <w:jc w:val="both"/>
    </w:pPr>
    <w:rPr>
      <w:rFonts w:ascii="標楷體" w:eastAsia="標楷體" w:hAnsi="標楷體" w:cs="標楷體"/>
      <w:kern w:val="0"/>
      <w:sz w:val="22"/>
      <w:szCs w:val="22"/>
      <w:lang w:val="zh-TW" w:bidi="zh-TW"/>
    </w:rPr>
  </w:style>
  <w:style w:type="character" w:styleId="affff4">
    <w:name w:val="Unresolved Mention"/>
    <w:basedOn w:val="a1"/>
    <w:uiPriority w:val="99"/>
    <w:semiHidden/>
    <w:unhideWhenUsed/>
    <w:rsid w:val="008E0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35082260">
      <w:bodyDiv w:val="1"/>
      <w:marLeft w:val="0"/>
      <w:marRight w:val="0"/>
      <w:marTop w:val="0"/>
      <w:marBottom w:val="0"/>
      <w:divBdr>
        <w:top w:val="none" w:sz="0" w:space="0" w:color="auto"/>
        <w:left w:val="none" w:sz="0" w:space="0" w:color="auto"/>
        <w:bottom w:val="none" w:sz="0" w:space="0" w:color="auto"/>
        <w:right w:val="none" w:sz="0" w:space="0" w:color="auto"/>
      </w:divBdr>
      <w:divsChild>
        <w:div w:id="539250662">
          <w:marLeft w:val="547"/>
          <w:marRight w:val="0"/>
          <w:marTop w:val="0"/>
          <w:marBottom w:val="0"/>
          <w:divBdr>
            <w:top w:val="none" w:sz="0" w:space="0" w:color="auto"/>
            <w:left w:val="none" w:sz="0" w:space="0" w:color="auto"/>
            <w:bottom w:val="none" w:sz="0" w:space="0" w:color="auto"/>
            <w:right w:val="none" w:sz="0" w:space="0" w:color="auto"/>
          </w:divBdr>
        </w:div>
        <w:div w:id="1619025415">
          <w:marLeft w:val="547"/>
          <w:marRight w:val="0"/>
          <w:marTop w:val="0"/>
          <w:marBottom w:val="0"/>
          <w:divBdr>
            <w:top w:val="none" w:sz="0" w:space="0" w:color="auto"/>
            <w:left w:val="none" w:sz="0" w:space="0" w:color="auto"/>
            <w:bottom w:val="none" w:sz="0" w:space="0" w:color="auto"/>
            <w:right w:val="none" w:sz="0" w:space="0" w:color="auto"/>
          </w:divBdr>
        </w:div>
        <w:div w:id="1877113177">
          <w:marLeft w:val="547"/>
          <w:marRight w:val="0"/>
          <w:marTop w:val="0"/>
          <w:marBottom w:val="0"/>
          <w:divBdr>
            <w:top w:val="none" w:sz="0" w:space="0" w:color="auto"/>
            <w:left w:val="none" w:sz="0" w:space="0" w:color="auto"/>
            <w:bottom w:val="none" w:sz="0" w:space="0" w:color="auto"/>
            <w:right w:val="none" w:sz="0" w:space="0" w:color="auto"/>
          </w:divBdr>
        </w:div>
        <w:div w:id="1930460341">
          <w:marLeft w:val="547"/>
          <w:marRight w:val="0"/>
          <w:marTop w:val="0"/>
          <w:marBottom w:val="0"/>
          <w:divBdr>
            <w:top w:val="none" w:sz="0" w:space="0" w:color="auto"/>
            <w:left w:val="none" w:sz="0" w:space="0" w:color="auto"/>
            <w:bottom w:val="none" w:sz="0" w:space="0" w:color="auto"/>
            <w:right w:val="none" w:sz="0" w:space="0" w:color="auto"/>
          </w:divBdr>
        </w:div>
      </w:divsChild>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143739676">
      <w:bodyDiv w:val="1"/>
      <w:marLeft w:val="0"/>
      <w:marRight w:val="0"/>
      <w:marTop w:val="0"/>
      <w:marBottom w:val="0"/>
      <w:divBdr>
        <w:top w:val="none" w:sz="0" w:space="0" w:color="auto"/>
        <w:left w:val="none" w:sz="0" w:space="0" w:color="auto"/>
        <w:bottom w:val="none" w:sz="0" w:space="0" w:color="auto"/>
        <w:right w:val="none" w:sz="0" w:space="0" w:color="auto"/>
      </w:divBdr>
      <w:divsChild>
        <w:div w:id="1132166119">
          <w:marLeft w:val="547"/>
          <w:marRight w:val="0"/>
          <w:marTop w:val="0"/>
          <w:marBottom w:val="240"/>
          <w:divBdr>
            <w:top w:val="none" w:sz="0" w:space="0" w:color="auto"/>
            <w:left w:val="none" w:sz="0" w:space="0" w:color="auto"/>
            <w:bottom w:val="none" w:sz="0" w:space="0" w:color="auto"/>
            <w:right w:val="none" w:sz="0" w:space="0" w:color="auto"/>
          </w:divBdr>
        </w:div>
      </w:divsChild>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04986860">
      <w:bodyDiv w:val="1"/>
      <w:marLeft w:val="0"/>
      <w:marRight w:val="0"/>
      <w:marTop w:val="0"/>
      <w:marBottom w:val="0"/>
      <w:divBdr>
        <w:top w:val="none" w:sz="0" w:space="0" w:color="auto"/>
        <w:left w:val="none" w:sz="0" w:space="0" w:color="auto"/>
        <w:bottom w:val="none" w:sz="0" w:space="0" w:color="auto"/>
        <w:right w:val="none" w:sz="0" w:space="0" w:color="auto"/>
      </w:divBdr>
      <w:divsChild>
        <w:div w:id="21975117">
          <w:marLeft w:val="288"/>
          <w:marRight w:val="0"/>
          <w:marTop w:val="0"/>
          <w:marBottom w:val="0"/>
          <w:divBdr>
            <w:top w:val="none" w:sz="0" w:space="0" w:color="auto"/>
            <w:left w:val="none" w:sz="0" w:space="0" w:color="auto"/>
            <w:bottom w:val="none" w:sz="0" w:space="0" w:color="auto"/>
            <w:right w:val="none" w:sz="0" w:space="0" w:color="auto"/>
          </w:divBdr>
        </w:div>
      </w:divsChild>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750858498">
      <w:bodyDiv w:val="1"/>
      <w:marLeft w:val="0"/>
      <w:marRight w:val="0"/>
      <w:marTop w:val="0"/>
      <w:marBottom w:val="0"/>
      <w:divBdr>
        <w:top w:val="none" w:sz="0" w:space="0" w:color="auto"/>
        <w:left w:val="none" w:sz="0" w:space="0" w:color="auto"/>
        <w:bottom w:val="none" w:sz="0" w:space="0" w:color="auto"/>
        <w:right w:val="none" w:sz="0" w:space="0" w:color="auto"/>
      </w:divBdr>
      <w:divsChild>
        <w:div w:id="161548516">
          <w:marLeft w:val="288"/>
          <w:marRight w:val="0"/>
          <w:marTop w:val="0"/>
          <w:marBottom w:val="0"/>
          <w:divBdr>
            <w:top w:val="none" w:sz="0" w:space="0" w:color="auto"/>
            <w:left w:val="none" w:sz="0" w:space="0" w:color="auto"/>
            <w:bottom w:val="none" w:sz="0" w:space="0" w:color="auto"/>
            <w:right w:val="none" w:sz="0" w:space="0" w:color="auto"/>
          </w:divBdr>
        </w:div>
        <w:div w:id="229075122">
          <w:marLeft w:val="288"/>
          <w:marRight w:val="0"/>
          <w:marTop w:val="0"/>
          <w:marBottom w:val="0"/>
          <w:divBdr>
            <w:top w:val="none" w:sz="0" w:space="0" w:color="auto"/>
            <w:left w:val="none" w:sz="0" w:space="0" w:color="auto"/>
            <w:bottom w:val="none" w:sz="0" w:space="0" w:color="auto"/>
            <w:right w:val="none" w:sz="0" w:space="0" w:color="auto"/>
          </w:divBdr>
        </w:div>
        <w:div w:id="578293335">
          <w:marLeft w:val="288"/>
          <w:marRight w:val="0"/>
          <w:marTop w:val="0"/>
          <w:marBottom w:val="0"/>
          <w:divBdr>
            <w:top w:val="none" w:sz="0" w:space="0" w:color="auto"/>
            <w:left w:val="none" w:sz="0" w:space="0" w:color="auto"/>
            <w:bottom w:val="none" w:sz="0" w:space="0" w:color="auto"/>
            <w:right w:val="none" w:sz="0" w:space="0" w:color="auto"/>
          </w:divBdr>
        </w:div>
        <w:div w:id="1597908573">
          <w:marLeft w:val="288"/>
          <w:marRight w:val="0"/>
          <w:marTop w:val="0"/>
          <w:marBottom w:val="0"/>
          <w:divBdr>
            <w:top w:val="none" w:sz="0" w:space="0" w:color="auto"/>
            <w:left w:val="none" w:sz="0" w:space="0" w:color="auto"/>
            <w:bottom w:val="none" w:sz="0" w:space="0" w:color="auto"/>
            <w:right w:val="none" w:sz="0" w:space="0" w:color="auto"/>
          </w:divBdr>
        </w:div>
        <w:div w:id="1895463805">
          <w:marLeft w:val="288"/>
          <w:marRight w:val="0"/>
          <w:marTop w:val="0"/>
          <w:marBottom w:val="0"/>
          <w:divBdr>
            <w:top w:val="none" w:sz="0" w:space="0" w:color="auto"/>
            <w:left w:val="none" w:sz="0" w:space="0" w:color="auto"/>
            <w:bottom w:val="none" w:sz="0" w:space="0" w:color="auto"/>
            <w:right w:val="none" w:sz="0" w:space="0" w:color="auto"/>
          </w:divBdr>
        </w:div>
        <w:div w:id="1940675209">
          <w:marLeft w:val="288"/>
          <w:marRight w:val="0"/>
          <w:marTop w:val="0"/>
          <w:marBottom w:val="0"/>
          <w:divBdr>
            <w:top w:val="none" w:sz="0" w:space="0" w:color="auto"/>
            <w:left w:val="none" w:sz="0" w:space="0" w:color="auto"/>
            <w:bottom w:val="none" w:sz="0" w:space="0" w:color="auto"/>
            <w:right w:val="none" w:sz="0" w:space="0" w:color="auto"/>
          </w:divBdr>
        </w:div>
        <w:div w:id="2019186291">
          <w:marLeft w:val="288"/>
          <w:marRight w:val="0"/>
          <w:marTop w:val="0"/>
          <w:marBottom w:val="0"/>
          <w:divBdr>
            <w:top w:val="none" w:sz="0" w:space="0" w:color="auto"/>
            <w:left w:val="none" w:sz="0" w:space="0" w:color="auto"/>
            <w:bottom w:val="none" w:sz="0" w:space="0" w:color="auto"/>
            <w:right w:val="none" w:sz="0" w:space="0" w:color="auto"/>
          </w:divBdr>
        </w:div>
      </w:divsChild>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963658710">
      <w:bodyDiv w:val="1"/>
      <w:marLeft w:val="0"/>
      <w:marRight w:val="0"/>
      <w:marTop w:val="0"/>
      <w:marBottom w:val="0"/>
      <w:divBdr>
        <w:top w:val="none" w:sz="0" w:space="0" w:color="auto"/>
        <w:left w:val="none" w:sz="0" w:space="0" w:color="auto"/>
        <w:bottom w:val="none" w:sz="0" w:space="0" w:color="auto"/>
        <w:right w:val="none" w:sz="0" w:space="0" w:color="auto"/>
      </w:divBdr>
    </w:div>
    <w:div w:id="1027801614">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275408304">
      <w:bodyDiv w:val="1"/>
      <w:marLeft w:val="0"/>
      <w:marRight w:val="0"/>
      <w:marTop w:val="0"/>
      <w:marBottom w:val="0"/>
      <w:divBdr>
        <w:top w:val="none" w:sz="0" w:space="0" w:color="auto"/>
        <w:left w:val="none" w:sz="0" w:space="0" w:color="auto"/>
        <w:bottom w:val="none" w:sz="0" w:space="0" w:color="auto"/>
        <w:right w:val="none" w:sz="0" w:space="0" w:color="auto"/>
      </w:divBdr>
    </w:div>
    <w:div w:id="1339501522">
      <w:bodyDiv w:val="1"/>
      <w:marLeft w:val="0"/>
      <w:marRight w:val="0"/>
      <w:marTop w:val="0"/>
      <w:marBottom w:val="0"/>
      <w:divBdr>
        <w:top w:val="none" w:sz="0" w:space="0" w:color="auto"/>
        <w:left w:val="none" w:sz="0" w:space="0" w:color="auto"/>
        <w:bottom w:val="none" w:sz="0" w:space="0" w:color="auto"/>
        <w:right w:val="none" w:sz="0" w:space="0" w:color="auto"/>
      </w:divBdr>
    </w:div>
    <w:div w:id="1449734659">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51529738">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665205947">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872835203">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2F218-2EFC-4AF9-96C3-BDA550E30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43</Words>
  <Characters>1391</Characters>
  <Application>Microsoft Office Word</Application>
  <DocSecurity>0</DocSecurity>
  <Lines>11</Lines>
  <Paragraphs>3</Paragraphs>
  <ScaleCrop>false</ScaleCrop>
  <Company>Net School</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薇如</dc:creator>
  <cp:keywords/>
  <dc:description/>
  <cp:lastModifiedBy>Eric Yang</cp:lastModifiedBy>
  <cp:revision>3</cp:revision>
  <cp:lastPrinted>2024-07-29T10:52:00Z</cp:lastPrinted>
  <dcterms:created xsi:type="dcterms:W3CDTF">2024-10-15T09:30:00Z</dcterms:created>
  <dcterms:modified xsi:type="dcterms:W3CDTF">2024-10-15T10:18:00Z</dcterms:modified>
</cp:coreProperties>
</file>